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C7516" w14:textId="77777777" w:rsidR="003A6CE3" w:rsidRPr="001E65B4" w:rsidRDefault="003A6CE3" w:rsidP="001E65B4">
      <w:pPr>
        <w:pStyle w:val="Title"/>
      </w:pPr>
      <w:r w:rsidRPr="001E65B4">
        <w:t>Title –</w:t>
      </w:r>
    </w:p>
    <w:p w14:paraId="42B4AE19" w14:textId="77777777" w:rsidR="003A6CE3" w:rsidRPr="001E65B4" w:rsidRDefault="003A6CE3" w:rsidP="001E65B4">
      <w:pPr>
        <w:pStyle w:val="Subtitle"/>
      </w:pPr>
      <w:r w:rsidRPr="001E65B4">
        <w:t>Name – Isaac Fagg</w:t>
      </w:r>
    </w:p>
    <w:p w14:paraId="2887DE82" w14:textId="77777777" w:rsidR="003A6CE3" w:rsidRPr="001E65B4" w:rsidRDefault="003A6CE3" w:rsidP="001E65B4">
      <w:pPr>
        <w:pStyle w:val="Subtitle"/>
      </w:pPr>
      <w:r w:rsidRPr="001E65B4">
        <w:t>Student Number – S4920008</w:t>
      </w:r>
    </w:p>
    <w:p w14:paraId="7F6FEA81" w14:textId="63E6D94A" w:rsidR="003A6CE3" w:rsidRDefault="003A6CE3" w:rsidP="001E65B4">
      <w:pPr>
        <w:pStyle w:val="Heading1"/>
      </w:pPr>
      <w:bookmarkStart w:id="0" w:name="_Toc41573464"/>
      <w:r>
        <w:t>Abstract</w:t>
      </w:r>
      <w:bookmarkEnd w:id="0"/>
    </w:p>
    <w:p w14:paraId="0384496F" w14:textId="77777777" w:rsidR="003A6CE3" w:rsidRDefault="003A6CE3" w:rsidP="003A6CE3">
      <w:r>
        <w:t>I wish to request that my dissertation is assessed in accordance with the marking option:</w:t>
      </w:r>
    </w:p>
    <w:p w14:paraId="6670FBF5" w14:textId="793AD675" w:rsidR="00001ABF" w:rsidRDefault="003A6CE3" w:rsidP="003A6CE3">
      <w:r>
        <w:t>1: Lit Review 1400 words (30%); Dev Report 3000 words (55%)</w:t>
      </w:r>
      <w:r w:rsidR="00D917B5">
        <w:t>.</w:t>
      </w:r>
      <w:r w:rsidR="00001ABF">
        <w:br w:type="page"/>
      </w:r>
    </w:p>
    <w:p w14:paraId="731D4FA7" w14:textId="25458761" w:rsidR="00A175FE" w:rsidRDefault="00A175FE">
      <w:pPr>
        <w:pStyle w:val="TOC1"/>
        <w:tabs>
          <w:tab w:val="right" w:pos="9016"/>
        </w:tabs>
        <w:rPr>
          <w:rFonts w:eastAsiaTheme="minorEastAsia" w:cstheme="minorBidi"/>
          <w:b w:val="0"/>
          <w:bCs w:val="0"/>
          <w:caps w:val="0"/>
          <w:noProof/>
          <w:sz w:val="22"/>
          <w:szCs w:val="22"/>
          <w:lang w:eastAsia="en-GB"/>
        </w:rPr>
      </w:pPr>
      <w:r>
        <w:rPr>
          <w:b w:val="0"/>
          <w:bCs w:val="0"/>
          <w:caps w:val="0"/>
        </w:rPr>
        <w:lastRenderedPageBreak/>
        <w:fldChar w:fldCharType="begin"/>
      </w:r>
      <w:r>
        <w:rPr>
          <w:b w:val="0"/>
          <w:bCs w:val="0"/>
          <w:caps w:val="0"/>
        </w:rPr>
        <w:instrText xml:space="preserve"> TOC \o "1-3" \h \z \u </w:instrText>
      </w:r>
      <w:r>
        <w:rPr>
          <w:b w:val="0"/>
          <w:bCs w:val="0"/>
          <w:caps w:val="0"/>
        </w:rPr>
        <w:fldChar w:fldCharType="separate"/>
      </w:r>
      <w:hyperlink w:anchor="_Toc41573464" w:history="1">
        <w:r w:rsidRPr="004D0A9D">
          <w:rPr>
            <w:rStyle w:val="Hyperlink"/>
            <w:caps w:val="0"/>
            <w:noProof/>
          </w:rPr>
          <w:t>Abstract</w:t>
        </w:r>
        <w:r>
          <w:rPr>
            <w:caps w:val="0"/>
            <w:noProof/>
            <w:webHidden/>
          </w:rPr>
          <w:tab/>
        </w:r>
        <w:r>
          <w:rPr>
            <w:noProof/>
            <w:webHidden/>
          </w:rPr>
          <w:fldChar w:fldCharType="begin"/>
        </w:r>
        <w:r>
          <w:rPr>
            <w:noProof/>
            <w:webHidden/>
          </w:rPr>
          <w:instrText xml:space="preserve"> PAGEREF _Toc41573464 \h </w:instrText>
        </w:r>
        <w:r>
          <w:rPr>
            <w:noProof/>
            <w:webHidden/>
          </w:rPr>
        </w:r>
        <w:r>
          <w:rPr>
            <w:noProof/>
            <w:webHidden/>
          </w:rPr>
          <w:fldChar w:fldCharType="separate"/>
        </w:r>
        <w:r>
          <w:rPr>
            <w:caps w:val="0"/>
            <w:noProof/>
            <w:webHidden/>
          </w:rPr>
          <w:t>1</w:t>
        </w:r>
        <w:r>
          <w:rPr>
            <w:noProof/>
            <w:webHidden/>
          </w:rPr>
          <w:fldChar w:fldCharType="end"/>
        </w:r>
      </w:hyperlink>
    </w:p>
    <w:p w14:paraId="4685A6EA" w14:textId="2C31ADB5" w:rsidR="00A175FE" w:rsidRDefault="00A175FE">
      <w:pPr>
        <w:pStyle w:val="TOC1"/>
        <w:tabs>
          <w:tab w:val="right" w:pos="9016"/>
        </w:tabs>
        <w:rPr>
          <w:rFonts w:eastAsiaTheme="minorEastAsia" w:cstheme="minorBidi"/>
          <w:b w:val="0"/>
          <w:bCs w:val="0"/>
          <w:caps w:val="0"/>
          <w:noProof/>
          <w:sz w:val="22"/>
          <w:szCs w:val="22"/>
          <w:lang w:eastAsia="en-GB"/>
        </w:rPr>
      </w:pPr>
      <w:hyperlink w:anchor="_Toc41573465" w:history="1">
        <w:r w:rsidRPr="004D0A9D">
          <w:rPr>
            <w:rStyle w:val="Hyperlink"/>
            <w:caps w:val="0"/>
            <w:noProof/>
          </w:rPr>
          <w:t>Introduction</w:t>
        </w:r>
        <w:r>
          <w:rPr>
            <w:caps w:val="0"/>
            <w:noProof/>
            <w:webHidden/>
          </w:rPr>
          <w:tab/>
        </w:r>
        <w:r>
          <w:rPr>
            <w:noProof/>
            <w:webHidden/>
          </w:rPr>
          <w:fldChar w:fldCharType="begin"/>
        </w:r>
        <w:r>
          <w:rPr>
            <w:noProof/>
            <w:webHidden/>
          </w:rPr>
          <w:instrText xml:space="preserve"> PAGEREF _Toc41573465 \h </w:instrText>
        </w:r>
        <w:r>
          <w:rPr>
            <w:noProof/>
            <w:webHidden/>
          </w:rPr>
        </w:r>
        <w:r>
          <w:rPr>
            <w:noProof/>
            <w:webHidden/>
          </w:rPr>
          <w:fldChar w:fldCharType="separate"/>
        </w:r>
        <w:r>
          <w:rPr>
            <w:caps w:val="0"/>
            <w:noProof/>
            <w:webHidden/>
          </w:rPr>
          <w:t>4</w:t>
        </w:r>
        <w:r>
          <w:rPr>
            <w:noProof/>
            <w:webHidden/>
          </w:rPr>
          <w:fldChar w:fldCharType="end"/>
        </w:r>
      </w:hyperlink>
    </w:p>
    <w:p w14:paraId="1061328E" w14:textId="631D4891" w:rsidR="00A175FE" w:rsidRDefault="00A175FE">
      <w:pPr>
        <w:pStyle w:val="TOC1"/>
        <w:tabs>
          <w:tab w:val="right" w:pos="9016"/>
        </w:tabs>
        <w:rPr>
          <w:rFonts w:eastAsiaTheme="minorEastAsia" w:cstheme="minorBidi"/>
          <w:b w:val="0"/>
          <w:bCs w:val="0"/>
          <w:caps w:val="0"/>
          <w:noProof/>
          <w:sz w:val="22"/>
          <w:szCs w:val="22"/>
          <w:lang w:eastAsia="en-GB"/>
        </w:rPr>
      </w:pPr>
      <w:hyperlink w:anchor="_Toc41573466" w:history="1">
        <w:r w:rsidRPr="004D0A9D">
          <w:rPr>
            <w:rStyle w:val="Hyperlink"/>
            <w:caps w:val="0"/>
            <w:noProof/>
          </w:rPr>
          <w:t>Background/Context</w:t>
        </w:r>
        <w:r>
          <w:rPr>
            <w:caps w:val="0"/>
            <w:noProof/>
            <w:webHidden/>
          </w:rPr>
          <w:tab/>
        </w:r>
        <w:r>
          <w:rPr>
            <w:noProof/>
            <w:webHidden/>
          </w:rPr>
          <w:fldChar w:fldCharType="begin"/>
        </w:r>
        <w:r>
          <w:rPr>
            <w:noProof/>
            <w:webHidden/>
          </w:rPr>
          <w:instrText xml:space="preserve"> PAGEREF _Toc41573466 \h </w:instrText>
        </w:r>
        <w:r>
          <w:rPr>
            <w:noProof/>
            <w:webHidden/>
          </w:rPr>
        </w:r>
        <w:r>
          <w:rPr>
            <w:noProof/>
            <w:webHidden/>
          </w:rPr>
          <w:fldChar w:fldCharType="separate"/>
        </w:r>
        <w:r>
          <w:rPr>
            <w:caps w:val="0"/>
            <w:noProof/>
            <w:webHidden/>
          </w:rPr>
          <w:t>4</w:t>
        </w:r>
        <w:r>
          <w:rPr>
            <w:noProof/>
            <w:webHidden/>
          </w:rPr>
          <w:fldChar w:fldCharType="end"/>
        </w:r>
      </w:hyperlink>
    </w:p>
    <w:p w14:paraId="7BDD395D" w14:textId="4138F3E5" w:rsidR="00A175FE" w:rsidRDefault="00A175FE">
      <w:pPr>
        <w:pStyle w:val="TOC1"/>
        <w:tabs>
          <w:tab w:val="right" w:pos="9016"/>
        </w:tabs>
        <w:rPr>
          <w:rFonts w:eastAsiaTheme="minorEastAsia" w:cstheme="minorBidi"/>
          <w:b w:val="0"/>
          <w:bCs w:val="0"/>
          <w:caps w:val="0"/>
          <w:noProof/>
          <w:sz w:val="22"/>
          <w:szCs w:val="22"/>
          <w:lang w:eastAsia="en-GB"/>
        </w:rPr>
      </w:pPr>
      <w:hyperlink w:anchor="_Toc41573467" w:history="1">
        <w:r w:rsidRPr="004D0A9D">
          <w:rPr>
            <w:rStyle w:val="Hyperlink"/>
            <w:caps w:val="0"/>
            <w:noProof/>
          </w:rPr>
          <w:t>Research</w:t>
        </w:r>
        <w:r>
          <w:rPr>
            <w:caps w:val="0"/>
            <w:noProof/>
            <w:webHidden/>
          </w:rPr>
          <w:tab/>
        </w:r>
        <w:r>
          <w:rPr>
            <w:noProof/>
            <w:webHidden/>
          </w:rPr>
          <w:fldChar w:fldCharType="begin"/>
        </w:r>
        <w:r>
          <w:rPr>
            <w:noProof/>
            <w:webHidden/>
          </w:rPr>
          <w:instrText xml:space="preserve"> PAGEREF _Toc41573467 \h </w:instrText>
        </w:r>
        <w:r>
          <w:rPr>
            <w:noProof/>
            <w:webHidden/>
          </w:rPr>
        </w:r>
        <w:r>
          <w:rPr>
            <w:noProof/>
            <w:webHidden/>
          </w:rPr>
          <w:fldChar w:fldCharType="separate"/>
        </w:r>
        <w:r>
          <w:rPr>
            <w:caps w:val="0"/>
            <w:noProof/>
            <w:webHidden/>
          </w:rPr>
          <w:t>5</w:t>
        </w:r>
        <w:r>
          <w:rPr>
            <w:noProof/>
            <w:webHidden/>
          </w:rPr>
          <w:fldChar w:fldCharType="end"/>
        </w:r>
      </w:hyperlink>
    </w:p>
    <w:p w14:paraId="70EEA56F" w14:textId="3F9B94C2" w:rsidR="00A175FE" w:rsidRDefault="00A175FE">
      <w:pPr>
        <w:pStyle w:val="TOC2"/>
        <w:tabs>
          <w:tab w:val="right" w:pos="9016"/>
        </w:tabs>
        <w:rPr>
          <w:rFonts w:eastAsiaTheme="minorEastAsia" w:cstheme="minorBidi"/>
          <w:smallCaps w:val="0"/>
          <w:noProof/>
          <w:sz w:val="22"/>
          <w:szCs w:val="22"/>
          <w:lang w:eastAsia="en-GB"/>
        </w:rPr>
      </w:pPr>
      <w:hyperlink w:anchor="_Toc41573468" w:history="1">
        <w:r w:rsidRPr="004D0A9D">
          <w:rPr>
            <w:rStyle w:val="Hyperlink"/>
            <w:noProof/>
          </w:rPr>
          <w:t>Procedural Generation</w:t>
        </w:r>
        <w:r>
          <w:rPr>
            <w:noProof/>
            <w:webHidden/>
          </w:rPr>
          <w:tab/>
        </w:r>
        <w:r>
          <w:rPr>
            <w:noProof/>
            <w:webHidden/>
          </w:rPr>
          <w:fldChar w:fldCharType="begin"/>
        </w:r>
        <w:r>
          <w:rPr>
            <w:noProof/>
            <w:webHidden/>
          </w:rPr>
          <w:instrText xml:space="preserve"> PAGEREF _Toc41573468 \h </w:instrText>
        </w:r>
        <w:r>
          <w:rPr>
            <w:noProof/>
            <w:webHidden/>
          </w:rPr>
        </w:r>
        <w:r>
          <w:rPr>
            <w:noProof/>
            <w:webHidden/>
          </w:rPr>
          <w:fldChar w:fldCharType="separate"/>
        </w:r>
        <w:r>
          <w:rPr>
            <w:noProof/>
            <w:webHidden/>
          </w:rPr>
          <w:t>5</w:t>
        </w:r>
        <w:r>
          <w:rPr>
            <w:noProof/>
            <w:webHidden/>
          </w:rPr>
          <w:fldChar w:fldCharType="end"/>
        </w:r>
      </w:hyperlink>
    </w:p>
    <w:p w14:paraId="0E4D8EE2" w14:textId="5B7EE730" w:rsidR="00A175FE" w:rsidRDefault="00A175FE">
      <w:pPr>
        <w:pStyle w:val="TOC2"/>
        <w:tabs>
          <w:tab w:val="right" w:pos="9016"/>
        </w:tabs>
        <w:rPr>
          <w:rFonts w:eastAsiaTheme="minorEastAsia" w:cstheme="minorBidi"/>
          <w:smallCaps w:val="0"/>
          <w:noProof/>
          <w:sz w:val="22"/>
          <w:szCs w:val="22"/>
          <w:lang w:eastAsia="en-GB"/>
        </w:rPr>
      </w:pPr>
      <w:hyperlink w:anchor="_Toc41573469" w:history="1">
        <w:r w:rsidRPr="004D0A9D">
          <w:rPr>
            <w:rStyle w:val="Hyperlink"/>
            <w:noProof/>
          </w:rPr>
          <w:t>Search-Based Procedural Generation</w:t>
        </w:r>
        <w:r>
          <w:rPr>
            <w:noProof/>
            <w:webHidden/>
          </w:rPr>
          <w:tab/>
        </w:r>
        <w:r>
          <w:rPr>
            <w:noProof/>
            <w:webHidden/>
          </w:rPr>
          <w:fldChar w:fldCharType="begin"/>
        </w:r>
        <w:r>
          <w:rPr>
            <w:noProof/>
            <w:webHidden/>
          </w:rPr>
          <w:instrText xml:space="preserve"> PAGEREF _Toc41573469 \h </w:instrText>
        </w:r>
        <w:r>
          <w:rPr>
            <w:noProof/>
            <w:webHidden/>
          </w:rPr>
        </w:r>
        <w:r>
          <w:rPr>
            <w:noProof/>
            <w:webHidden/>
          </w:rPr>
          <w:fldChar w:fldCharType="separate"/>
        </w:r>
        <w:r>
          <w:rPr>
            <w:noProof/>
            <w:webHidden/>
          </w:rPr>
          <w:t>5</w:t>
        </w:r>
        <w:r>
          <w:rPr>
            <w:noProof/>
            <w:webHidden/>
          </w:rPr>
          <w:fldChar w:fldCharType="end"/>
        </w:r>
      </w:hyperlink>
    </w:p>
    <w:p w14:paraId="506F3BCF" w14:textId="360F6CBB" w:rsidR="00A175FE" w:rsidRDefault="00A175FE">
      <w:pPr>
        <w:pStyle w:val="TOC2"/>
        <w:tabs>
          <w:tab w:val="right" w:pos="9016"/>
        </w:tabs>
        <w:rPr>
          <w:rFonts w:eastAsiaTheme="minorEastAsia" w:cstheme="minorBidi"/>
          <w:smallCaps w:val="0"/>
          <w:noProof/>
          <w:sz w:val="22"/>
          <w:szCs w:val="22"/>
          <w:lang w:eastAsia="en-GB"/>
        </w:rPr>
      </w:pPr>
      <w:hyperlink w:anchor="_Toc41573470" w:history="1">
        <w:r w:rsidRPr="004D0A9D">
          <w:rPr>
            <w:rStyle w:val="Hyperlink"/>
            <w:noProof/>
          </w:rPr>
          <w:t>Adaptive Games</w:t>
        </w:r>
        <w:r>
          <w:rPr>
            <w:noProof/>
            <w:webHidden/>
          </w:rPr>
          <w:tab/>
        </w:r>
        <w:r>
          <w:rPr>
            <w:noProof/>
            <w:webHidden/>
          </w:rPr>
          <w:fldChar w:fldCharType="begin"/>
        </w:r>
        <w:r>
          <w:rPr>
            <w:noProof/>
            <w:webHidden/>
          </w:rPr>
          <w:instrText xml:space="preserve"> PAGEREF _Toc41573470 \h </w:instrText>
        </w:r>
        <w:r>
          <w:rPr>
            <w:noProof/>
            <w:webHidden/>
          </w:rPr>
        </w:r>
        <w:r>
          <w:rPr>
            <w:noProof/>
            <w:webHidden/>
          </w:rPr>
          <w:fldChar w:fldCharType="separate"/>
        </w:r>
        <w:r>
          <w:rPr>
            <w:noProof/>
            <w:webHidden/>
          </w:rPr>
          <w:t>6</w:t>
        </w:r>
        <w:r>
          <w:rPr>
            <w:noProof/>
            <w:webHidden/>
          </w:rPr>
          <w:fldChar w:fldCharType="end"/>
        </w:r>
      </w:hyperlink>
    </w:p>
    <w:p w14:paraId="56564785" w14:textId="7388D7E2" w:rsidR="00A175FE" w:rsidRDefault="00A175FE">
      <w:pPr>
        <w:pStyle w:val="TOC2"/>
        <w:tabs>
          <w:tab w:val="right" w:pos="9016"/>
        </w:tabs>
        <w:rPr>
          <w:rFonts w:eastAsiaTheme="minorEastAsia" w:cstheme="minorBidi"/>
          <w:smallCaps w:val="0"/>
          <w:noProof/>
          <w:sz w:val="22"/>
          <w:szCs w:val="22"/>
          <w:lang w:eastAsia="en-GB"/>
        </w:rPr>
      </w:pPr>
      <w:hyperlink w:anchor="_Toc41573471" w:history="1">
        <w:r w:rsidRPr="004D0A9D">
          <w:rPr>
            <w:rStyle w:val="Hyperlink"/>
            <w:noProof/>
          </w:rPr>
          <w:t>Personalized Content</w:t>
        </w:r>
        <w:r>
          <w:rPr>
            <w:noProof/>
            <w:webHidden/>
          </w:rPr>
          <w:tab/>
        </w:r>
        <w:r>
          <w:rPr>
            <w:noProof/>
            <w:webHidden/>
          </w:rPr>
          <w:fldChar w:fldCharType="begin"/>
        </w:r>
        <w:r>
          <w:rPr>
            <w:noProof/>
            <w:webHidden/>
          </w:rPr>
          <w:instrText xml:space="preserve"> PAGEREF _Toc41573471 \h </w:instrText>
        </w:r>
        <w:r>
          <w:rPr>
            <w:noProof/>
            <w:webHidden/>
          </w:rPr>
        </w:r>
        <w:r>
          <w:rPr>
            <w:noProof/>
            <w:webHidden/>
          </w:rPr>
          <w:fldChar w:fldCharType="separate"/>
        </w:r>
        <w:r>
          <w:rPr>
            <w:noProof/>
            <w:webHidden/>
          </w:rPr>
          <w:t>7</w:t>
        </w:r>
        <w:r>
          <w:rPr>
            <w:noProof/>
            <w:webHidden/>
          </w:rPr>
          <w:fldChar w:fldCharType="end"/>
        </w:r>
      </w:hyperlink>
    </w:p>
    <w:p w14:paraId="4702928E" w14:textId="32D56E4E" w:rsidR="00A175FE" w:rsidRDefault="00A175FE">
      <w:pPr>
        <w:pStyle w:val="TOC2"/>
        <w:tabs>
          <w:tab w:val="right" w:pos="9016"/>
        </w:tabs>
        <w:rPr>
          <w:rFonts w:eastAsiaTheme="minorEastAsia" w:cstheme="minorBidi"/>
          <w:smallCaps w:val="0"/>
          <w:noProof/>
          <w:sz w:val="22"/>
          <w:szCs w:val="22"/>
          <w:lang w:eastAsia="en-GB"/>
        </w:rPr>
      </w:pPr>
      <w:hyperlink w:anchor="_Toc41573472" w:history="1">
        <w:r w:rsidRPr="004D0A9D">
          <w:rPr>
            <w:rStyle w:val="Hyperlink"/>
            <w:noProof/>
          </w:rPr>
          <w:t>Personalized Tracks</w:t>
        </w:r>
        <w:r>
          <w:rPr>
            <w:noProof/>
            <w:webHidden/>
          </w:rPr>
          <w:tab/>
        </w:r>
        <w:r>
          <w:rPr>
            <w:noProof/>
            <w:webHidden/>
          </w:rPr>
          <w:fldChar w:fldCharType="begin"/>
        </w:r>
        <w:r>
          <w:rPr>
            <w:noProof/>
            <w:webHidden/>
          </w:rPr>
          <w:instrText xml:space="preserve"> PAGEREF _Toc41573472 \h </w:instrText>
        </w:r>
        <w:r>
          <w:rPr>
            <w:noProof/>
            <w:webHidden/>
          </w:rPr>
        </w:r>
        <w:r>
          <w:rPr>
            <w:noProof/>
            <w:webHidden/>
          </w:rPr>
          <w:fldChar w:fldCharType="separate"/>
        </w:r>
        <w:r>
          <w:rPr>
            <w:noProof/>
            <w:webHidden/>
          </w:rPr>
          <w:t>8</w:t>
        </w:r>
        <w:r>
          <w:rPr>
            <w:noProof/>
            <w:webHidden/>
          </w:rPr>
          <w:fldChar w:fldCharType="end"/>
        </w:r>
      </w:hyperlink>
    </w:p>
    <w:p w14:paraId="48BD383D" w14:textId="3620DFB3" w:rsidR="00A175FE" w:rsidRDefault="00A175FE">
      <w:pPr>
        <w:pStyle w:val="TOC2"/>
        <w:tabs>
          <w:tab w:val="right" w:pos="9016"/>
        </w:tabs>
        <w:rPr>
          <w:rFonts w:eastAsiaTheme="minorEastAsia" w:cstheme="minorBidi"/>
          <w:smallCaps w:val="0"/>
          <w:noProof/>
          <w:sz w:val="22"/>
          <w:szCs w:val="22"/>
          <w:lang w:eastAsia="en-GB"/>
        </w:rPr>
      </w:pPr>
      <w:hyperlink w:anchor="_Toc41573473" w:history="1">
        <w:r w:rsidRPr="004D0A9D">
          <w:rPr>
            <w:rStyle w:val="Hyperlink"/>
            <w:noProof/>
          </w:rPr>
          <w:t>Random Track Generation</w:t>
        </w:r>
        <w:r>
          <w:rPr>
            <w:noProof/>
            <w:webHidden/>
          </w:rPr>
          <w:tab/>
        </w:r>
        <w:r>
          <w:rPr>
            <w:noProof/>
            <w:webHidden/>
          </w:rPr>
          <w:fldChar w:fldCharType="begin"/>
        </w:r>
        <w:r>
          <w:rPr>
            <w:noProof/>
            <w:webHidden/>
          </w:rPr>
          <w:instrText xml:space="preserve"> PAGEREF _Toc41573473 \h </w:instrText>
        </w:r>
        <w:r>
          <w:rPr>
            <w:noProof/>
            <w:webHidden/>
          </w:rPr>
        </w:r>
        <w:r>
          <w:rPr>
            <w:noProof/>
            <w:webHidden/>
          </w:rPr>
          <w:fldChar w:fldCharType="separate"/>
        </w:r>
        <w:r>
          <w:rPr>
            <w:noProof/>
            <w:webHidden/>
          </w:rPr>
          <w:t>8</w:t>
        </w:r>
        <w:r>
          <w:rPr>
            <w:noProof/>
            <w:webHidden/>
          </w:rPr>
          <w:fldChar w:fldCharType="end"/>
        </w:r>
      </w:hyperlink>
    </w:p>
    <w:p w14:paraId="1E235028" w14:textId="6A5FA0FB" w:rsidR="00A175FE" w:rsidRDefault="00A175FE">
      <w:pPr>
        <w:pStyle w:val="TOC2"/>
        <w:tabs>
          <w:tab w:val="right" w:pos="9016"/>
        </w:tabs>
        <w:rPr>
          <w:rFonts w:eastAsiaTheme="minorEastAsia" w:cstheme="minorBidi"/>
          <w:smallCaps w:val="0"/>
          <w:noProof/>
          <w:sz w:val="22"/>
          <w:szCs w:val="22"/>
          <w:lang w:eastAsia="en-GB"/>
        </w:rPr>
      </w:pPr>
      <w:hyperlink w:anchor="_Toc41573474" w:history="1">
        <w:r w:rsidRPr="004D0A9D">
          <w:rPr>
            <w:rStyle w:val="Hyperlink"/>
            <w:noProof/>
          </w:rPr>
          <w:t>Ratings</w:t>
        </w:r>
        <w:r>
          <w:rPr>
            <w:noProof/>
            <w:webHidden/>
          </w:rPr>
          <w:tab/>
        </w:r>
        <w:r>
          <w:rPr>
            <w:noProof/>
            <w:webHidden/>
          </w:rPr>
          <w:fldChar w:fldCharType="begin"/>
        </w:r>
        <w:r>
          <w:rPr>
            <w:noProof/>
            <w:webHidden/>
          </w:rPr>
          <w:instrText xml:space="preserve"> PAGEREF _Toc41573474 \h </w:instrText>
        </w:r>
        <w:r>
          <w:rPr>
            <w:noProof/>
            <w:webHidden/>
          </w:rPr>
        </w:r>
        <w:r>
          <w:rPr>
            <w:noProof/>
            <w:webHidden/>
          </w:rPr>
          <w:fldChar w:fldCharType="separate"/>
        </w:r>
        <w:r>
          <w:rPr>
            <w:noProof/>
            <w:webHidden/>
          </w:rPr>
          <w:t>9</w:t>
        </w:r>
        <w:r>
          <w:rPr>
            <w:noProof/>
            <w:webHidden/>
          </w:rPr>
          <w:fldChar w:fldCharType="end"/>
        </w:r>
      </w:hyperlink>
    </w:p>
    <w:p w14:paraId="4BC6D9C2" w14:textId="4D36F24F" w:rsidR="00A175FE" w:rsidRDefault="00A175FE">
      <w:pPr>
        <w:pStyle w:val="TOC1"/>
        <w:tabs>
          <w:tab w:val="right" w:pos="9016"/>
        </w:tabs>
        <w:rPr>
          <w:rFonts w:eastAsiaTheme="minorEastAsia" w:cstheme="minorBidi"/>
          <w:b w:val="0"/>
          <w:bCs w:val="0"/>
          <w:caps w:val="0"/>
          <w:noProof/>
          <w:sz w:val="22"/>
          <w:szCs w:val="22"/>
          <w:lang w:eastAsia="en-GB"/>
        </w:rPr>
      </w:pPr>
      <w:hyperlink w:anchor="_Toc41573475" w:history="1">
        <w:r w:rsidRPr="004D0A9D">
          <w:rPr>
            <w:rStyle w:val="Hyperlink"/>
            <w:caps w:val="0"/>
            <w:noProof/>
          </w:rPr>
          <w:t>Development &amp; Implementation Report</w:t>
        </w:r>
        <w:r>
          <w:rPr>
            <w:caps w:val="0"/>
            <w:noProof/>
            <w:webHidden/>
          </w:rPr>
          <w:tab/>
        </w:r>
        <w:r>
          <w:rPr>
            <w:noProof/>
            <w:webHidden/>
          </w:rPr>
          <w:fldChar w:fldCharType="begin"/>
        </w:r>
        <w:r>
          <w:rPr>
            <w:noProof/>
            <w:webHidden/>
          </w:rPr>
          <w:instrText xml:space="preserve"> PAGEREF _Toc41573475 \h </w:instrText>
        </w:r>
        <w:r>
          <w:rPr>
            <w:noProof/>
            <w:webHidden/>
          </w:rPr>
        </w:r>
        <w:r>
          <w:rPr>
            <w:noProof/>
            <w:webHidden/>
          </w:rPr>
          <w:fldChar w:fldCharType="separate"/>
        </w:r>
        <w:r>
          <w:rPr>
            <w:caps w:val="0"/>
            <w:noProof/>
            <w:webHidden/>
          </w:rPr>
          <w:t>9</w:t>
        </w:r>
        <w:r>
          <w:rPr>
            <w:noProof/>
            <w:webHidden/>
          </w:rPr>
          <w:fldChar w:fldCharType="end"/>
        </w:r>
      </w:hyperlink>
    </w:p>
    <w:p w14:paraId="269CCF67" w14:textId="6B2D6439" w:rsidR="00A175FE" w:rsidRDefault="00A175FE">
      <w:pPr>
        <w:pStyle w:val="TOC2"/>
        <w:tabs>
          <w:tab w:val="right" w:pos="9016"/>
        </w:tabs>
        <w:rPr>
          <w:rFonts w:eastAsiaTheme="minorEastAsia" w:cstheme="minorBidi"/>
          <w:smallCaps w:val="0"/>
          <w:noProof/>
          <w:sz w:val="22"/>
          <w:szCs w:val="22"/>
          <w:lang w:eastAsia="en-GB"/>
        </w:rPr>
      </w:pPr>
      <w:hyperlink w:anchor="_Toc41573476" w:history="1">
        <w:r w:rsidRPr="004D0A9D">
          <w:rPr>
            <w:rStyle w:val="Hyperlink"/>
            <w:noProof/>
          </w:rPr>
          <w:t>Gameplay</w:t>
        </w:r>
        <w:r>
          <w:rPr>
            <w:noProof/>
            <w:webHidden/>
          </w:rPr>
          <w:tab/>
        </w:r>
        <w:r>
          <w:rPr>
            <w:noProof/>
            <w:webHidden/>
          </w:rPr>
          <w:fldChar w:fldCharType="begin"/>
        </w:r>
        <w:r>
          <w:rPr>
            <w:noProof/>
            <w:webHidden/>
          </w:rPr>
          <w:instrText xml:space="preserve"> PAGEREF _Toc41573476 \h </w:instrText>
        </w:r>
        <w:r>
          <w:rPr>
            <w:noProof/>
            <w:webHidden/>
          </w:rPr>
        </w:r>
        <w:r>
          <w:rPr>
            <w:noProof/>
            <w:webHidden/>
          </w:rPr>
          <w:fldChar w:fldCharType="separate"/>
        </w:r>
        <w:r>
          <w:rPr>
            <w:noProof/>
            <w:webHidden/>
          </w:rPr>
          <w:t>10</w:t>
        </w:r>
        <w:r>
          <w:rPr>
            <w:noProof/>
            <w:webHidden/>
          </w:rPr>
          <w:fldChar w:fldCharType="end"/>
        </w:r>
      </w:hyperlink>
    </w:p>
    <w:p w14:paraId="68CD79C8" w14:textId="1111AF2F" w:rsidR="00A175FE" w:rsidRDefault="00A175FE">
      <w:pPr>
        <w:pStyle w:val="TOC3"/>
        <w:tabs>
          <w:tab w:val="right" w:pos="9016"/>
        </w:tabs>
        <w:rPr>
          <w:rFonts w:eastAsiaTheme="minorEastAsia" w:cstheme="minorBidi"/>
          <w:i w:val="0"/>
          <w:iCs w:val="0"/>
          <w:noProof/>
          <w:sz w:val="22"/>
          <w:szCs w:val="22"/>
          <w:lang w:eastAsia="en-GB"/>
        </w:rPr>
      </w:pPr>
      <w:hyperlink w:anchor="_Toc41573477" w:history="1">
        <w:r w:rsidRPr="004D0A9D">
          <w:rPr>
            <w:rStyle w:val="Hyperlink"/>
            <w:noProof/>
          </w:rPr>
          <w:t>Checkpoints</w:t>
        </w:r>
        <w:r>
          <w:rPr>
            <w:noProof/>
            <w:webHidden/>
          </w:rPr>
          <w:tab/>
        </w:r>
        <w:r>
          <w:rPr>
            <w:noProof/>
            <w:webHidden/>
          </w:rPr>
          <w:fldChar w:fldCharType="begin"/>
        </w:r>
        <w:r>
          <w:rPr>
            <w:noProof/>
            <w:webHidden/>
          </w:rPr>
          <w:instrText xml:space="preserve"> PAGEREF _Toc41573477 \h </w:instrText>
        </w:r>
        <w:r>
          <w:rPr>
            <w:noProof/>
            <w:webHidden/>
          </w:rPr>
        </w:r>
        <w:r>
          <w:rPr>
            <w:noProof/>
            <w:webHidden/>
          </w:rPr>
          <w:fldChar w:fldCharType="separate"/>
        </w:r>
        <w:r>
          <w:rPr>
            <w:noProof/>
            <w:webHidden/>
          </w:rPr>
          <w:t>11</w:t>
        </w:r>
        <w:r>
          <w:rPr>
            <w:noProof/>
            <w:webHidden/>
          </w:rPr>
          <w:fldChar w:fldCharType="end"/>
        </w:r>
      </w:hyperlink>
    </w:p>
    <w:p w14:paraId="2DC5E5EB" w14:textId="139289EE" w:rsidR="00A175FE" w:rsidRDefault="00A175FE">
      <w:pPr>
        <w:pStyle w:val="TOC2"/>
        <w:tabs>
          <w:tab w:val="right" w:pos="9016"/>
        </w:tabs>
        <w:rPr>
          <w:rFonts w:eastAsiaTheme="minorEastAsia" w:cstheme="minorBidi"/>
          <w:smallCaps w:val="0"/>
          <w:noProof/>
          <w:sz w:val="22"/>
          <w:szCs w:val="22"/>
          <w:lang w:eastAsia="en-GB"/>
        </w:rPr>
      </w:pPr>
      <w:hyperlink w:anchor="_Toc41573478" w:history="1">
        <w:r w:rsidRPr="004D0A9D">
          <w:rPr>
            <w:rStyle w:val="Hyperlink"/>
            <w:noProof/>
          </w:rPr>
          <w:t>Track Representation</w:t>
        </w:r>
        <w:r>
          <w:rPr>
            <w:noProof/>
            <w:webHidden/>
          </w:rPr>
          <w:tab/>
        </w:r>
        <w:r>
          <w:rPr>
            <w:noProof/>
            <w:webHidden/>
          </w:rPr>
          <w:fldChar w:fldCharType="begin"/>
        </w:r>
        <w:r>
          <w:rPr>
            <w:noProof/>
            <w:webHidden/>
          </w:rPr>
          <w:instrText xml:space="preserve"> PAGEREF _Toc41573478 \h </w:instrText>
        </w:r>
        <w:r>
          <w:rPr>
            <w:noProof/>
            <w:webHidden/>
          </w:rPr>
        </w:r>
        <w:r>
          <w:rPr>
            <w:noProof/>
            <w:webHidden/>
          </w:rPr>
          <w:fldChar w:fldCharType="separate"/>
        </w:r>
        <w:r>
          <w:rPr>
            <w:noProof/>
            <w:webHidden/>
          </w:rPr>
          <w:t>12</w:t>
        </w:r>
        <w:r>
          <w:rPr>
            <w:noProof/>
            <w:webHidden/>
          </w:rPr>
          <w:fldChar w:fldCharType="end"/>
        </w:r>
      </w:hyperlink>
    </w:p>
    <w:p w14:paraId="1C12304E" w14:textId="31A768AB" w:rsidR="00A175FE" w:rsidRDefault="00A175FE">
      <w:pPr>
        <w:pStyle w:val="TOC3"/>
        <w:tabs>
          <w:tab w:val="right" w:pos="9016"/>
        </w:tabs>
        <w:rPr>
          <w:rFonts w:eastAsiaTheme="minorEastAsia" w:cstheme="minorBidi"/>
          <w:i w:val="0"/>
          <w:iCs w:val="0"/>
          <w:noProof/>
          <w:sz w:val="22"/>
          <w:szCs w:val="22"/>
          <w:lang w:eastAsia="en-GB"/>
        </w:rPr>
      </w:pPr>
      <w:hyperlink w:anchor="_Toc41573479" w:history="1">
        <w:r w:rsidRPr="004D0A9D">
          <w:rPr>
            <w:rStyle w:val="Hyperlink"/>
            <w:noProof/>
          </w:rPr>
          <w:t>Random Track Generation</w:t>
        </w:r>
        <w:r>
          <w:rPr>
            <w:noProof/>
            <w:webHidden/>
          </w:rPr>
          <w:tab/>
        </w:r>
        <w:r>
          <w:rPr>
            <w:noProof/>
            <w:webHidden/>
          </w:rPr>
          <w:fldChar w:fldCharType="begin"/>
        </w:r>
        <w:r>
          <w:rPr>
            <w:noProof/>
            <w:webHidden/>
          </w:rPr>
          <w:instrText xml:space="preserve"> PAGEREF _Toc41573479 \h </w:instrText>
        </w:r>
        <w:r>
          <w:rPr>
            <w:noProof/>
            <w:webHidden/>
          </w:rPr>
        </w:r>
        <w:r>
          <w:rPr>
            <w:noProof/>
            <w:webHidden/>
          </w:rPr>
          <w:fldChar w:fldCharType="separate"/>
        </w:r>
        <w:r>
          <w:rPr>
            <w:noProof/>
            <w:webHidden/>
          </w:rPr>
          <w:t>13</w:t>
        </w:r>
        <w:r>
          <w:rPr>
            <w:noProof/>
            <w:webHidden/>
          </w:rPr>
          <w:fldChar w:fldCharType="end"/>
        </w:r>
      </w:hyperlink>
    </w:p>
    <w:p w14:paraId="00D3E234" w14:textId="63D7D20F" w:rsidR="00A175FE" w:rsidRDefault="00A175FE">
      <w:pPr>
        <w:pStyle w:val="TOC2"/>
        <w:tabs>
          <w:tab w:val="right" w:pos="9016"/>
        </w:tabs>
        <w:rPr>
          <w:rFonts w:eastAsiaTheme="minorEastAsia" w:cstheme="minorBidi"/>
          <w:smallCaps w:val="0"/>
          <w:noProof/>
          <w:sz w:val="22"/>
          <w:szCs w:val="22"/>
          <w:lang w:eastAsia="en-GB"/>
        </w:rPr>
      </w:pPr>
      <w:hyperlink w:anchor="_Toc41573480" w:history="1">
        <w:r w:rsidRPr="004D0A9D">
          <w:rPr>
            <w:rStyle w:val="Hyperlink"/>
            <w:noProof/>
          </w:rPr>
          <w:t>Track Evaluation</w:t>
        </w:r>
        <w:r>
          <w:rPr>
            <w:noProof/>
            <w:webHidden/>
          </w:rPr>
          <w:tab/>
        </w:r>
        <w:r>
          <w:rPr>
            <w:noProof/>
            <w:webHidden/>
          </w:rPr>
          <w:fldChar w:fldCharType="begin"/>
        </w:r>
        <w:r>
          <w:rPr>
            <w:noProof/>
            <w:webHidden/>
          </w:rPr>
          <w:instrText xml:space="preserve"> PAGEREF _Toc41573480 \h </w:instrText>
        </w:r>
        <w:r>
          <w:rPr>
            <w:noProof/>
            <w:webHidden/>
          </w:rPr>
        </w:r>
        <w:r>
          <w:rPr>
            <w:noProof/>
            <w:webHidden/>
          </w:rPr>
          <w:fldChar w:fldCharType="separate"/>
        </w:r>
        <w:r>
          <w:rPr>
            <w:noProof/>
            <w:webHidden/>
          </w:rPr>
          <w:t>14</w:t>
        </w:r>
        <w:r>
          <w:rPr>
            <w:noProof/>
            <w:webHidden/>
          </w:rPr>
          <w:fldChar w:fldCharType="end"/>
        </w:r>
      </w:hyperlink>
    </w:p>
    <w:p w14:paraId="5B998B67" w14:textId="754DF785" w:rsidR="00A175FE" w:rsidRDefault="00A175FE">
      <w:pPr>
        <w:pStyle w:val="TOC2"/>
        <w:tabs>
          <w:tab w:val="right" w:pos="9016"/>
        </w:tabs>
        <w:rPr>
          <w:rFonts w:eastAsiaTheme="minorEastAsia" w:cstheme="minorBidi"/>
          <w:smallCaps w:val="0"/>
          <w:noProof/>
          <w:sz w:val="22"/>
          <w:szCs w:val="22"/>
          <w:lang w:eastAsia="en-GB"/>
        </w:rPr>
      </w:pPr>
      <w:hyperlink w:anchor="_Toc41573481" w:history="1">
        <w:r w:rsidRPr="004D0A9D">
          <w:rPr>
            <w:rStyle w:val="Hyperlink"/>
            <w:noProof/>
          </w:rPr>
          <w:t>Player Tracking</w:t>
        </w:r>
        <w:r>
          <w:rPr>
            <w:noProof/>
            <w:webHidden/>
          </w:rPr>
          <w:tab/>
        </w:r>
        <w:r>
          <w:rPr>
            <w:noProof/>
            <w:webHidden/>
          </w:rPr>
          <w:fldChar w:fldCharType="begin"/>
        </w:r>
        <w:r>
          <w:rPr>
            <w:noProof/>
            <w:webHidden/>
          </w:rPr>
          <w:instrText xml:space="preserve"> PAGEREF _Toc41573481 \h </w:instrText>
        </w:r>
        <w:r>
          <w:rPr>
            <w:noProof/>
            <w:webHidden/>
          </w:rPr>
        </w:r>
        <w:r>
          <w:rPr>
            <w:noProof/>
            <w:webHidden/>
          </w:rPr>
          <w:fldChar w:fldCharType="separate"/>
        </w:r>
        <w:r>
          <w:rPr>
            <w:noProof/>
            <w:webHidden/>
          </w:rPr>
          <w:t>15</w:t>
        </w:r>
        <w:r>
          <w:rPr>
            <w:noProof/>
            <w:webHidden/>
          </w:rPr>
          <w:fldChar w:fldCharType="end"/>
        </w:r>
      </w:hyperlink>
    </w:p>
    <w:p w14:paraId="2C85D632" w14:textId="62E70EF1" w:rsidR="00A175FE" w:rsidRDefault="00A175FE">
      <w:pPr>
        <w:pStyle w:val="TOC2"/>
        <w:tabs>
          <w:tab w:val="right" w:pos="9016"/>
        </w:tabs>
        <w:rPr>
          <w:rFonts w:eastAsiaTheme="minorEastAsia" w:cstheme="minorBidi"/>
          <w:smallCaps w:val="0"/>
          <w:noProof/>
          <w:sz w:val="22"/>
          <w:szCs w:val="22"/>
          <w:lang w:eastAsia="en-GB"/>
        </w:rPr>
      </w:pPr>
      <w:hyperlink w:anchor="_Toc41573482" w:history="1">
        <w:r w:rsidRPr="004D0A9D">
          <w:rPr>
            <w:rStyle w:val="Hyperlink"/>
            <w:noProof/>
          </w:rPr>
          <w:t>Ratings And Requests</w:t>
        </w:r>
        <w:r>
          <w:rPr>
            <w:noProof/>
            <w:webHidden/>
          </w:rPr>
          <w:tab/>
        </w:r>
        <w:r>
          <w:rPr>
            <w:noProof/>
            <w:webHidden/>
          </w:rPr>
          <w:fldChar w:fldCharType="begin"/>
        </w:r>
        <w:r>
          <w:rPr>
            <w:noProof/>
            <w:webHidden/>
          </w:rPr>
          <w:instrText xml:space="preserve"> PAGEREF _Toc41573482 \h </w:instrText>
        </w:r>
        <w:r>
          <w:rPr>
            <w:noProof/>
            <w:webHidden/>
          </w:rPr>
        </w:r>
        <w:r>
          <w:rPr>
            <w:noProof/>
            <w:webHidden/>
          </w:rPr>
          <w:fldChar w:fldCharType="separate"/>
        </w:r>
        <w:r>
          <w:rPr>
            <w:noProof/>
            <w:webHidden/>
          </w:rPr>
          <w:t>16</w:t>
        </w:r>
        <w:r>
          <w:rPr>
            <w:noProof/>
            <w:webHidden/>
          </w:rPr>
          <w:fldChar w:fldCharType="end"/>
        </w:r>
      </w:hyperlink>
    </w:p>
    <w:p w14:paraId="2577110F" w14:textId="6AF71C49" w:rsidR="00A175FE" w:rsidRDefault="00A175FE">
      <w:pPr>
        <w:pStyle w:val="TOC2"/>
        <w:tabs>
          <w:tab w:val="right" w:pos="9016"/>
        </w:tabs>
        <w:rPr>
          <w:rFonts w:eastAsiaTheme="minorEastAsia" w:cstheme="minorBidi"/>
          <w:smallCaps w:val="0"/>
          <w:noProof/>
          <w:sz w:val="22"/>
          <w:szCs w:val="22"/>
          <w:lang w:eastAsia="en-GB"/>
        </w:rPr>
      </w:pPr>
      <w:hyperlink w:anchor="_Toc41573483" w:history="1">
        <w:r w:rsidRPr="004D0A9D">
          <w:rPr>
            <w:rStyle w:val="Hyperlink"/>
            <w:noProof/>
          </w:rPr>
          <w:t>Evolutionary Algorithm</w:t>
        </w:r>
        <w:r>
          <w:rPr>
            <w:noProof/>
            <w:webHidden/>
          </w:rPr>
          <w:tab/>
        </w:r>
        <w:r>
          <w:rPr>
            <w:noProof/>
            <w:webHidden/>
          </w:rPr>
          <w:fldChar w:fldCharType="begin"/>
        </w:r>
        <w:r>
          <w:rPr>
            <w:noProof/>
            <w:webHidden/>
          </w:rPr>
          <w:instrText xml:space="preserve"> PAGEREF _Toc41573483 \h </w:instrText>
        </w:r>
        <w:r>
          <w:rPr>
            <w:noProof/>
            <w:webHidden/>
          </w:rPr>
        </w:r>
        <w:r>
          <w:rPr>
            <w:noProof/>
            <w:webHidden/>
          </w:rPr>
          <w:fldChar w:fldCharType="separate"/>
        </w:r>
        <w:r>
          <w:rPr>
            <w:noProof/>
            <w:webHidden/>
          </w:rPr>
          <w:t>17</w:t>
        </w:r>
        <w:r>
          <w:rPr>
            <w:noProof/>
            <w:webHidden/>
          </w:rPr>
          <w:fldChar w:fldCharType="end"/>
        </w:r>
      </w:hyperlink>
    </w:p>
    <w:p w14:paraId="63D63E92" w14:textId="062FC87C" w:rsidR="00A175FE" w:rsidRDefault="00A175FE">
      <w:pPr>
        <w:pStyle w:val="TOC3"/>
        <w:tabs>
          <w:tab w:val="right" w:pos="9016"/>
        </w:tabs>
        <w:rPr>
          <w:rFonts w:eastAsiaTheme="minorEastAsia" w:cstheme="minorBidi"/>
          <w:i w:val="0"/>
          <w:iCs w:val="0"/>
          <w:noProof/>
          <w:sz w:val="22"/>
          <w:szCs w:val="22"/>
          <w:lang w:eastAsia="en-GB"/>
        </w:rPr>
      </w:pPr>
      <w:hyperlink w:anchor="_Toc41573484" w:history="1">
        <w:r w:rsidRPr="004D0A9D">
          <w:rPr>
            <w:rStyle w:val="Hyperlink"/>
            <w:noProof/>
          </w:rPr>
          <w:t>Genotype Representation</w:t>
        </w:r>
        <w:r>
          <w:rPr>
            <w:noProof/>
            <w:webHidden/>
          </w:rPr>
          <w:tab/>
        </w:r>
        <w:r>
          <w:rPr>
            <w:noProof/>
            <w:webHidden/>
          </w:rPr>
          <w:fldChar w:fldCharType="begin"/>
        </w:r>
        <w:r>
          <w:rPr>
            <w:noProof/>
            <w:webHidden/>
          </w:rPr>
          <w:instrText xml:space="preserve"> PAGEREF _Toc41573484 \h </w:instrText>
        </w:r>
        <w:r>
          <w:rPr>
            <w:noProof/>
            <w:webHidden/>
          </w:rPr>
        </w:r>
        <w:r>
          <w:rPr>
            <w:noProof/>
            <w:webHidden/>
          </w:rPr>
          <w:fldChar w:fldCharType="separate"/>
        </w:r>
        <w:r>
          <w:rPr>
            <w:noProof/>
            <w:webHidden/>
          </w:rPr>
          <w:t>18</w:t>
        </w:r>
        <w:r>
          <w:rPr>
            <w:noProof/>
            <w:webHidden/>
          </w:rPr>
          <w:fldChar w:fldCharType="end"/>
        </w:r>
      </w:hyperlink>
    </w:p>
    <w:p w14:paraId="2D2B43E0" w14:textId="06D5BA9D" w:rsidR="00A175FE" w:rsidRDefault="00A175FE">
      <w:pPr>
        <w:pStyle w:val="TOC3"/>
        <w:tabs>
          <w:tab w:val="right" w:pos="9016"/>
        </w:tabs>
        <w:rPr>
          <w:rFonts w:eastAsiaTheme="minorEastAsia" w:cstheme="minorBidi"/>
          <w:i w:val="0"/>
          <w:iCs w:val="0"/>
          <w:noProof/>
          <w:sz w:val="22"/>
          <w:szCs w:val="22"/>
          <w:lang w:eastAsia="en-GB"/>
        </w:rPr>
      </w:pPr>
      <w:hyperlink w:anchor="_Toc41573485" w:history="1">
        <w:r w:rsidRPr="004D0A9D">
          <w:rPr>
            <w:rStyle w:val="Hyperlink"/>
            <w:noProof/>
          </w:rPr>
          <w:t>Initial Population</w:t>
        </w:r>
        <w:r>
          <w:rPr>
            <w:noProof/>
            <w:webHidden/>
          </w:rPr>
          <w:tab/>
        </w:r>
        <w:r>
          <w:rPr>
            <w:noProof/>
            <w:webHidden/>
          </w:rPr>
          <w:fldChar w:fldCharType="begin"/>
        </w:r>
        <w:r>
          <w:rPr>
            <w:noProof/>
            <w:webHidden/>
          </w:rPr>
          <w:instrText xml:space="preserve"> PAGEREF _Toc41573485 \h </w:instrText>
        </w:r>
        <w:r>
          <w:rPr>
            <w:noProof/>
            <w:webHidden/>
          </w:rPr>
        </w:r>
        <w:r>
          <w:rPr>
            <w:noProof/>
            <w:webHidden/>
          </w:rPr>
          <w:fldChar w:fldCharType="separate"/>
        </w:r>
        <w:r>
          <w:rPr>
            <w:noProof/>
            <w:webHidden/>
          </w:rPr>
          <w:t>18</w:t>
        </w:r>
        <w:r>
          <w:rPr>
            <w:noProof/>
            <w:webHidden/>
          </w:rPr>
          <w:fldChar w:fldCharType="end"/>
        </w:r>
      </w:hyperlink>
    </w:p>
    <w:p w14:paraId="6FD7C43C" w14:textId="562DBB9A" w:rsidR="00A175FE" w:rsidRDefault="00A175FE">
      <w:pPr>
        <w:pStyle w:val="TOC3"/>
        <w:tabs>
          <w:tab w:val="right" w:pos="9016"/>
        </w:tabs>
        <w:rPr>
          <w:rFonts w:eastAsiaTheme="minorEastAsia" w:cstheme="minorBidi"/>
          <w:i w:val="0"/>
          <w:iCs w:val="0"/>
          <w:noProof/>
          <w:sz w:val="22"/>
          <w:szCs w:val="22"/>
          <w:lang w:eastAsia="en-GB"/>
        </w:rPr>
      </w:pPr>
      <w:hyperlink w:anchor="_Toc41573486" w:history="1">
        <w:r w:rsidRPr="004D0A9D">
          <w:rPr>
            <w:rStyle w:val="Hyperlink"/>
            <w:noProof/>
          </w:rPr>
          <w:t>Fitness Function</w:t>
        </w:r>
        <w:r>
          <w:rPr>
            <w:noProof/>
            <w:webHidden/>
          </w:rPr>
          <w:tab/>
        </w:r>
        <w:r>
          <w:rPr>
            <w:noProof/>
            <w:webHidden/>
          </w:rPr>
          <w:fldChar w:fldCharType="begin"/>
        </w:r>
        <w:r>
          <w:rPr>
            <w:noProof/>
            <w:webHidden/>
          </w:rPr>
          <w:instrText xml:space="preserve"> PAGEREF _Toc41573486 \h </w:instrText>
        </w:r>
        <w:r>
          <w:rPr>
            <w:noProof/>
            <w:webHidden/>
          </w:rPr>
        </w:r>
        <w:r>
          <w:rPr>
            <w:noProof/>
            <w:webHidden/>
          </w:rPr>
          <w:fldChar w:fldCharType="separate"/>
        </w:r>
        <w:r>
          <w:rPr>
            <w:noProof/>
            <w:webHidden/>
          </w:rPr>
          <w:t>19</w:t>
        </w:r>
        <w:r>
          <w:rPr>
            <w:noProof/>
            <w:webHidden/>
          </w:rPr>
          <w:fldChar w:fldCharType="end"/>
        </w:r>
      </w:hyperlink>
    </w:p>
    <w:p w14:paraId="43902629" w14:textId="70197FFA" w:rsidR="00A175FE" w:rsidRDefault="00A175FE">
      <w:pPr>
        <w:pStyle w:val="TOC3"/>
        <w:tabs>
          <w:tab w:val="right" w:pos="9016"/>
        </w:tabs>
        <w:rPr>
          <w:rFonts w:eastAsiaTheme="minorEastAsia" w:cstheme="minorBidi"/>
          <w:i w:val="0"/>
          <w:iCs w:val="0"/>
          <w:noProof/>
          <w:sz w:val="22"/>
          <w:szCs w:val="22"/>
          <w:lang w:eastAsia="en-GB"/>
        </w:rPr>
      </w:pPr>
      <w:hyperlink w:anchor="_Toc41573487" w:history="1">
        <w:r w:rsidRPr="004D0A9D">
          <w:rPr>
            <w:rStyle w:val="Hyperlink"/>
            <w:noProof/>
          </w:rPr>
          <w:t>Parent Selection</w:t>
        </w:r>
        <w:r>
          <w:rPr>
            <w:noProof/>
            <w:webHidden/>
          </w:rPr>
          <w:tab/>
        </w:r>
        <w:r>
          <w:rPr>
            <w:noProof/>
            <w:webHidden/>
          </w:rPr>
          <w:fldChar w:fldCharType="begin"/>
        </w:r>
        <w:r>
          <w:rPr>
            <w:noProof/>
            <w:webHidden/>
          </w:rPr>
          <w:instrText xml:space="preserve"> PAGEREF _Toc41573487 \h </w:instrText>
        </w:r>
        <w:r>
          <w:rPr>
            <w:noProof/>
            <w:webHidden/>
          </w:rPr>
        </w:r>
        <w:r>
          <w:rPr>
            <w:noProof/>
            <w:webHidden/>
          </w:rPr>
          <w:fldChar w:fldCharType="separate"/>
        </w:r>
        <w:r>
          <w:rPr>
            <w:noProof/>
            <w:webHidden/>
          </w:rPr>
          <w:t>21</w:t>
        </w:r>
        <w:r>
          <w:rPr>
            <w:noProof/>
            <w:webHidden/>
          </w:rPr>
          <w:fldChar w:fldCharType="end"/>
        </w:r>
      </w:hyperlink>
    </w:p>
    <w:p w14:paraId="0C14D02F" w14:textId="46780327" w:rsidR="00A175FE" w:rsidRDefault="00A175FE">
      <w:pPr>
        <w:pStyle w:val="TOC3"/>
        <w:tabs>
          <w:tab w:val="right" w:pos="9016"/>
        </w:tabs>
        <w:rPr>
          <w:rFonts w:eastAsiaTheme="minorEastAsia" w:cstheme="minorBidi"/>
          <w:i w:val="0"/>
          <w:iCs w:val="0"/>
          <w:noProof/>
          <w:sz w:val="22"/>
          <w:szCs w:val="22"/>
          <w:lang w:eastAsia="en-GB"/>
        </w:rPr>
      </w:pPr>
      <w:hyperlink w:anchor="_Toc41573488" w:history="1">
        <w:r w:rsidRPr="004D0A9D">
          <w:rPr>
            <w:rStyle w:val="Hyperlink"/>
            <w:noProof/>
          </w:rPr>
          <w:t>Crossover &amp; Mutation</w:t>
        </w:r>
        <w:r>
          <w:rPr>
            <w:noProof/>
            <w:webHidden/>
          </w:rPr>
          <w:tab/>
        </w:r>
        <w:r>
          <w:rPr>
            <w:noProof/>
            <w:webHidden/>
          </w:rPr>
          <w:fldChar w:fldCharType="begin"/>
        </w:r>
        <w:r>
          <w:rPr>
            <w:noProof/>
            <w:webHidden/>
          </w:rPr>
          <w:instrText xml:space="preserve"> PAGEREF _Toc41573488 \h </w:instrText>
        </w:r>
        <w:r>
          <w:rPr>
            <w:noProof/>
            <w:webHidden/>
          </w:rPr>
        </w:r>
        <w:r>
          <w:rPr>
            <w:noProof/>
            <w:webHidden/>
          </w:rPr>
          <w:fldChar w:fldCharType="separate"/>
        </w:r>
        <w:r>
          <w:rPr>
            <w:noProof/>
            <w:webHidden/>
          </w:rPr>
          <w:t>21</w:t>
        </w:r>
        <w:r>
          <w:rPr>
            <w:noProof/>
            <w:webHidden/>
          </w:rPr>
          <w:fldChar w:fldCharType="end"/>
        </w:r>
      </w:hyperlink>
    </w:p>
    <w:p w14:paraId="15835406" w14:textId="68F712AE" w:rsidR="00A175FE" w:rsidRDefault="00A175FE">
      <w:pPr>
        <w:pStyle w:val="TOC3"/>
        <w:tabs>
          <w:tab w:val="right" w:pos="9016"/>
        </w:tabs>
        <w:rPr>
          <w:rFonts w:eastAsiaTheme="minorEastAsia" w:cstheme="minorBidi"/>
          <w:i w:val="0"/>
          <w:iCs w:val="0"/>
          <w:noProof/>
          <w:sz w:val="22"/>
          <w:szCs w:val="22"/>
          <w:lang w:eastAsia="en-GB"/>
        </w:rPr>
      </w:pPr>
      <w:hyperlink w:anchor="_Toc41573489" w:history="1">
        <w:r w:rsidRPr="004D0A9D">
          <w:rPr>
            <w:rStyle w:val="Hyperlink"/>
            <w:noProof/>
          </w:rPr>
          <w:t>Survivor Selection</w:t>
        </w:r>
        <w:r>
          <w:rPr>
            <w:noProof/>
            <w:webHidden/>
          </w:rPr>
          <w:tab/>
        </w:r>
        <w:r>
          <w:rPr>
            <w:noProof/>
            <w:webHidden/>
          </w:rPr>
          <w:fldChar w:fldCharType="begin"/>
        </w:r>
        <w:r>
          <w:rPr>
            <w:noProof/>
            <w:webHidden/>
          </w:rPr>
          <w:instrText xml:space="preserve"> PAGEREF _Toc41573489 \h </w:instrText>
        </w:r>
        <w:r>
          <w:rPr>
            <w:noProof/>
            <w:webHidden/>
          </w:rPr>
        </w:r>
        <w:r>
          <w:rPr>
            <w:noProof/>
            <w:webHidden/>
          </w:rPr>
          <w:fldChar w:fldCharType="separate"/>
        </w:r>
        <w:r>
          <w:rPr>
            <w:noProof/>
            <w:webHidden/>
          </w:rPr>
          <w:t>22</w:t>
        </w:r>
        <w:r>
          <w:rPr>
            <w:noProof/>
            <w:webHidden/>
          </w:rPr>
          <w:fldChar w:fldCharType="end"/>
        </w:r>
      </w:hyperlink>
    </w:p>
    <w:p w14:paraId="6A3B1F74" w14:textId="337F40F4" w:rsidR="00A175FE" w:rsidRDefault="00A175FE">
      <w:pPr>
        <w:pStyle w:val="TOC1"/>
        <w:tabs>
          <w:tab w:val="right" w:pos="9016"/>
        </w:tabs>
        <w:rPr>
          <w:rFonts w:eastAsiaTheme="minorEastAsia" w:cstheme="minorBidi"/>
          <w:b w:val="0"/>
          <w:bCs w:val="0"/>
          <w:caps w:val="0"/>
          <w:noProof/>
          <w:sz w:val="22"/>
          <w:szCs w:val="22"/>
          <w:lang w:eastAsia="en-GB"/>
        </w:rPr>
      </w:pPr>
      <w:hyperlink w:anchor="_Toc41573490" w:history="1">
        <w:r w:rsidRPr="004D0A9D">
          <w:rPr>
            <w:rStyle w:val="Hyperlink"/>
            <w:caps w:val="0"/>
            <w:noProof/>
          </w:rPr>
          <w:t>Self-Assessment Of Learning</w:t>
        </w:r>
        <w:r>
          <w:rPr>
            <w:caps w:val="0"/>
            <w:noProof/>
            <w:webHidden/>
          </w:rPr>
          <w:tab/>
        </w:r>
        <w:r>
          <w:rPr>
            <w:noProof/>
            <w:webHidden/>
          </w:rPr>
          <w:fldChar w:fldCharType="begin"/>
        </w:r>
        <w:r>
          <w:rPr>
            <w:noProof/>
            <w:webHidden/>
          </w:rPr>
          <w:instrText xml:space="preserve"> PAGEREF _Toc41573490 \h </w:instrText>
        </w:r>
        <w:r>
          <w:rPr>
            <w:noProof/>
            <w:webHidden/>
          </w:rPr>
        </w:r>
        <w:r>
          <w:rPr>
            <w:noProof/>
            <w:webHidden/>
          </w:rPr>
          <w:fldChar w:fldCharType="separate"/>
        </w:r>
        <w:r>
          <w:rPr>
            <w:caps w:val="0"/>
            <w:noProof/>
            <w:webHidden/>
          </w:rPr>
          <w:t>22</w:t>
        </w:r>
        <w:r>
          <w:rPr>
            <w:noProof/>
            <w:webHidden/>
          </w:rPr>
          <w:fldChar w:fldCharType="end"/>
        </w:r>
      </w:hyperlink>
    </w:p>
    <w:p w14:paraId="79328499" w14:textId="3F749181" w:rsidR="00A175FE" w:rsidRDefault="00A175FE">
      <w:pPr>
        <w:pStyle w:val="TOC1"/>
        <w:tabs>
          <w:tab w:val="right" w:pos="9016"/>
        </w:tabs>
        <w:rPr>
          <w:rFonts w:eastAsiaTheme="minorEastAsia" w:cstheme="minorBidi"/>
          <w:b w:val="0"/>
          <w:bCs w:val="0"/>
          <w:caps w:val="0"/>
          <w:noProof/>
          <w:sz w:val="22"/>
          <w:szCs w:val="22"/>
          <w:lang w:eastAsia="en-GB"/>
        </w:rPr>
      </w:pPr>
      <w:hyperlink w:anchor="_Toc41573491" w:history="1">
        <w:r w:rsidRPr="004D0A9D">
          <w:rPr>
            <w:rStyle w:val="Hyperlink"/>
            <w:caps w:val="0"/>
            <w:noProof/>
          </w:rPr>
          <w:t>References</w:t>
        </w:r>
        <w:r>
          <w:rPr>
            <w:caps w:val="0"/>
            <w:noProof/>
            <w:webHidden/>
          </w:rPr>
          <w:tab/>
        </w:r>
        <w:r>
          <w:rPr>
            <w:noProof/>
            <w:webHidden/>
          </w:rPr>
          <w:fldChar w:fldCharType="begin"/>
        </w:r>
        <w:r>
          <w:rPr>
            <w:noProof/>
            <w:webHidden/>
          </w:rPr>
          <w:instrText xml:space="preserve"> PAGEREF _Toc41573491 \h </w:instrText>
        </w:r>
        <w:r>
          <w:rPr>
            <w:noProof/>
            <w:webHidden/>
          </w:rPr>
        </w:r>
        <w:r>
          <w:rPr>
            <w:noProof/>
            <w:webHidden/>
          </w:rPr>
          <w:fldChar w:fldCharType="separate"/>
        </w:r>
        <w:r>
          <w:rPr>
            <w:caps w:val="0"/>
            <w:noProof/>
            <w:webHidden/>
          </w:rPr>
          <w:t>22</w:t>
        </w:r>
        <w:r>
          <w:rPr>
            <w:noProof/>
            <w:webHidden/>
          </w:rPr>
          <w:fldChar w:fldCharType="end"/>
        </w:r>
      </w:hyperlink>
    </w:p>
    <w:p w14:paraId="207CD82E" w14:textId="7B092A08" w:rsidR="00001ABF" w:rsidRDefault="00A175FE" w:rsidP="00A175FE">
      <w:r>
        <w:rPr>
          <w:rFonts w:asciiTheme="minorHAnsi" w:hAnsiTheme="minorHAnsi" w:cstheme="minorHAnsi"/>
          <w:b/>
          <w:bCs/>
          <w:caps/>
        </w:rPr>
        <w:fldChar w:fldCharType="end"/>
      </w:r>
      <w:r w:rsidR="00001ABF">
        <w:br w:type="page"/>
      </w:r>
    </w:p>
    <w:p w14:paraId="694D2FC3" w14:textId="41A6B399" w:rsidR="00A175FE" w:rsidRDefault="00001ABF">
      <w:pPr>
        <w:pStyle w:val="TableofFigures"/>
        <w:tabs>
          <w:tab w:val="right" w:pos="9016"/>
        </w:tabs>
        <w:rPr>
          <w:rFonts w:eastAsiaTheme="minorEastAsia" w:cstheme="minorBidi"/>
          <w:smallCaps w:val="0"/>
          <w:noProof/>
          <w:sz w:val="22"/>
          <w:szCs w:val="22"/>
          <w:lang w:eastAsia="en-GB"/>
        </w:rPr>
      </w:pPr>
      <w:r>
        <w:lastRenderedPageBreak/>
        <w:fldChar w:fldCharType="begin"/>
      </w:r>
      <w:r>
        <w:instrText xml:space="preserve"> TOC \h \z \c "Figure" </w:instrText>
      </w:r>
      <w:r>
        <w:fldChar w:fldCharType="separate"/>
      </w:r>
      <w:hyperlink w:anchor="_Toc41573374" w:history="1">
        <w:r w:rsidR="00A175FE" w:rsidRPr="00465ACA">
          <w:rPr>
            <w:rStyle w:val="Hyperlink"/>
            <w:noProof/>
          </w:rPr>
          <w:t>Figure 1 - Beneath Apple Manor (1978). One of the earliest example of procedural generation in video games. (Highretrogamelord, 2010)</w:t>
        </w:r>
        <w:r w:rsidR="00A175FE">
          <w:rPr>
            <w:noProof/>
            <w:webHidden/>
          </w:rPr>
          <w:tab/>
        </w:r>
        <w:r w:rsidR="00A175FE">
          <w:rPr>
            <w:noProof/>
            <w:webHidden/>
          </w:rPr>
          <w:fldChar w:fldCharType="begin"/>
        </w:r>
        <w:r w:rsidR="00A175FE">
          <w:rPr>
            <w:noProof/>
            <w:webHidden/>
          </w:rPr>
          <w:instrText xml:space="preserve"> PAGEREF _Toc41573374 \h </w:instrText>
        </w:r>
        <w:r w:rsidR="00A175FE">
          <w:rPr>
            <w:noProof/>
            <w:webHidden/>
          </w:rPr>
        </w:r>
        <w:r w:rsidR="00A175FE">
          <w:rPr>
            <w:noProof/>
            <w:webHidden/>
          </w:rPr>
          <w:fldChar w:fldCharType="separate"/>
        </w:r>
        <w:r w:rsidR="00A175FE">
          <w:rPr>
            <w:noProof/>
            <w:webHidden/>
          </w:rPr>
          <w:t>4</w:t>
        </w:r>
        <w:r w:rsidR="00A175FE">
          <w:rPr>
            <w:noProof/>
            <w:webHidden/>
          </w:rPr>
          <w:fldChar w:fldCharType="end"/>
        </w:r>
      </w:hyperlink>
    </w:p>
    <w:p w14:paraId="512E49CB" w14:textId="514F99EA" w:rsidR="00A175FE" w:rsidRDefault="00A175FE">
      <w:pPr>
        <w:pStyle w:val="TableofFigures"/>
        <w:tabs>
          <w:tab w:val="right" w:pos="9016"/>
        </w:tabs>
        <w:rPr>
          <w:rFonts w:eastAsiaTheme="minorEastAsia" w:cstheme="minorBidi"/>
          <w:smallCaps w:val="0"/>
          <w:noProof/>
          <w:sz w:val="22"/>
          <w:szCs w:val="22"/>
          <w:lang w:eastAsia="en-GB"/>
        </w:rPr>
      </w:pPr>
      <w:hyperlink w:anchor="_Toc41573375" w:history="1">
        <w:r w:rsidRPr="00465ACA">
          <w:rPr>
            <w:rStyle w:val="Hyperlink"/>
            <w:noProof/>
          </w:rPr>
          <w:t>Figure 2 - The characteristics and features of a Minecraft world are determined by a random number. (Lxazl5770,2020)</w:t>
        </w:r>
        <w:r>
          <w:rPr>
            <w:noProof/>
            <w:webHidden/>
          </w:rPr>
          <w:tab/>
        </w:r>
        <w:r>
          <w:rPr>
            <w:noProof/>
            <w:webHidden/>
          </w:rPr>
          <w:fldChar w:fldCharType="begin"/>
        </w:r>
        <w:r>
          <w:rPr>
            <w:noProof/>
            <w:webHidden/>
          </w:rPr>
          <w:instrText xml:space="preserve"> PAGEREF _Toc41573375 \h </w:instrText>
        </w:r>
        <w:r>
          <w:rPr>
            <w:noProof/>
            <w:webHidden/>
          </w:rPr>
        </w:r>
        <w:r>
          <w:rPr>
            <w:noProof/>
            <w:webHidden/>
          </w:rPr>
          <w:fldChar w:fldCharType="separate"/>
        </w:r>
        <w:r>
          <w:rPr>
            <w:noProof/>
            <w:webHidden/>
          </w:rPr>
          <w:t>4</w:t>
        </w:r>
        <w:r>
          <w:rPr>
            <w:noProof/>
            <w:webHidden/>
          </w:rPr>
          <w:fldChar w:fldCharType="end"/>
        </w:r>
      </w:hyperlink>
    </w:p>
    <w:p w14:paraId="77D1D78B" w14:textId="35C6FE5A" w:rsidR="00A175FE" w:rsidRDefault="00A175FE">
      <w:pPr>
        <w:pStyle w:val="TableofFigures"/>
        <w:tabs>
          <w:tab w:val="right" w:pos="9016"/>
        </w:tabs>
        <w:rPr>
          <w:rFonts w:eastAsiaTheme="minorEastAsia" w:cstheme="minorBidi"/>
          <w:smallCaps w:val="0"/>
          <w:noProof/>
          <w:sz w:val="22"/>
          <w:szCs w:val="22"/>
          <w:lang w:eastAsia="en-GB"/>
        </w:rPr>
      </w:pPr>
      <w:hyperlink w:anchor="_Toc41573376" w:history="1">
        <w:r w:rsidRPr="00465ACA">
          <w:rPr>
            <w:rStyle w:val="Hyperlink"/>
            <w:noProof/>
          </w:rPr>
          <w:t>Figure 3 - Initial World Generation. All chunks values are defined at initialization.</w:t>
        </w:r>
        <w:r>
          <w:rPr>
            <w:noProof/>
            <w:webHidden/>
          </w:rPr>
          <w:tab/>
        </w:r>
        <w:r>
          <w:rPr>
            <w:noProof/>
            <w:webHidden/>
          </w:rPr>
          <w:fldChar w:fldCharType="begin"/>
        </w:r>
        <w:r>
          <w:rPr>
            <w:noProof/>
            <w:webHidden/>
          </w:rPr>
          <w:instrText xml:space="preserve"> PAGEREF _Toc41573376 \h </w:instrText>
        </w:r>
        <w:r>
          <w:rPr>
            <w:noProof/>
            <w:webHidden/>
          </w:rPr>
        </w:r>
        <w:r>
          <w:rPr>
            <w:noProof/>
            <w:webHidden/>
          </w:rPr>
          <w:fldChar w:fldCharType="separate"/>
        </w:r>
        <w:r>
          <w:rPr>
            <w:noProof/>
            <w:webHidden/>
          </w:rPr>
          <w:t>5</w:t>
        </w:r>
        <w:r>
          <w:rPr>
            <w:noProof/>
            <w:webHidden/>
          </w:rPr>
          <w:fldChar w:fldCharType="end"/>
        </w:r>
      </w:hyperlink>
    </w:p>
    <w:p w14:paraId="4846F7CA" w14:textId="59174926" w:rsidR="00A175FE" w:rsidRDefault="00A175FE">
      <w:pPr>
        <w:pStyle w:val="TableofFigures"/>
        <w:tabs>
          <w:tab w:val="right" w:pos="9016"/>
        </w:tabs>
        <w:rPr>
          <w:rFonts w:eastAsiaTheme="minorEastAsia" w:cstheme="minorBidi"/>
          <w:smallCaps w:val="0"/>
          <w:noProof/>
          <w:sz w:val="22"/>
          <w:szCs w:val="22"/>
          <w:lang w:eastAsia="en-GB"/>
        </w:rPr>
      </w:pPr>
      <w:hyperlink w:anchor="_Toc41573377" w:history="1">
        <w:r w:rsidRPr="00465ACA">
          <w:rPr>
            <w:rStyle w:val="Hyperlink"/>
            <w:noProof/>
          </w:rPr>
          <w:t>Figure 4 - Continuous World Generation. A chunk is not defined until it needs to be generated.</w:t>
        </w:r>
        <w:r>
          <w:rPr>
            <w:noProof/>
            <w:webHidden/>
          </w:rPr>
          <w:tab/>
        </w:r>
        <w:r>
          <w:rPr>
            <w:noProof/>
            <w:webHidden/>
          </w:rPr>
          <w:fldChar w:fldCharType="begin"/>
        </w:r>
        <w:r>
          <w:rPr>
            <w:noProof/>
            <w:webHidden/>
          </w:rPr>
          <w:instrText xml:space="preserve"> PAGEREF _Toc41573377 \h </w:instrText>
        </w:r>
        <w:r>
          <w:rPr>
            <w:noProof/>
            <w:webHidden/>
          </w:rPr>
        </w:r>
        <w:r>
          <w:rPr>
            <w:noProof/>
            <w:webHidden/>
          </w:rPr>
          <w:fldChar w:fldCharType="separate"/>
        </w:r>
        <w:r>
          <w:rPr>
            <w:noProof/>
            <w:webHidden/>
          </w:rPr>
          <w:t>5</w:t>
        </w:r>
        <w:r>
          <w:rPr>
            <w:noProof/>
            <w:webHidden/>
          </w:rPr>
          <w:fldChar w:fldCharType="end"/>
        </w:r>
      </w:hyperlink>
    </w:p>
    <w:p w14:paraId="659CE9CE" w14:textId="0997DAEE" w:rsidR="00A175FE" w:rsidRDefault="00A175FE">
      <w:pPr>
        <w:pStyle w:val="TableofFigures"/>
        <w:tabs>
          <w:tab w:val="right" w:pos="9016"/>
        </w:tabs>
        <w:rPr>
          <w:rFonts w:eastAsiaTheme="minorEastAsia" w:cstheme="minorBidi"/>
          <w:smallCaps w:val="0"/>
          <w:noProof/>
          <w:sz w:val="22"/>
          <w:szCs w:val="22"/>
          <w:lang w:eastAsia="en-GB"/>
        </w:rPr>
      </w:pPr>
      <w:hyperlink w:anchor="_Toc41573378" w:history="1">
        <w:r w:rsidRPr="00465ACA">
          <w:rPr>
            <w:rStyle w:val="Hyperlink"/>
            <w:noProof/>
          </w:rPr>
          <w:t>Figure 5 - Types of content that can be procedurally generated. (Hendrikx et al. 2013)</w:t>
        </w:r>
        <w:r>
          <w:rPr>
            <w:noProof/>
            <w:webHidden/>
          </w:rPr>
          <w:tab/>
        </w:r>
        <w:r>
          <w:rPr>
            <w:noProof/>
            <w:webHidden/>
          </w:rPr>
          <w:fldChar w:fldCharType="begin"/>
        </w:r>
        <w:r>
          <w:rPr>
            <w:noProof/>
            <w:webHidden/>
          </w:rPr>
          <w:instrText xml:space="preserve"> PAGEREF _Toc41573378 \h </w:instrText>
        </w:r>
        <w:r>
          <w:rPr>
            <w:noProof/>
            <w:webHidden/>
          </w:rPr>
        </w:r>
        <w:r>
          <w:rPr>
            <w:noProof/>
            <w:webHidden/>
          </w:rPr>
          <w:fldChar w:fldCharType="separate"/>
        </w:r>
        <w:r>
          <w:rPr>
            <w:noProof/>
            <w:webHidden/>
          </w:rPr>
          <w:t>5</w:t>
        </w:r>
        <w:r>
          <w:rPr>
            <w:noProof/>
            <w:webHidden/>
          </w:rPr>
          <w:fldChar w:fldCharType="end"/>
        </w:r>
      </w:hyperlink>
    </w:p>
    <w:p w14:paraId="4FC2737A" w14:textId="05F94DB2" w:rsidR="00A175FE" w:rsidRDefault="00A175FE">
      <w:pPr>
        <w:pStyle w:val="TableofFigures"/>
        <w:tabs>
          <w:tab w:val="right" w:pos="9016"/>
        </w:tabs>
        <w:rPr>
          <w:rFonts w:eastAsiaTheme="minorEastAsia" w:cstheme="minorBidi"/>
          <w:smallCaps w:val="0"/>
          <w:noProof/>
          <w:sz w:val="22"/>
          <w:szCs w:val="22"/>
          <w:lang w:eastAsia="en-GB"/>
        </w:rPr>
      </w:pPr>
      <w:hyperlink w:anchor="_Toc41573379" w:history="1">
        <w:r w:rsidRPr="00465ACA">
          <w:rPr>
            <w:rStyle w:val="Hyperlink"/>
            <w:noProof/>
          </w:rPr>
          <w:t>Figure 6 - Criteria scores for all games. (Browne 2008)</w:t>
        </w:r>
        <w:r>
          <w:rPr>
            <w:noProof/>
            <w:webHidden/>
          </w:rPr>
          <w:tab/>
        </w:r>
        <w:r>
          <w:rPr>
            <w:noProof/>
            <w:webHidden/>
          </w:rPr>
          <w:fldChar w:fldCharType="begin"/>
        </w:r>
        <w:r>
          <w:rPr>
            <w:noProof/>
            <w:webHidden/>
          </w:rPr>
          <w:instrText xml:space="preserve"> PAGEREF _Toc41573379 \h </w:instrText>
        </w:r>
        <w:r>
          <w:rPr>
            <w:noProof/>
            <w:webHidden/>
          </w:rPr>
        </w:r>
        <w:r>
          <w:rPr>
            <w:noProof/>
            <w:webHidden/>
          </w:rPr>
          <w:fldChar w:fldCharType="separate"/>
        </w:r>
        <w:r>
          <w:rPr>
            <w:noProof/>
            <w:webHidden/>
          </w:rPr>
          <w:t>6</w:t>
        </w:r>
        <w:r>
          <w:rPr>
            <w:noProof/>
            <w:webHidden/>
          </w:rPr>
          <w:fldChar w:fldCharType="end"/>
        </w:r>
      </w:hyperlink>
    </w:p>
    <w:p w14:paraId="71D501E2" w14:textId="6B9CDDE5" w:rsidR="00A175FE" w:rsidRDefault="00A175FE">
      <w:pPr>
        <w:pStyle w:val="TableofFigures"/>
        <w:tabs>
          <w:tab w:val="right" w:pos="9016"/>
        </w:tabs>
        <w:rPr>
          <w:rFonts w:eastAsiaTheme="minorEastAsia" w:cstheme="minorBidi"/>
          <w:smallCaps w:val="0"/>
          <w:noProof/>
          <w:sz w:val="22"/>
          <w:szCs w:val="22"/>
          <w:lang w:eastAsia="en-GB"/>
        </w:rPr>
      </w:pPr>
      <w:hyperlink w:anchor="_Toc41573380" w:history="1">
        <w:r w:rsidRPr="00465ACA">
          <w:rPr>
            <w:rStyle w:val="Hyperlink"/>
            <w:noProof/>
          </w:rPr>
          <w:t>Figure 7 - Popular search-based procedural generation methods and the new Adaptive Model. (Liapis 2012)</w:t>
        </w:r>
        <w:r>
          <w:rPr>
            <w:noProof/>
            <w:webHidden/>
          </w:rPr>
          <w:tab/>
        </w:r>
        <w:r>
          <w:rPr>
            <w:noProof/>
            <w:webHidden/>
          </w:rPr>
          <w:fldChar w:fldCharType="begin"/>
        </w:r>
        <w:r>
          <w:rPr>
            <w:noProof/>
            <w:webHidden/>
          </w:rPr>
          <w:instrText xml:space="preserve"> PAGEREF _Toc41573380 \h </w:instrText>
        </w:r>
        <w:r>
          <w:rPr>
            <w:noProof/>
            <w:webHidden/>
          </w:rPr>
        </w:r>
        <w:r>
          <w:rPr>
            <w:noProof/>
            <w:webHidden/>
          </w:rPr>
          <w:fldChar w:fldCharType="separate"/>
        </w:r>
        <w:r>
          <w:rPr>
            <w:noProof/>
            <w:webHidden/>
          </w:rPr>
          <w:t>7</w:t>
        </w:r>
        <w:r>
          <w:rPr>
            <w:noProof/>
            <w:webHidden/>
          </w:rPr>
          <w:fldChar w:fldCharType="end"/>
        </w:r>
      </w:hyperlink>
    </w:p>
    <w:p w14:paraId="13B630E4" w14:textId="11F88F60" w:rsidR="00A175FE" w:rsidRDefault="00A175FE">
      <w:pPr>
        <w:pStyle w:val="TableofFigures"/>
        <w:tabs>
          <w:tab w:val="right" w:pos="9016"/>
        </w:tabs>
        <w:rPr>
          <w:rFonts w:eastAsiaTheme="minorEastAsia" w:cstheme="minorBidi"/>
          <w:smallCaps w:val="0"/>
          <w:noProof/>
          <w:sz w:val="22"/>
          <w:szCs w:val="22"/>
          <w:lang w:eastAsia="en-GB"/>
        </w:rPr>
      </w:pPr>
      <w:hyperlink w:anchor="_Toc41573381" w:history="1">
        <w:r w:rsidRPr="00465ACA">
          <w:rPr>
            <w:rStyle w:val="Hyperlink"/>
            <w:noProof/>
          </w:rPr>
          <w:t>Figure 8 - Random Walk (a) and Radial tracks (b) (Togelius 2007)</w:t>
        </w:r>
        <w:r>
          <w:rPr>
            <w:noProof/>
            <w:webHidden/>
          </w:rPr>
          <w:tab/>
        </w:r>
        <w:r>
          <w:rPr>
            <w:noProof/>
            <w:webHidden/>
          </w:rPr>
          <w:fldChar w:fldCharType="begin"/>
        </w:r>
        <w:r>
          <w:rPr>
            <w:noProof/>
            <w:webHidden/>
          </w:rPr>
          <w:instrText xml:space="preserve"> PAGEREF _Toc41573381 \h </w:instrText>
        </w:r>
        <w:r>
          <w:rPr>
            <w:noProof/>
            <w:webHidden/>
          </w:rPr>
        </w:r>
        <w:r>
          <w:rPr>
            <w:noProof/>
            <w:webHidden/>
          </w:rPr>
          <w:fldChar w:fldCharType="separate"/>
        </w:r>
        <w:r>
          <w:rPr>
            <w:noProof/>
            <w:webHidden/>
          </w:rPr>
          <w:t>9</w:t>
        </w:r>
        <w:r>
          <w:rPr>
            <w:noProof/>
            <w:webHidden/>
          </w:rPr>
          <w:fldChar w:fldCharType="end"/>
        </w:r>
      </w:hyperlink>
    </w:p>
    <w:p w14:paraId="4F7E62FC" w14:textId="09F2BD3E" w:rsidR="00A175FE" w:rsidRDefault="00A175FE">
      <w:pPr>
        <w:pStyle w:val="TableofFigures"/>
        <w:tabs>
          <w:tab w:val="right" w:pos="9016"/>
        </w:tabs>
        <w:rPr>
          <w:rFonts w:eastAsiaTheme="minorEastAsia" w:cstheme="minorBidi"/>
          <w:smallCaps w:val="0"/>
          <w:noProof/>
          <w:sz w:val="22"/>
          <w:szCs w:val="22"/>
          <w:lang w:eastAsia="en-GB"/>
        </w:rPr>
      </w:pPr>
      <w:hyperlink w:anchor="_Toc41573382" w:history="1">
        <w:r w:rsidRPr="00465ACA">
          <w:rPr>
            <w:rStyle w:val="Hyperlink"/>
            <w:noProof/>
          </w:rPr>
          <w:t>Figure 9 - Population score using Ranking and Like/Dislike. (Cardamone et al. 2011)</w:t>
        </w:r>
        <w:r>
          <w:rPr>
            <w:noProof/>
            <w:webHidden/>
          </w:rPr>
          <w:tab/>
        </w:r>
        <w:r>
          <w:rPr>
            <w:noProof/>
            <w:webHidden/>
          </w:rPr>
          <w:fldChar w:fldCharType="begin"/>
        </w:r>
        <w:r>
          <w:rPr>
            <w:noProof/>
            <w:webHidden/>
          </w:rPr>
          <w:instrText xml:space="preserve"> PAGEREF _Toc41573382 \h </w:instrText>
        </w:r>
        <w:r>
          <w:rPr>
            <w:noProof/>
            <w:webHidden/>
          </w:rPr>
        </w:r>
        <w:r>
          <w:rPr>
            <w:noProof/>
            <w:webHidden/>
          </w:rPr>
          <w:fldChar w:fldCharType="separate"/>
        </w:r>
        <w:r>
          <w:rPr>
            <w:noProof/>
            <w:webHidden/>
          </w:rPr>
          <w:t>9</w:t>
        </w:r>
        <w:r>
          <w:rPr>
            <w:noProof/>
            <w:webHidden/>
          </w:rPr>
          <w:fldChar w:fldCharType="end"/>
        </w:r>
      </w:hyperlink>
    </w:p>
    <w:p w14:paraId="3EA83450" w14:textId="361EBE60" w:rsidR="00A175FE" w:rsidRDefault="00A175FE">
      <w:pPr>
        <w:pStyle w:val="TableofFigures"/>
        <w:tabs>
          <w:tab w:val="right" w:pos="9016"/>
        </w:tabs>
        <w:rPr>
          <w:rFonts w:eastAsiaTheme="minorEastAsia" w:cstheme="minorBidi"/>
          <w:smallCaps w:val="0"/>
          <w:noProof/>
          <w:sz w:val="22"/>
          <w:szCs w:val="22"/>
          <w:lang w:eastAsia="en-GB"/>
        </w:rPr>
      </w:pPr>
      <w:hyperlink w:anchor="_Toc41573383" w:history="1">
        <w:r w:rsidRPr="00465ACA">
          <w:rPr>
            <w:rStyle w:val="Hyperlink"/>
            <w:noProof/>
          </w:rPr>
          <w:t>Figure 10 - Aspects of the design and their dependencies.</w:t>
        </w:r>
        <w:r>
          <w:rPr>
            <w:noProof/>
            <w:webHidden/>
          </w:rPr>
          <w:tab/>
        </w:r>
        <w:r>
          <w:rPr>
            <w:noProof/>
            <w:webHidden/>
          </w:rPr>
          <w:fldChar w:fldCharType="begin"/>
        </w:r>
        <w:r>
          <w:rPr>
            <w:noProof/>
            <w:webHidden/>
          </w:rPr>
          <w:instrText xml:space="preserve"> PAGEREF _Toc41573383 \h </w:instrText>
        </w:r>
        <w:r>
          <w:rPr>
            <w:noProof/>
            <w:webHidden/>
          </w:rPr>
        </w:r>
        <w:r>
          <w:rPr>
            <w:noProof/>
            <w:webHidden/>
          </w:rPr>
          <w:fldChar w:fldCharType="separate"/>
        </w:r>
        <w:r>
          <w:rPr>
            <w:noProof/>
            <w:webHidden/>
          </w:rPr>
          <w:t>10</w:t>
        </w:r>
        <w:r>
          <w:rPr>
            <w:noProof/>
            <w:webHidden/>
          </w:rPr>
          <w:fldChar w:fldCharType="end"/>
        </w:r>
      </w:hyperlink>
    </w:p>
    <w:p w14:paraId="55EBC7F0" w14:textId="1809A734" w:rsidR="00A175FE" w:rsidRDefault="00A175FE">
      <w:pPr>
        <w:pStyle w:val="TableofFigures"/>
        <w:tabs>
          <w:tab w:val="right" w:pos="9016"/>
        </w:tabs>
        <w:rPr>
          <w:rFonts w:eastAsiaTheme="minorEastAsia" w:cstheme="minorBidi"/>
          <w:smallCaps w:val="0"/>
          <w:noProof/>
          <w:sz w:val="22"/>
          <w:szCs w:val="22"/>
          <w:lang w:eastAsia="en-GB"/>
        </w:rPr>
      </w:pPr>
      <w:hyperlink w:anchor="_Toc41573384" w:history="1">
        <w:r w:rsidRPr="00465ACA">
          <w:rPr>
            <w:rStyle w:val="Hyperlink"/>
            <w:noProof/>
          </w:rPr>
          <w:t>Figure 11 – Game play with placeholder UI, including lap count, times and minimap. The L &amp; R represent brake pads.</w:t>
        </w:r>
        <w:r>
          <w:rPr>
            <w:noProof/>
            <w:webHidden/>
          </w:rPr>
          <w:tab/>
        </w:r>
        <w:r>
          <w:rPr>
            <w:noProof/>
            <w:webHidden/>
          </w:rPr>
          <w:fldChar w:fldCharType="begin"/>
        </w:r>
        <w:r>
          <w:rPr>
            <w:noProof/>
            <w:webHidden/>
          </w:rPr>
          <w:instrText xml:space="preserve"> PAGEREF _Toc41573384 \h </w:instrText>
        </w:r>
        <w:r>
          <w:rPr>
            <w:noProof/>
            <w:webHidden/>
          </w:rPr>
        </w:r>
        <w:r>
          <w:rPr>
            <w:noProof/>
            <w:webHidden/>
          </w:rPr>
          <w:fldChar w:fldCharType="separate"/>
        </w:r>
        <w:r>
          <w:rPr>
            <w:noProof/>
            <w:webHidden/>
          </w:rPr>
          <w:t>11</w:t>
        </w:r>
        <w:r>
          <w:rPr>
            <w:noProof/>
            <w:webHidden/>
          </w:rPr>
          <w:fldChar w:fldCharType="end"/>
        </w:r>
      </w:hyperlink>
    </w:p>
    <w:p w14:paraId="51622B16" w14:textId="6D49BB73" w:rsidR="00A175FE" w:rsidRDefault="00A175FE">
      <w:pPr>
        <w:pStyle w:val="TableofFigures"/>
        <w:tabs>
          <w:tab w:val="right" w:pos="9016"/>
        </w:tabs>
        <w:rPr>
          <w:rFonts w:eastAsiaTheme="minorEastAsia" w:cstheme="minorBidi"/>
          <w:smallCaps w:val="0"/>
          <w:noProof/>
          <w:sz w:val="22"/>
          <w:szCs w:val="22"/>
          <w:lang w:eastAsia="en-GB"/>
        </w:rPr>
      </w:pPr>
      <w:hyperlink w:anchor="_Toc41573385" w:history="1">
        <w:r w:rsidRPr="00465ACA">
          <w:rPr>
            <w:rStyle w:val="Hyperlink"/>
            <w:noProof/>
          </w:rPr>
          <w:t>Figure 12 - Checkpoints generated too close as well as wrong rotation.</w:t>
        </w:r>
        <w:r>
          <w:rPr>
            <w:noProof/>
            <w:webHidden/>
          </w:rPr>
          <w:tab/>
        </w:r>
        <w:r>
          <w:rPr>
            <w:noProof/>
            <w:webHidden/>
          </w:rPr>
          <w:fldChar w:fldCharType="begin"/>
        </w:r>
        <w:r>
          <w:rPr>
            <w:noProof/>
            <w:webHidden/>
          </w:rPr>
          <w:instrText xml:space="preserve"> PAGEREF _Toc41573385 \h </w:instrText>
        </w:r>
        <w:r>
          <w:rPr>
            <w:noProof/>
            <w:webHidden/>
          </w:rPr>
        </w:r>
        <w:r>
          <w:rPr>
            <w:noProof/>
            <w:webHidden/>
          </w:rPr>
          <w:fldChar w:fldCharType="separate"/>
        </w:r>
        <w:r>
          <w:rPr>
            <w:noProof/>
            <w:webHidden/>
          </w:rPr>
          <w:t>12</w:t>
        </w:r>
        <w:r>
          <w:rPr>
            <w:noProof/>
            <w:webHidden/>
          </w:rPr>
          <w:fldChar w:fldCharType="end"/>
        </w:r>
      </w:hyperlink>
    </w:p>
    <w:p w14:paraId="3E1BD039" w14:textId="3C9DEA2C" w:rsidR="00A175FE" w:rsidRDefault="00A175FE">
      <w:pPr>
        <w:pStyle w:val="TableofFigures"/>
        <w:tabs>
          <w:tab w:val="right" w:pos="9016"/>
        </w:tabs>
        <w:rPr>
          <w:rFonts w:eastAsiaTheme="minorEastAsia" w:cstheme="minorBidi"/>
          <w:smallCaps w:val="0"/>
          <w:noProof/>
          <w:sz w:val="22"/>
          <w:szCs w:val="22"/>
          <w:lang w:eastAsia="en-GB"/>
        </w:rPr>
      </w:pPr>
      <w:hyperlink w:anchor="_Toc41573386" w:history="1">
        <w:r w:rsidRPr="00465ACA">
          <w:rPr>
            <w:rStyle w:val="Hyperlink"/>
            <w:noProof/>
          </w:rPr>
          <w:t>Figure 13 - Point to Path representation</w:t>
        </w:r>
        <w:r>
          <w:rPr>
            <w:noProof/>
            <w:webHidden/>
          </w:rPr>
          <w:tab/>
        </w:r>
        <w:r>
          <w:rPr>
            <w:noProof/>
            <w:webHidden/>
          </w:rPr>
          <w:fldChar w:fldCharType="begin"/>
        </w:r>
        <w:r>
          <w:rPr>
            <w:noProof/>
            <w:webHidden/>
          </w:rPr>
          <w:instrText xml:space="preserve"> PAGEREF _Toc41573386 \h </w:instrText>
        </w:r>
        <w:r>
          <w:rPr>
            <w:noProof/>
            <w:webHidden/>
          </w:rPr>
        </w:r>
        <w:r>
          <w:rPr>
            <w:noProof/>
            <w:webHidden/>
          </w:rPr>
          <w:fldChar w:fldCharType="separate"/>
        </w:r>
        <w:r>
          <w:rPr>
            <w:noProof/>
            <w:webHidden/>
          </w:rPr>
          <w:t>12</w:t>
        </w:r>
        <w:r>
          <w:rPr>
            <w:noProof/>
            <w:webHidden/>
          </w:rPr>
          <w:fldChar w:fldCharType="end"/>
        </w:r>
      </w:hyperlink>
    </w:p>
    <w:p w14:paraId="4C0FDD65" w14:textId="5A1224AC" w:rsidR="00A175FE" w:rsidRDefault="00A175FE">
      <w:pPr>
        <w:pStyle w:val="TableofFigures"/>
        <w:tabs>
          <w:tab w:val="right" w:pos="9016"/>
        </w:tabs>
        <w:rPr>
          <w:rFonts w:eastAsiaTheme="minorEastAsia" w:cstheme="minorBidi"/>
          <w:smallCaps w:val="0"/>
          <w:noProof/>
          <w:sz w:val="22"/>
          <w:szCs w:val="22"/>
          <w:lang w:eastAsia="en-GB"/>
        </w:rPr>
      </w:pPr>
      <w:hyperlink w:anchor="_Toc41573387" w:history="1">
        <w:r w:rsidRPr="00465ACA">
          <w:rPr>
            <w:rStyle w:val="Hyperlink"/>
            <w:noProof/>
          </w:rPr>
          <w:t>Figure 14 - A segment with measurements</w:t>
        </w:r>
        <w:r>
          <w:rPr>
            <w:noProof/>
            <w:webHidden/>
          </w:rPr>
          <w:tab/>
        </w:r>
        <w:r>
          <w:rPr>
            <w:noProof/>
            <w:webHidden/>
          </w:rPr>
          <w:fldChar w:fldCharType="begin"/>
        </w:r>
        <w:r>
          <w:rPr>
            <w:noProof/>
            <w:webHidden/>
          </w:rPr>
          <w:instrText xml:space="preserve"> PAGEREF _Toc41573387 \h </w:instrText>
        </w:r>
        <w:r>
          <w:rPr>
            <w:noProof/>
            <w:webHidden/>
          </w:rPr>
        </w:r>
        <w:r>
          <w:rPr>
            <w:noProof/>
            <w:webHidden/>
          </w:rPr>
          <w:fldChar w:fldCharType="separate"/>
        </w:r>
        <w:r>
          <w:rPr>
            <w:noProof/>
            <w:webHidden/>
          </w:rPr>
          <w:t>13</w:t>
        </w:r>
        <w:r>
          <w:rPr>
            <w:noProof/>
            <w:webHidden/>
          </w:rPr>
          <w:fldChar w:fldCharType="end"/>
        </w:r>
      </w:hyperlink>
    </w:p>
    <w:p w14:paraId="17AD387F" w14:textId="1A9C8187" w:rsidR="00A175FE" w:rsidRDefault="00A175FE">
      <w:pPr>
        <w:pStyle w:val="TableofFigures"/>
        <w:tabs>
          <w:tab w:val="right" w:pos="9016"/>
        </w:tabs>
        <w:rPr>
          <w:rFonts w:eastAsiaTheme="minorEastAsia" w:cstheme="minorBidi"/>
          <w:smallCaps w:val="0"/>
          <w:noProof/>
          <w:sz w:val="22"/>
          <w:szCs w:val="22"/>
          <w:lang w:eastAsia="en-GB"/>
        </w:rPr>
      </w:pPr>
      <w:hyperlink w:anchor="_Toc41573388" w:history="1">
        <w:r w:rsidRPr="00465ACA">
          <w:rPr>
            <w:rStyle w:val="Hyperlink"/>
            <w:noProof/>
          </w:rPr>
          <w:t>Figure 15 - Segment Bounds showing each point is part of 3 segments.</w:t>
        </w:r>
        <w:r>
          <w:rPr>
            <w:noProof/>
            <w:webHidden/>
          </w:rPr>
          <w:tab/>
        </w:r>
        <w:r>
          <w:rPr>
            <w:noProof/>
            <w:webHidden/>
          </w:rPr>
          <w:fldChar w:fldCharType="begin"/>
        </w:r>
        <w:r>
          <w:rPr>
            <w:noProof/>
            <w:webHidden/>
          </w:rPr>
          <w:instrText xml:space="preserve"> PAGEREF _Toc41573388 \h </w:instrText>
        </w:r>
        <w:r>
          <w:rPr>
            <w:noProof/>
            <w:webHidden/>
          </w:rPr>
        </w:r>
        <w:r>
          <w:rPr>
            <w:noProof/>
            <w:webHidden/>
          </w:rPr>
          <w:fldChar w:fldCharType="separate"/>
        </w:r>
        <w:r>
          <w:rPr>
            <w:noProof/>
            <w:webHidden/>
          </w:rPr>
          <w:t>13</w:t>
        </w:r>
        <w:r>
          <w:rPr>
            <w:noProof/>
            <w:webHidden/>
          </w:rPr>
          <w:fldChar w:fldCharType="end"/>
        </w:r>
      </w:hyperlink>
    </w:p>
    <w:p w14:paraId="6B5D1A94" w14:textId="5AE74559" w:rsidR="00A175FE" w:rsidRDefault="00A175FE">
      <w:pPr>
        <w:pStyle w:val="TableofFigures"/>
        <w:tabs>
          <w:tab w:val="right" w:pos="9016"/>
        </w:tabs>
        <w:rPr>
          <w:rFonts w:eastAsiaTheme="minorEastAsia" w:cstheme="minorBidi"/>
          <w:smallCaps w:val="0"/>
          <w:noProof/>
          <w:sz w:val="22"/>
          <w:szCs w:val="22"/>
          <w:lang w:eastAsia="en-GB"/>
        </w:rPr>
      </w:pPr>
      <w:hyperlink w:anchor="_Toc41573389" w:history="1">
        <w:r w:rsidRPr="00465ACA">
          <w:rPr>
            <w:rStyle w:val="Hyperlink"/>
            <w:noProof/>
          </w:rPr>
          <w:t>Figure 16 - Convex Hull generated from randomly placed points</w:t>
        </w:r>
        <w:r>
          <w:rPr>
            <w:noProof/>
            <w:webHidden/>
          </w:rPr>
          <w:tab/>
        </w:r>
        <w:r>
          <w:rPr>
            <w:noProof/>
            <w:webHidden/>
          </w:rPr>
          <w:fldChar w:fldCharType="begin"/>
        </w:r>
        <w:r>
          <w:rPr>
            <w:noProof/>
            <w:webHidden/>
          </w:rPr>
          <w:instrText xml:space="preserve"> PAGEREF _Toc41573389 \h </w:instrText>
        </w:r>
        <w:r>
          <w:rPr>
            <w:noProof/>
            <w:webHidden/>
          </w:rPr>
        </w:r>
        <w:r>
          <w:rPr>
            <w:noProof/>
            <w:webHidden/>
          </w:rPr>
          <w:fldChar w:fldCharType="separate"/>
        </w:r>
        <w:r>
          <w:rPr>
            <w:noProof/>
            <w:webHidden/>
          </w:rPr>
          <w:t>14</w:t>
        </w:r>
        <w:r>
          <w:rPr>
            <w:noProof/>
            <w:webHidden/>
          </w:rPr>
          <w:fldChar w:fldCharType="end"/>
        </w:r>
      </w:hyperlink>
    </w:p>
    <w:p w14:paraId="6DD193AD" w14:textId="4F6CEE9D" w:rsidR="00A175FE" w:rsidRDefault="00A175FE">
      <w:pPr>
        <w:pStyle w:val="TableofFigures"/>
        <w:tabs>
          <w:tab w:val="right" w:pos="9016"/>
        </w:tabs>
        <w:rPr>
          <w:rFonts w:eastAsiaTheme="minorEastAsia" w:cstheme="minorBidi"/>
          <w:smallCaps w:val="0"/>
          <w:noProof/>
          <w:sz w:val="22"/>
          <w:szCs w:val="22"/>
          <w:lang w:eastAsia="en-GB"/>
        </w:rPr>
      </w:pPr>
      <w:hyperlink w:anchor="_Toc41573390" w:history="1">
        <w:r w:rsidRPr="00465ACA">
          <w:rPr>
            <w:rStyle w:val="Hyperlink"/>
            <w:noProof/>
          </w:rPr>
          <w:t>Figure 17 - Midpoint created within parents bounds.</w:t>
        </w:r>
        <w:r>
          <w:rPr>
            <w:noProof/>
            <w:webHidden/>
          </w:rPr>
          <w:tab/>
        </w:r>
        <w:r>
          <w:rPr>
            <w:noProof/>
            <w:webHidden/>
          </w:rPr>
          <w:fldChar w:fldCharType="begin"/>
        </w:r>
        <w:r>
          <w:rPr>
            <w:noProof/>
            <w:webHidden/>
          </w:rPr>
          <w:instrText xml:space="preserve"> PAGEREF _Toc41573390 \h </w:instrText>
        </w:r>
        <w:r>
          <w:rPr>
            <w:noProof/>
            <w:webHidden/>
          </w:rPr>
        </w:r>
        <w:r>
          <w:rPr>
            <w:noProof/>
            <w:webHidden/>
          </w:rPr>
          <w:fldChar w:fldCharType="separate"/>
        </w:r>
        <w:r>
          <w:rPr>
            <w:noProof/>
            <w:webHidden/>
          </w:rPr>
          <w:t>14</w:t>
        </w:r>
        <w:r>
          <w:rPr>
            <w:noProof/>
            <w:webHidden/>
          </w:rPr>
          <w:fldChar w:fldCharType="end"/>
        </w:r>
      </w:hyperlink>
    </w:p>
    <w:p w14:paraId="1C1B540D" w14:textId="089981FE" w:rsidR="00A175FE" w:rsidRDefault="00A175FE">
      <w:pPr>
        <w:pStyle w:val="TableofFigures"/>
        <w:tabs>
          <w:tab w:val="right" w:pos="9016"/>
        </w:tabs>
        <w:rPr>
          <w:rFonts w:eastAsiaTheme="minorEastAsia" w:cstheme="minorBidi"/>
          <w:smallCaps w:val="0"/>
          <w:noProof/>
          <w:sz w:val="22"/>
          <w:szCs w:val="22"/>
          <w:lang w:eastAsia="en-GB"/>
        </w:rPr>
      </w:pPr>
      <w:hyperlink w:anchor="_Toc41573391" w:history="1">
        <w:r w:rsidRPr="00465ACA">
          <w:rPr>
            <w:rStyle w:val="Hyperlink"/>
            <w:noProof/>
          </w:rPr>
          <w:t>Figure 18 - Example of a tight corner</w:t>
        </w:r>
        <w:r>
          <w:rPr>
            <w:noProof/>
            <w:webHidden/>
          </w:rPr>
          <w:tab/>
        </w:r>
        <w:r>
          <w:rPr>
            <w:noProof/>
            <w:webHidden/>
          </w:rPr>
          <w:fldChar w:fldCharType="begin"/>
        </w:r>
        <w:r>
          <w:rPr>
            <w:noProof/>
            <w:webHidden/>
          </w:rPr>
          <w:instrText xml:space="preserve"> PAGEREF _Toc41573391 \h </w:instrText>
        </w:r>
        <w:r>
          <w:rPr>
            <w:noProof/>
            <w:webHidden/>
          </w:rPr>
        </w:r>
        <w:r>
          <w:rPr>
            <w:noProof/>
            <w:webHidden/>
          </w:rPr>
          <w:fldChar w:fldCharType="separate"/>
        </w:r>
        <w:r>
          <w:rPr>
            <w:noProof/>
            <w:webHidden/>
          </w:rPr>
          <w:t>15</w:t>
        </w:r>
        <w:r>
          <w:rPr>
            <w:noProof/>
            <w:webHidden/>
          </w:rPr>
          <w:fldChar w:fldCharType="end"/>
        </w:r>
      </w:hyperlink>
    </w:p>
    <w:p w14:paraId="5F744878" w14:textId="0F34EC5A" w:rsidR="00A175FE" w:rsidRDefault="00A175FE">
      <w:pPr>
        <w:pStyle w:val="TableofFigures"/>
        <w:tabs>
          <w:tab w:val="right" w:pos="9016"/>
        </w:tabs>
        <w:rPr>
          <w:rFonts w:eastAsiaTheme="minorEastAsia" w:cstheme="minorBidi"/>
          <w:smallCaps w:val="0"/>
          <w:noProof/>
          <w:sz w:val="22"/>
          <w:szCs w:val="22"/>
          <w:lang w:eastAsia="en-GB"/>
        </w:rPr>
      </w:pPr>
      <w:hyperlink w:anchor="_Toc41573392" w:history="1">
        <w:r w:rsidRPr="00465ACA">
          <w:rPr>
            <w:rStyle w:val="Hyperlink"/>
            <w:noProof/>
          </w:rPr>
          <w:t>Figure 19 - Time fitness graph</w:t>
        </w:r>
        <w:r>
          <w:rPr>
            <w:noProof/>
            <w:webHidden/>
          </w:rPr>
          <w:tab/>
        </w:r>
        <w:r>
          <w:rPr>
            <w:noProof/>
            <w:webHidden/>
          </w:rPr>
          <w:fldChar w:fldCharType="begin"/>
        </w:r>
        <w:r>
          <w:rPr>
            <w:noProof/>
            <w:webHidden/>
          </w:rPr>
          <w:instrText xml:space="preserve"> PAGEREF _Toc41573392 \h </w:instrText>
        </w:r>
        <w:r>
          <w:rPr>
            <w:noProof/>
            <w:webHidden/>
          </w:rPr>
        </w:r>
        <w:r>
          <w:rPr>
            <w:noProof/>
            <w:webHidden/>
          </w:rPr>
          <w:fldChar w:fldCharType="separate"/>
        </w:r>
        <w:r>
          <w:rPr>
            <w:noProof/>
            <w:webHidden/>
          </w:rPr>
          <w:t>16</w:t>
        </w:r>
        <w:r>
          <w:rPr>
            <w:noProof/>
            <w:webHidden/>
          </w:rPr>
          <w:fldChar w:fldCharType="end"/>
        </w:r>
      </w:hyperlink>
    </w:p>
    <w:p w14:paraId="0B0D03F5" w14:textId="57EFFBCD" w:rsidR="00A175FE" w:rsidRDefault="00A175FE">
      <w:pPr>
        <w:pStyle w:val="TableofFigures"/>
        <w:tabs>
          <w:tab w:val="right" w:pos="9016"/>
        </w:tabs>
        <w:rPr>
          <w:rFonts w:eastAsiaTheme="minorEastAsia" w:cstheme="minorBidi"/>
          <w:smallCaps w:val="0"/>
          <w:noProof/>
          <w:sz w:val="22"/>
          <w:szCs w:val="22"/>
          <w:lang w:eastAsia="en-GB"/>
        </w:rPr>
      </w:pPr>
      <w:hyperlink w:anchor="_Toc41573393" w:history="1">
        <w:r w:rsidRPr="00465ACA">
          <w:rPr>
            <w:rStyle w:val="Hyperlink"/>
            <w:noProof/>
          </w:rPr>
          <w:t>Figure 20 – Post-race request prototype</w:t>
        </w:r>
        <w:r>
          <w:rPr>
            <w:noProof/>
            <w:webHidden/>
          </w:rPr>
          <w:tab/>
        </w:r>
        <w:r>
          <w:rPr>
            <w:noProof/>
            <w:webHidden/>
          </w:rPr>
          <w:fldChar w:fldCharType="begin"/>
        </w:r>
        <w:r>
          <w:rPr>
            <w:noProof/>
            <w:webHidden/>
          </w:rPr>
          <w:instrText xml:space="preserve"> PAGEREF _Toc41573393 \h </w:instrText>
        </w:r>
        <w:r>
          <w:rPr>
            <w:noProof/>
            <w:webHidden/>
          </w:rPr>
        </w:r>
        <w:r>
          <w:rPr>
            <w:noProof/>
            <w:webHidden/>
          </w:rPr>
          <w:fldChar w:fldCharType="separate"/>
        </w:r>
        <w:r>
          <w:rPr>
            <w:noProof/>
            <w:webHidden/>
          </w:rPr>
          <w:t>17</w:t>
        </w:r>
        <w:r>
          <w:rPr>
            <w:noProof/>
            <w:webHidden/>
          </w:rPr>
          <w:fldChar w:fldCharType="end"/>
        </w:r>
      </w:hyperlink>
    </w:p>
    <w:p w14:paraId="0D5D71C0" w14:textId="6DEAA84B" w:rsidR="00A175FE" w:rsidRDefault="00A175FE">
      <w:pPr>
        <w:pStyle w:val="TableofFigures"/>
        <w:tabs>
          <w:tab w:val="right" w:pos="9016"/>
        </w:tabs>
        <w:rPr>
          <w:rFonts w:eastAsiaTheme="minorEastAsia" w:cstheme="minorBidi"/>
          <w:smallCaps w:val="0"/>
          <w:noProof/>
          <w:sz w:val="22"/>
          <w:szCs w:val="22"/>
          <w:lang w:eastAsia="en-GB"/>
        </w:rPr>
      </w:pPr>
      <w:hyperlink w:anchor="_Toc41573394" w:history="1">
        <w:r w:rsidRPr="00465ACA">
          <w:rPr>
            <w:rStyle w:val="Hyperlink"/>
            <w:noProof/>
          </w:rPr>
          <w:t>Figure 21 – The evolutionary algorithm methodology.</w:t>
        </w:r>
        <w:r>
          <w:rPr>
            <w:noProof/>
            <w:webHidden/>
          </w:rPr>
          <w:tab/>
        </w:r>
        <w:r>
          <w:rPr>
            <w:noProof/>
            <w:webHidden/>
          </w:rPr>
          <w:fldChar w:fldCharType="begin"/>
        </w:r>
        <w:r>
          <w:rPr>
            <w:noProof/>
            <w:webHidden/>
          </w:rPr>
          <w:instrText xml:space="preserve"> PAGEREF _Toc41573394 \h </w:instrText>
        </w:r>
        <w:r>
          <w:rPr>
            <w:noProof/>
            <w:webHidden/>
          </w:rPr>
        </w:r>
        <w:r>
          <w:rPr>
            <w:noProof/>
            <w:webHidden/>
          </w:rPr>
          <w:fldChar w:fldCharType="separate"/>
        </w:r>
        <w:r>
          <w:rPr>
            <w:noProof/>
            <w:webHidden/>
          </w:rPr>
          <w:t>18</w:t>
        </w:r>
        <w:r>
          <w:rPr>
            <w:noProof/>
            <w:webHidden/>
          </w:rPr>
          <w:fldChar w:fldCharType="end"/>
        </w:r>
      </w:hyperlink>
    </w:p>
    <w:p w14:paraId="54E17883" w14:textId="3DB7A640" w:rsidR="00A175FE" w:rsidRDefault="00A175FE">
      <w:pPr>
        <w:pStyle w:val="TableofFigures"/>
        <w:tabs>
          <w:tab w:val="right" w:pos="9016"/>
        </w:tabs>
        <w:rPr>
          <w:rFonts w:eastAsiaTheme="minorEastAsia" w:cstheme="minorBidi"/>
          <w:smallCaps w:val="0"/>
          <w:noProof/>
          <w:sz w:val="22"/>
          <w:szCs w:val="22"/>
          <w:lang w:eastAsia="en-GB"/>
        </w:rPr>
      </w:pPr>
      <w:hyperlink w:anchor="_Toc41573395" w:history="1">
        <w:r w:rsidRPr="00465ACA">
          <w:rPr>
            <w:rStyle w:val="Hyperlink"/>
            <w:noProof/>
          </w:rPr>
          <w:t>Figure 22 – Track DNA</w:t>
        </w:r>
        <w:r>
          <w:rPr>
            <w:noProof/>
            <w:webHidden/>
          </w:rPr>
          <w:tab/>
        </w:r>
        <w:r>
          <w:rPr>
            <w:noProof/>
            <w:webHidden/>
          </w:rPr>
          <w:fldChar w:fldCharType="begin"/>
        </w:r>
        <w:r>
          <w:rPr>
            <w:noProof/>
            <w:webHidden/>
          </w:rPr>
          <w:instrText xml:space="preserve"> PAGEREF _Toc41573395 \h </w:instrText>
        </w:r>
        <w:r>
          <w:rPr>
            <w:noProof/>
            <w:webHidden/>
          </w:rPr>
        </w:r>
        <w:r>
          <w:rPr>
            <w:noProof/>
            <w:webHidden/>
          </w:rPr>
          <w:fldChar w:fldCharType="separate"/>
        </w:r>
        <w:r>
          <w:rPr>
            <w:noProof/>
            <w:webHidden/>
          </w:rPr>
          <w:t>18</w:t>
        </w:r>
        <w:r>
          <w:rPr>
            <w:noProof/>
            <w:webHidden/>
          </w:rPr>
          <w:fldChar w:fldCharType="end"/>
        </w:r>
      </w:hyperlink>
    </w:p>
    <w:p w14:paraId="68D92868" w14:textId="024613BF" w:rsidR="00A175FE" w:rsidRDefault="00A175FE">
      <w:pPr>
        <w:pStyle w:val="TableofFigures"/>
        <w:tabs>
          <w:tab w:val="right" w:pos="9016"/>
        </w:tabs>
        <w:rPr>
          <w:rFonts w:eastAsiaTheme="minorEastAsia" w:cstheme="minorBidi"/>
          <w:smallCaps w:val="0"/>
          <w:noProof/>
          <w:sz w:val="22"/>
          <w:szCs w:val="22"/>
          <w:lang w:eastAsia="en-GB"/>
        </w:rPr>
      </w:pPr>
      <w:hyperlink w:anchor="_Toc41573396" w:history="1">
        <w:r w:rsidRPr="00465ACA">
          <w:rPr>
            <w:rStyle w:val="Hyperlink"/>
            <w:noProof/>
          </w:rPr>
          <w:t>Figure 23 - Track progression.</w:t>
        </w:r>
        <w:r>
          <w:rPr>
            <w:noProof/>
            <w:webHidden/>
          </w:rPr>
          <w:tab/>
        </w:r>
        <w:r>
          <w:rPr>
            <w:noProof/>
            <w:webHidden/>
          </w:rPr>
          <w:fldChar w:fldCharType="begin"/>
        </w:r>
        <w:r>
          <w:rPr>
            <w:noProof/>
            <w:webHidden/>
          </w:rPr>
          <w:instrText xml:space="preserve"> PAGEREF _Toc41573396 \h </w:instrText>
        </w:r>
        <w:r>
          <w:rPr>
            <w:noProof/>
            <w:webHidden/>
          </w:rPr>
        </w:r>
        <w:r>
          <w:rPr>
            <w:noProof/>
            <w:webHidden/>
          </w:rPr>
          <w:fldChar w:fldCharType="separate"/>
        </w:r>
        <w:r>
          <w:rPr>
            <w:noProof/>
            <w:webHidden/>
          </w:rPr>
          <w:t>19</w:t>
        </w:r>
        <w:r>
          <w:rPr>
            <w:noProof/>
            <w:webHidden/>
          </w:rPr>
          <w:fldChar w:fldCharType="end"/>
        </w:r>
      </w:hyperlink>
    </w:p>
    <w:p w14:paraId="6DF0106B" w14:textId="251D36FC" w:rsidR="00A175FE" w:rsidRDefault="00A175FE">
      <w:pPr>
        <w:pStyle w:val="TableofFigures"/>
        <w:tabs>
          <w:tab w:val="right" w:pos="9016"/>
        </w:tabs>
        <w:rPr>
          <w:rFonts w:eastAsiaTheme="minorEastAsia" w:cstheme="minorBidi"/>
          <w:smallCaps w:val="0"/>
          <w:noProof/>
          <w:sz w:val="22"/>
          <w:szCs w:val="22"/>
          <w:lang w:eastAsia="en-GB"/>
        </w:rPr>
      </w:pPr>
      <w:hyperlink w:anchor="_Toc41573397" w:history="1">
        <w:r w:rsidRPr="00465ACA">
          <w:rPr>
            <w:rStyle w:val="Hyperlink"/>
            <w:noProof/>
          </w:rPr>
          <w:t>Figure 24 - Ideal Track Code</w:t>
        </w:r>
        <w:r>
          <w:rPr>
            <w:noProof/>
            <w:webHidden/>
          </w:rPr>
          <w:tab/>
        </w:r>
        <w:r>
          <w:rPr>
            <w:noProof/>
            <w:webHidden/>
          </w:rPr>
          <w:fldChar w:fldCharType="begin"/>
        </w:r>
        <w:r>
          <w:rPr>
            <w:noProof/>
            <w:webHidden/>
          </w:rPr>
          <w:instrText xml:space="preserve"> PAGEREF _Toc41573397 \h </w:instrText>
        </w:r>
        <w:r>
          <w:rPr>
            <w:noProof/>
            <w:webHidden/>
          </w:rPr>
        </w:r>
        <w:r>
          <w:rPr>
            <w:noProof/>
            <w:webHidden/>
          </w:rPr>
          <w:fldChar w:fldCharType="separate"/>
        </w:r>
        <w:r>
          <w:rPr>
            <w:noProof/>
            <w:webHidden/>
          </w:rPr>
          <w:t>20</w:t>
        </w:r>
        <w:r>
          <w:rPr>
            <w:noProof/>
            <w:webHidden/>
          </w:rPr>
          <w:fldChar w:fldCharType="end"/>
        </w:r>
      </w:hyperlink>
    </w:p>
    <w:p w14:paraId="2DB2D5A1" w14:textId="7F8F3D01" w:rsidR="00A175FE" w:rsidRDefault="00A175FE">
      <w:pPr>
        <w:pStyle w:val="TableofFigures"/>
        <w:tabs>
          <w:tab w:val="right" w:pos="9016"/>
        </w:tabs>
        <w:rPr>
          <w:rFonts w:eastAsiaTheme="minorEastAsia" w:cstheme="minorBidi"/>
          <w:smallCaps w:val="0"/>
          <w:noProof/>
          <w:sz w:val="22"/>
          <w:szCs w:val="22"/>
          <w:lang w:eastAsia="en-GB"/>
        </w:rPr>
      </w:pPr>
      <w:hyperlink w:anchor="_Toc41573398" w:history="1">
        <w:r w:rsidRPr="00465ACA">
          <w:rPr>
            <w:rStyle w:val="Hyperlink"/>
            <w:noProof/>
          </w:rPr>
          <w:t>Figure 25 - Fitness vector.</w:t>
        </w:r>
        <w:r>
          <w:rPr>
            <w:noProof/>
            <w:webHidden/>
          </w:rPr>
          <w:tab/>
        </w:r>
        <w:r>
          <w:rPr>
            <w:noProof/>
            <w:webHidden/>
          </w:rPr>
          <w:fldChar w:fldCharType="begin"/>
        </w:r>
        <w:r>
          <w:rPr>
            <w:noProof/>
            <w:webHidden/>
          </w:rPr>
          <w:instrText xml:space="preserve"> PAGEREF _Toc41573398 \h </w:instrText>
        </w:r>
        <w:r>
          <w:rPr>
            <w:noProof/>
            <w:webHidden/>
          </w:rPr>
        </w:r>
        <w:r>
          <w:rPr>
            <w:noProof/>
            <w:webHidden/>
          </w:rPr>
          <w:fldChar w:fldCharType="separate"/>
        </w:r>
        <w:r>
          <w:rPr>
            <w:noProof/>
            <w:webHidden/>
          </w:rPr>
          <w:t>20</w:t>
        </w:r>
        <w:r>
          <w:rPr>
            <w:noProof/>
            <w:webHidden/>
          </w:rPr>
          <w:fldChar w:fldCharType="end"/>
        </w:r>
      </w:hyperlink>
    </w:p>
    <w:p w14:paraId="40BA4599" w14:textId="63873490" w:rsidR="00A175FE" w:rsidRDefault="00A175FE">
      <w:pPr>
        <w:pStyle w:val="TableofFigures"/>
        <w:tabs>
          <w:tab w:val="right" w:pos="9016"/>
        </w:tabs>
        <w:rPr>
          <w:rFonts w:eastAsiaTheme="minorEastAsia" w:cstheme="minorBidi"/>
          <w:smallCaps w:val="0"/>
          <w:noProof/>
          <w:sz w:val="22"/>
          <w:szCs w:val="22"/>
          <w:lang w:eastAsia="en-GB"/>
        </w:rPr>
      </w:pPr>
      <w:hyperlink w:anchor="_Toc41573399" w:history="1">
        <w:r w:rsidRPr="00465ACA">
          <w:rPr>
            <w:rStyle w:val="Hyperlink"/>
            <w:noProof/>
          </w:rPr>
          <w:t>Figure 26 - Weightings of the fitness functions. The values were never tested.</w:t>
        </w:r>
        <w:r>
          <w:rPr>
            <w:noProof/>
            <w:webHidden/>
          </w:rPr>
          <w:tab/>
        </w:r>
        <w:r>
          <w:rPr>
            <w:noProof/>
            <w:webHidden/>
          </w:rPr>
          <w:fldChar w:fldCharType="begin"/>
        </w:r>
        <w:r>
          <w:rPr>
            <w:noProof/>
            <w:webHidden/>
          </w:rPr>
          <w:instrText xml:space="preserve"> PAGEREF _Toc41573399 \h </w:instrText>
        </w:r>
        <w:r>
          <w:rPr>
            <w:noProof/>
            <w:webHidden/>
          </w:rPr>
        </w:r>
        <w:r>
          <w:rPr>
            <w:noProof/>
            <w:webHidden/>
          </w:rPr>
          <w:fldChar w:fldCharType="separate"/>
        </w:r>
        <w:r>
          <w:rPr>
            <w:noProof/>
            <w:webHidden/>
          </w:rPr>
          <w:t>21</w:t>
        </w:r>
        <w:r>
          <w:rPr>
            <w:noProof/>
            <w:webHidden/>
          </w:rPr>
          <w:fldChar w:fldCharType="end"/>
        </w:r>
      </w:hyperlink>
    </w:p>
    <w:p w14:paraId="450CDCB1" w14:textId="3457ED64" w:rsidR="00A175FE" w:rsidRDefault="00A175FE">
      <w:pPr>
        <w:pStyle w:val="TableofFigures"/>
        <w:tabs>
          <w:tab w:val="right" w:pos="9016"/>
        </w:tabs>
        <w:rPr>
          <w:rFonts w:eastAsiaTheme="minorEastAsia" w:cstheme="minorBidi"/>
          <w:smallCaps w:val="0"/>
          <w:noProof/>
          <w:sz w:val="22"/>
          <w:szCs w:val="22"/>
          <w:lang w:eastAsia="en-GB"/>
        </w:rPr>
      </w:pPr>
      <w:hyperlink w:anchor="_Toc41573400" w:history="1">
        <w:r w:rsidRPr="00465ACA">
          <w:rPr>
            <w:rStyle w:val="Hyperlink"/>
            <w:noProof/>
          </w:rPr>
          <w:t>Figure 27 - Stochastic Universal Sampling</w:t>
        </w:r>
        <w:r>
          <w:rPr>
            <w:noProof/>
            <w:webHidden/>
          </w:rPr>
          <w:tab/>
        </w:r>
        <w:r>
          <w:rPr>
            <w:noProof/>
            <w:webHidden/>
          </w:rPr>
          <w:fldChar w:fldCharType="begin"/>
        </w:r>
        <w:r>
          <w:rPr>
            <w:noProof/>
            <w:webHidden/>
          </w:rPr>
          <w:instrText xml:space="preserve"> PAGEREF _Toc41573400 \h </w:instrText>
        </w:r>
        <w:r>
          <w:rPr>
            <w:noProof/>
            <w:webHidden/>
          </w:rPr>
        </w:r>
        <w:r>
          <w:rPr>
            <w:noProof/>
            <w:webHidden/>
          </w:rPr>
          <w:fldChar w:fldCharType="separate"/>
        </w:r>
        <w:r>
          <w:rPr>
            <w:noProof/>
            <w:webHidden/>
          </w:rPr>
          <w:t>21</w:t>
        </w:r>
        <w:r>
          <w:rPr>
            <w:noProof/>
            <w:webHidden/>
          </w:rPr>
          <w:fldChar w:fldCharType="end"/>
        </w:r>
      </w:hyperlink>
    </w:p>
    <w:p w14:paraId="197B518A" w14:textId="176DB46F" w:rsidR="00A175FE" w:rsidRDefault="00A175FE">
      <w:pPr>
        <w:pStyle w:val="TableofFigures"/>
        <w:tabs>
          <w:tab w:val="right" w:pos="9016"/>
        </w:tabs>
        <w:rPr>
          <w:rFonts w:eastAsiaTheme="minorEastAsia" w:cstheme="minorBidi"/>
          <w:smallCaps w:val="0"/>
          <w:noProof/>
          <w:sz w:val="22"/>
          <w:szCs w:val="22"/>
          <w:lang w:eastAsia="en-GB"/>
        </w:rPr>
      </w:pPr>
      <w:hyperlink w:anchor="_Toc41573401" w:history="1">
        <w:r w:rsidRPr="00465ACA">
          <w:rPr>
            <w:rStyle w:val="Hyperlink"/>
            <w:noProof/>
          </w:rPr>
          <w:t>Figure 28 - The same track before and after scaling.</w:t>
        </w:r>
        <w:r>
          <w:rPr>
            <w:noProof/>
            <w:webHidden/>
          </w:rPr>
          <w:tab/>
        </w:r>
        <w:r>
          <w:rPr>
            <w:noProof/>
            <w:webHidden/>
          </w:rPr>
          <w:fldChar w:fldCharType="begin"/>
        </w:r>
        <w:r>
          <w:rPr>
            <w:noProof/>
            <w:webHidden/>
          </w:rPr>
          <w:instrText xml:space="preserve"> PAGEREF _Toc41573401 \h </w:instrText>
        </w:r>
        <w:r>
          <w:rPr>
            <w:noProof/>
            <w:webHidden/>
          </w:rPr>
        </w:r>
        <w:r>
          <w:rPr>
            <w:noProof/>
            <w:webHidden/>
          </w:rPr>
          <w:fldChar w:fldCharType="separate"/>
        </w:r>
        <w:r>
          <w:rPr>
            <w:noProof/>
            <w:webHidden/>
          </w:rPr>
          <w:t>22</w:t>
        </w:r>
        <w:r>
          <w:rPr>
            <w:noProof/>
            <w:webHidden/>
          </w:rPr>
          <w:fldChar w:fldCharType="end"/>
        </w:r>
      </w:hyperlink>
    </w:p>
    <w:p w14:paraId="3508CA5C" w14:textId="23FE2E91" w:rsidR="00001ABF" w:rsidRPr="00606E9A" w:rsidRDefault="00001ABF" w:rsidP="00BC6227">
      <w:r>
        <w:fldChar w:fldCharType="end"/>
      </w:r>
    </w:p>
    <w:p w14:paraId="45E1F759" w14:textId="26EC352C" w:rsidR="00001ABF" w:rsidRDefault="00001ABF" w:rsidP="00BC6227"/>
    <w:p w14:paraId="3C9D486E" w14:textId="6669BD9A" w:rsidR="00E96474" w:rsidRDefault="00E96474">
      <w:r>
        <w:br w:type="page"/>
      </w:r>
    </w:p>
    <w:p w14:paraId="68B084D3" w14:textId="4536C2EA" w:rsidR="005204BF" w:rsidRDefault="005204BF" w:rsidP="005F3B09">
      <w:pPr>
        <w:pStyle w:val="Heading1"/>
      </w:pPr>
      <w:bookmarkStart w:id="1" w:name="_Toc41503064"/>
      <w:bookmarkStart w:id="2" w:name="_Toc41573465"/>
      <w:r w:rsidRPr="00BC6227">
        <w:lastRenderedPageBreak/>
        <w:t>Introduction</w:t>
      </w:r>
      <w:bookmarkEnd w:id="1"/>
      <w:bookmarkEnd w:id="2"/>
    </w:p>
    <w:p w14:paraId="60E06F8F" w14:textId="451D22F0" w:rsidR="00384CCE" w:rsidRPr="00384CCE" w:rsidRDefault="00384CCE" w:rsidP="00384CCE">
      <w:r>
        <w:t>This project aim</w:t>
      </w:r>
      <w:r w:rsidR="002C35FF">
        <w:t>ed</w:t>
      </w:r>
      <w:r>
        <w:t xml:space="preserve"> to explore personali</w:t>
      </w:r>
      <w:r w:rsidR="00723B91">
        <w:t>z</w:t>
      </w:r>
      <w:r>
        <w:t xml:space="preserve">ing video game content by using procedural generation and evolutionary algorithms. To accomplish this goal, a mobile racing game </w:t>
      </w:r>
      <w:r w:rsidR="007471A4">
        <w:t>was</w:t>
      </w:r>
      <w:r>
        <w:t xml:space="preserve"> created which </w:t>
      </w:r>
      <w:r w:rsidR="00972A09">
        <w:t xml:space="preserve">collects player data to be used by an evolutionary algorithm to create new procedural tracks. The </w:t>
      </w:r>
      <w:r>
        <w:t xml:space="preserve">tracks generated </w:t>
      </w:r>
      <w:r w:rsidR="00972A09">
        <w:t>attempt</w:t>
      </w:r>
      <w:r w:rsidR="007471A4">
        <w:t>ed</w:t>
      </w:r>
      <w:r w:rsidR="00972A09">
        <w:t xml:space="preserve"> to be </w:t>
      </w:r>
      <w:r>
        <w:t>better suited for the player.</w:t>
      </w:r>
    </w:p>
    <w:p w14:paraId="593592B7" w14:textId="77777777" w:rsidR="005F3B09" w:rsidRPr="00606E9A" w:rsidRDefault="005F3B09" w:rsidP="005F3B09">
      <w:pPr>
        <w:pStyle w:val="Heading1"/>
      </w:pPr>
      <w:bookmarkStart w:id="3" w:name="_Toc41503065"/>
      <w:bookmarkStart w:id="4" w:name="_Toc41503066"/>
      <w:bookmarkStart w:id="5" w:name="_Toc41573466"/>
      <w:r w:rsidRPr="00606E9A">
        <w:t>Background/Context</w:t>
      </w:r>
      <w:bookmarkEnd w:id="3"/>
      <w:bookmarkEnd w:id="5"/>
    </w:p>
    <w:p w14:paraId="615031B5" w14:textId="77777777" w:rsidR="001E65B4" w:rsidRDefault="001E65B4" w:rsidP="00E96474">
      <w:pPr>
        <w:keepNext/>
        <w:jc w:val="center"/>
      </w:pPr>
      <w:r w:rsidRPr="002C35FF">
        <w:drawing>
          <wp:inline distT="0" distB="0" distL="0" distR="0" wp14:anchorId="17ECCB67" wp14:editId="6CAB0DFE">
            <wp:extent cx="2962275" cy="19061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7709" cy="1916080"/>
                    </a:xfrm>
                    <a:prstGeom prst="rect">
                      <a:avLst/>
                    </a:prstGeom>
                  </pic:spPr>
                </pic:pic>
              </a:graphicData>
            </a:graphic>
          </wp:inline>
        </w:drawing>
      </w:r>
    </w:p>
    <w:p w14:paraId="3DA440A1" w14:textId="533C71B8" w:rsidR="001E65B4" w:rsidRDefault="001E65B4" w:rsidP="00E96474">
      <w:pPr>
        <w:pStyle w:val="Caption"/>
      </w:pPr>
      <w:bookmarkStart w:id="6" w:name="_Toc41573374"/>
      <w:bookmarkStart w:id="7" w:name="_Ref41573551"/>
      <w:r>
        <w:t xml:space="preserve">Figure </w:t>
      </w:r>
      <w:fldSimple w:instr=" SEQ Figure \* ARABIC ">
        <w:r w:rsidR="00A175FE">
          <w:rPr>
            <w:noProof/>
          </w:rPr>
          <w:t>1</w:t>
        </w:r>
      </w:fldSimple>
      <w:bookmarkEnd w:id="7"/>
      <w:r>
        <w:t xml:space="preserve"> - Beneath Apple Manor (1978). One of the </w:t>
      </w:r>
      <w:r>
        <w:rPr>
          <w:noProof/>
        </w:rPr>
        <w:t>earliest example of procedural generation in video games.</w:t>
      </w:r>
      <w:r w:rsidR="00E96474">
        <w:rPr>
          <w:noProof/>
        </w:rPr>
        <w:t xml:space="preserve"> (Highretrogamelord, 2010)</w:t>
      </w:r>
      <w:bookmarkEnd w:id="6"/>
    </w:p>
    <w:p w14:paraId="745F9462" w14:textId="639F5912" w:rsidR="001E65B4" w:rsidRDefault="002C35FF" w:rsidP="00384CCE">
      <w:r>
        <w:t>Procedural Generation (PG) is the algorithmic generation of content by a computer</w:t>
      </w:r>
      <w:r w:rsidR="007471A4">
        <w:t xml:space="preserve">. Before it was introduced all the content found in games were created by designers, which meant every game was exactly the same. Procedural content was initially used in tabletop </w:t>
      </w:r>
      <w:r w:rsidR="007471A4" w:rsidRPr="002809F1">
        <w:t>games (Brown and Scirea, 201</w:t>
      </w:r>
      <w:r w:rsidR="00B56F6B" w:rsidRPr="002809F1">
        <w:t>9</w:t>
      </w:r>
      <w:r w:rsidR="007471A4" w:rsidRPr="002809F1">
        <w:t xml:space="preserve">), </w:t>
      </w:r>
      <w:r w:rsidR="007471A4">
        <w:t>which allowed the player to generate dungeons based on random die rolls. Roguelike video games used this methodology to generate the</w:t>
      </w:r>
      <w:r w:rsidR="001E65B4">
        <w:t>ir</w:t>
      </w:r>
      <w:r w:rsidR="007471A4">
        <w:t xml:space="preserve"> dungeons (</w:t>
      </w:r>
      <w:r w:rsidR="00A175FE">
        <w:fldChar w:fldCharType="begin"/>
      </w:r>
      <w:r w:rsidR="00A175FE">
        <w:instrText xml:space="preserve"> REF _Ref41573551 \h </w:instrText>
      </w:r>
      <w:r w:rsidR="00A175FE">
        <w:fldChar w:fldCharType="separate"/>
      </w:r>
      <w:r w:rsidR="00A175FE">
        <w:t xml:space="preserve">Figure </w:t>
      </w:r>
      <w:r w:rsidR="00A175FE">
        <w:rPr>
          <w:noProof/>
        </w:rPr>
        <w:t>1</w:t>
      </w:r>
      <w:r w:rsidR="00A175FE">
        <w:fldChar w:fldCharType="end"/>
      </w:r>
      <w:r w:rsidR="007471A4">
        <w:t>)</w:t>
      </w:r>
      <w:r w:rsidR="001E65B4">
        <w:t xml:space="preserve"> as it </w:t>
      </w:r>
      <w:r w:rsidR="00E96474">
        <w:t>allows</w:t>
      </w:r>
      <w:r w:rsidR="001E65B4">
        <w:t xml:space="preserve"> </w:t>
      </w:r>
      <w:r w:rsidR="00E96474">
        <w:t>a</w:t>
      </w:r>
      <w:r w:rsidR="001E65B4">
        <w:t xml:space="preserve"> variety in gameplay between game</w:t>
      </w:r>
      <w:r w:rsidR="00E96474">
        <w:t>s as well as requiring a smaller file size.</w:t>
      </w:r>
    </w:p>
    <w:p w14:paraId="3E635061" w14:textId="77777777" w:rsidR="00E96474" w:rsidRDefault="00E96474" w:rsidP="006A153D">
      <w:pPr>
        <w:keepNext/>
        <w:jc w:val="center"/>
      </w:pPr>
      <w:r>
        <w:rPr>
          <w:noProof/>
        </w:rPr>
        <w:drawing>
          <wp:inline distT="0" distB="0" distL="0" distR="0" wp14:anchorId="0A59261D" wp14:editId="6C87DD67">
            <wp:extent cx="4210050" cy="23680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2305" cy="2403113"/>
                    </a:xfrm>
                    <a:prstGeom prst="rect">
                      <a:avLst/>
                    </a:prstGeom>
                    <a:noFill/>
                    <a:ln>
                      <a:noFill/>
                    </a:ln>
                  </pic:spPr>
                </pic:pic>
              </a:graphicData>
            </a:graphic>
          </wp:inline>
        </w:drawing>
      </w:r>
    </w:p>
    <w:p w14:paraId="6C33B5D6" w14:textId="69F037B9" w:rsidR="00E96474" w:rsidRDefault="00E96474" w:rsidP="006A153D">
      <w:pPr>
        <w:pStyle w:val="Caption"/>
      </w:pPr>
      <w:bookmarkStart w:id="8" w:name="_Toc41573375"/>
      <w:bookmarkStart w:id="9" w:name="_Ref41573565"/>
      <w:r>
        <w:t xml:space="preserve">Figure </w:t>
      </w:r>
      <w:fldSimple w:instr=" SEQ Figure \* ARABIC ">
        <w:r w:rsidR="00A175FE">
          <w:rPr>
            <w:noProof/>
          </w:rPr>
          <w:t>2</w:t>
        </w:r>
      </w:fldSimple>
      <w:bookmarkEnd w:id="9"/>
      <w:r>
        <w:t xml:space="preserve"> - The characteristics and features of a Minecraft world are determined by a random number. (Lxazl5770,2020)</w:t>
      </w:r>
      <w:bookmarkEnd w:id="8"/>
    </w:p>
    <w:p w14:paraId="458C61B4" w14:textId="3011021C" w:rsidR="00384CCE" w:rsidRDefault="001E65B4" w:rsidP="00384CCE">
      <w:r>
        <w:t>Eventually</w:t>
      </w:r>
      <w:r w:rsidR="00723B91">
        <w:t>,</w:t>
      </w:r>
      <w:r w:rsidR="00384CCE" w:rsidRPr="00606E9A">
        <w:t xml:space="preserve"> PG </w:t>
      </w:r>
      <w:r w:rsidR="00E96474">
        <w:t>was</w:t>
      </w:r>
      <w:r w:rsidR="00384CCE" w:rsidRPr="00606E9A">
        <w:t xml:space="preserve"> used to help aid development by lessening work on certain aspects of a game. Games like Minecraft </w:t>
      </w:r>
      <w:r w:rsidR="00E96474">
        <w:t>(</w:t>
      </w:r>
      <w:r w:rsidR="00A175FE">
        <w:fldChar w:fldCharType="begin"/>
      </w:r>
      <w:r w:rsidR="00A175FE">
        <w:instrText xml:space="preserve"> REF _Ref41573565 \h </w:instrText>
      </w:r>
      <w:r w:rsidR="00A175FE">
        <w:fldChar w:fldCharType="separate"/>
      </w:r>
      <w:r w:rsidR="00A175FE">
        <w:t xml:space="preserve">Figure </w:t>
      </w:r>
      <w:r w:rsidR="00A175FE">
        <w:rPr>
          <w:noProof/>
        </w:rPr>
        <w:t>2</w:t>
      </w:r>
      <w:r w:rsidR="00A175FE">
        <w:fldChar w:fldCharType="end"/>
      </w:r>
      <w:r w:rsidR="00E96474">
        <w:t xml:space="preserve">) </w:t>
      </w:r>
      <w:r w:rsidR="00384CCE" w:rsidRPr="00606E9A">
        <w:t>and No Man’s Sky use random seed PG instead of human-created content to create infinite worlds. However, these worlds are built using the same standard rules meaning a biome or planet in one world offers little difference from the same biome in a different world. If instead the initial world creation</w:t>
      </w:r>
      <w:r w:rsidR="00384CCE">
        <w:t xml:space="preserve"> (</w:t>
      </w:r>
      <w:r w:rsidR="00A175FE">
        <w:fldChar w:fldCharType="begin"/>
      </w:r>
      <w:r w:rsidR="00A175FE">
        <w:instrText xml:space="preserve"> REF _Ref41573572 \h </w:instrText>
      </w:r>
      <w:r w:rsidR="00A175FE">
        <w:fldChar w:fldCharType="separate"/>
      </w:r>
      <w:r w:rsidR="00A175FE" w:rsidRPr="008901C9">
        <w:t xml:space="preserve">Figure </w:t>
      </w:r>
      <w:r w:rsidR="00A175FE">
        <w:rPr>
          <w:noProof/>
        </w:rPr>
        <w:t>3</w:t>
      </w:r>
      <w:r w:rsidR="00A175FE">
        <w:fldChar w:fldCharType="end"/>
      </w:r>
      <w:r w:rsidR="00384CCE">
        <w:t>)</w:t>
      </w:r>
      <w:r w:rsidR="00384CCE" w:rsidRPr="00606E9A">
        <w:t xml:space="preserve"> or continuous generation</w:t>
      </w:r>
      <w:r w:rsidR="00384CCE">
        <w:t xml:space="preserve"> (</w:t>
      </w:r>
      <w:r w:rsidR="00A175FE">
        <w:fldChar w:fldCharType="begin"/>
      </w:r>
      <w:r w:rsidR="00A175FE">
        <w:instrText xml:space="preserve"> REF _Ref41573580 \h </w:instrText>
      </w:r>
      <w:r w:rsidR="00A175FE">
        <w:fldChar w:fldCharType="separate"/>
      </w:r>
      <w:r w:rsidR="00A175FE" w:rsidRPr="008901C9">
        <w:t xml:space="preserve">Figure </w:t>
      </w:r>
      <w:r w:rsidR="00A175FE">
        <w:rPr>
          <w:noProof/>
        </w:rPr>
        <w:t>4</w:t>
      </w:r>
      <w:r w:rsidR="00A175FE">
        <w:fldChar w:fldCharType="end"/>
      </w:r>
      <w:r w:rsidR="00384CCE">
        <w:t>)</w:t>
      </w:r>
      <w:r w:rsidR="00384CCE" w:rsidRPr="00606E9A">
        <w:t xml:space="preserve"> was based on data gathered from the player, it could lead to interesting and different player experiences by offering new personali</w:t>
      </w:r>
      <w:r w:rsidR="00723B91">
        <w:t>z</w:t>
      </w:r>
      <w:r w:rsidR="00384CCE" w:rsidRPr="00606E9A">
        <w:t>ed biomes.</w:t>
      </w:r>
    </w:p>
    <w:p w14:paraId="358D18FF" w14:textId="77777777" w:rsidR="00384CCE" w:rsidRPr="008901C9" w:rsidRDefault="00384CCE" w:rsidP="00384CCE">
      <w:pPr>
        <w:jc w:val="center"/>
      </w:pPr>
      <w:r w:rsidRPr="008901C9">
        <w:rPr>
          <w:noProof/>
        </w:rPr>
        <w:lastRenderedPageBreak/>
        <w:drawing>
          <wp:inline distT="0" distB="0" distL="0" distR="0" wp14:anchorId="4E68C58A" wp14:editId="246F1FCB">
            <wp:extent cx="3700732" cy="1181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7233" cy="1196455"/>
                    </a:xfrm>
                    <a:prstGeom prst="rect">
                      <a:avLst/>
                    </a:prstGeom>
                    <a:noFill/>
                    <a:ln>
                      <a:noFill/>
                    </a:ln>
                  </pic:spPr>
                </pic:pic>
              </a:graphicData>
            </a:graphic>
          </wp:inline>
        </w:drawing>
      </w:r>
    </w:p>
    <w:p w14:paraId="0104C9FA" w14:textId="52436927" w:rsidR="00384CCE" w:rsidRPr="008901C9" w:rsidRDefault="00384CCE" w:rsidP="00384CCE">
      <w:pPr>
        <w:pStyle w:val="Caption"/>
      </w:pPr>
      <w:bookmarkStart w:id="10" w:name="_Toc41503128"/>
      <w:bookmarkStart w:id="11" w:name="_Toc41573376"/>
      <w:bookmarkStart w:id="12" w:name="_Ref41573572"/>
      <w:r w:rsidRPr="008901C9">
        <w:t xml:space="preserve">Figure </w:t>
      </w:r>
      <w:fldSimple w:instr=" SEQ Figure \* ARABIC ">
        <w:r w:rsidR="00A175FE">
          <w:rPr>
            <w:noProof/>
          </w:rPr>
          <w:t>3</w:t>
        </w:r>
      </w:fldSimple>
      <w:bookmarkEnd w:id="12"/>
      <w:r w:rsidRPr="008901C9">
        <w:t xml:space="preserve"> - Initial World Generation. All chunks </w:t>
      </w:r>
      <w:r w:rsidR="00CF3773">
        <w:t>values are defined</w:t>
      </w:r>
      <w:r w:rsidRPr="008901C9">
        <w:t xml:space="preserve"> at initiali</w:t>
      </w:r>
      <w:r w:rsidR="00723B91">
        <w:t>z</w:t>
      </w:r>
      <w:r w:rsidRPr="008901C9">
        <w:t>ation.</w:t>
      </w:r>
      <w:bookmarkEnd w:id="10"/>
      <w:bookmarkEnd w:id="11"/>
    </w:p>
    <w:p w14:paraId="2FC53F68" w14:textId="77777777" w:rsidR="00384CCE" w:rsidRPr="008901C9" w:rsidRDefault="00384CCE" w:rsidP="00384CCE">
      <w:pPr>
        <w:jc w:val="center"/>
      </w:pPr>
      <w:r w:rsidRPr="008901C9">
        <w:rPr>
          <w:noProof/>
        </w:rPr>
        <w:drawing>
          <wp:inline distT="0" distB="0" distL="0" distR="0" wp14:anchorId="56236E5C" wp14:editId="284DA16E">
            <wp:extent cx="3683479" cy="11761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2093" cy="1210779"/>
                    </a:xfrm>
                    <a:prstGeom prst="rect">
                      <a:avLst/>
                    </a:prstGeom>
                    <a:noFill/>
                    <a:ln>
                      <a:noFill/>
                    </a:ln>
                  </pic:spPr>
                </pic:pic>
              </a:graphicData>
            </a:graphic>
          </wp:inline>
        </w:drawing>
      </w:r>
    </w:p>
    <w:p w14:paraId="3D1E4C7A" w14:textId="312D166B" w:rsidR="00384CCE" w:rsidRPr="008901C9" w:rsidRDefault="00384CCE" w:rsidP="00384CCE">
      <w:pPr>
        <w:pStyle w:val="Caption"/>
      </w:pPr>
      <w:bookmarkStart w:id="13" w:name="_Toc41503129"/>
      <w:bookmarkStart w:id="14" w:name="_Toc41573377"/>
      <w:bookmarkStart w:id="15" w:name="_Ref41573580"/>
      <w:r w:rsidRPr="008901C9">
        <w:t xml:space="preserve">Figure </w:t>
      </w:r>
      <w:fldSimple w:instr=" SEQ Figure \* ARABIC ">
        <w:r w:rsidR="00A175FE">
          <w:rPr>
            <w:noProof/>
          </w:rPr>
          <w:t>4</w:t>
        </w:r>
      </w:fldSimple>
      <w:bookmarkEnd w:id="15"/>
      <w:r w:rsidRPr="008901C9">
        <w:t xml:space="preserve"> - Continuous World Generation. A chunk is not defined until it needs to be generated.</w:t>
      </w:r>
      <w:bookmarkEnd w:id="13"/>
      <w:bookmarkEnd w:id="14"/>
    </w:p>
    <w:p w14:paraId="3455C364" w14:textId="064EEA64" w:rsidR="005F3B09" w:rsidRDefault="006A153D" w:rsidP="005F3B09">
      <w:r w:rsidRPr="002809F1">
        <w:t xml:space="preserve">The study of PG within games is constantly growing as new avenues of use are found. </w:t>
      </w:r>
      <w:r w:rsidR="00CF3773" w:rsidRPr="002809F1">
        <w:t>Togelius et al. (201</w:t>
      </w:r>
      <w:r w:rsidR="00B56F6B" w:rsidRPr="002809F1">
        <w:t>3</w:t>
      </w:r>
      <w:r w:rsidR="00CF3773" w:rsidRPr="002809F1">
        <w:t xml:space="preserve">) set out </w:t>
      </w:r>
      <w:r w:rsidR="00CF3773">
        <w:t>goals for future research as:</w:t>
      </w:r>
    </w:p>
    <w:p w14:paraId="0B5D19A9" w14:textId="6787F8FF" w:rsidR="00CF3773" w:rsidRDefault="00CF3773" w:rsidP="00CF3773">
      <w:pPr>
        <w:pStyle w:val="ListParagraph"/>
        <w:numPr>
          <w:ilvl w:val="0"/>
          <w:numId w:val="6"/>
        </w:numPr>
      </w:pPr>
      <w:r>
        <w:t xml:space="preserve">Multi-level Multi Content - An entire game world built by PG, from the world to the story. </w:t>
      </w:r>
    </w:p>
    <w:p w14:paraId="508D0118" w14:textId="5AA5C1EE" w:rsidR="00CF3773" w:rsidRDefault="00CF3773" w:rsidP="00CF3773">
      <w:pPr>
        <w:pStyle w:val="ListParagraph"/>
        <w:numPr>
          <w:ilvl w:val="0"/>
          <w:numId w:val="6"/>
        </w:numPr>
      </w:pPr>
      <w:r>
        <w:t>PG-Based Game Design – The central mechanic of the game being the procedural content.</w:t>
      </w:r>
    </w:p>
    <w:p w14:paraId="240DA4FA" w14:textId="3FBB6626" w:rsidR="00CF3773" w:rsidRDefault="00CF3773" w:rsidP="00CF3773">
      <w:pPr>
        <w:pStyle w:val="ListParagraph"/>
        <w:numPr>
          <w:ilvl w:val="0"/>
          <w:numId w:val="6"/>
        </w:numPr>
      </w:pPr>
      <w:r>
        <w:t>Complete Game – Everything is procedurally generated even the rules and game engine.</w:t>
      </w:r>
    </w:p>
    <w:p w14:paraId="3E62CF1E" w14:textId="1C59992B" w:rsidR="00023351" w:rsidRPr="00606E9A" w:rsidRDefault="00BC6227" w:rsidP="00BC6227">
      <w:pPr>
        <w:pStyle w:val="Heading1"/>
      </w:pPr>
      <w:bookmarkStart w:id="16" w:name="_Toc41573467"/>
      <w:r>
        <w:t>Research</w:t>
      </w:r>
      <w:bookmarkEnd w:id="4"/>
      <w:bookmarkEnd w:id="16"/>
    </w:p>
    <w:p w14:paraId="7CC0BE1A" w14:textId="2F738FB7" w:rsidR="00321552" w:rsidRPr="00BC6227" w:rsidRDefault="00321552" w:rsidP="00BC6227">
      <w:pPr>
        <w:pStyle w:val="Heading2"/>
      </w:pPr>
      <w:bookmarkStart w:id="17" w:name="_Toc41503067"/>
      <w:bookmarkStart w:id="18" w:name="_Toc41573468"/>
      <w:r w:rsidRPr="00BC6227">
        <w:t>Procedural Generation</w:t>
      </w:r>
      <w:bookmarkEnd w:id="17"/>
      <w:bookmarkEnd w:id="18"/>
    </w:p>
    <w:p w14:paraId="7F5D36B2" w14:textId="40FB87CF" w:rsidR="0046554D" w:rsidRPr="00606E9A" w:rsidRDefault="005F3B09" w:rsidP="00BC6227">
      <w:r w:rsidRPr="002809F1">
        <w:t xml:space="preserve">Hendrikx et al. (2013) </w:t>
      </w:r>
      <w:r w:rsidR="006D224D" w:rsidRPr="002809F1">
        <w:t xml:space="preserve">surveyed </w:t>
      </w:r>
      <w:r w:rsidR="006D224D">
        <w:t>the use of procedural generation in games</w:t>
      </w:r>
      <w:r w:rsidR="00CF3773">
        <w:t xml:space="preserve"> (</w:t>
      </w:r>
      <w:r w:rsidR="00A175FE">
        <w:fldChar w:fldCharType="begin"/>
      </w:r>
      <w:r w:rsidR="00A175FE">
        <w:instrText xml:space="preserve"> REF _Ref41573590 \h </w:instrText>
      </w:r>
      <w:r w:rsidR="00A175FE">
        <w:fldChar w:fldCharType="separate"/>
      </w:r>
      <w:r w:rsidR="00A175FE">
        <w:t xml:space="preserve">Figure </w:t>
      </w:r>
      <w:r w:rsidR="00A175FE">
        <w:rPr>
          <w:noProof/>
        </w:rPr>
        <w:t>5</w:t>
      </w:r>
      <w:r w:rsidR="00A175FE">
        <w:fldChar w:fldCharType="end"/>
      </w:r>
      <w:r w:rsidR="00CF3773">
        <w:t>)</w:t>
      </w:r>
      <w:r w:rsidR="006D224D">
        <w:t xml:space="preserve"> and found that while PG can be useful with the automation of content generation</w:t>
      </w:r>
      <w:r w:rsidR="007471A4">
        <w:t>, the</w:t>
      </w:r>
      <w:r w:rsidR="006D224D">
        <w:t xml:space="preserve"> content is only ever as good as the generator allows</w:t>
      </w:r>
      <w:r w:rsidR="007471A4">
        <w:t>. I</w:t>
      </w:r>
      <w:r w:rsidR="006D224D">
        <w:t xml:space="preserve">f </w:t>
      </w:r>
      <w:r w:rsidR="007471A4">
        <w:t>it is too constrained, the content can</w:t>
      </w:r>
      <w:r w:rsidR="006D224D">
        <w:t xml:space="preserve"> be</w:t>
      </w:r>
      <w:r w:rsidR="007471A4">
        <w:t>come</w:t>
      </w:r>
      <w:r w:rsidR="006D224D">
        <w:t xml:space="preserve"> similar but if it is uncontrolled then quality cannot be guaranteed. They go on to talk about future uses of PG by saying that with appropriate evaluation of generated content, PG could be used for user-centric games. </w:t>
      </w:r>
    </w:p>
    <w:p w14:paraId="0F29FA0B" w14:textId="77777777" w:rsidR="006D224D" w:rsidRDefault="006D224D" w:rsidP="006D224D">
      <w:pPr>
        <w:keepNext/>
        <w:jc w:val="center"/>
      </w:pPr>
      <w:r w:rsidRPr="006D224D">
        <w:rPr>
          <w:noProof/>
        </w:rPr>
        <w:drawing>
          <wp:inline distT="0" distB="0" distL="0" distR="0" wp14:anchorId="6AA329A9" wp14:editId="12233487">
            <wp:extent cx="5731510" cy="17043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04340"/>
                    </a:xfrm>
                    <a:prstGeom prst="rect">
                      <a:avLst/>
                    </a:prstGeom>
                  </pic:spPr>
                </pic:pic>
              </a:graphicData>
            </a:graphic>
          </wp:inline>
        </w:drawing>
      </w:r>
    </w:p>
    <w:p w14:paraId="6990E61D" w14:textId="002E097B" w:rsidR="00606E9A" w:rsidRDefault="006D224D" w:rsidP="006D224D">
      <w:pPr>
        <w:pStyle w:val="Caption"/>
      </w:pPr>
      <w:bookmarkStart w:id="19" w:name="_Toc41573378"/>
      <w:bookmarkStart w:id="20" w:name="_Ref41573590"/>
      <w:r>
        <w:t xml:space="preserve">Figure </w:t>
      </w:r>
      <w:fldSimple w:instr=" SEQ Figure \* ARABIC ">
        <w:r w:rsidR="00A175FE">
          <w:rPr>
            <w:noProof/>
          </w:rPr>
          <w:t>5</w:t>
        </w:r>
      </w:fldSimple>
      <w:bookmarkEnd w:id="20"/>
      <w:r>
        <w:t xml:space="preserve"> - Types of content that can be procedurally generated. (Hendrikx et al. 2013)</w:t>
      </w:r>
      <w:bookmarkEnd w:id="19"/>
    </w:p>
    <w:p w14:paraId="74C34FC2" w14:textId="77777777" w:rsidR="00606E9A" w:rsidRPr="00606E9A" w:rsidRDefault="00606E9A" w:rsidP="00BC6227"/>
    <w:p w14:paraId="73E59E28" w14:textId="77777777" w:rsidR="0046554D" w:rsidRPr="00606E9A" w:rsidRDefault="0046554D" w:rsidP="00BC6227"/>
    <w:p w14:paraId="0949D46C" w14:textId="3767478D" w:rsidR="00321552" w:rsidRPr="00606E9A" w:rsidRDefault="00321552" w:rsidP="00BC6227">
      <w:pPr>
        <w:pStyle w:val="Heading2"/>
      </w:pPr>
      <w:bookmarkStart w:id="21" w:name="_Toc41503068"/>
      <w:bookmarkStart w:id="22" w:name="_Toc41573469"/>
      <w:r w:rsidRPr="00606E9A">
        <w:t>Search</w:t>
      </w:r>
      <w:r w:rsidR="00723B91">
        <w:t>-</w:t>
      </w:r>
      <w:r w:rsidRPr="00606E9A">
        <w:t>Based Procedural Generation</w:t>
      </w:r>
      <w:bookmarkEnd w:id="21"/>
      <w:bookmarkEnd w:id="22"/>
    </w:p>
    <w:p w14:paraId="655371DB" w14:textId="1030B1C2" w:rsidR="005204BF" w:rsidRPr="00606E9A" w:rsidRDefault="0061313D" w:rsidP="00BC6227">
      <w:r w:rsidRPr="00606E9A">
        <w:t>Search-based procedural generation</w:t>
      </w:r>
      <w:r w:rsidR="002D3DDC" w:rsidRPr="00606E9A">
        <w:t xml:space="preserve"> (SBPG)</w:t>
      </w:r>
      <w:r w:rsidRPr="00606E9A">
        <w:t xml:space="preserve"> is a type of </w:t>
      </w:r>
      <w:r w:rsidR="002D3DDC" w:rsidRPr="00606E9A">
        <w:t>PG</w:t>
      </w:r>
      <w:r w:rsidRPr="00606E9A">
        <w:t xml:space="preserve"> that relies on generating and testing </w:t>
      </w:r>
      <w:r w:rsidR="00723B91">
        <w:t xml:space="preserve">the </w:t>
      </w:r>
      <w:r w:rsidRPr="00606E9A">
        <w:t xml:space="preserve">content that fits </w:t>
      </w:r>
      <w:r w:rsidRPr="002809F1">
        <w:t>certain criteria (Togelius</w:t>
      </w:r>
      <w:r w:rsidR="00190CDE" w:rsidRPr="002809F1">
        <w:t xml:space="preserve"> et al.</w:t>
      </w:r>
      <w:r w:rsidRPr="002809F1">
        <w:t xml:space="preserve"> 2010</w:t>
      </w:r>
      <w:r w:rsidR="00190CDE" w:rsidRPr="002809F1">
        <w:t>, 2011</w:t>
      </w:r>
      <w:r w:rsidRPr="002809F1">
        <w:t xml:space="preserve">). </w:t>
      </w:r>
      <w:r w:rsidR="002D3DDC" w:rsidRPr="002809F1">
        <w:t xml:space="preserve">The tests performed </w:t>
      </w:r>
      <w:r w:rsidR="002D3DDC" w:rsidRPr="00606E9A">
        <w:t xml:space="preserve">do not just pass or </w:t>
      </w:r>
      <w:r w:rsidR="002D3DDC" w:rsidRPr="00606E9A">
        <w:lastRenderedPageBreak/>
        <w:t>fail content, instead they are assigned a fitness. A standard PG algorithm will only construct a single instance based on rules set by the designer. With SBPG multiple instances are created and then compared to attempt to generate the best content. While not essential, i</w:t>
      </w:r>
      <w:r w:rsidRPr="00606E9A">
        <w:t xml:space="preserve">t is commonly used in conjunction with </w:t>
      </w:r>
      <w:r w:rsidR="002D3DDC" w:rsidRPr="00606E9A">
        <w:t xml:space="preserve">an </w:t>
      </w:r>
      <w:r w:rsidRPr="00606E9A">
        <w:t xml:space="preserve">evolutionary algorithm </w:t>
      </w:r>
      <w:r w:rsidR="002D3DDC" w:rsidRPr="00606E9A">
        <w:t>to perform the task of creating better content.</w:t>
      </w:r>
    </w:p>
    <w:p w14:paraId="71309325" w14:textId="2FBD154A" w:rsidR="000F3B3F" w:rsidRPr="00606E9A" w:rsidRDefault="00B46065" w:rsidP="00BC6227">
      <w:r w:rsidRPr="00606E9A">
        <w:t xml:space="preserve">There are various approaches to SBPG, but the most popular are Predefined Evaluation, which has a set of established rules from which the content is tested against, and Interactive </w:t>
      </w:r>
      <w:r w:rsidRPr="002809F1">
        <w:t xml:space="preserve">Evolution </w:t>
      </w:r>
      <w:r w:rsidR="00584936" w:rsidRPr="002809F1">
        <w:t xml:space="preserve">(Takagi 2001) </w:t>
      </w:r>
      <w:r w:rsidRPr="002809F1">
        <w:t>where the user is the source of the testing</w:t>
      </w:r>
      <w:r w:rsidR="000F3B3F" w:rsidRPr="002809F1">
        <w:t xml:space="preserve"> by assigning a fitness based on the user’s </w:t>
      </w:r>
      <w:r w:rsidR="000F3B3F" w:rsidRPr="00606E9A">
        <w:t>selection or rating</w:t>
      </w:r>
      <w:r w:rsidRPr="00606E9A">
        <w:t xml:space="preserve">.  </w:t>
      </w:r>
    </w:p>
    <w:p w14:paraId="798EBCE7" w14:textId="69BD0775" w:rsidR="00B46065" w:rsidRPr="00606E9A" w:rsidRDefault="00B46065" w:rsidP="00BC6227">
      <w:r w:rsidRPr="00606E9A">
        <w:t xml:space="preserve">An example of Predefined Evaluation is </w:t>
      </w:r>
      <w:r w:rsidR="00A74C10" w:rsidRPr="002809F1">
        <w:t xml:space="preserve">a study by Browne (2008) </w:t>
      </w:r>
      <w:r w:rsidRPr="002809F1">
        <w:t>which used</w:t>
      </w:r>
      <w:r w:rsidR="00A74C10" w:rsidRPr="002809F1">
        <w:t xml:space="preserve"> SBPG to design rulesets for board games</w:t>
      </w:r>
      <w:r w:rsidR="00162E50" w:rsidRPr="002809F1">
        <w:t xml:space="preserve"> </w:t>
      </w:r>
      <w:r w:rsidRPr="002809F1">
        <w:t>where</w:t>
      </w:r>
      <w:r w:rsidR="00162E50" w:rsidRPr="002809F1">
        <w:t xml:space="preserve"> fitness based on</w:t>
      </w:r>
      <w:r w:rsidR="00132284" w:rsidRPr="002809F1">
        <w:t xml:space="preserve"> how the game performed</w:t>
      </w:r>
      <w:r w:rsidR="00162E50" w:rsidRPr="002809F1">
        <w:t>.</w:t>
      </w:r>
      <w:r w:rsidR="00132284" w:rsidRPr="002809F1">
        <w:t xml:space="preserve"> </w:t>
      </w:r>
      <w:r w:rsidR="00132284" w:rsidRPr="00606E9A">
        <w:t xml:space="preserve">Some games did not use all the criteria available depending on the rulesets they had, all the criteria are shown in </w:t>
      </w:r>
      <w:r w:rsidR="00A175FE">
        <w:fldChar w:fldCharType="begin"/>
      </w:r>
      <w:r w:rsidR="00A175FE">
        <w:instrText xml:space="preserve"> REF _Ref41397520 \h </w:instrText>
      </w:r>
      <w:r w:rsidR="00A175FE">
        <w:fldChar w:fldCharType="separate"/>
      </w:r>
      <w:r w:rsidR="00A175FE" w:rsidRPr="00606E9A">
        <w:t xml:space="preserve">Figure </w:t>
      </w:r>
      <w:r w:rsidR="00A175FE">
        <w:rPr>
          <w:noProof/>
        </w:rPr>
        <w:t>6</w:t>
      </w:r>
      <w:r w:rsidR="00A175FE">
        <w:fldChar w:fldCharType="end"/>
      </w:r>
      <w:r w:rsidR="00132284" w:rsidRPr="00606E9A">
        <w:t xml:space="preserve">. They found that measurements made during the evolutionary process were </w:t>
      </w:r>
      <w:r w:rsidR="00690D36" w:rsidRPr="00606E9A">
        <w:t>unreliable but</w:t>
      </w:r>
      <w:r w:rsidR="00132284" w:rsidRPr="00606E9A">
        <w:t xml:space="preserve"> </w:t>
      </w:r>
      <w:r w:rsidR="00690D36" w:rsidRPr="00606E9A">
        <w:t>proved</w:t>
      </w:r>
      <w:r w:rsidR="00132284" w:rsidRPr="00606E9A">
        <w:t xml:space="preserve"> useful for establishing if a game was viable.</w:t>
      </w:r>
    </w:p>
    <w:p w14:paraId="1448437D" w14:textId="77777777" w:rsidR="00132284" w:rsidRPr="00606E9A" w:rsidRDefault="00132284" w:rsidP="00F21C6C">
      <w:pPr>
        <w:jc w:val="center"/>
      </w:pPr>
      <w:r w:rsidRPr="00606E9A">
        <w:rPr>
          <w:noProof/>
        </w:rPr>
        <w:drawing>
          <wp:inline distT="0" distB="0" distL="0" distR="0" wp14:anchorId="48D6CEE8" wp14:editId="40F72ED7">
            <wp:extent cx="2359310" cy="299838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98843" cy="3048622"/>
                    </a:xfrm>
                    <a:prstGeom prst="rect">
                      <a:avLst/>
                    </a:prstGeom>
                  </pic:spPr>
                </pic:pic>
              </a:graphicData>
            </a:graphic>
          </wp:inline>
        </w:drawing>
      </w:r>
    </w:p>
    <w:p w14:paraId="3F1D469F" w14:textId="68A04540" w:rsidR="00132284" w:rsidRPr="00606E9A" w:rsidRDefault="00132284" w:rsidP="00F21C6C">
      <w:pPr>
        <w:pStyle w:val="Caption"/>
      </w:pPr>
      <w:bookmarkStart w:id="23" w:name="_Ref41397520"/>
      <w:bookmarkStart w:id="24" w:name="_Toc41503130"/>
      <w:bookmarkStart w:id="25" w:name="_Toc41573379"/>
      <w:r w:rsidRPr="00606E9A">
        <w:t xml:space="preserve">Figure </w:t>
      </w:r>
      <w:fldSimple w:instr=" SEQ Figure \* ARABIC ">
        <w:r w:rsidR="00A175FE">
          <w:rPr>
            <w:noProof/>
          </w:rPr>
          <w:t>6</w:t>
        </w:r>
      </w:fldSimple>
      <w:bookmarkEnd w:id="23"/>
      <w:r w:rsidRPr="00606E9A">
        <w:t xml:space="preserve"> - Criteria scores for </w:t>
      </w:r>
      <w:r w:rsidRPr="00D917B5">
        <w:rPr>
          <w:color w:val="auto"/>
        </w:rPr>
        <w:t>all games</w:t>
      </w:r>
      <w:r w:rsidR="00190CDE" w:rsidRPr="00D917B5">
        <w:rPr>
          <w:color w:val="auto"/>
        </w:rPr>
        <w:t>. (Browne 2008)</w:t>
      </w:r>
      <w:bookmarkEnd w:id="24"/>
      <w:bookmarkEnd w:id="25"/>
    </w:p>
    <w:p w14:paraId="17E771EC" w14:textId="77777777" w:rsidR="00132284" w:rsidRPr="00606E9A" w:rsidRDefault="00132284" w:rsidP="00BC6227"/>
    <w:p w14:paraId="4D43DA57" w14:textId="3D9274C3" w:rsidR="005204BF" w:rsidRPr="00606E9A" w:rsidRDefault="00162E50" w:rsidP="00BC6227">
      <w:r w:rsidRPr="00606E9A">
        <w:t xml:space="preserve">A different study </w:t>
      </w:r>
      <w:r w:rsidRPr="002809F1">
        <w:t xml:space="preserve">by Hastings in 2009 used </w:t>
      </w:r>
      <w:r w:rsidR="00B46065" w:rsidRPr="00606E9A">
        <w:t xml:space="preserve">Interactive Evolution </w:t>
      </w:r>
      <w:r w:rsidRPr="00606E9A">
        <w:t>SBPG to optimi</w:t>
      </w:r>
      <w:r w:rsidR="00723B91">
        <w:t>z</w:t>
      </w:r>
      <w:r w:rsidRPr="00606E9A">
        <w:t>e weapons in a space shooter</w:t>
      </w:r>
      <w:r w:rsidR="00B46065" w:rsidRPr="00606E9A">
        <w:t xml:space="preserve">. Weapons were given a fitness based on how often they were used compared to the total time the player had access to them, with the most popular being used to create new weapons. </w:t>
      </w:r>
    </w:p>
    <w:p w14:paraId="0AEE933F" w14:textId="450D9146" w:rsidR="000F3B3F" w:rsidRPr="00606E9A" w:rsidRDefault="000F3B3F" w:rsidP="00BC6227">
      <w:r w:rsidRPr="00606E9A">
        <w:t>While these methods are popular, they are ill-equipped for personali</w:t>
      </w:r>
      <w:r w:rsidR="00723B91">
        <w:t>z</w:t>
      </w:r>
      <w:r w:rsidRPr="00606E9A">
        <w:t xml:space="preserve">ed content. Using predefined fitness values does not allow much flexibility in what content is </w:t>
      </w:r>
      <w:r w:rsidR="008901C9" w:rsidRPr="00606E9A">
        <w:t>created but</w:t>
      </w:r>
      <w:r w:rsidRPr="00606E9A">
        <w:t xml:space="preserve"> </w:t>
      </w:r>
      <w:r w:rsidR="008901C9">
        <w:t>can be</w:t>
      </w:r>
      <w:r w:rsidRPr="00606E9A">
        <w:t xml:space="preserve"> useful in the cases of checking if </w:t>
      </w:r>
      <w:r w:rsidR="00723B91">
        <w:t xml:space="preserve">the </w:t>
      </w:r>
      <w:r w:rsidRPr="00606E9A">
        <w:t xml:space="preserve">content is viable. Interactive Evaluation suffers as </w:t>
      </w:r>
      <w:r w:rsidR="00723B91">
        <w:t xml:space="preserve">the </w:t>
      </w:r>
      <w:r w:rsidRPr="00606E9A">
        <w:t xml:space="preserve">content is only assigned a fitness when it is selected, </w:t>
      </w:r>
      <w:r w:rsidR="00584936" w:rsidRPr="00606E9A">
        <w:t xml:space="preserve">which can lead to the content </w:t>
      </w:r>
      <w:r w:rsidR="00753789" w:rsidRPr="00606E9A">
        <w:t>becoming</w:t>
      </w:r>
      <w:r w:rsidR="00584936" w:rsidRPr="00606E9A">
        <w:t xml:space="preserve"> similar. </w:t>
      </w:r>
    </w:p>
    <w:p w14:paraId="512F8623" w14:textId="77777777" w:rsidR="000F3B3F" w:rsidRPr="00606E9A" w:rsidRDefault="000F3B3F" w:rsidP="00BC6227"/>
    <w:p w14:paraId="3F1C1824" w14:textId="77777777" w:rsidR="005204BF" w:rsidRPr="00606E9A" w:rsidRDefault="005204BF" w:rsidP="00BC6227">
      <w:pPr>
        <w:pStyle w:val="Heading2"/>
      </w:pPr>
      <w:bookmarkStart w:id="26" w:name="_Toc41503069"/>
      <w:bookmarkStart w:id="27" w:name="_Toc41573470"/>
      <w:r w:rsidRPr="00606E9A">
        <w:t>Adaptive Games</w:t>
      </w:r>
      <w:bookmarkEnd w:id="26"/>
      <w:bookmarkEnd w:id="27"/>
    </w:p>
    <w:p w14:paraId="6FC13D08" w14:textId="35375E9F" w:rsidR="0061313D" w:rsidRPr="00606E9A" w:rsidRDefault="005204BF" w:rsidP="00BC6227">
      <w:r w:rsidRPr="002809F1">
        <w:t xml:space="preserve">Liapis </w:t>
      </w:r>
      <w:r w:rsidR="00302E19" w:rsidRPr="002809F1">
        <w:t xml:space="preserve">et al. </w:t>
      </w:r>
      <w:r w:rsidRPr="002809F1">
        <w:t xml:space="preserve">(2012) </w:t>
      </w:r>
      <w:r w:rsidR="002E2588" w:rsidRPr="002809F1">
        <w:t xml:space="preserve">explored </w:t>
      </w:r>
      <w:r w:rsidR="002E2588" w:rsidRPr="00606E9A">
        <w:t xml:space="preserve">a new method of </w:t>
      </w:r>
      <w:r w:rsidR="00321552" w:rsidRPr="00606E9A">
        <w:t>search-based procedural content generation</w:t>
      </w:r>
      <w:r w:rsidR="003200AA" w:rsidRPr="00606E9A">
        <w:t>, which changes the fitness function based on the player</w:t>
      </w:r>
      <w:r w:rsidR="00690D36" w:rsidRPr="00606E9A">
        <w:t xml:space="preserve"> as shown in </w:t>
      </w:r>
      <w:r w:rsidR="00A175FE">
        <w:fldChar w:fldCharType="begin"/>
      </w:r>
      <w:r w:rsidR="00A175FE">
        <w:instrText xml:space="preserve"> REF _Ref41397937 \h </w:instrText>
      </w:r>
      <w:r w:rsidR="00A175FE">
        <w:fldChar w:fldCharType="separate"/>
      </w:r>
      <w:r w:rsidR="00A175FE" w:rsidRPr="00606E9A">
        <w:t xml:space="preserve">Figure </w:t>
      </w:r>
      <w:r w:rsidR="00A175FE">
        <w:rPr>
          <w:noProof/>
        </w:rPr>
        <w:t>7</w:t>
      </w:r>
      <w:r w:rsidR="00A175FE">
        <w:fldChar w:fldCharType="end"/>
      </w:r>
      <w:r w:rsidR="003200AA" w:rsidRPr="00606E9A">
        <w:t>.</w:t>
      </w:r>
      <w:r w:rsidR="00AD269C" w:rsidRPr="00606E9A">
        <w:t xml:space="preserve"> </w:t>
      </w:r>
      <w:r w:rsidR="00B61BC9" w:rsidRPr="00606E9A">
        <w:t xml:space="preserve"> </w:t>
      </w:r>
      <w:r w:rsidR="000F3B3F" w:rsidRPr="00606E9A">
        <w:t xml:space="preserve">By </w:t>
      </w:r>
      <w:r w:rsidR="00753789" w:rsidRPr="00606E9A">
        <w:t>selection</w:t>
      </w:r>
      <w:r w:rsidR="000F3B3F" w:rsidRPr="00606E9A">
        <w:t xml:space="preserve"> content the entire fitness function is changed, so past content within the population is judged differently.</w:t>
      </w:r>
      <w:r w:rsidR="00753789" w:rsidRPr="00606E9A">
        <w:t xml:space="preserve"> This is done with the hope that as the player </w:t>
      </w:r>
      <w:r w:rsidR="00132284" w:rsidRPr="00606E9A">
        <w:t>develops</w:t>
      </w:r>
      <w:r w:rsidR="0046554D" w:rsidRPr="00606E9A">
        <w:t xml:space="preserve">, their preferences do as well. </w:t>
      </w:r>
      <w:r w:rsidR="00742683" w:rsidRPr="00606E9A">
        <w:t xml:space="preserve">The paper </w:t>
      </w:r>
      <w:r w:rsidR="002C2AF4" w:rsidRPr="00606E9A">
        <w:t xml:space="preserve">focused on presenting the potential of the method rather than proving its advantage over the other methods. </w:t>
      </w:r>
    </w:p>
    <w:p w14:paraId="6502CE5F" w14:textId="37B3F8CA" w:rsidR="003200AA" w:rsidRPr="00606E9A" w:rsidRDefault="003200AA" w:rsidP="00BC6227"/>
    <w:p w14:paraId="48D4DD54" w14:textId="77777777" w:rsidR="003200AA" w:rsidRPr="00606E9A" w:rsidRDefault="003200AA" w:rsidP="00F21C6C">
      <w:pPr>
        <w:pStyle w:val="Caption"/>
      </w:pPr>
      <w:r w:rsidRPr="00606E9A">
        <w:rPr>
          <w:noProof/>
        </w:rPr>
        <w:drawing>
          <wp:inline distT="0" distB="0" distL="0" distR="0" wp14:anchorId="64D3D252" wp14:editId="05352753">
            <wp:extent cx="4359349" cy="4223888"/>
            <wp:effectExtent l="0" t="0" r="317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1531" cy="4381031"/>
                    </a:xfrm>
                    <a:prstGeom prst="rect">
                      <a:avLst/>
                    </a:prstGeom>
                  </pic:spPr>
                </pic:pic>
              </a:graphicData>
            </a:graphic>
          </wp:inline>
        </w:drawing>
      </w:r>
    </w:p>
    <w:p w14:paraId="4FFFBF05" w14:textId="07397951" w:rsidR="005204BF" w:rsidRPr="00D917B5" w:rsidRDefault="003200AA" w:rsidP="00D917B5">
      <w:pPr>
        <w:pStyle w:val="Caption"/>
      </w:pPr>
      <w:bookmarkStart w:id="28" w:name="_Ref41397937"/>
      <w:bookmarkStart w:id="29" w:name="_Toc41503131"/>
      <w:bookmarkStart w:id="30" w:name="_Toc41573380"/>
      <w:r w:rsidRPr="00D917B5">
        <w:t xml:space="preserve">Figure </w:t>
      </w:r>
      <w:fldSimple w:instr=" SEQ Figure \* ARABIC ">
        <w:r w:rsidR="00A175FE" w:rsidRPr="00D917B5">
          <w:t>7</w:t>
        </w:r>
      </w:fldSimple>
      <w:bookmarkEnd w:id="28"/>
      <w:r w:rsidRPr="00D917B5">
        <w:t xml:space="preserve"> - Popular search-based procedural generation methods and the new </w:t>
      </w:r>
      <w:r w:rsidR="00A74C10" w:rsidRPr="00D917B5">
        <w:t>Adaptive Model.</w:t>
      </w:r>
      <w:r w:rsidR="00190CDE" w:rsidRPr="00D917B5">
        <w:t xml:space="preserve"> (Liapis 2012)</w:t>
      </w:r>
      <w:bookmarkEnd w:id="29"/>
      <w:bookmarkEnd w:id="30"/>
    </w:p>
    <w:p w14:paraId="09A675AF" w14:textId="56CA7EBC" w:rsidR="00C76529" w:rsidRPr="00606E9A" w:rsidRDefault="00C76529" w:rsidP="00BC6227">
      <w:pPr>
        <w:pStyle w:val="Heading2"/>
      </w:pPr>
      <w:bookmarkStart w:id="31" w:name="_Toc41503070"/>
      <w:bookmarkStart w:id="32" w:name="_Toc41573471"/>
      <w:r w:rsidRPr="00606E9A">
        <w:t>Personali</w:t>
      </w:r>
      <w:r w:rsidR="00723B91">
        <w:t>z</w:t>
      </w:r>
      <w:r w:rsidRPr="00606E9A">
        <w:t>ed Content</w:t>
      </w:r>
      <w:bookmarkEnd w:id="31"/>
      <w:bookmarkEnd w:id="32"/>
    </w:p>
    <w:p w14:paraId="0206AB77" w14:textId="7F85A6D0" w:rsidR="008C347B" w:rsidRPr="00606E9A" w:rsidRDefault="008C347B" w:rsidP="00BC6227">
      <w:r w:rsidRPr="00606E9A">
        <w:t>The games industry has seen increased interest in automated personali</w:t>
      </w:r>
      <w:r w:rsidR="00723B91">
        <w:t>z</w:t>
      </w:r>
      <w:r w:rsidRPr="00606E9A">
        <w:t>ed content as it would allow games to cater to a wider audience. There are types of personali</w:t>
      </w:r>
      <w:r w:rsidR="00723B91">
        <w:t>z</w:t>
      </w:r>
      <w:r w:rsidRPr="00606E9A">
        <w:t>ed content already prevalent in games such</w:t>
      </w:r>
      <w:r w:rsidR="00723B91">
        <w:t xml:space="preserve"> as</w:t>
      </w:r>
      <w:r w:rsidRPr="00606E9A">
        <w:t xml:space="preserve"> dynamic </w:t>
      </w:r>
      <w:r w:rsidRPr="00D917B5">
        <w:t xml:space="preserve">difficulty (Hunicke 2005) which changes </w:t>
      </w:r>
      <w:r w:rsidRPr="00606E9A">
        <w:t>the difficulty of the game based on how the players performing.</w:t>
      </w:r>
    </w:p>
    <w:p w14:paraId="2A00568B" w14:textId="56A21066" w:rsidR="008C347B" w:rsidRPr="00606E9A" w:rsidRDefault="008C347B" w:rsidP="00BC6227">
      <w:r w:rsidRPr="00606E9A">
        <w:t>However, personali</w:t>
      </w:r>
      <w:r w:rsidR="00723B91">
        <w:t>z</w:t>
      </w:r>
      <w:r w:rsidRPr="00606E9A">
        <w:t xml:space="preserve">ed content is reliant on how the user’s data is interpreted by the system. </w:t>
      </w:r>
      <w:r w:rsidRPr="00D917B5">
        <w:t>Karpinskyj et al. (2014) categori</w:t>
      </w:r>
      <w:r w:rsidR="00723B91" w:rsidRPr="00D917B5">
        <w:t>z</w:t>
      </w:r>
      <w:r w:rsidRPr="00D917B5">
        <w:t xml:space="preserve">e </w:t>
      </w:r>
      <w:r w:rsidRPr="00606E9A">
        <w:t xml:space="preserve">how players differ into 5 sections: </w:t>
      </w:r>
    </w:p>
    <w:p w14:paraId="43CE72F9" w14:textId="7C5CD775" w:rsidR="008C347B" w:rsidRPr="00606E9A" w:rsidRDefault="008C347B" w:rsidP="00BC6227">
      <w:pPr>
        <w:pStyle w:val="ListParagraph"/>
        <w:numPr>
          <w:ilvl w:val="0"/>
          <w:numId w:val="1"/>
        </w:numPr>
      </w:pPr>
      <w:r w:rsidRPr="00606E9A">
        <w:t>Preferences (What parts of the gameplay is engaging)</w:t>
      </w:r>
    </w:p>
    <w:p w14:paraId="10C2964C" w14:textId="5764F1EE" w:rsidR="008C347B" w:rsidRPr="00606E9A" w:rsidRDefault="008C347B" w:rsidP="00BC6227">
      <w:pPr>
        <w:pStyle w:val="ListParagraph"/>
        <w:numPr>
          <w:ilvl w:val="0"/>
          <w:numId w:val="1"/>
        </w:numPr>
      </w:pPr>
      <w:r w:rsidRPr="00606E9A">
        <w:t xml:space="preserve">Personality (Character of </w:t>
      </w:r>
      <w:r w:rsidR="00723B91">
        <w:t xml:space="preserve">the </w:t>
      </w:r>
      <w:r w:rsidRPr="00606E9A">
        <w:t>player)</w:t>
      </w:r>
    </w:p>
    <w:p w14:paraId="514F70C0" w14:textId="4869C947" w:rsidR="008C347B" w:rsidRPr="00606E9A" w:rsidRDefault="008C347B" w:rsidP="00BC6227">
      <w:pPr>
        <w:pStyle w:val="ListParagraph"/>
        <w:numPr>
          <w:ilvl w:val="0"/>
          <w:numId w:val="1"/>
        </w:numPr>
      </w:pPr>
      <w:r w:rsidRPr="00606E9A">
        <w:t>Experience (How players respond while playing)</w:t>
      </w:r>
    </w:p>
    <w:p w14:paraId="7713A9E6" w14:textId="1451EE93" w:rsidR="008C347B" w:rsidRPr="00606E9A" w:rsidRDefault="008C347B" w:rsidP="00BC6227">
      <w:pPr>
        <w:pStyle w:val="ListParagraph"/>
        <w:numPr>
          <w:ilvl w:val="0"/>
          <w:numId w:val="1"/>
        </w:numPr>
      </w:pPr>
      <w:r w:rsidRPr="00606E9A">
        <w:t>Performance (Rate of player progression)</w:t>
      </w:r>
    </w:p>
    <w:p w14:paraId="3F1445D0" w14:textId="6FB59219" w:rsidR="008C347B" w:rsidRPr="00606E9A" w:rsidRDefault="008C347B" w:rsidP="00BC6227">
      <w:pPr>
        <w:pStyle w:val="ListParagraph"/>
        <w:numPr>
          <w:ilvl w:val="0"/>
          <w:numId w:val="1"/>
        </w:numPr>
      </w:pPr>
      <w:r w:rsidRPr="00606E9A">
        <w:t>In-Game Behaviour (Player actions)</w:t>
      </w:r>
    </w:p>
    <w:p w14:paraId="4BAF86EA" w14:textId="00A5626B" w:rsidR="00C76529" w:rsidRDefault="00C1764D" w:rsidP="00BC6227">
      <w:r w:rsidRPr="00606E9A">
        <w:t>The paper goes on to survey games within these categories and found that personali</w:t>
      </w:r>
      <w:r w:rsidR="00723B91">
        <w:t>z</w:t>
      </w:r>
      <w:r w:rsidRPr="00606E9A">
        <w:t>ation requires meaningful characteristic selection, observation of that characteristic that is reliable and practical, integration of the observational method into the personali</w:t>
      </w:r>
      <w:r w:rsidR="00723B91">
        <w:t>z</w:t>
      </w:r>
      <w:r w:rsidRPr="00606E9A">
        <w:t>ation system, and evaluation that proves the personalisation has performed appropriately. Many of the games surveyed failed to properly show that the personalisation had the intended impact.</w:t>
      </w:r>
    </w:p>
    <w:p w14:paraId="06FD012C" w14:textId="0329DB2A" w:rsidR="00832F53" w:rsidRPr="00474D77" w:rsidRDefault="00832F53" w:rsidP="00BC6227">
      <w:r w:rsidRPr="00D917B5">
        <w:t>Pedersen et al. (2010)</w:t>
      </w:r>
      <w:r w:rsidR="0008771B" w:rsidRPr="00D917B5">
        <w:t xml:space="preserve"> classify </w:t>
      </w:r>
      <w:r w:rsidR="0008771B">
        <w:t xml:space="preserve">player preferences </w:t>
      </w:r>
      <w:r w:rsidR="0079003E">
        <w:t>with</w:t>
      </w:r>
      <w:r w:rsidR="0008771B">
        <w:t xml:space="preserve"> 6 affective states</w:t>
      </w:r>
      <w:r w:rsidR="00474D77">
        <w:t>: Fun, Challenge, Frustration, Predictability, Anxiety, and Boredom. In their testing</w:t>
      </w:r>
      <w:r w:rsidR="00723B91">
        <w:t>,</w:t>
      </w:r>
      <w:r w:rsidR="00474D77">
        <w:t xml:space="preserve"> they asked participants about their experience while playing with the data collected </w:t>
      </w:r>
      <w:r w:rsidR="00CF1757">
        <w:t>being entered</w:t>
      </w:r>
      <w:r w:rsidR="00474D77">
        <w:t xml:space="preserve"> </w:t>
      </w:r>
      <w:r w:rsidR="00CF1757">
        <w:t xml:space="preserve">into a </w:t>
      </w:r>
      <w:r w:rsidR="00474D77">
        <w:t xml:space="preserve">neuroevolutionary </w:t>
      </w:r>
      <w:r w:rsidR="00CF1757">
        <w:t xml:space="preserve">algorithm. The work </w:t>
      </w:r>
      <w:r w:rsidR="00CF1757">
        <w:lastRenderedPageBreak/>
        <w:t>focused on being able to predict the affective state of the player based on their gameplay and found the work to be suitable for optimi</w:t>
      </w:r>
      <w:r w:rsidR="00723B91">
        <w:t>z</w:t>
      </w:r>
      <w:r w:rsidR="00CF1757">
        <w:t>ing levels.</w:t>
      </w:r>
    </w:p>
    <w:p w14:paraId="52BF92E2" w14:textId="77777777" w:rsidR="00832F53" w:rsidRPr="00606E9A" w:rsidRDefault="00832F53" w:rsidP="00BC6227"/>
    <w:p w14:paraId="21501575" w14:textId="7323DE93" w:rsidR="005204BF" w:rsidRPr="00606E9A" w:rsidRDefault="007B7023" w:rsidP="00BC6227">
      <w:pPr>
        <w:pStyle w:val="Heading2"/>
      </w:pPr>
      <w:bookmarkStart w:id="33" w:name="_Toc41503071"/>
      <w:bookmarkStart w:id="34" w:name="_Toc41573472"/>
      <w:r w:rsidRPr="00606E9A">
        <w:t>Personali</w:t>
      </w:r>
      <w:r w:rsidR="00723B91">
        <w:t>z</w:t>
      </w:r>
      <w:r w:rsidRPr="00606E9A">
        <w:t xml:space="preserve">ed </w:t>
      </w:r>
      <w:r w:rsidR="00190CDE" w:rsidRPr="00606E9A">
        <w:t>Tracks</w:t>
      </w:r>
      <w:bookmarkEnd w:id="33"/>
      <w:bookmarkEnd w:id="34"/>
    </w:p>
    <w:p w14:paraId="1CBF528F" w14:textId="207546E0" w:rsidR="00306E09" w:rsidRPr="00606E9A" w:rsidRDefault="007B7023" w:rsidP="00BC6227">
      <w:r w:rsidRPr="00606E9A">
        <w:t>Papers</w:t>
      </w:r>
      <w:r w:rsidR="00306E09" w:rsidRPr="00606E9A">
        <w:t xml:space="preserve"> </w:t>
      </w:r>
      <w:r w:rsidR="00306E09" w:rsidRPr="00D917B5">
        <w:t xml:space="preserve">by </w:t>
      </w:r>
      <w:r w:rsidR="00B34B4F" w:rsidRPr="00D917B5">
        <w:t>Togelius et al. (2006</w:t>
      </w:r>
      <w:r w:rsidRPr="00D917B5">
        <w:t>, 2007</w:t>
      </w:r>
      <w:r w:rsidR="00B34B4F" w:rsidRPr="00D917B5">
        <w:t xml:space="preserve">) attempted </w:t>
      </w:r>
      <w:r w:rsidR="00B34B4F" w:rsidRPr="00606E9A">
        <w:t>to make racing fun by using player mode</w:t>
      </w:r>
      <w:r w:rsidR="009E3130">
        <w:t>l</w:t>
      </w:r>
      <w:r w:rsidR="00B34B4F" w:rsidRPr="00606E9A">
        <w:t xml:space="preserve">ling </w:t>
      </w:r>
      <w:r w:rsidR="00306E09" w:rsidRPr="00606E9A">
        <w:t>to assist</w:t>
      </w:r>
      <w:r w:rsidR="00B34B4F" w:rsidRPr="00606E9A">
        <w:t xml:space="preserve"> track evolution. Whilst there </w:t>
      </w:r>
      <w:r w:rsidR="00306E09" w:rsidRPr="00606E9A">
        <w:t>was no previous research on what made racing fun, they used their own experiences to select what they believed racing to be about:</w:t>
      </w:r>
    </w:p>
    <w:p w14:paraId="1855CAEF" w14:textId="299017C1" w:rsidR="00306E09" w:rsidRPr="00606E9A" w:rsidRDefault="00306E09" w:rsidP="00BC6227">
      <w:pPr>
        <w:pStyle w:val="ListParagraph"/>
        <w:numPr>
          <w:ilvl w:val="0"/>
          <w:numId w:val="2"/>
        </w:numPr>
      </w:pPr>
      <w:r w:rsidRPr="00606E9A">
        <w:t>High Speed – People like to drive fast, so tracks should allow for high maximum speed.</w:t>
      </w:r>
    </w:p>
    <w:p w14:paraId="7823C9BE" w14:textId="5327955A" w:rsidR="00306E09" w:rsidRPr="00606E9A" w:rsidRDefault="00306E09" w:rsidP="00BC6227">
      <w:pPr>
        <w:pStyle w:val="ListParagraph"/>
        <w:numPr>
          <w:ilvl w:val="0"/>
          <w:numId w:val="2"/>
        </w:numPr>
      </w:pPr>
      <w:r w:rsidRPr="00606E9A">
        <w:t>Challenging to drive – Driving on a straight track is not interesting.</w:t>
      </w:r>
    </w:p>
    <w:p w14:paraId="0F1DB23F" w14:textId="64C0A798" w:rsidR="00306E09" w:rsidRPr="00606E9A" w:rsidRDefault="00306E09" w:rsidP="00BC6227">
      <w:pPr>
        <w:pStyle w:val="ListParagraph"/>
        <w:numPr>
          <w:ilvl w:val="0"/>
          <w:numId w:val="2"/>
        </w:numPr>
      </w:pPr>
      <w:r w:rsidRPr="00606E9A">
        <w:t>Constantly crashing is not fun – Try to avoid locations where the player could crash.</w:t>
      </w:r>
    </w:p>
    <w:p w14:paraId="6E62C1EA" w14:textId="591BEECC" w:rsidR="00306E09" w:rsidRPr="00606E9A" w:rsidRDefault="00306E09" w:rsidP="00BC6227">
      <w:pPr>
        <w:pStyle w:val="ListParagraph"/>
        <w:numPr>
          <w:ilvl w:val="0"/>
          <w:numId w:val="2"/>
        </w:numPr>
      </w:pPr>
      <w:r w:rsidRPr="00606E9A">
        <w:t>Variety in challenge</w:t>
      </w:r>
      <w:r w:rsidR="00723B91">
        <w:t>s</w:t>
      </w:r>
      <w:r w:rsidRPr="00606E9A">
        <w:t xml:space="preserve"> – Repetitiveness should be avoided.   </w:t>
      </w:r>
    </w:p>
    <w:p w14:paraId="612BC0D4" w14:textId="0607F8DD" w:rsidR="00306E09" w:rsidRPr="00606E9A" w:rsidRDefault="00306E09" w:rsidP="00BC6227">
      <w:pPr>
        <w:pStyle w:val="ListParagraph"/>
        <w:numPr>
          <w:ilvl w:val="0"/>
          <w:numId w:val="2"/>
        </w:numPr>
      </w:pPr>
      <w:r w:rsidRPr="00606E9A">
        <w:t>Drifting and skidding – Pushing the limits to get the lowest time.</w:t>
      </w:r>
    </w:p>
    <w:p w14:paraId="3C3FA2FE" w14:textId="1406F2BF" w:rsidR="005204BF" w:rsidRPr="00606E9A" w:rsidRDefault="00306E09" w:rsidP="00BC6227">
      <w:r w:rsidRPr="00606E9A">
        <w:t>The</w:t>
      </w:r>
      <w:r w:rsidR="007B7023" w:rsidRPr="00606E9A">
        <w:t>y</w:t>
      </w:r>
      <w:r w:rsidRPr="00606E9A">
        <w:t xml:space="preserve"> introduce their evolutionary algorithm called Cascading Elitism, which </w:t>
      </w:r>
      <w:r w:rsidR="007B7023" w:rsidRPr="00A175FE">
        <w:t xml:space="preserve">was used both for their tracks and the AI agent they taught to drive like the players. This system </w:t>
      </w:r>
      <w:r w:rsidRPr="00606E9A">
        <w:t>starts with a large population</w:t>
      </w:r>
      <w:r w:rsidR="00556E68" w:rsidRPr="00606E9A">
        <w:t xml:space="preserve"> (100 in this example)</w:t>
      </w:r>
      <w:r w:rsidRPr="00606E9A">
        <w:t xml:space="preserve"> </w:t>
      </w:r>
      <w:r w:rsidR="00556E68" w:rsidRPr="00606E9A">
        <w:t>and multiple fitness criteria. It starts by testing</w:t>
      </w:r>
      <w:r w:rsidRPr="00606E9A">
        <w:t xml:space="preserve"> them based on a fitness criterion. Only the </w:t>
      </w:r>
      <w:r w:rsidR="00556E68" w:rsidRPr="00606E9A">
        <w:t>best</w:t>
      </w:r>
      <w:r w:rsidRPr="00606E9A">
        <w:t xml:space="preserve"> 50</w:t>
      </w:r>
      <w:r w:rsidR="00556E68" w:rsidRPr="00606E9A">
        <w:t>%</w:t>
      </w:r>
      <w:r w:rsidRPr="00606E9A">
        <w:t xml:space="preserve"> are tested on </w:t>
      </w:r>
      <w:r w:rsidR="00556E68" w:rsidRPr="00606E9A">
        <w:t>the next</w:t>
      </w:r>
      <w:r w:rsidRPr="00606E9A">
        <w:t xml:space="preserve"> criterion </w:t>
      </w:r>
      <w:r w:rsidR="00556E68" w:rsidRPr="00606E9A">
        <w:t>and so on for each criterion until 15% remains, which then fill</w:t>
      </w:r>
      <w:r w:rsidR="00723B91">
        <w:t>s</w:t>
      </w:r>
      <w:r w:rsidR="00556E68" w:rsidRPr="00606E9A">
        <w:t xml:space="preserve"> the population back to 100 with mutated copies. However, they did not use crossover </w:t>
      </w:r>
      <w:r w:rsidR="00723B91">
        <w:t xml:space="preserve">for </w:t>
      </w:r>
      <w:r w:rsidR="00556E68" w:rsidRPr="00606E9A">
        <w:t xml:space="preserve">the new population so they could eliminate risks of competing conventions. </w:t>
      </w:r>
    </w:p>
    <w:p w14:paraId="2616D84C" w14:textId="29CB8197" w:rsidR="007B7023" w:rsidRPr="00606E9A" w:rsidRDefault="007B7023" w:rsidP="00BC6227">
      <w:r w:rsidRPr="00606E9A">
        <w:t>When considering if a player model is appropriate, they state that it is difficult to gather the data from just a few laps of the track, instead they taught the agent to imitate the player</w:t>
      </w:r>
      <w:r w:rsidR="00606E9A" w:rsidRPr="00606E9A">
        <w:t xml:space="preserve"> to allow them to create more data.</w:t>
      </w:r>
    </w:p>
    <w:p w14:paraId="1C909DF2" w14:textId="02838715" w:rsidR="00556E68" w:rsidRPr="00606E9A" w:rsidRDefault="00556E68" w:rsidP="00BC6227">
      <w:r w:rsidRPr="00606E9A">
        <w:t>Though they were able to create agents that closely resembled the performance of human drivers (total lap times), they were unable to have it effectively replicate actual human behavio</w:t>
      </w:r>
      <w:r w:rsidR="00723B91">
        <w:t>u</w:t>
      </w:r>
      <w:r w:rsidRPr="00606E9A">
        <w:t>r. They state this may have been due to the reactive nature of their tracking as well as the limited inputs they gave it</w:t>
      </w:r>
      <w:r w:rsidR="00FE5EEA" w:rsidRPr="00606E9A">
        <w:t>.</w:t>
      </w:r>
    </w:p>
    <w:p w14:paraId="6732BF97" w14:textId="77777777" w:rsidR="00832F53" w:rsidRPr="00606E9A" w:rsidRDefault="00832F53" w:rsidP="00BC6227">
      <w:pPr>
        <w:pStyle w:val="Heading2"/>
      </w:pPr>
      <w:bookmarkStart w:id="35" w:name="_Toc41503072"/>
      <w:bookmarkStart w:id="36" w:name="_Toc41573473"/>
      <w:r w:rsidRPr="00606E9A">
        <w:t>Random Track Generation</w:t>
      </w:r>
      <w:bookmarkEnd w:id="35"/>
      <w:bookmarkEnd w:id="36"/>
    </w:p>
    <w:p w14:paraId="20ECEF14" w14:textId="2CD109D3" w:rsidR="00832F53" w:rsidRDefault="009E3130" w:rsidP="00BC6227">
      <w:r>
        <w:t>T</w:t>
      </w:r>
      <w:r w:rsidR="00832F53">
        <w:t>o create an initial population random tracks were needed</w:t>
      </w:r>
      <w:r w:rsidR="00832F53">
        <w:rPr>
          <w:color w:val="FF0000"/>
        </w:rPr>
        <w:t xml:space="preserve">. </w:t>
      </w:r>
      <w:r w:rsidR="002200AB">
        <w:t>Togelius et al.</w:t>
      </w:r>
      <w:r w:rsidR="00832F53">
        <w:t xml:space="preserve"> </w:t>
      </w:r>
      <w:r w:rsidR="002200AB">
        <w:t>experimented with</w:t>
      </w:r>
      <w:r w:rsidR="00832F53" w:rsidRPr="00606E9A">
        <w:t xml:space="preserve"> different </w:t>
      </w:r>
      <w:r w:rsidR="00832F53">
        <w:t>methods</w:t>
      </w:r>
      <w:r w:rsidR="00832F53" w:rsidRPr="00606E9A">
        <w:t xml:space="preserve"> </w:t>
      </w:r>
      <w:r w:rsidR="00832F53">
        <w:t>for</w:t>
      </w:r>
      <w:r w:rsidR="00832F53" w:rsidRPr="00606E9A">
        <w:t xml:space="preserve"> random track</w:t>
      </w:r>
      <w:r w:rsidR="00832F53">
        <w:t xml:space="preserve"> generation</w:t>
      </w:r>
      <w:r w:rsidR="00832F53" w:rsidRPr="00606E9A">
        <w:t>: Straightforward, Random Walk and Radial</w:t>
      </w:r>
      <w:r w:rsidR="00A175FE">
        <w:t xml:space="preserve"> (</w:t>
      </w:r>
      <w:r w:rsidR="00A175FE">
        <w:fldChar w:fldCharType="begin"/>
      </w:r>
      <w:r w:rsidR="00A175FE">
        <w:instrText xml:space="preserve"> REF _Ref41573839 \h </w:instrText>
      </w:r>
      <w:r w:rsidR="00A175FE">
        <w:fldChar w:fldCharType="separate"/>
      </w:r>
      <w:r w:rsidR="00A175FE">
        <w:t xml:space="preserve">Figure </w:t>
      </w:r>
      <w:r w:rsidR="00A175FE">
        <w:rPr>
          <w:noProof/>
        </w:rPr>
        <w:t>8</w:t>
      </w:r>
      <w:r w:rsidR="00A175FE">
        <w:fldChar w:fldCharType="end"/>
      </w:r>
      <w:r w:rsidR="00A175FE">
        <w:t>)</w:t>
      </w:r>
      <w:r w:rsidR="00832F53" w:rsidRPr="00606E9A">
        <w:t xml:space="preserve">. </w:t>
      </w:r>
      <w:r w:rsidR="002200AB">
        <w:t xml:space="preserve">Straightforward tracks are generated by creating a rectangular shape and then using Gaussian mutation to perturb the </w:t>
      </w:r>
      <w:r>
        <w:t>coordinates of the point</w:t>
      </w:r>
      <w:r w:rsidR="002200AB">
        <w:t xml:space="preserve">. </w:t>
      </w:r>
      <w:r>
        <w:t>The r</w:t>
      </w:r>
      <w:r w:rsidR="002200AB">
        <w:t xml:space="preserve">andom walk starts the same way but iterates through each point and mutates it. Radial tracks </w:t>
      </w:r>
      <w:r w:rsidR="00585CCE">
        <w:t>place equally spaced points around the centre</w:t>
      </w:r>
      <w:r w:rsidR="002200AB">
        <w:t xml:space="preserve"> at a random distance</w:t>
      </w:r>
      <w:r w:rsidR="00585CCE">
        <w:t xml:space="preserve">. </w:t>
      </w:r>
      <w:r w:rsidR="00832F53">
        <w:t>T</w:t>
      </w:r>
      <w:r w:rsidR="00832F53" w:rsidRPr="00606E9A">
        <w:t xml:space="preserve">hey found </w:t>
      </w:r>
      <w:r w:rsidR="00832F53">
        <w:t>that</w:t>
      </w:r>
      <w:r w:rsidR="00832F53" w:rsidRPr="00606E9A">
        <w:t xml:space="preserve"> Random walk produced tracks that could be </w:t>
      </w:r>
      <w:r w:rsidR="00832F53">
        <w:t>too difficult</w:t>
      </w:r>
      <w:r w:rsidR="00832F53" w:rsidRPr="00606E9A">
        <w:t xml:space="preserve"> to drive on and Radial method tracks made tracks that </w:t>
      </w:r>
      <w:r w:rsidR="00832F53">
        <w:t xml:space="preserve">all </w:t>
      </w:r>
      <w:r w:rsidR="00832F53" w:rsidRPr="00606E9A">
        <w:t xml:space="preserve">looked very </w:t>
      </w:r>
      <w:r w:rsidR="00832F53">
        <w:t>similar.</w:t>
      </w:r>
      <w:r w:rsidR="00832F53" w:rsidRPr="00606E9A">
        <w:t xml:space="preserve"> </w:t>
      </w:r>
    </w:p>
    <w:p w14:paraId="3C9CA955" w14:textId="77777777" w:rsidR="00832F53" w:rsidRDefault="00832F53" w:rsidP="00BC6227">
      <w:r w:rsidRPr="00606E9A">
        <w:rPr>
          <w:noProof/>
        </w:rPr>
        <w:drawing>
          <wp:inline distT="0" distB="0" distL="0" distR="0" wp14:anchorId="0FEB18A1" wp14:editId="491C8D16">
            <wp:extent cx="4667901" cy="220058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7901" cy="2200582"/>
                    </a:xfrm>
                    <a:prstGeom prst="rect">
                      <a:avLst/>
                    </a:prstGeom>
                  </pic:spPr>
                </pic:pic>
              </a:graphicData>
            </a:graphic>
          </wp:inline>
        </w:drawing>
      </w:r>
    </w:p>
    <w:p w14:paraId="6118FE44" w14:textId="77777777" w:rsidR="00832F53" w:rsidRDefault="00832F53" w:rsidP="00BC6227">
      <w:pPr>
        <w:pStyle w:val="Caption"/>
        <w:numPr>
          <w:ilvl w:val="0"/>
          <w:numId w:val="3"/>
        </w:numPr>
      </w:pPr>
      <w:r>
        <w:t xml:space="preserve">                                                                                            (b)</w:t>
      </w:r>
    </w:p>
    <w:p w14:paraId="16DF4F1F" w14:textId="5CE196D1" w:rsidR="00832F53" w:rsidRDefault="00832F53" w:rsidP="00BC6227">
      <w:pPr>
        <w:pStyle w:val="Caption"/>
        <w:rPr>
          <w:sz w:val="20"/>
          <w:szCs w:val="20"/>
        </w:rPr>
      </w:pPr>
      <w:bookmarkStart w:id="37" w:name="_Toc41503132"/>
      <w:bookmarkStart w:id="38" w:name="_Toc41573381"/>
      <w:bookmarkStart w:id="39" w:name="_Ref41573839"/>
      <w:r>
        <w:lastRenderedPageBreak/>
        <w:t xml:space="preserve">Figure </w:t>
      </w:r>
      <w:fldSimple w:instr=" SEQ Figure \* ARABIC ">
        <w:r w:rsidR="00A175FE">
          <w:rPr>
            <w:noProof/>
          </w:rPr>
          <w:t>8</w:t>
        </w:r>
      </w:fldSimple>
      <w:bookmarkEnd w:id="39"/>
      <w:r>
        <w:t xml:space="preserve"> - Random Walk (a) and Radial tracks (b) (Togelius 2007)</w:t>
      </w:r>
      <w:bookmarkEnd w:id="37"/>
      <w:bookmarkEnd w:id="38"/>
    </w:p>
    <w:p w14:paraId="67BB97B5" w14:textId="4F816FB8" w:rsidR="00B34B4F" w:rsidRPr="00606E9A" w:rsidRDefault="00474D77" w:rsidP="00474D77">
      <w:pPr>
        <w:pStyle w:val="Heading2"/>
      </w:pPr>
      <w:bookmarkStart w:id="40" w:name="_Toc41573474"/>
      <w:r>
        <w:t>Ratings</w:t>
      </w:r>
      <w:bookmarkEnd w:id="40"/>
    </w:p>
    <w:p w14:paraId="0A9DAB0E" w14:textId="77777777" w:rsidR="00EE20F8" w:rsidRPr="00606E9A" w:rsidRDefault="00EE20F8" w:rsidP="00695F41">
      <w:pPr>
        <w:jc w:val="center"/>
      </w:pPr>
      <w:r w:rsidRPr="00606E9A">
        <w:rPr>
          <w:noProof/>
        </w:rPr>
        <w:drawing>
          <wp:inline distT="0" distB="0" distL="0" distR="0" wp14:anchorId="672A6CF8" wp14:editId="61A35789">
            <wp:extent cx="3277057" cy="22672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7057" cy="2267266"/>
                    </a:xfrm>
                    <a:prstGeom prst="rect">
                      <a:avLst/>
                    </a:prstGeom>
                  </pic:spPr>
                </pic:pic>
              </a:graphicData>
            </a:graphic>
          </wp:inline>
        </w:drawing>
      </w:r>
    </w:p>
    <w:p w14:paraId="4C4BBCE0" w14:textId="74F47BE9" w:rsidR="00EE20F8" w:rsidRPr="00D917B5" w:rsidRDefault="00EE20F8" w:rsidP="00BC6227">
      <w:pPr>
        <w:pStyle w:val="Caption"/>
      </w:pPr>
      <w:bookmarkStart w:id="41" w:name="_Toc41503133"/>
      <w:bookmarkStart w:id="42" w:name="_Toc41573382"/>
      <w:bookmarkStart w:id="43" w:name="_Ref41573877"/>
      <w:r w:rsidRPr="00606E9A">
        <w:t xml:space="preserve">Figure </w:t>
      </w:r>
      <w:fldSimple w:instr=" SEQ Figure \* ARABIC ">
        <w:r w:rsidR="00A175FE">
          <w:rPr>
            <w:noProof/>
          </w:rPr>
          <w:t>9</w:t>
        </w:r>
      </w:fldSimple>
      <w:bookmarkEnd w:id="43"/>
      <w:r w:rsidRPr="00606E9A">
        <w:t xml:space="preserve"> - Population score using Ranking and Like/Dislike</w:t>
      </w:r>
      <w:r w:rsidR="00742683" w:rsidRPr="00D917B5">
        <w:t>. (Cardamone et al. 2011)</w:t>
      </w:r>
      <w:bookmarkEnd w:id="41"/>
      <w:bookmarkEnd w:id="42"/>
    </w:p>
    <w:p w14:paraId="2CDE3CD0" w14:textId="5927CA42" w:rsidR="00E90B54" w:rsidRDefault="00695F41" w:rsidP="00695F41">
      <w:r w:rsidRPr="00D917B5">
        <w:t xml:space="preserve">Cardamone et al. (2011) present </w:t>
      </w:r>
      <w:r w:rsidRPr="00606E9A">
        <w:t xml:space="preserve">a framework for using Interactive Evolution for track design. Players would rate tracks after playing them and these tracks would be used to evolve future tracks. The population was shared with other users, so tracks produced were not tailored for the player, but it was shown to produce interesting and quality tracks. One of the tests they performed was how the rating system </w:t>
      </w:r>
      <w:r>
        <w:t>affected</w:t>
      </w:r>
      <w:r w:rsidRPr="00606E9A">
        <w:t xml:space="preserve"> results. The player could either rank from 1 to 5 or like and dislike a track</w:t>
      </w:r>
      <w:r>
        <w:t xml:space="preserve"> as shown in </w:t>
      </w:r>
      <w:r w:rsidR="00A175FE">
        <w:fldChar w:fldCharType="begin"/>
      </w:r>
      <w:r w:rsidR="00A175FE">
        <w:instrText xml:space="preserve"> REF _Ref41573877 \h </w:instrText>
      </w:r>
      <w:r w:rsidR="00A175FE">
        <w:fldChar w:fldCharType="separate"/>
      </w:r>
      <w:r w:rsidR="00A175FE" w:rsidRPr="00606E9A">
        <w:t xml:space="preserve">Figure </w:t>
      </w:r>
      <w:r w:rsidR="00A175FE">
        <w:rPr>
          <w:noProof/>
        </w:rPr>
        <w:t>9</w:t>
      </w:r>
      <w:r w:rsidR="00A175FE">
        <w:fldChar w:fldCharType="end"/>
      </w:r>
      <w:r w:rsidRPr="00606E9A">
        <w:t>Participants states they preferred the like/dislike interface as they felt they could express their preferences better, as they found they could not provide meaningful rankings with the rating system.</w:t>
      </w:r>
    </w:p>
    <w:p w14:paraId="66873DEF" w14:textId="77777777" w:rsidR="00E90B54" w:rsidRDefault="00E90B54">
      <w:r>
        <w:br w:type="page"/>
      </w:r>
    </w:p>
    <w:p w14:paraId="373CFD06" w14:textId="381839CB" w:rsidR="00837E59" w:rsidRPr="00BC6227" w:rsidRDefault="00837E59" w:rsidP="00BC6227">
      <w:pPr>
        <w:pStyle w:val="Heading1"/>
      </w:pPr>
      <w:bookmarkStart w:id="44" w:name="_Toc41503073"/>
      <w:bookmarkStart w:id="45" w:name="_Toc41573475"/>
      <w:r w:rsidRPr="00BC6227">
        <w:lastRenderedPageBreak/>
        <w:t xml:space="preserve">Development &amp; </w:t>
      </w:r>
      <w:r w:rsidR="00282453" w:rsidRPr="00BC6227">
        <w:t>Impleme</w:t>
      </w:r>
      <w:r w:rsidR="00282453">
        <w:t>n</w:t>
      </w:r>
      <w:r w:rsidR="00282453" w:rsidRPr="00BC6227">
        <w:t>tation</w:t>
      </w:r>
      <w:r w:rsidRPr="00BC6227">
        <w:t xml:space="preserve"> Report</w:t>
      </w:r>
      <w:bookmarkEnd w:id="44"/>
      <w:bookmarkEnd w:id="45"/>
    </w:p>
    <w:p w14:paraId="54CE3C80" w14:textId="77777777" w:rsidR="00E90B54" w:rsidRDefault="00E90B54" w:rsidP="00BC6227"/>
    <w:p w14:paraId="42C5E28D" w14:textId="3C95AB02" w:rsidR="00832F53" w:rsidRDefault="00F21C6C" w:rsidP="00BC6227">
      <w:r>
        <w:t xml:space="preserve">This section focuses on the development of the game and problems that were faced. </w:t>
      </w:r>
      <w:r w:rsidRPr="009A33C0">
        <w:t xml:space="preserve">I chose to use Unity Engine to develop the game as it was the platform, I was most familiar with as well as providing excellent tools such as Analytics and the ability to port to mobile devices. </w:t>
      </w:r>
    </w:p>
    <w:p w14:paraId="462A023A" w14:textId="00D1C2DB" w:rsidR="00F21C6C" w:rsidRDefault="00F21C6C" w:rsidP="00BC6227">
      <w:r w:rsidRPr="009A33C0">
        <w:t>As I worked across 3 different devices (Home PC, Laptop and University Computers) I needed a way to reliably transfer data between them. I decided to use GitHub as it a popular cloud-based version-control system, which is available on all platforms. Commits were performed regularly during and after any significant work.</w:t>
      </w:r>
    </w:p>
    <w:p w14:paraId="0A2CF765" w14:textId="28DC73CE" w:rsidR="00A175FE" w:rsidRDefault="00A175FE" w:rsidP="00BC6227">
      <w:r>
        <w:t xml:space="preserve">Before starting work, I listed all the parts that needed to be worked on and what was required before they could be started as shown in </w:t>
      </w:r>
      <w:r>
        <w:fldChar w:fldCharType="begin"/>
      </w:r>
      <w:r>
        <w:instrText xml:space="preserve"> REF _Ref41573885 \h </w:instrText>
      </w:r>
      <w:r>
        <w:fldChar w:fldCharType="separate"/>
      </w:r>
      <w:r>
        <w:t xml:space="preserve">Figure </w:t>
      </w:r>
      <w:r>
        <w:rPr>
          <w:noProof/>
        </w:rPr>
        <w:t>10</w:t>
      </w:r>
      <w:r>
        <w:fldChar w:fldCharType="end"/>
      </w:r>
      <w:r>
        <w:t xml:space="preserve">. While the gameplay eventually would rely on the algorithm, initially it was not required. </w:t>
      </w:r>
    </w:p>
    <w:p w14:paraId="3FF95A0B" w14:textId="77777777" w:rsidR="00A175FE" w:rsidRDefault="00A175FE" w:rsidP="00A175FE">
      <w:pPr>
        <w:keepNext/>
        <w:jc w:val="center"/>
      </w:pPr>
      <w:r>
        <w:rPr>
          <w:noProof/>
        </w:rPr>
        <w:drawing>
          <wp:inline distT="0" distB="0" distL="0" distR="0" wp14:anchorId="23688DC4" wp14:editId="4DA7A590">
            <wp:extent cx="5715000" cy="5362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5362575"/>
                    </a:xfrm>
                    <a:prstGeom prst="rect">
                      <a:avLst/>
                    </a:prstGeom>
                    <a:noFill/>
                    <a:ln>
                      <a:noFill/>
                    </a:ln>
                  </pic:spPr>
                </pic:pic>
              </a:graphicData>
            </a:graphic>
          </wp:inline>
        </w:drawing>
      </w:r>
    </w:p>
    <w:p w14:paraId="4F75F3ED" w14:textId="31C8C403" w:rsidR="00A175FE" w:rsidRDefault="00A175FE" w:rsidP="00A175FE">
      <w:pPr>
        <w:pStyle w:val="Caption"/>
      </w:pPr>
      <w:bookmarkStart w:id="46" w:name="_Toc41573383"/>
      <w:bookmarkStart w:id="47" w:name="_Ref41573885"/>
      <w:r>
        <w:t xml:space="preserve">Figure </w:t>
      </w:r>
      <w:fldSimple w:instr=" SEQ Figure \* ARABIC ">
        <w:r>
          <w:rPr>
            <w:noProof/>
          </w:rPr>
          <w:t>10</w:t>
        </w:r>
      </w:fldSimple>
      <w:bookmarkEnd w:id="47"/>
      <w:r>
        <w:t xml:space="preserve"> - Aspects of the design and their </w:t>
      </w:r>
      <w:r w:rsidRPr="00DA5FD6">
        <w:t>dependencies</w:t>
      </w:r>
      <w:r>
        <w:t>.</w:t>
      </w:r>
      <w:bookmarkEnd w:id="46"/>
    </w:p>
    <w:p w14:paraId="14EB1D05" w14:textId="77777777" w:rsidR="00E90B54" w:rsidRDefault="00E90B54" w:rsidP="00D77947">
      <w:bookmarkStart w:id="48" w:name="_Toc41503074"/>
      <w:bookmarkStart w:id="49" w:name="_Toc41573476"/>
    </w:p>
    <w:p w14:paraId="565601F3" w14:textId="77777777" w:rsidR="00E90B54" w:rsidRDefault="00E90B54" w:rsidP="00D77947"/>
    <w:p w14:paraId="249CDB97" w14:textId="53BB5FC6" w:rsidR="00832F53" w:rsidRPr="00832F53" w:rsidRDefault="00832F53" w:rsidP="00282453">
      <w:pPr>
        <w:pStyle w:val="Heading2"/>
      </w:pPr>
      <w:r w:rsidRPr="00832F53">
        <w:lastRenderedPageBreak/>
        <w:t>Gameplay</w:t>
      </w:r>
      <w:bookmarkEnd w:id="48"/>
      <w:bookmarkEnd w:id="49"/>
    </w:p>
    <w:p w14:paraId="54D8F4DC" w14:textId="7DB85685" w:rsidR="00832F53" w:rsidRDefault="00832F53" w:rsidP="004A0E7E">
      <w:r w:rsidRPr="0084354F">
        <w:t xml:space="preserve">The initial design of the gameplay would consist of the player driving around the track as fast as possible. </w:t>
      </w:r>
      <w:r w:rsidR="004A0E7E">
        <w:t xml:space="preserve">The player would complete 3 laps by </w:t>
      </w:r>
      <w:r w:rsidRPr="0084354F">
        <w:t>control</w:t>
      </w:r>
      <w:r w:rsidR="004A0E7E">
        <w:t>l</w:t>
      </w:r>
      <w:r w:rsidR="005C2093">
        <w:t>ing</w:t>
      </w:r>
      <w:r w:rsidRPr="0084354F">
        <w:t xml:space="preserve"> the car with on-screen buttons: Accelerate, Brake, Reverse and Turning. While turning and braking, the player could drift the car slightly to allow them to take sharper corners at higher speeds. Mastering of the drift mechanic will allow players to achieve faster lap times.</w:t>
      </w:r>
    </w:p>
    <w:p w14:paraId="473F9ACB" w14:textId="5AA724C6" w:rsidR="00832F53" w:rsidRDefault="00832F53" w:rsidP="00BC6227">
      <w:r w:rsidRPr="0084354F">
        <w:t xml:space="preserve">Due to the mobile nature of the game, most of the game can only be operated with 2 inputs (thumbs). With playtesting, I found that players struggled to control all the movements needed, as they would have to take their fingers off the accelerator to turn. To remedy this, I made the car auto-accelerate as well as combine the brake and reverse function, so the brake button caused negative acceleration, rather than reducing the speed to 0. </w:t>
      </w:r>
    </w:p>
    <w:p w14:paraId="5DAC34AB" w14:textId="77777777" w:rsidR="00AF7D1B" w:rsidRDefault="00AF7D1B" w:rsidP="00AF7D1B">
      <w:pPr>
        <w:keepNext/>
        <w:jc w:val="center"/>
      </w:pPr>
      <w:r w:rsidRPr="000458DF">
        <w:rPr>
          <w:noProof/>
        </w:rPr>
        <w:drawing>
          <wp:inline distT="0" distB="0" distL="0" distR="0" wp14:anchorId="2A63E4E7" wp14:editId="555128D7">
            <wp:extent cx="5731510" cy="327215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72155"/>
                    </a:xfrm>
                    <a:prstGeom prst="rect">
                      <a:avLst/>
                    </a:prstGeom>
                  </pic:spPr>
                </pic:pic>
              </a:graphicData>
            </a:graphic>
          </wp:inline>
        </w:drawing>
      </w:r>
    </w:p>
    <w:p w14:paraId="326D690D" w14:textId="519802DE" w:rsidR="00AF7D1B" w:rsidRDefault="00AF7D1B" w:rsidP="00AF7D1B">
      <w:pPr>
        <w:pStyle w:val="Caption"/>
      </w:pPr>
      <w:bookmarkStart w:id="50" w:name="_Toc41503134"/>
      <w:bookmarkStart w:id="51" w:name="_Toc41573384"/>
      <w:bookmarkStart w:id="52" w:name="_Ref41573903"/>
      <w:r>
        <w:t xml:space="preserve">Figure </w:t>
      </w:r>
      <w:fldSimple w:instr=" SEQ Figure \* ARABIC ">
        <w:r w:rsidR="00A175FE">
          <w:rPr>
            <w:noProof/>
          </w:rPr>
          <w:t>11</w:t>
        </w:r>
      </w:fldSimple>
      <w:bookmarkEnd w:id="52"/>
      <w:r>
        <w:t xml:space="preserve"> – </w:t>
      </w:r>
      <w:bookmarkEnd w:id="50"/>
      <w:r>
        <w:t>Game play with placeholder UI, including lap count, times and minimap. The L &amp; R represent brake pads.</w:t>
      </w:r>
      <w:bookmarkEnd w:id="51"/>
    </w:p>
    <w:p w14:paraId="4A3F5939" w14:textId="27E9C48D" w:rsidR="00832F53" w:rsidRDefault="00832F53" w:rsidP="00BC6227">
      <w:r w:rsidRPr="0084354F">
        <w:t>Originally, drifting would start as soon as the car was braking and turning. This proved to be troublesome when there were slight turns in a track. To remedy this, I created a check on the sideways velocity of the car. Once it was above a margin, the drifting system would start.</w:t>
      </w:r>
    </w:p>
    <w:p w14:paraId="2FF80974" w14:textId="22FDC7AE" w:rsidR="00832F53" w:rsidRPr="0084354F" w:rsidRDefault="00A175FE" w:rsidP="00BC6227">
      <w:r>
        <w:fldChar w:fldCharType="begin"/>
      </w:r>
      <w:r>
        <w:instrText xml:space="preserve"> REF _Ref41573903 \h </w:instrText>
      </w:r>
      <w:r>
        <w:fldChar w:fldCharType="separate"/>
      </w:r>
      <w:r>
        <w:t xml:space="preserve">Figure </w:t>
      </w:r>
      <w:r>
        <w:rPr>
          <w:noProof/>
        </w:rPr>
        <w:t>11</w:t>
      </w:r>
      <w:r>
        <w:fldChar w:fldCharType="end"/>
      </w:r>
      <w:r>
        <w:t xml:space="preserve"> </w:t>
      </w:r>
      <w:r w:rsidR="00AF7D1B">
        <w:t>displays t</w:t>
      </w:r>
      <w:r w:rsidR="00832F53" w:rsidRPr="0084354F">
        <w:t>he simplified</w:t>
      </w:r>
      <w:r w:rsidR="00AF7D1B">
        <w:t xml:space="preserve"> interface as well as</w:t>
      </w:r>
      <w:r w:rsidR="00832F53" w:rsidRPr="0084354F">
        <w:t xml:space="preserve"> mechanics </w:t>
      </w:r>
      <w:r w:rsidR="00AF7D1B">
        <w:t xml:space="preserve">which </w:t>
      </w:r>
      <w:r w:rsidR="00832F53" w:rsidRPr="0084354F">
        <w:t xml:space="preserve">allowed play-testers to </w:t>
      </w:r>
      <w:r w:rsidR="00695F41">
        <w:t>navigate</w:t>
      </w:r>
      <w:r w:rsidR="00832F53" w:rsidRPr="0084354F">
        <w:t xml:space="preserve"> most tracks with ease, I did receive some feedback that said allowing the player to have full control of the car could have some benefits on more complex tracks, but I found in most cases the car’s mechanics were suitable.</w:t>
      </w:r>
    </w:p>
    <w:p w14:paraId="4E262FBC" w14:textId="356387C5" w:rsidR="00832F53" w:rsidRDefault="00832F53" w:rsidP="00BC6227">
      <w:r w:rsidRPr="0084354F">
        <w:t>The drifting system was not perfect as it required the player to brake to use it. The brake button returned a Boolean (0/1), while I would have liked the drifting to be more intricate allowing the player to change the amount of braking (0.1 -&gt;0.5 -&gt; 1.0).</w:t>
      </w:r>
    </w:p>
    <w:p w14:paraId="3482720B" w14:textId="0A719627" w:rsidR="002200AB" w:rsidRPr="002200AB" w:rsidRDefault="002200AB" w:rsidP="00071D8B">
      <w:pPr>
        <w:pStyle w:val="Heading3"/>
      </w:pPr>
      <w:bookmarkStart w:id="53" w:name="_Toc41503075"/>
      <w:bookmarkStart w:id="54" w:name="_Toc41573477"/>
      <w:r w:rsidRPr="002200AB">
        <w:t>Checkpoints</w:t>
      </w:r>
      <w:bookmarkEnd w:id="53"/>
      <w:bookmarkEnd w:id="54"/>
    </w:p>
    <w:p w14:paraId="13C41D78" w14:textId="7D0B45D2" w:rsidR="00832F53" w:rsidRDefault="00832F53" w:rsidP="00BC6227">
      <w:r w:rsidRPr="0084354F">
        <w:t>To ensure the player is going around the track the right way, I wanted to add a checkpoint system to each track. These would have functions attached to them which were used by the race manager to check where the player was and to allow the player to return to them if they drive too far off the track.</w:t>
      </w:r>
    </w:p>
    <w:p w14:paraId="429A07C5" w14:textId="5A0480AA" w:rsidR="002200AB" w:rsidRPr="0084354F" w:rsidRDefault="002200AB" w:rsidP="00BC6227">
      <w:r w:rsidRPr="0084354F">
        <w:t xml:space="preserve">Each checkpoint is spawned with a positional ID, finish line bool and a collision trigger bounding box. When the player passes through the trigger, the checkpoint system checks to see if the ID of this </w:t>
      </w:r>
      <w:r w:rsidRPr="0084354F">
        <w:lastRenderedPageBreak/>
        <w:t xml:space="preserve">checkpoint is next after the last passed through </w:t>
      </w:r>
      <w:r w:rsidR="009E3130">
        <w:t xml:space="preserve">the </w:t>
      </w:r>
      <w:r w:rsidRPr="0084354F">
        <w:t>checkpoint. If it is not, then the player is directed towards the checkpoint they need to pass to progress. If the checkpoint passed th</w:t>
      </w:r>
      <w:r w:rsidR="009E3130">
        <w:t>r</w:t>
      </w:r>
      <w:r w:rsidRPr="0084354F">
        <w:t>ough is the finish line, then a new lap is started and the last passed checkpoint is reset.</w:t>
      </w:r>
    </w:p>
    <w:p w14:paraId="001F992A" w14:textId="07E3D592" w:rsidR="002200AB" w:rsidRDefault="002200AB" w:rsidP="00BC6227">
      <w:r w:rsidRPr="0084354F">
        <w:t xml:space="preserve">Initially, I had the checkpoints </w:t>
      </w:r>
      <w:r>
        <w:t>generated</w:t>
      </w:r>
      <w:r w:rsidRPr="0084354F">
        <w:t xml:space="preserve"> </w:t>
      </w:r>
      <w:r>
        <w:t>on the track control points.</w:t>
      </w:r>
      <w:r w:rsidRPr="0084354F">
        <w:t xml:space="preserve"> However, </w:t>
      </w:r>
      <w:r w:rsidR="00AF7D1B">
        <w:t xml:space="preserve">as shown in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AF7D1B">
        <w:t xml:space="preserve">, </w:t>
      </w:r>
      <w:r w:rsidRPr="0084354F">
        <w:t xml:space="preserve">I found that the checkpoints could get too close together and that would interfere with the collision check required for the checkpoint system. </w:t>
      </w:r>
      <w:r>
        <w:t xml:space="preserve">To fix this I </w:t>
      </w:r>
      <w:r w:rsidRPr="0084354F">
        <w:t>created a system which would create points along the path of the track that were equidistant.</w:t>
      </w:r>
    </w:p>
    <w:p w14:paraId="2FBAAE0B" w14:textId="77777777" w:rsidR="000458DF" w:rsidRDefault="000458DF" w:rsidP="000458DF">
      <w:pPr>
        <w:keepNext/>
        <w:jc w:val="center"/>
      </w:pPr>
      <w:r w:rsidRPr="000458DF">
        <w:rPr>
          <w:noProof/>
        </w:rPr>
        <w:drawing>
          <wp:inline distT="0" distB="0" distL="0" distR="0" wp14:anchorId="3645DD84" wp14:editId="3A67D2C3">
            <wp:extent cx="3059128" cy="3183147"/>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67197" cy="3191543"/>
                    </a:xfrm>
                    <a:prstGeom prst="rect">
                      <a:avLst/>
                    </a:prstGeom>
                  </pic:spPr>
                </pic:pic>
              </a:graphicData>
            </a:graphic>
          </wp:inline>
        </w:drawing>
      </w:r>
    </w:p>
    <w:p w14:paraId="2EAECFA5" w14:textId="1FA501AD" w:rsidR="000458DF" w:rsidRDefault="000458DF" w:rsidP="000458DF">
      <w:pPr>
        <w:pStyle w:val="Caption"/>
      </w:pPr>
      <w:bookmarkStart w:id="55" w:name="_Toc41503135"/>
      <w:bookmarkStart w:id="56" w:name="_Toc41573385"/>
      <w:bookmarkStart w:id="57" w:name="_Ref41573920"/>
      <w:r>
        <w:t xml:space="preserve">Figure </w:t>
      </w:r>
      <w:fldSimple w:instr=" SEQ Figure \* ARABIC ">
        <w:r w:rsidR="00A175FE">
          <w:rPr>
            <w:noProof/>
          </w:rPr>
          <w:t>12</w:t>
        </w:r>
      </w:fldSimple>
      <w:bookmarkEnd w:id="57"/>
      <w:r>
        <w:t xml:space="preserve"> - Checkpoints generated too close as well as wrong rotation.</w:t>
      </w:r>
      <w:bookmarkEnd w:id="55"/>
      <w:bookmarkEnd w:id="56"/>
    </w:p>
    <w:p w14:paraId="57437EC1" w14:textId="79C8EB45" w:rsidR="002200AB" w:rsidRDefault="002200AB" w:rsidP="00BC6227">
      <w:r>
        <w:t>The time it takes to go between checkpoints is recorded and used when analysing the player</w:t>
      </w:r>
      <w:r w:rsidR="009E3130">
        <w:t>'</w:t>
      </w:r>
      <w:r>
        <w:t xml:space="preserve">s behaviour. The total time of each time between checkpoints is aggregated to produce the lap time and then the lap times are aggregated to produce the final race time.  </w:t>
      </w:r>
    </w:p>
    <w:p w14:paraId="75B24F46" w14:textId="37FEF6E6" w:rsidR="00E90B54" w:rsidRDefault="002200AB" w:rsidP="00BC6227">
      <w:r w:rsidRPr="0084354F">
        <w:t xml:space="preserve">I made the checkpoint system before I added segments to the track design, but if I were to redesign the system, I would move to </w:t>
      </w:r>
      <w:r>
        <w:t>check the players progress through a segment.</w:t>
      </w:r>
    </w:p>
    <w:p w14:paraId="4B52A56E" w14:textId="77777777" w:rsidR="00E90B54" w:rsidRDefault="00E90B54">
      <w:r>
        <w:br w:type="page"/>
      </w:r>
    </w:p>
    <w:p w14:paraId="3694C32E" w14:textId="49499437" w:rsidR="002200AB" w:rsidRPr="002200AB" w:rsidRDefault="002200AB" w:rsidP="00282453">
      <w:pPr>
        <w:pStyle w:val="Heading2"/>
      </w:pPr>
      <w:bookmarkStart w:id="58" w:name="_Toc41503076"/>
      <w:bookmarkStart w:id="59" w:name="_Toc41573478"/>
      <w:r w:rsidRPr="002200AB">
        <w:lastRenderedPageBreak/>
        <w:t>Track</w:t>
      </w:r>
      <w:bookmarkEnd w:id="58"/>
      <w:r w:rsidR="00071D8B">
        <w:t xml:space="preserve"> Representation</w:t>
      </w:r>
      <w:bookmarkEnd w:id="59"/>
    </w:p>
    <w:p w14:paraId="43071B61" w14:textId="66DDC1E8" w:rsidR="00C0263C" w:rsidRPr="00C0263C" w:rsidRDefault="002200AB" w:rsidP="00C0263C">
      <w:r w:rsidRPr="0084354F">
        <w:t>Tracks are stored as a sequence of 2D points, the path generator uses these points to create a closed Bezier curve</w:t>
      </w:r>
      <w:r w:rsidR="00AF7D1B">
        <w:t xml:space="preserve"> (</w:t>
      </w:r>
      <w:r w:rsidR="00A175FE">
        <w:fldChar w:fldCharType="begin"/>
      </w:r>
      <w:r w:rsidR="00A175FE">
        <w:instrText xml:space="preserve"> REF _Ref41573931 \h </w:instrText>
      </w:r>
      <w:r w:rsidR="00A175FE">
        <w:fldChar w:fldCharType="separate"/>
      </w:r>
      <w:r w:rsidR="00A175FE">
        <w:t xml:space="preserve">Figure </w:t>
      </w:r>
      <w:r w:rsidR="00A175FE">
        <w:rPr>
          <w:noProof/>
        </w:rPr>
        <w:t>13</w:t>
      </w:r>
      <w:r w:rsidR="00A175FE">
        <w:fldChar w:fldCharType="end"/>
      </w:r>
      <w:r w:rsidR="00AF7D1B">
        <w:t>)</w:t>
      </w:r>
      <w:r w:rsidRPr="0084354F">
        <w:t>. By performing tests on the points and path, most of the aspects of the track can be found such as Length, Height, Width, and the number of straights and corners.</w:t>
      </w:r>
      <w:r w:rsidR="00C0263C">
        <w:t xml:space="preserve"> Once the path had been generated, a mesh would be applied to the curve, which allowed basic textures to be added (</w:t>
      </w:r>
      <w:r w:rsidR="00A175FE">
        <w:fldChar w:fldCharType="begin"/>
      </w:r>
      <w:r w:rsidR="00A175FE">
        <w:instrText xml:space="preserve"> REF _Ref41573903 \h </w:instrText>
      </w:r>
      <w:r w:rsidR="00A175FE">
        <w:fldChar w:fldCharType="separate"/>
      </w:r>
      <w:r w:rsidR="00A175FE">
        <w:t xml:space="preserve">Figure </w:t>
      </w:r>
      <w:r w:rsidR="00A175FE">
        <w:rPr>
          <w:noProof/>
        </w:rPr>
        <w:t>11</w:t>
      </w:r>
      <w:r w:rsidR="00A175FE">
        <w:fldChar w:fldCharType="end"/>
      </w:r>
      <w:r w:rsidR="00C0263C">
        <w:t xml:space="preserve">&amp;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C0263C">
        <w:t xml:space="preserve">).  </w:t>
      </w:r>
    </w:p>
    <w:p w14:paraId="01E18108" w14:textId="77777777" w:rsidR="00C0263C" w:rsidRDefault="00C0263C" w:rsidP="00BC6227"/>
    <w:p w14:paraId="7825E96A" w14:textId="77777777" w:rsidR="007A6132" w:rsidRDefault="007A6132" w:rsidP="00BC6227">
      <w:r>
        <w:rPr>
          <w:noProof/>
        </w:rPr>
        <w:drawing>
          <wp:inline distT="0" distB="0" distL="0" distR="0" wp14:anchorId="00714933" wp14:editId="057E9CEF">
            <wp:extent cx="5719445" cy="17856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9445" cy="1785620"/>
                    </a:xfrm>
                    <a:prstGeom prst="rect">
                      <a:avLst/>
                    </a:prstGeom>
                    <a:noFill/>
                    <a:ln>
                      <a:noFill/>
                    </a:ln>
                  </pic:spPr>
                </pic:pic>
              </a:graphicData>
            </a:graphic>
          </wp:inline>
        </w:drawing>
      </w:r>
    </w:p>
    <w:p w14:paraId="6CF33C39" w14:textId="752E4E59" w:rsidR="00585CCE" w:rsidRDefault="007A6132" w:rsidP="00BC6227">
      <w:pPr>
        <w:pStyle w:val="Caption"/>
        <w:rPr>
          <w:sz w:val="20"/>
          <w:szCs w:val="20"/>
        </w:rPr>
      </w:pPr>
      <w:bookmarkStart w:id="60" w:name="_Toc41503136"/>
      <w:bookmarkStart w:id="61" w:name="_Toc41573386"/>
      <w:bookmarkStart w:id="62" w:name="_Ref41573931"/>
      <w:r>
        <w:t xml:space="preserve">Figure </w:t>
      </w:r>
      <w:fldSimple w:instr=" SEQ Figure \* ARABIC ">
        <w:r w:rsidR="00A175FE">
          <w:rPr>
            <w:noProof/>
          </w:rPr>
          <w:t>13</w:t>
        </w:r>
      </w:fldSimple>
      <w:bookmarkEnd w:id="62"/>
      <w:r>
        <w:t xml:space="preserve"> - Point to Path representation</w:t>
      </w:r>
      <w:bookmarkEnd w:id="60"/>
      <w:bookmarkEnd w:id="61"/>
    </w:p>
    <w:p w14:paraId="5F8D76B4" w14:textId="2BB3FCC2" w:rsidR="002200AB" w:rsidRDefault="002200AB" w:rsidP="00BC6227">
      <w:r w:rsidRPr="0084354F">
        <w:t>Originally, I had planned to stop here when it came to represent the track, but I started to develop the evolutionary algorithm I found that I needed a more in-direct way for it to view track as. I</w:t>
      </w:r>
      <w:r w:rsidR="003B3A25" w:rsidRPr="0084354F">
        <w:t xml:space="preserve"> decided to </w:t>
      </w:r>
      <w:r w:rsidR="003B3A25">
        <w:t>adopt</w:t>
      </w:r>
      <w:r w:rsidR="003B3A25" w:rsidRPr="0084354F">
        <w:t xml:space="preserve"> </w:t>
      </w:r>
      <w:r w:rsidR="003B3A25">
        <w:t xml:space="preserve">the </w:t>
      </w:r>
      <w:r w:rsidR="003B3A25" w:rsidRPr="0084354F">
        <w:t>methodology</w:t>
      </w:r>
      <w:r w:rsidR="003B3A25">
        <w:t xml:space="preserve"> </w:t>
      </w:r>
      <w:r w:rsidR="003B3A25" w:rsidRPr="00D917B5">
        <w:t xml:space="preserve">presented by Cardamone et al. (2011) which </w:t>
      </w:r>
      <w:r w:rsidR="003B3A25">
        <w:t>splits the track into segments.</w:t>
      </w:r>
      <w:r w:rsidRPr="0084354F">
        <w:t xml:space="preserve"> </w:t>
      </w:r>
    </w:p>
    <w:p w14:paraId="65A75973" w14:textId="77777777" w:rsidR="007A6132" w:rsidRDefault="007A6132" w:rsidP="00BC6227">
      <w:pPr>
        <w:jc w:val="center"/>
      </w:pPr>
      <w:r>
        <w:rPr>
          <w:noProof/>
        </w:rPr>
        <w:drawing>
          <wp:inline distT="0" distB="0" distL="0" distR="0" wp14:anchorId="26641F46" wp14:editId="44127DB4">
            <wp:extent cx="1048435" cy="18374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60917" cy="1859302"/>
                    </a:xfrm>
                    <a:prstGeom prst="rect">
                      <a:avLst/>
                    </a:prstGeom>
                    <a:noFill/>
                    <a:ln>
                      <a:noFill/>
                    </a:ln>
                  </pic:spPr>
                </pic:pic>
              </a:graphicData>
            </a:graphic>
          </wp:inline>
        </w:drawing>
      </w:r>
    </w:p>
    <w:p w14:paraId="4188BF54" w14:textId="2D88C7D9" w:rsidR="007A6132" w:rsidRDefault="007A6132" w:rsidP="00BC6227">
      <w:pPr>
        <w:pStyle w:val="Caption"/>
      </w:pPr>
      <w:bookmarkStart w:id="63" w:name="_Toc41503137"/>
      <w:bookmarkStart w:id="64" w:name="_Toc41573387"/>
      <w:bookmarkStart w:id="65" w:name="_Ref41574012"/>
      <w:r>
        <w:t xml:space="preserve">Figure </w:t>
      </w:r>
      <w:fldSimple w:instr=" SEQ Figure \* ARABIC ">
        <w:r w:rsidR="00A175FE">
          <w:rPr>
            <w:noProof/>
          </w:rPr>
          <w:t>14</w:t>
        </w:r>
      </w:fldSimple>
      <w:bookmarkEnd w:id="65"/>
      <w:r>
        <w:t xml:space="preserve"> - A segment </w:t>
      </w:r>
      <w:r w:rsidRPr="00BC6227">
        <w:t>with</w:t>
      </w:r>
      <w:r>
        <w:t xml:space="preserve"> measurements</w:t>
      </w:r>
      <w:bookmarkEnd w:id="63"/>
      <w:bookmarkEnd w:id="64"/>
    </w:p>
    <w:p w14:paraId="6E060E5C" w14:textId="191CC329" w:rsidR="003B3A25" w:rsidRDefault="003B3A25" w:rsidP="00BC6227">
      <w:pPr>
        <w:jc w:val="center"/>
      </w:pPr>
      <w:r>
        <w:rPr>
          <w:noProof/>
        </w:rPr>
        <w:drawing>
          <wp:inline distT="0" distB="0" distL="0" distR="0" wp14:anchorId="7C556204" wp14:editId="696771E8">
            <wp:extent cx="5913023" cy="192369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37497" cy="1931652"/>
                    </a:xfrm>
                    <a:prstGeom prst="rect">
                      <a:avLst/>
                    </a:prstGeom>
                    <a:noFill/>
                    <a:ln>
                      <a:noFill/>
                    </a:ln>
                  </pic:spPr>
                </pic:pic>
              </a:graphicData>
            </a:graphic>
          </wp:inline>
        </w:drawing>
      </w:r>
    </w:p>
    <w:p w14:paraId="3F056596" w14:textId="11495649" w:rsidR="003B3A25" w:rsidRDefault="003B3A25" w:rsidP="00BC6227">
      <w:pPr>
        <w:pStyle w:val="Caption"/>
      </w:pPr>
      <w:bookmarkStart w:id="66" w:name="_Toc41503138"/>
      <w:bookmarkStart w:id="67" w:name="_Toc41573388"/>
      <w:bookmarkStart w:id="68" w:name="_Ref41574017"/>
      <w:r>
        <w:t xml:space="preserve">Figure </w:t>
      </w:r>
      <w:fldSimple w:instr=" SEQ Figure \* ARABIC ">
        <w:r w:rsidR="00A175FE">
          <w:rPr>
            <w:noProof/>
          </w:rPr>
          <w:t>15</w:t>
        </w:r>
      </w:fldSimple>
      <w:bookmarkEnd w:id="68"/>
      <w:r>
        <w:t xml:space="preserve"> - Segment Bounds showing each point is part of 3 segments</w:t>
      </w:r>
      <w:r>
        <w:rPr>
          <w:noProof/>
        </w:rPr>
        <w:t>.</w:t>
      </w:r>
      <w:bookmarkEnd w:id="66"/>
      <w:bookmarkEnd w:id="67"/>
    </w:p>
    <w:p w14:paraId="07C41917" w14:textId="77777777" w:rsidR="003B3A25" w:rsidRPr="003B3A25" w:rsidRDefault="003B3A25" w:rsidP="00BC6227"/>
    <w:p w14:paraId="633AA088" w14:textId="09698726" w:rsidR="002200AB" w:rsidRDefault="002200AB" w:rsidP="00BC6227">
      <w:r w:rsidRPr="0084354F">
        <w:lastRenderedPageBreak/>
        <w:t>Each segment is comprised of 3 points, the start, middle and endpoints. Using vector maths, the distances and angles within the segment are calculated</w:t>
      </w:r>
      <w:r w:rsidR="00AF7D1B">
        <w:t xml:space="preserve"> (</w:t>
      </w:r>
      <w:r w:rsidR="00A175FE">
        <w:fldChar w:fldCharType="begin"/>
      </w:r>
      <w:r w:rsidR="00A175FE">
        <w:instrText xml:space="preserve"> REF _Ref41574012 \h </w:instrText>
      </w:r>
      <w:r w:rsidR="00A175FE">
        <w:fldChar w:fldCharType="separate"/>
      </w:r>
      <w:r w:rsidR="00A175FE">
        <w:t xml:space="preserve">Figure </w:t>
      </w:r>
      <w:r w:rsidR="00A175FE">
        <w:rPr>
          <w:noProof/>
        </w:rPr>
        <w:t>14</w:t>
      </w:r>
      <w:r w:rsidR="00A175FE">
        <w:fldChar w:fldCharType="end"/>
      </w:r>
      <w:r w:rsidR="00AF7D1B">
        <w:t>)</w:t>
      </w:r>
      <w:r w:rsidRPr="0084354F">
        <w:t>. With these measurements, it can be determined what direction the segment turns as well as its size and area. This is done for each point in the track to create an array of segments</w:t>
      </w:r>
      <w:r w:rsidR="00AF7D1B">
        <w:t xml:space="preserve"> (</w:t>
      </w:r>
      <w:r w:rsidR="00A175FE">
        <w:fldChar w:fldCharType="begin"/>
      </w:r>
      <w:r w:rsidR="00A175FE">
        <w:instrText xml:space="preserve"> REF _Ref41574017 \h </w:instrText>
      </w:r>
      <w:r w:rsidR="00A175FE">
        <w:fldChar w:fldCharType="separate"/>
      </w:r>
      <w:r w:rsidR="00A175FE">
        <w:t xml:space="preserve">Figure </w:t>
      </w:r>
      <w:r w:rsidR="00A175FE">
        <w:rPr>
          <w:noProof/>
        </w:rPr>
        <w:t>15</w:t>
      </w:r>
      <w:r w:rsidR="00A175FE">
        <w:fldChar w:fldCharType="end"/>
      </w:r>
      <w:r w:rsidR="00AF7D1B">
        <w:t>).</w:t>
      </w:r>
    </w:p>
    <w:p w14:paraId="7F9A6140" w14:textId="0686A87B" w:rsidR="002200AB" w:rsidRPr="00282453" w:rsidRDefault="007D4026" w:rsidP="00D77947">
      <w:pPr>
        <w:pStyle w:val="Heading2"/>
      </w:pPr>
      <w:bookmarkStart w:id="69" w:name="_Toc41503077"/>
      <w:bookmarkStart w:id="70" w:name="_Toc41573479"/>
      <w:r w:rsidRPr="00282453">
        <w:t>Random Track Generation</w:t>
      </w:r>
      <w:bookmarkEnd w:id="69"/>
      <w:bookmarkEnd w:id="70"/>
    </w:p>
    <w:p w14:paraId="6579C74A" w14:textId="30726FE8" w:rsidR="007D4026" w:rsidRDefault="007D4026" w:rsidP="00BC6227">
      <w:r>
        <w:t>Random tracks were required so that I could test the algorithm tracks vs a random track to test if there was a noticeable difference. My requirements for a random</w:t>
      </w:r>
      <w:r w:rsidR="009E3130">
        <w:t>ly</w:t>
      </w:r>
      <w:r>
        <w:t xml:space="preserve"> generated track were:</w:t>
      </w:r>
    </w:p>
    <w:p w14:paraId="0BDF5786" w14:textId="77777777" w:rsidR="007D4026" w:rsidRPr="007D4026" w:rsidRDefault="007D4026" w:rsidP="00BC6227">
      <w:pPr>
        <w:pStyle w:val="ListParagraph"/>
        <w:numPr>
          <w:ilvl w:val="0"/>
          <w:numId w:val="4"/>
        </w:numPr>
      </w:pPr>
      <w:r w:rsidRPr="007D4026">
        <w:t>Diverse – If every random track looks the same, it allows the player to make the distinction.</w:t>
      </w:r>
    </w:p>
    <w:p w14:paraId="122D69E7" w14:textId="77777777" w:rsidR="007D4026" w:rsidRPr="007D4026" w:rsidRDefault="007D4026" w:rsidP="00BC6227">
      <w:pPr>
        <w:pStyle w:val="ListParagraph"/>
        <w:numPr>
          <w:ilvl w:val="0"/>
          <w:numId w:val="4"/>
        </w:numPr>
      </w:pPr>
      <w:r w:rsidRPr="007D4026">
        <w:t>Closed Circuit – Allows for multiple laps</w:t>
      </w:r>
    </w:p>
    <w:p w14:paraId="76FA2A02" w14:textId="5698FBA7" w:rsidR="007D4026" w:rsidRPr="007D4026" w:rsidRDefault="007D4026" w:rsidP="00BC6227">
      <w:pPr>
        <w:pStyle w:val="ListParagraph"/>
        <w:numPr>
          <w:ilvl w:val="0"/>
          <w:numId w:val="4"/>
        </w:numPr>
        <w:rPr>
          <w:b/>
          <w:bCs/>
        </w:rPr>
      </w:pPr>
      <w:r w:rsidRPr="007D4026">
        <w:t>Feasible – The player must be able to finish the track</w:t>
      </w:r>
    </w:p>
    <w:p w14:paraId="21F95391" w14:textId="41BCA567" w:rsidR="007D4026" w:rsidRPr="007D4026" w:rsidRDefault="007D4026" w:rsidP="00BC6227">
      <w:r w:rsidRPr="007D4026">
        <w:t xml:space="preserve">I originally tested the straightforward methodology introduced by Togelius (2007) but found that tracks were still similar. To try to fix this I decided to use elements of the methodology for the initial generation by making the original shape with a convex hull instead of a rectangle. </w:t>
      </w:r>
    </w:p>
    <w:p w14:paraId="45FB1ECB" w14:textId="191F5640" w:rsidR="007D4026" w:rsidRDefault="007D4026" w:rsidP="00BC6227">
      <w:r w:rsidRPr="007D4026">
        <w:t xml:space="preserve">The convex hull was generated by creating a collection of randomly placed points and calculating the smallest polygon that encloses all </w:t>
      </w:r>
      <w:r w:rsidRPr="00D917B5">
        <w:t>the points</w:t>
      </w:r>
      <w:r w:rsidR="00A724C1" w:rsidRPr="00D917B5">
        <w:t xml:space="preserve"> (</w:t>
      </w:r>
      <w:r w:rsidR="00A175FE" w:rsidRPr="00D917B5">
        <w:fldChar w:fldCharType="begin"/>
      </w:r>
      <w:r w:rsidR="00A175FE" w:rsidRPr="00D917B5">
        <w:instrText xml:space="preserve"> REF _Ref41574040 \h </w:instrText>
      </w:r>
      <w:r w:rsidR="00A175FE" w:rsidRPr="00D917B5">
        <w:fldChar w:fldCharType="separate"/>
      </w:r>
      <w:r w:rsidR="00A175FE" w:rsidRPr="00D917B5">
        <w:t xml:space="preserve">Figure </w:t>
      </w:r>
      <w:r w:rsidR="00A175FE" w:rsidRPr="00D917B5">
        <w:rPr>
          <w:noProof/>
        </w:rPr>
        <w:t>16</w:t>
      </w:r>
      <w:r w:rsidR="00A175FE" w:rsidRPr="00D917B5">
        <w:fldChar w:fldCharType="end"/>
      </w:r>
      <w:r w:rsidR="00A724C1" w:rsidRPr="00D917B5">
        <w:t>)</w:t>
      </w:r>
      <w:r w:rsidRPr="00D917B5">
        <w:t>. Instead of modifying the existing points, I decided to add points in-between the current points. These new points were randomly placed within the bounds of their parent points</w:t>
      </w:r>
      <w:r w:rsidR="00A724C1" w:rsidRPr="00D917B5">
        <w:t xml:space="preserve"> (</w:t>
      </w:r>
      <w:r w:rsidR="00A175FE" w:rsidRPr="00D917B5">
        <w:fldChar w:fldCharType="begin"/>
      </w:r>
      <w:r w:rsidR="00A175FE" w:rsidRPr="00D917B5">
        <w:instrText xml:space="preserve"> REF _Ref41574045 \h </w:instrText>
      </w:r>
      <w:r w:rsidR="00A175FE" w:rsidRPr="00D917B5">
        <w:fldChar w:fldCharType="separate"/>
      </w:r>
      <w:r w:rsidR="00A175FE" w:rsidRPr="00D917B5">
        <w:t xml:space="preserve">Figure </w:t>
      </w:r>
      <w:r w:rsidR="00A175FE" w:rsidRPr="00D917B5">
        <w:rPr>
          <w:noProof/>
        </w:rPr>
        <w:t>17</w:t>
      </w:r>
      <w:r w:rsidR="00A175FE" w:rsidRPr="00D917B5">
        <w:fldChar w:fldCharType="end"/>
      </w:r>
      <w:r w:rsidR="00A724C1" w:rsidRPr="00D917B5">
        <w:t>)</w:t>
      </w:r>
      <w:r w:rsidRPr="00D917B5">
        <w:t>.</w:t>
      </w:r>
    </w:p>
    <w:p w14:paraId="6211557A" w14:textId="77777777" w:rsidR="007D4026" w:rsidRDefault="007D4026" w:rsidP="00BC6227">
      <w:pPr>
        <w:jc w:val="center"/>
      </w:pPr>
      <w:r>
        <w:rPr>
          <w:noProof/>
        </w:rPr>
        <w:drawing>
          <wp:inline distT="0" distB="0" distL="0" distR="0" wp14:anchorId="285AF3F1" wp14:editId="1CA72A6C">
            <wp:extent cx="1816838" cy="214797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5071" cy="2157712"/>
                    </a:xfrm>
                    <a:prstGeom prst="rect">
                      <a:avLst/>
                    </a:prstGeom>
                    <a:noFill/>
                    <a:ln>
                      <a:noFill/>
                    </a:ln>
                  </pic:spPr>
                </pic:pic>
              </a:graphicData>
            </a:graphic>
          </wp:inline>
        </w:drawing>
      </w:r>
    </w:p>
    <w:p w14:paraId="5163AF88" w14:textId="6732BECC" w:rsidR="007D4026" w:rsidRDefault="007D4026" w:rsidP="00BC6227">
      <w:pPr>
        <w:pStyle w:val="Caption"/>
        <w:rPr>
          <w:sz w:val="20"/>
          <w:szCs w:val="20"/>
        </w:rPr>
      </w:pPr>
      <w:bookmarkStart w:id="71" w:name="_Toc41503139"/>
      <w:bookmarkStart w:id="72" w:name="_Toc41573389"/>
      <w:bookmarkStart w:id="73" w:name="_Ref41574040"/>
      <w:r>
        <w:t xml:space="preserve">Figure </w:t>
      </w:r>
      <w:fldSimple w:instr=" SEQ Figure \* ARABIC ">
        <w:r w:rsidR="00A175FE">
          <w:rPr>
            <w:noProof/>
          </w:rPr>
          <w:t>16</w:t>
        </w:r>
      </w:fldSimple>
      <w:bookmarkEnd w:id="73"/>
      <w:r>
        <w:t xml:space="preserve"> - Convex Hull generated from randomly placed points</w:t>
      </w:r>
      <w:bookmarkEnd w:id="71"/>
      <w:bookmarkEnd w:id="72"/>
    </w:p>
    <w:p w14:paraId="03597893" w14:textId="77777777" w:rsidR="00A724C1" w:rsidRDefault="00A724C1" w:rsidP="00BC6227">
      <w:pPr>
        <w:jc w:val="center"/>
      </w:pPr>
      <w:r>
        <w:rPr>
          <w:noProof/>
        </w:rPr>
        <w:drawing>
          <wp:inline distT="0" distB="0" distL="0" distR="0" wp14:anchorId="261AE0F8" wp14:editId="5E593B0A">
            <wp:extent cx="5172075" cy="2776968"/>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76243" cy="2779206"/>
                    </a:xfrm>
                    <a:prstGeom prst="rect">
                      <a:avLst/>
                    </a:prstGeom>
                    <a:noFill/>
                    <a:ln>
                      <a:noFill/>
                    </a:ln>
                  </pic:spPr>
                </pic:pic>
              </a:graphicData>
            </a:graphic>
          </wp:inline>
        </w:drawing>
      </w:r>
    </w:p>
    <w:p w14:paraId="41B785B3" w14:textId="23A21645" w:rsidR="007D4026" w:rsidRPr="007D4026" w:rsidRDefault="00A724C1" w:rsidP="00BC6227">
      <w:pPr>
        <w:pStyle w:val="Caption"/>
        <w:rPr>
          <w:b/>
          <w:bCs/>
          <w:sz w:val="20"/>
          <w:szCs w:val="20"/>
        </w:rPr>
      </w:pPr>
      <w:bookmarkStart w:id="74" w:name="_Toc41503140"/>
      <w:bookmarkStart w:id="75" w:name="_Toc41573390"/>
      <w:bookmarkStart w:id="76" w:name="_Ref41574045"/>
      <w:r>
        <w:lastRenderedPageBreak/>
        <w:t xml:space="preserve">Figure </w:t>
      </w:r>
      <w:fldSimple w:instr=" SEQ Figure \* ARABIC ">
        <w:r w:rsidR="00A175FE">
          <w:rPr>
            <w:noProof/>
          </w:rPr>
          <w:t>17</w:t>
        </w:r>
      </w:fldSimple>
      <w:bookmarkEnd w:id="76"/>
      <w:r>
        <w:t xml:space="preserve"> - Midpoint created within parents bounds.</w:t>
      </w:r>
      <w:bookmarkEnd w:id="74"/>
      <w:bookmarkEnd w:id="75"/>
    </w:p>
    <w:p w14:paraId="6529F01A" w14:textId="0B0131EF" w:rsidR="00BC6227" w:rsidRPr="00BC6227" w:rsidRDefault="00E90B54" w:rsidP="00282453">
      <w:pPr>
        <w:pStyle w:val="Heading2"/>
      </w:pPr>
      <w:bookmarkStart w:id="77" w:name="_Toc41503078"/>
      <w:bookmarkStart w:id="78" w:name="_Toc41573480"/>
      <w:r>
        <w:t>T</w:t>
      </w:r>
      <w:r w:rsidR="00BC6227" w:rsidRPr="00BC6227">
        <w:t>rack Evaluation</w:t>
      </w:r>
      <w:bookmarkEnd w:id="77"/>
      <w:bookmarkEnd w:id="78"/>
    </w:p>
    <w:p w14:paraId="5598F324" w14:textId="7D2249FD" w:rsidR="00BC6227" w:rsidRDefault="00BC6227" w:rsidP="00BC6227">
      <w:r>
        <w:t>As I built up the track system, I required more data from a track to see if it is feasible to drive on. Checks for intersections and closeness were added. Initially</w:t>
      </w:r>
      <w:r w:rsidR="009E3130">
        <w:t>,</w:t>
      </w:r>
      <w:r>
        <w:t xml:space="preserve"> I believed that allowing a track overlap was a problem, so I designed a way to check if certain lines overlapped. It would take the straight lines between each sequential point and pass them through a geometric equation that checks if the lines intersect.  </w:t>
      </w:r>
    </w:p>
    <w:p w14:paraId="23127F58" w14:textId="67B49846" w:rsidR="00BC6227" w:rsidRDefault="00BC6227" w:rsidP="00BC6227">
      <w:pPr>
        <w:rPr>
          <w:b/>
          <w:bCs/>
        </w:rPr>
      </w:pPr>
      <w:r>
        <w:t>To determine the difficulty of the track, the variance in segment angles is analysed. Shallow angles are considered easier than sharper angles, but continuous sharp angles or changes of direction also factor into the difficulty of the track.</w:t>
      </w:r>
    </w:p>
    <w:p w14:paraId="7F960CC9" w14:textId="480DAB24" w:rsidR="00BC6227" w:rsidRDefault="00BC6227" w:rsidP="00BC6227">
      <w:r>
        <w:t>As I had originally made the overlap check only consider linear lines between points rather than the path it would take, it led to tracks with intersections pass the check. I changed the formula to consider the path instead and there was a significant decrease in overlaps.</w:t>
      </w:r>
    </w:p>
    <w:p w14:paraId="428D9AE4" w14:textId="7E1CDFB2" w:rsidR="00BC6227" w:rsidRDefault="00BC6227" w:rsidP="00BC6227">
      <w:r>
        <w:t>However, there would still be tracks that had intersections, especially from tracks made by the algorithm. As I could not find a way to eliminate them, I decided to instead check the angle of intersection. If an angle was too small (&gt;20°), it would fail the check. This proved to be the most effective method because it also led to more track diversity.</w:t>
      </w:r>
    </w:p>
    <w:p w14:paraId="34BE9A70" w14:textId="0FF82BF1" w:rsidR="00BC6227" w:rsidRDefault="00BC6227" w:rsidP="00BC6227">
      <w:r>
        <w:t>The only error I was not able to fix was when a corner was very tight and overlapped</w:t>
      </w:r>
      <w:r w:rsidR="00A175FE">
        <w:t xml:space="preserve"> shown in </w:t>
      </w:r>
      <w:r w:rsidR="00A175FE">
        <w:fldChar w:fldCharType="begin"/>
      </w:r>
      <w:r w:rsidR="00A175FE">
        <w:instrText xml:space="preserve"> REF _Ref41574093 \h </w:instrText>
      </w:r>
      <w:r w:rsidR="00A175FE">
        <w:fldChar w:fldCharType="separate"/>
      </w:r>
      <w:r w:rsidR="00A175FE">
        <w:t xml:space="preserve">Figure </w:t>
      </w:r>
      <w:r w:rsidR="00A175FE">
        <w:rPr>
          <w:noProof/>
        </w:rPr>
        <w:t>18</w:t>
      </w:r>
      <w:r w:rsidR="00A175FE">
        <w:fldChar w:fldCharType="end"/>
      </w:r>
      <w:r>
        <w:t xml:space="preserve">. Because the intersection angle would be within the bounds, it was not flagged but the corner would be hard to take for </w:t>
      </w:r>
      <w:r w:rsidR="009E3130">
        <w:t xml:space="preserve">the </w:t>
      </w:r>
      <w:r>
        <w:t>player. It happened infrequently enough to not be a large problem. But given more time I would have liked to find a method to fix it.</w:t>
      </w:r>
    </w:p>
    <w:p w14:paraId="31DC9712" w14:textId="77777777" w:rsidR="00BC6227" w:rsidRDefault="00BC6227" w:rsidP="00BC6227">
      <w:pPr>
        <w:jc w:val="center"/>
      </w:pPr>
      <w:r w:rsidRPr="00BC6227">
        <w:rPr>
          <w:noProof/>
        </w:rPr>
        <w:drawing>
          <wp:inline distT="0" distB="0" distL="0" distR="0" wp14:anchorId="4CCE5793" wp14:editId="777E880B">
            <wp:extent cx="3341353" cy="3165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45930" cy="3170232"/>
                    </a:xfrm>
                    <a:prstGeom prst="rect">
                      <a:avLst/>
                    </a:prstGeom>
                  </pic:spPr>
                </pic:pic>
              </a:graphicData>
            </a:graphic>
          </wp:inline>
        </w:drawing>
      </w:r>
    </w:p>
    <w:p w14:paraId="4EE9EB66" w14:textId="47E54EAD" w:rsidR="00BC6227" w:rsidRDefault="00BC6227" w:rsidP="00BC6227">
      <w:pPr>
        <w:pStyle w:val="Caption"/>
      </w:pPr>
      <w:bookmarkStart w:id="79" w:name="_Toc41503141"/>
      <w:bookmarkStart w:id="80" w:name="_Toc41573391"/>
      <w:bookmarkStart w:id="81" w:name="_Ref41574093"/>
      <w:r>
        <w:t xml:space="preserve">Figure </w:t>
      </w:r>
      <w:fldSimple w:instr=" SEQ Figure \* ARABIC ">
        <w:r w:rsidR="00A175FE">
          <w:rPr>
            <w:noProof/>
          </w:rPr>
          <w:t>18</w:t>
        </w:r>
      </w:fldSimple>
      <w:bookmarkEnd w:id="81"/>
      <w:r>
        <w:t xml:space="preserve"> - Example of </w:t>
      </w:r>
      <w:r w:rsidR="009E3130">
        <w:t xml:space="preserve">a </w:t>
      </w:r>
      <w:r>
        <w:t>tight corner</w:t>
      </w:r>
      <w:bookmarkEnd w:id="79"/>
      <w:bookmarkEnd w:id="80"/>
    </w:p>
    <w:p w14:paraId="43082D2C" w14:textId="2BB9C129" w:rsidR="00E90B54" w:rsidRDefault="00E90B54">
      <w:r>
        <w:br w:type="page"/>
      </w:r>
    </w:p>
    <w:p w14:paraId="04321221" w14:textId="4988A997" w:rsidR="00BC6227" w:rsidRDefault="00BC6227" w:rsidP="00282453">
      <w:pPr>
        <w:pStyle w:val="Heading2"/>
      </w:pPr>
      <w:bookmarkStart w:id="82" w:name="_Toc41503079"/>
      <w:bookmarkStart w:id="83" w:name="_Toc41573481"/>
      <w:r w:rsidRPr="00BC6227">
        <w:lastRenderedPageBreak/>
        <w:t>Player Tracking</w:t>
      </w:r>
      <w:bookmarkEnd w:id="82"/>
      <w:bookmarkEnd w:id="83"/>
    </w:p>
    <w:p w14:paraId="7EF469DC" w14:textId="158BE189" w:rsidR="00282453" w:rsidRDefault="00282453" w:rsidP="00282453">
      <w:r>
        <w:t xml:space="preserve">Each player can design their profile with their username and icon, this is not linked to the internal player profile used for tracking data. That profile is only created once they have read and </w:t>
      </w:r>
      <w:r w:rsidR="00AF7D1B">
        <w:t>accepted</w:t>
      </w:r>
      <w:r>
        <w:t xml:space="preserve"> the consent </w:t>
      </w:r>
      <w:r w:rsidR="00AF7D1B">
        <w:t>requirements</w:t>
      </w:r>
      <w:r>
        <w:t>. For example, if someone below the age of 18 enters their age they will be able to access the game, but an account will not be made for them.</w:t>
      </w:r>
      <w:r w:rsidR="00AF7D1B">
        <w:t xml:space="preserve"> This was done to comply with </w:t>
      </w:r>
      <w:r w:rsidR="00BA67ED">
        <w:t xml:space="preserve">GDPR </w:t>
      </w:r>
      <w:r w:rsidR="00BA67ED" w:rsidRPr="00D917B5">
        <w:t>guidelines</w:t>
      </w:r>
      <w:r w:rsidR="00362A2B" w:rsidRPr="00D917B5">
        <w:t xml:space="preserve"> </w:t>
      </w:r>
      <w:r w:rsidR="00362A2B" w:rsidRPr="00D917B5">
        <w:rPr>
          <w:shd w:val="clear" w:color="auto" w:fill="FFFFFF"/>
        </w:rPr>
        <w:t>(European Commission. 2016)</w:t>
      </w:r>
      <w:r w:rsidR="00BA67ED" w:rsidRPr="00D917B5">
        <w:t xml:space="preserve"> that states </w:t>
      </w:r>
      <w:r w:rsidR="00BA67ED">
        <w:t>you cannot legally process the data of people under that age.</w:t>
      </w:r>
      <w:r>
        <w:t xml:space="preserve"> I decided to let users under the participation age to play the base game with no data-tracking, so no player-based tracks, so that they are not encouraged to lie about their age to play the game.</w:t>
      </w:r>
    </w:p>
    <w:p w14:paraId="55D3CCC7" w14:textId="5BE189AF" w:rsidR="00282453" w:rsidRDefault="00282453" w:rsidP="00282453">
      <w:r>
        <w:t xml:space="preserve">In the first concepts for the game, I wanted to track various telemetry from the player such as playtime, exit events, and app navigation. However, I had not taken into consideration what data I could gain from these metrics. Eventually, I found I instead needed to outline what data I needed for the algorithm and then </w:t>
      </w:r>
      <w:r w:rsidR="00886555">
        <w:t>quantify</w:t>
      </w:r>
      <w:r>
        <w:t xml:space="preserve"> what metrics could provide that data. </w:t>
      </w:r>
    </w:p>
    <w:p w14:paraId="3963C489" w14:textId="77777777" w:rsidR="00282453" w:rsidRDefault="00282453" w:rsidP="00282453">
      <w:pPr>
        <w:pStyle w:val="ListParagraph"/>
        <w:numPr>
          <w:ilvl w:val="0"/>
          <w:numId w:val="5"/>
        </w:numPr>
      </w:pPr>
      <w:r>
        <w:t>Likes and Dislikes – Did the player enjoy the track?</w:t>
      </w:r>
    </w:p>
    <w:p w14:paraId="4377983B" w14:textId="77777777" w:rsidR="00282453" w:rsidRDefault="00282453" w:rsidP="00282453">
      <w:pPr>
        <w:pStyle w:val="ListParagraph"/>
        <w:numPr>
          <w:ilvl w:val="0"/>
          <w:numId w:val="5"/>
        </w:numPr>
      </w:pPr>
      <w:r>
        <w:t>Points of Enjoyment – What did the player like about the track?</w:t>
      </w:r>
    </w:p>
    <w:p w14:paraId="5731AA88" w14:textId="03E3E30F" w:rsidR="00282453" w:rsidRDefault="00282453" w:rsidP="00282453">
      <w:pPr>
        <w:pStyle w:val="ListParagraph"/>
        <w:numPr>
          <w:ilvl w:val="0"/>
          <w:numId w:val="5"/>
        </w:numPr>
      </w:pPr>
      <w:r>
        <w:t>Points of Hindrance – What did the player dislike about the track?</w:t>
      </w:r>
    </w:p>
    <w:p w14:paraId="2767FEBF" w14:textId="77777777" w:rsidR="00282453" w:rsidRPr="000763A0" w:rsidRDefault="00282453" w:rsidP="00282453">
      <w:pPr>
        <w:rPr>
          <w:b/>
          <w:bCs/>
        </w:rPr>
      </w:pPr>
      <w:r w:rsidRPr="000763A0">
        <w:rPr>
          <w:b/>
          <w:bCs/>
        </w:rPr>
        <w:t>Track Selection</w:t>
      </w:r>
    </w:p>
    <w:p w14:paraId="56F32C27" w14:textId="7EAFDE04" w:rsidR="00282453" w:rsidRDefault="00282453" w:rsidP="00282453">
      <w:r>
        <w:t>I assumed that tracks that were picked could be linked to how much they enjoyed that track. I believed that players repeatably driving on the same track rather than new or different tracks showed that they were getting something from the track, be it enjoyment or pursuit of improvement. When a player displays these qualities, they should be catered for.</w:t>
      </w:r>
    </w:p>
    <w:p w14:paraId="49F1A9E3" w14:textId="77777777" w:rsidR="00282453" w:rsidRDefault="00282453" w:rsidP="00282453">
      <w:r>
        <w:t xml:space="preserve">The history of tracks is also recorded and used in the evaluation process. Tracks played more recently have a larger impact on what a new track is tested against. </w:t>
      </w:r>
    </w:p>
    <w:p w14:paraId="7E6AE674" w14:textId="77777777" w:rsidR="00282453" w:rsidRPr="002314FF" w:rsidRDefault="00282453" w:rsidP="00282453">
      <w:pPr>
        <w:rPr>
          <w:b/>
          <w:bCs/>
        </w:rPr>
      </w:pPr>
      <w:r w:rsidRPr="002314FF">
        <w:rPr>
          <w:b/>
          <w:bCs/>
        </w:rPr>
        <w:t>Improvement</w:t>
      </w:r>
      <w:r>
        <w:rPr>
          <w:b/>
          <w:bCs/>
        </w:rPr>
        <w:t xml:space="preserve"> / </w:t>
      </w:r>
      <w:r w:rsidRPr="002314FF">
        <w:rPr>
          <w:b/>
          <w:bCs/>
        </w:rPr>
        <w:t>Problem Areas</w:t>
      </w:r>
    </w:p>
    <w:p w14:paraId="6617F67C" w14:textId="5A71991B" w:rsidR="00282453" w:rsidRDefault="00282453" w:rsidP="00282453">
      <w:r>
        <w:t xml:space="preserve">By tracking how long it takes the player to go through a segment, average time and speed </w:t>
      </w:r>
      <w:r w:rsidR="009E3130">
        <w:t>are</w:t>
      </w:r>
      <w:r>
        <w:t xml:space="preserve"> created for similar segments. By tracking the difference from the average, it shows where the player is improving or encountering problems. These are then fed into the ideal track</w:t>
      </w:r>
      <w:r w:rsidR="00362A2B">
        <w:t xml:space="preserve"> </w:t>
      </w:r>
      <w:r w:rsidR="00FB7A3E">
        <w:t xml:space="preserve">(See </w:t>
      </w:r>
      <w:hyperlink w:anchor="_Fitness_Function" w:history="1">
        <w:r w:rsidR="00FB7A3E" w:rsidRPr="00A97ECA">
          <w:rPr>
            <w:rStyle w:val="Hyperlink"/>
          </w:rPr>
          <w:t>Fitness Function</w:t>
        </w:r>
      </w:hyperlink>
      <w:r w:rsidR="00FB7A3E">
        <w:t xml:space="preserve">) </w:t>
      </w:r>
      <w:r>
        <w:t>for new tracks to be tested against.</w:t>
      </w:r>
    </w:p>
    <w:p w14:paraId="4A34D069" w14:textId="1A4BB912" w:rsidR="00282453" w:rsidRDefault="00282453" w:rsidP="00282453">
      <w:r>
        <w:t>Instead of using an indirect method of assuming what data corresponds to metrics</w:t>
      </w:r>
      <w:r w:rsidR="009E3130">
        <w:t>,</w:t>
      </w:r>
      <w:r>
        <w:t xml:space="preserve"> I decided to directly ask the player for this data. I believed that I would not be able to produce a system that would be able to accurately infer the player data, which could affect the evolution process. </w:t>
      </w:r>
    </w:p>
    <w:p w14:paraId="672C3079" w14:textId="77777777" w:rsidR="00282453" w:rsidRPr="00A471A0" w:rsidRDefault="00282453" w:rsidP="00282453">
      <w:pPr>
        <w:rPr>
          <w:b/>
          <w:bCs/>
        </w:rPr>
      </w:pPr>
      <w:r>
        <w:rPr>
          <w:b/>
          <w:bCs/>
        </w:rPr>
        <w:t>Time</w:t>
      </w:r>
    </w:p>
    <w:p w14:paraId="254C741D" w14:textId="1770928A" w:rsidR="00282453" w:rsidRPr="004A0E7E" w:rsidRDefault="00282453" w:rsidP="00282453">
      <w:r>
        <w:t>The time since the track was last played is also stored. This is done to try to lessen their impact on the genetic algorithm if they have not been played recently</w:t>
      </w:r>
      <w:r w:rsidR="004A0E7E">
        <w:t xml:space="preserve">. As shown in </w:t>
      </w:r>
      <w:r w:rsidR="00A175FE">
        <w:rPr>
          <w:color w:val="4472C4" w:themeColor="accent1"/>
        </w:rPr>
        <w:fldChar w:fldCharType="begin"/>
      </w:r>
      <w:r w:rsidR="00A175FE">
        <w:instrText xml:space="preserve"> REF _Ref41574115 \h </w:instrText>
      </w:r>
      <w:r w:rsidR="00A175FE">
        <w:rPr>
          <w:color w:val="4472C4" w:themeColor="accent1"/>
        </w:rPr>
      </w:r>
      <w:r w:rsidR="00A175FE">
        <w:rPr>
          <w:color w:val="4472C4" w:themeColor="accent1"/>
        </w:rPr>
        <w:fldChar w:fldCharType="separate"/>
      </w:r>
      <w:r w:rsidR="00A175FE">
        <w:t xml:space="preserve">Figure </w:t>
      </w:r>
      <w:r w:rsidR="00A175FE">
        <w:rPr>
          <w:noProof/>
        </w:rPr>
        <w:t>19</w:t>
      </w:r>
      <w:r w:rsidR="00A175FE">
        <w:rPr>
          <w:color w:val="4472C4" w:themeColor="accent1"/>
        </w:rPr>
        <w:fldChar w:fldCharType="end"/>
      </w:r>
      <w:r w:rsidR="004A0E7E">
        <w:rPr>
          <w:color w:val="4472C4" w:themeColor="accent1"/>
        </w:rPr>
        <w:t xml:space="preserve">, </w:t>
      </w:r>
      <w:r w:rsidR="004A0E7E">
        <w:t>tracks that have not been played after 3 days lose half their fitness</w:t>
      </w:r>
      <w:r w:rsidR="007B0829">
        <w:t>, this was done to attempt to keep the tracks evolved up to date with the most recent players preferences.</w:t>
      </w:r>
    </w:p>
    <w:p w14:paraId="0478998A" w14:textId="77777777" w:rsidR="004A0E7E" w:rsidRDefault="004A0E7E" w:rsidP="004A0E7E">
      <w:pPr>
        <w:keepNext/>
        <w:jc w:val="center"/>
      </w:pPr>
      <w:r>
        <w:rPr>
          <w:noProof/>
        </w:rPr>
        <w:drawing>
          <wp:inline distT="0" distB="0" distL="0" distR="0" wp14:anchorId="518D879C" wp14:editId="35C1C839">
            <wp:extent cx="2628900" cy="1524000"/>
            <wp:effectExtent l="0" t="0" r="0" b="0"/>
            <wp:docPr id="5" name="Chart 5">
              <a:extLst xmlns:a="http://schemas.openxmlformats.org/drawingml/2006/main">
                <a:ext uri="{FF2B5EF4-FFF2-40B4-BE49-F238E27FC236}">
                  <a16:creationId xmlns:a16="http://schemas.microsoft.com/office/drawing/2014/main" id="{9B6EC336-A3ED-4502-B2AB-41202B11D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E1C7D98" w14:textId="3255D5AC" w:rsidR="004A0E7E" w:rsidRDefault="004A0E7E" w:rsidP="004A0E7E">
      <w:pPr>
        <w:pStyle w:val="Caption"/>
      </w:pPr>
      <w:bookmarkStart w:id="84" w:name="_Toc41503142"/>
      <w:bookmarkStart w:id="85" w:name="_Toc41573392"/>
      <w:bookmarkStart w:id="86" w:name="_Ref41574115"/>
      <w:r>
        <w:t xml:space="preserve">Figure </w:t>
      </w:r>
      <w:fldSimple w:instr=" SEQ Figure \* ARABIC ">
        <w:r w:rsidR="00A175FE">
          <w:rPr>
            <w:noProof/>
          </w:rPr>
          <w:t>19</w:t>
        </w:r>
      </w:fldSimple>
      <w:bookmarkEnd w:id="86"/>
      <w:r>
        <w:t xml:space="preserve"> - Time fitness graph</w:t>
      </w:r>
      <w:bookmarkEnd w:id="84"/>
      <w:bookmarkEnd w:id="85"/>
    </w:p>
    <w:p w14:paraId="12283A2A" w14:textId="6F641A92" w:rsidR="004A0E7E" w:rsidRPr="00A471A0" w:rsidRDefault="00B949DD" w:rsidP="00B949DD">
      <w:pPr>
        <w:pStyle w:val="Heading2"/>
        <w:rPr>
          <w:sz w:val="20"/>
        </w:rPr>
      </w:pPr>
      <w:bookmarkStart w:id="87" w:name="_Toc41503080"/>
      <w:bookmarkStart w:id="88" w:name="_Toc41573482"/>
      <w:r>
        <w:lastRenderedPageBreak/>
        <w:t>Ratings and Requests</w:t>
      </w:r>
      <w:bookmarkEnd w:id="87"/>
      <w:bookmarkEnd w:id="88"/>
    </w:p>
    <w:p w14:paraId="7CCC1FCC" w14:textId="2D7B059E" w:rsidR="00B949DD" w:rsidRDefault="00B949DD" w:rsidP="00B949DD">
      <w:r>
        <w:t>Once the player has finished a track they are presented with ratings and request screen</w:t>
      </w:r>
      <w:r w:rsidR="00A175FE">
        <w:t xml:space="preserve"> shown in </w:t>
      </w:r>
      <w:r w:rsidR="00A175FE">
        <w:fldChar w:fldCharType="begin"/>
      </w:r>
      <w:r w:rsidR="00A175FE">
        <w:instrText xml:space="preserve"> REF _Ref41574141 \h </w:instrText>
      </w:r>
      <w:r w:rsidR="00A175FE">
        <w:fldChar w:fldCharType="separate"/>
      </w:r>
      <w:r w:rsidR="00A175FE">
        <w:t xml:space="preserve">Figure </w:t>
      </w:r>
      <w:r w:rsidR="00A175FE">
        <w:rPr>
          <w:noProof/>
        </w:rPr>
        <w:t>20</w:t>
      </w:r>
      <w:r w:rsidR="00A175FE">
        <w:fldChar w:fldCharType="end"/>
      </w:r>
      <w:r>
        <w:t>. They can then like or dislike the track and request an increase, decrease or no discernible change in the categories stored by the ideal track.</w:t>
      </w:r>
    </w:p>
    <w:p w14:paraId="3DECDB9B" w14:textId="77777777" w:rsidR="00B949DD" w:rsidRDefault="00B949DD" w:rsidP="00B949DD"/>
    <w:p w14:paraId="0D7C23E4" w14:textId="77777777" w:rsidR="00B949DD" w:rsidRDefault="00B949DD" w:rsidP="00B949DD">
      <w:pPr>
        <w:keepNext/>
        <w:jc w:val="center"/>
      </w:pPr>
      <w:r w:rsidRPr="00B949DD">
        <w:rPr>
          <w:noProof/>
        </w:rPr>
        <w:drawing>
          <wp:inline distT="0" distB="0" distL="0" distR="0" wp14:anchorId="2A7692F1" wp14:editId="3D688969">
            <wp:extent cx="5731510" cy="31845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184525"/>
                    </a:xfrm>
                    <a:prstGeom prst="rect">
                      <a:avLst/>
                    </a:prstGeom>
                  </pic:spPr>
                </pic:pic>
              </a:graphicData>
            </a:graphic>
          </wp:inline>
        </w:drawing>
      </w:r>
    </w:p>
    <w:p w14:paraId="36D2D325" w14:textId="45EC6998" w:rsidR="00B949DD" w:rsidRDefault="00B949DD" w:rsidP="00B949DD">
      <w:pPr>
        <w:pStyle w:val="Caption"/>
      </w:pPr>
      <w:bookmarkStart w:id="89" w:name="_Toc41503143"/>
      <w:bookmarkStart w:id="90" w:name="_Toc41573393"/>
      <w:bookmarkStart w:id="91" w:name="_Ref41574141"/>
      <w:r>
        <w:t xml:space="preserve">Figure </w:t>
      </w:r>
      <w:fldSimple w:instr=" SEQ Figure \* ARABIC ">
        <w:r w:rsidR="00A175FE">
          <w:rPr>
            <w:noProof/>
          </w:rPr>
          <w:t>20</w:t>
        </w:r>
      </w:fldSimple>
      <w:bookmarkEnd w:id="91"/>
      <w:r>
        <w:t xml:space="preserve"> </w:t>
      </w:r>
      <w:r w:rsidR="003A6CE3">
        <w:t>–</w:t>
      </w:r>
      <w:r>
        <w:t xml:space="preserve"> Post</w:t>
      </w:r>
      <w:r w:rsidR="003A6CE3">
        <w:t>-</w:t>
      </w:r>
      <w:r>
        <w:t>race request prototype</w:t>
      </w:r>
      <w:bookmarkEnd w:id="89"/>
      <w:bookmarkEnd w:id="90"/>
    </w:p>
    <w:p w14:paraId="26B4A116" w14:textId="3D949245" w:rsidR="00B949DD" w:rsidRDefault="00B949DD" w:rsidP="00B949DD">
      <w:r>
        <w:t>Initially</w:t>
      </w:r>
      <w:r w:rsidR="009E3130">
        <w:t>,</w:t>
      </w:r>
      <w:r>
        <w:t xml:space="preserve"> I wanted all the requests to be available for the player to choose from, this would allow for </w:t>
      </w:r>
      <w:r w:rsidR="00A97ECA">
        <w:t>fitness function to become optimised quicker</w:t>
      </w:r>
      <w:r>
        <w:t xml:space="preserve">. However, because of the limited screen space available on mobile devices, I decided to limit it to 2 requests. Once the requests are completed, they are applied to the ideal track.  </w:t>
      </w:r>
    </w:p>
    <w:p w14:paraId="1ADED4FB" w14:textId="70179102" w:rsidR="00BC6227" w:rsidRDefault="00B949DD" w:rsidP="00B949DD">
      <w:r>
        <w:t>I also included a text box which let the player give any additional feedback during testing. While I like to think I had covered most of the criteria, having actual feedback is invaluable especially for ideas I had not thought about.</w:t>
      </w:r>
    </w:p>
    <w:p w14:paraId="4486D1B7" w14:textId="03E02109" w:rsidR="00E90B54" w:rsidRDefault="00B949DD" w:rsidP="00B949DD">
      <w:r>
        <w:t>I would have liked to make a way for the requests from every played track matter rather than only the most recent tracks as this would have allowed for better optimisation of the new tracks.</w:t>
      </w:r>
    </w:p>
    <w:p w14:paraId="486018BB" w14:textId="77777777" w:rsidR="00E90B54" w:rsidRDefault="00E90B54">
      <w:r>
        <w:br w:type="page"/>
      </w:r>
    </w:p>
    <w:p w14:paraId="19446595" w14:textId="6FF9B6CE" w:rsidR="00D62AC7" w:rsidRDefault="00B949DD" w:rsidP="00D62AC7">
      <w:pPr>
        <w:pStyle w:val="Heading2"/>
      </w:pPr>
      <w:bookmarkStart w:id="92" w:name="_Toc41503081"/>
      <w:bookmarkStart w:id="93" w:name="_Toc41573483"/>
      <w:r>
        <w:lastRenderedPageBreak/>
        <w:t>Evolutionary Algorithm</w:t>
      </w:r>
      <w:bookmarkStart w:id="94" w:name="_Toc41503082"/>
      <w:bookmarkEnd w:id="92"/>
      <w:bookmarkEnd w:id="93"/>
    </w:p>
    <w:p w14:paraId="39296ACB" w14:textId="77777777" w:rsidR="009672BD" w:rsidRDefault="009672BD" w:rsidP="009672BD">
      <w:pPr>
        <w:keepNext/>
        <w:jc w:val="center"/>
      </w:pPr>
      <w:r>
        <w:rPr>
          <w:noProof/>
        </w:rPr>
        <w:drawing>
          <wp:inline distT="0" distB="0" distL="0" distR="0" wp14:anchorId="6EA96B89" wp14:editId="476B9503">
            <wp:extent cx="6048375" cy="3391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81814" cy="3410265"/>
                    </a:xfrm>
                    <a:prstGeom prst="rect">
                      <a:avLst/>
                    </a:prstGeom>
                    <a:noFill/>
                    <a:ln>
                      <a:noFill/>
                    </a:ln>
                  </pic:spPr>
                </pic:pic>
              </a:graphicData>
            </a:graphic>
          </wp:inline>
        </w:drawing>
      </w:r>
    </w:p>
    <w:p w14:paraId="04F2C065" w14:textId="7B27CE96" w:rsidR="009672BD" w:rsidRDefault="009672BD" w:rsidP="009672BD">
      <w:pPr>
        <w:pStyle w:val="Caption"/>
      </w:pPr>
      <w:bookmarkStart w:id="95" w:name="_Toc41573394"/>
      <w:bookmarkStart w:id="96" w:name="_Ref41574166"/>
      <w:r>
        <w:t xml:space="preserve">Figure </w:t>
      </w:r>
      <w:fldSimple w:instr=" SEQ Figure \* ARABIC ">
        <w:r w:rsidR="00A175FE">
          <w:rPr>
            <w:noProof/>
          </w:rPr>
          <w:t>21</w:t>
        </w:r>
      </w:fldSimple>
      <w:bookmarkEnd w:id="96"/>
      <w:r>
        <w:t xml:space="preserve"> – The evolutionary algorithm methodology.</w:t>
      </w:r>
      <w:bookmarkEnd w:id="95"/>
      <w:r>
        <w:t xml:space="preserve"> </w:t>
      </w:r>
    </w:p>
    <w:p w14:paraId="5AA17A55" w14:textId="21BD6AF9" w:rsidR="003654A4" w:rsidRPr="003654A4" w:rsidRDefault="0000111D" w:rsidP="003654A4">
      <w:r>
        <w:t>The evolutionary algorithm was built based on the Adaptive Model presen</w:t>
      </w:r>
      <w:r w:rsidRPr="00D917B5">
        <w:t xml:space="preserve">ted by (Liapis 2012). </w:t>
      </w:r>
      <w:r w:rsidRPr="00D917B5">
        <w:fldChar w:fldCharType="begin"/>
      </w:r>
      <w:r w:rsidRPr="00D917B5">
        <w:instrText xml:space="preserve"> REF _Ref41574166 \h </w:instrText>
      </w:r>
      <w:r w:rsidRPr="00D917B5">
        <w:fldChar w:fldCharType="separate"/>
      </w:r>
      <w:r w:rsidRPr="00D917B5">
        <w:t xml:space="preserve">Figure </w:t>
      </w:r>
      <w:r w:rsidRPr="00D917B5">
        <w:rPr>
          <w:noProof/>
        </w:rPr>
        <w:t>21</w:t>
      </w:r>
      <w:r w:rsidRPr="00D917B5">
        <w:fldChar w:fldCharType="end"/>
      </w:r>
      <w:r>
        <w:t xml:space="preserve"> is the methodology I worked on, with the player’s gameplay impacting how a track’s fitness is evaluated. </w:t>
      </w:r>
    </w:p>
    <w:p w14:paraId="08810529" w14:textId="6A625D48" w:rsidR="00B949DD" w:rsidRDefault="00B949DD" w:rsidP="007A1E8C">
      <w:pPr>
        <w:pStyle w:val="Heading3"/>
      </w:pPr>
      <w:bookmarkStart w:id="97" w:name="_Toc41573484"/>
      <w:r>
        <w:t>Genotype Representation</w:t>
      </w:r>
      <w:bookmarkEnd w:id="94"/>
      <w:bookmarkEnd w:id="97"/>
    </w:p>
    <w:p w14:paraId="03F8EFEC" w14:textId="77777777" w:rsidR="00F21C6C" w:rsidRDefault="00F21C6C" w:rsidP="00B949DD"/>
    <w:p w14:paraId="608D43B3" w14:textId="7785F9C2" w:rsidR="007A1E8C" w:rsidRDefault="007A1E8C" w:rsidP="00B949DD">
      <w:r>
        <w:t xml:space="preserve">After each race, a chromosome </w:t>
      </w:r>
      <w:r w:rsidR="009672BD">
        <w:t>(Track DNA)</w:t>
      </w:r>
      <w:r>
        <w:t xml:space="preserve"> is created, it contains a combination of the standard track data (points, segments, measurements) and its corresponding player data</w:t>
      </w:r>
      <w:r w:rsidR="009672BD">
        <w:t xml:space="preserve"> (</w:t>
      </w:r>
      <w:r w:rsidR="004823A4">
        <w:fldChar w:fldCharType="begin"/>
      </w:r>
      <w:r w:rsidR="004823A4">
        <w:instrText xml:space="preserve"> REF _Ref41574262 \h </w:instrText>
      </w:r>
      <w:r w:rsidR="004823A4">
        <w:fldChar w:fldCharType="separate"/>
      </w:r>
      <w:r w:rsidR="004823A4">
        <w:t xml:space="preserve">Figure </w:t>
      </w:r>
      <w:r w:rsidR="004823A4">
        <w:rPr>
          <w:noProof/>
        </w:rPr>
        <w:t>22</w:t>
      </w:r>
      <w:r w:rsidR="004823A4">
        <w:fldChar w:fldCharType="end"/>
      </w:r>
      <w:r w:rsidR="009672BD">
        <w:t>)</w:t>
      </w:r>
      <w:r>
        <w:t>. Different systems in the algorithm use part of the chromosome for their processes. For example, the crossover and mutation systems only require the segment data.</w:t>
      </w:r>
    </w:p>
    <w:p w14:paraId="65A998E7" w14:textId="77777777" w:rsidR="007A1E8C" w:rsidRDefault="007A1E8C" w:rsidP="007A1E8C">
      <w:pPr>
        <w:keepNext/>
        <w:jc w:val="center"/>
      </w:pPr>
      <w:r>
        <w:rPr>
          <w:noProof/>
        </w:rPr>
        <w:drawing>
          <wp:inline distT="0" distB="0" distL="0" distR="0" wp14:anchorId="22F027D2" wp14:editId="782A3200">
            <wp:extent cx="1940944" cy="1686599"/>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57011" cy="1700561"/>
                    </a:xfrm>
                    <a:prstGeom prst="rect">
                      <a:avLst/>
                    </a:prstGeom>
                    <a:noFill/>
                    <a:ln>
                      <a:noFill/>
                    </a:ln>
                  </pic:spPr>
                </pic:pic>
              </a:graphicData>
            </a:graphic>
          </wp:inline>
        </w:drawing>
      </w:r>
    </w:p>
    <w:p w14:paraId="394FC6B5" w14:textId="73AB0B66" w:rsidR="00B949DD" w:rsidRDefault="007A1E8C" w:rsidP="007A1E8C">
      <w:pPr>
        <w:pStyle w:val="Caption"/>
      </w:pPr>
      <w:bookmarkStart w:id="98" w:name="_Toc41503144"/>
      <w:bookmarkStart w:id="99" w:name="_Toc41573395"/>
      <w:bookmarkStart w:id="100" w:name="_Ref41574262"/>
      <w:r>
        <w:t xml:space="preserve">Figure </w:t>
      </w:r>
      <w:fldSimple w:instr=" SEQ Figure \* ARABIC ">
        <w:r w:rsidR="00A175FE">
          <w:rPr>
            <w:noProof/>
          </w:rPr>
          <w:t>22</w:t>
        </w:r>
      </w:fldSimple>
      <w:bookmarkEnd w:id="100"/>
      <w:r>
        <w:t xml:space="preserve"> – Track DNA</w:t>
      </w:r>
      <w:bookmarkEnd w:id="98"/>
      <w:bookmarkEnd w:id="99"/>
    </w:p>
    <w:p w14:paraId="568C58CA" w14:textId="4EF4863F" w:rsidR="00866CAC" w:rsidRDefault="009672BD" w:rsidP="00866CAC">
      <w:pPr>
        <w:pStyle w:val="Heading3"/>
      </w:pPr>
      <w:bookmarkStart w:id="101" w:name="_Toc41503083"/>
      <w:bookmarkStart w:id="102" w:name="_Toc41573485"/>
      <w:r>
        <w:t>Initial</w:t>
      </w:r>
      <w:r w:rsidR="00866CAC">
        <w:t xml:space="preserve"> Population</w:t>
      </w:r>
      <w:bookmarkEnd w:id="101"/>
      <w:bookmarkEnd w:id="102"/>
    </w:p>
    <w:p w14:paraId="37F1F0F9" w14:textId="77777777" w:rsidR="00E90B54" w:rsidRDefault="00E90B54" w:rsidP="00866CAC"/>
    <w:p w14:paraId="06E5214F" w14:textId="29A19C32" w:rsidR="00866CAC" w:rsidRDefault="009672BD" w:rsidP="00866CAC">
      <w:r>
        <w:t xml:space="preserve">The initial population consists of all the past tracks the player had played. </w:t>
      </w:r>
      <w:r w:rsidR="00866CAC">
        <w:t xml:space="preserve">When the player first starts the game, they are presented with a selection of 3 human-made and 3 random tracks. Once a player has successfully played a track and given a rating, </w:t>
      </w:r>
      <w:r w:rsidR="00D62AC7">
        <w:t>the resulting TrackDNA is</w:t>
      </w:r>
      <w:r w:rsidR="00866CAC">
        <w:t xml:space="preserve"> added to the initial </w:t>
      </w:r>
      <w:r w:rsidR="00866CAC">
        <w:lastRenderedPageBreak/>
        <w:t xml:space="preserve">population. </w:t>
      </w:r>
      <w:r w:rsidR="009C6D3C">
        <w:t>8 Track DNAs are needed in the initial population for track evolution,</w:t>
      </w:r>
      <w:r w:rsidR="00866CAC">
        <w:t xml:space="preserve"> after it has passed that threshold the player is given the option to generate a new track</w:t>
      </w:r>
      <w:r w:rsidR="004823A4">
        <w:t xml:space="preserve"> (</w:t>
      </w:r>
      <w:r w:rsidR="004823A4">
        <w:fldChar w:fldCharType="begin"/>
      </w:r>
      <w:r w:rsidR="004823A4">
        <w:instrText xml:space="preserve"> REF _Ref41574282 \h </w:instrText>
      </w:r>
      <w:r w:rsidR="004823A4">
        <w:fldChar w:fldCharType="separate"/>
      </w:r>
      <w:r w:rsidR="004823A4">
        <w:t xml:space="preserve">Figure </w:t>
      </w:r>
      <w:r w:rsidR="004823A4">
        <w:rPr>
          <w:noProof/>
        </w:rPr>
        <w:t>23</w:t>
      </w:r>
      <w:r w:rsidR="004823A4">
        <w:fldChar w:fldCharType="end"/>
      </w:r>
      <w:r w:rsidR="004823A4">
        <w:t>)</w:t>
      </w:r>
      <w:r w:rsidR="00866CAC">
        <w:t>.</w:t>
      </w:r>
    </w:p>
    <w:p w14:paraId="05C92600" w14:textId="3CF1C945" w:rsidR="009672BD" w:rsidRDefault="009672BD" w:rsidP="00866CAC">
      <w:r>
        <w:t>I decided on 8 tracks as it ensures at least 1 track from the original 6 has been played multiple times. The player is not shown the exact number they need to complete, as I was planning on testing different sizes.</w:t>
      </w:r>
    </w:p>
    <w:p w14:paraId="186620BF" w14:textId="77777777" w:rsidR="00BB65F9" w:rsidRDefault="00BB65F9" w:rsidP="00BB65F9">
      <w:pPr>
        <w:keepNext/>
        <w:jc w:val="center"/>
      </w:pPr>
      <w:r w:rsidRPr="00BB65F9">
        <w:rPr>
          <w:noProof/>
        </w:rPr>
        <w:drawing>
          <wp:inline distT="0" distB="0" distL="0" distR="0" wp14:anchorId="02DEDCA4" wp14:editId="74192F5A">
            <wp:extent cx="5731510" cy="29825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82595"/>
                    </a:xfrm>
                    <a:prstGeom prst="rect">
                      <a:avLst/>
                    </a:prstGeom>
                  </pic:spPr>
                </pic:pic>
              </a:graphicData>
            </a:graphic>
          </wp:inline>
        </w:drawing>
      </w:r>
    </w:p>
    <w:p w14:paraId="7CBC5D2B" w14:textId="6C2A2D87" w:rsidR="00BB65F9" w:rsidRDefault="00BB65F9" w:rsidP="00BB65F9">
      <w:pPr>
        <w:pStyle w:val="Caption"/>
      </w:pPr>
      <w:bookmarkStart w:id="103" w:name="_Toc41503145"/>
      <w:bookmarkStart w:id="104" w:name="_Toc41573396"/>
      <w:bookmarkStart w:id="105" w:name="_Ref41574282"/>
      <w:r>
        <w:t xml:space="preserve">Figure </w:t>
      </w:r>
      <w:fldSimple w:instr=" SEQ Figure \* ARABIC ">
        <w:r w:rsidR="00A175FE">
          <w:rPr>
            <w:noProof/>
          </w:rPr>
          <w:t>23</w:t>
        </w:r>
      </w:fldSimple>
      <w:bookmarkEnd w:id="105"/>
      <w:r>
        <w:t xml:space="preserve"> - Track progression.</w:t>
      </w:r>
      <w:bookmarkEnd w:id="103"/>
      <w:bookmarkEnd w:id="104"/>
    </w:p>
    <w:p w14:paraId="3E4F1EAD" w14:textId="0A098AC6" w:rsidR="00866CAC" w:rsidRDefault="00866CAC" w:rsidP="00866CAC">
      <w:pPr>
        <w:rPr>
          <w:color w:val="FF0000"/>
        </w:rPr>
      </w:pPr>
      <w:r>
        <w:t xml:space="preserve">The human tracks and random tracks are indistinguishable as not to give </w:t>
      </w:r>
      <w:r w:rsidR="009E3130">
        <w:t xml:space="preserve">a </w:t>
      </w:r>
      <w:r>
        <w:t xml:space="preserve">bias to certain tracks. They are also sorted into a random order when the player first starts the game as another method to attempt to </w:t>
      </w:r>
      <w:r w:rsidRPr="00D917B5">
        <w:t xml:space="preserve">avoid bias (Tversky and Kahneman, 1974). </w:t>
      </w:r>
    </w:p>
    <w:p w14:paraId="6CD46307" w14:textId="2667BACF" w:rsidR="009672BD" w:rsidRDefault="00866CAC" w:rsidP="00866CAC">
      <w:r>
        <w:t xml:space="preserve">I would have liked to have tested if the initial population size affected how the generated tracks performed. By requiring a smaller generation, the player would have access to a new track much sooner, but it may not be as optimised as tracks generated from a larger population base. </w:t>
      </w:r>
    </w:p>
    <w:p w14:paraId="081C2CD3" w14:textId="57B64CE2" w:rsidR="00BB65F9" w:rsidRDefault="00BB65F9" w:rsidP="00BB65F9">
      <w:pPr>
        <w:pStyle w:val="Heading3"/>
      </w:pPr>
      <w:bookmarkStart w:id="106" w:name="_Toc41503084"/>
      <w:bookmarkStart w:id="107" w:name="_Fitness_Function"/>
      <w:bookmarkStart w:id="108" w:name="_Toc41573486"/>
      <w:bookmarkEnd w:id="107"/>
      <w:r>
        <w:t>Fitness Function</w:t>
      </w:r>
      <w:bookmarkEnd w:id="106"/>
      <w:bookmarkEnd w:id="108"/>
    </w:p>
    <w:p w14:paraId="07B05E6F" w14:textId="77777777" w:rsidR="00E90B54" w:rsidRPr="00E90B54" w:rsidRDefault="00E90B54" w:rsidP="00E90B54"/>
    <w:p w14:paraId="2E1DD571" w14:textId="025DFEDE" w:rsidR="00BB65F9" w:rsidRDefault="00BB65F9" w:rsidP="00BB65F9">
      <w:r>
        <w:t xml:space="preserve">When a track is first generated it must first pass the check to ensure it is a feasible track, any track that fails is given a low score. The new tracks are then tested against an </w:t>
      </w:r>
      <w:r w:rsidRPr="00926C0E">
        <w:rPr>
          <w:b/>
          <w:bCs/>
        </w:rPr>
        <w:t>ideal track</w:t>
      </w:r>
      <w:r w:rsidR="00F21C6C">
        <w:rPr>
          <w:b/>
          <w:bCs/>
        </w:rPr>
        <w:t xml:space="preserve"> </w:t>
      </w:r>
      <w:r w:rsidR="00F21C6C" w:rsidRPr="00F21C6C">
        <w:t>(</w:t>
      </w:r>
      <w:r w:rsidR="004823A4">
        <w:fldChar w:fldCharType="begin"/>
      </w:r>
      <w:r w:rsidR="004823A4">
        <w:instrText xml:space="preserve"> REF _Ref41574303 \h </w:instrText>
      </w:r>
      <w:r w:rsidR="004823A4">
        <w:fldChar w:fldCharType="separate"/>
      </w:r>
      <w:r w:rsidR="004823A4">
        <w:t xml:space="preserve">Figure </w:t>
      </w:r>
      <w:r w:rsidR="004823A4">
        <w:rPr>
          <w:noProof/>
        </w:rPr>
        <w:t>24</w:t>
      </w:r>
      <w:r w:rsidR="004823A4">
        <w:fldChar w:fldCharType="end"/>
      </w:r>
      <w:r w:rsidR="00F21C6C" w:rsidRPr="00F21C6C">
        <w:t>)</w:t>
      </w:r>
      <w:r w:rsidRPr="00F21C6C">
        <w:t>,</w:t>
      </w:r>
      <w:r>
        <w:t xml:space="preserve"> which is created from a combination of player requests and gameplay. It stores the supposed best values in the following categories: Length, Straight Count, Corner Count, Speed, and Difficulty.</w:t>
      </w:r>
      <w:r w:rsidR="009672BD">
        <w:t xml:space="preserve"> It also stores things to include and avoid, such a straight where the player got a fast speed or a corner that has given the player problems. Tracks that contain any problem areas are rated much lower. </w:t>
      </w:r>
    </w:p>
    <w:p w14:paraId="6702AB1B" w14:textId="77777777" w:rsidR="00BB65F9" w:rsidRDefault="00BB65F9" w:rsidP="00BB65F9">
      <w:pPr>
        <w:keepNext/>
        <w:jc w:val="center"/>
      </w:pPr>
      <w:r w:rsidRPr="00BB65F9">
        <w:rPr>
          <w:noProof/>
        </w:rPr>
        <w:lastRenderedPageBreak/>
        <w:drawing>
          <wp:inline distT="0" distB="0" distL="0" distR="0" wp14:anchorId="2B30F643" wp14:editId="003FE996">
            <wp:extent cx="2399071" cy="36576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16593" cy="3684314"/>
                    </a:xfrm>
                    <a:prstGeom prst="rect">
                      <a:avLst/>
                    </a:prstGeom>
                  </pic:spPr>
                </pic:pic>
              </a:graphicData>
            </a:graphic>
          </wp:inline>
        </w:drawing>
      </w:r>
    </w:p>
    <w:p w14:paraId="19A9C32D" w14:textId="7A094444" w:rsidR="00BB65F9" w:rsidRDefault="00BB65F9" w:rsidP="00BB65F9">
      <w:pPr>
        <w:pStyle w:val="Caption"/>
        <w:rPr>
          <w:sz w:val="20"/>
          <w:szCs w:val="20"/>
        </w:rPr>
      </w:pPr>
      <w:bookmarkStart w:id="109" w:name="_Toc41503146"/>
      <w:bookmarkStart w:id="110" w:name="_Toc41573397"/>
      <w:bookmarkStart w:id="111" w:name="_Ref41574303"/>
      <w:r>
        <w:t xml:space="preserve">Figure </w:t>
      </w:r>
      <w:fldSimple w:instr=" SEQ Figure \* ARABIC ">
        <w:r w:rsidR="00A175FE">
          <w:rPr>
            <w:noProof/>
          </w:rPr>
          <w:t>24</w:t>
        </w:r>
      </w:fldSimple>
      <w:bookmarkEnd w:id="111"/>
      <w:r>
        <w:t xml:space="preserve"> - Ideal Track Code</w:t>
      </w:r>
      <w:bookmarkEnd w:id="109"/>
      <w:bookmarkEnd w:id="110"/>
    </w:p>
    <w:p w14:paraId="0FB259FB" w14:textId="1C04F577" w:rsidR="00BB65F9" w:rsidRDefault="004823A4" w:rsidP="00BB65F9">
      <w:r>
        <w:fldChar w:fldCharType="begin"/>
      </w:r>
      <w:r>
        <w:instrText xml:space="preserve"> REF _Ref41574311 \h </w:instrText>
      </w:r>
      <w:r>
        <w:fldChar w:fldCharType="separate"/>
      </w:r>
      <w:r>
        <w:t xml:space="preserve">Figure </w:t>
      </w:r>
      <w:r>
        <w:rPr>
          <w:noProof/>
        </w:rPr>
        <w:t>25</w:t>
      </w:r>
      <w:r>
        <w:fldChar w:fldCharType="end"/>
      </w:r>
      <w:r>
        <w:t xml:space="preserve"> </w:t>
      </w:r>
      <w:r w:rsidR="00F21C6C">
        <w:t xml:space="preserve">and </w:t>
      </w:r>
      <w:r>
        <w:fldChar w:fldCharType="begin"/>
      </w:r>
      <w:r>
        <w:instrText xml:space="preserve"> REF _Ref41574317 \h </w:instrText>
      </w:r>
      <w:r>
        <w:fldChar w:fldCharType="separate"/>
      </w:r>
      <w:r>
        <w:t xml:space="preserve">Figure </w:t>
      </w:r>
      <w:r>
        <w:rPr>
          <w:noProof/>
        </w:rPr>
        <w:t>26</w:t>
      </w:r>
      <w:r>
        <w:fldChar w:fldCharType="end"/>
      </w:r>
      <w:r w:rsidR="00F21C6C">
        <w:t xml:space="preserve"> show t</w:t>
      </w:r>
      <w:r w:rsidR="00BB65F9">
        <w:t xml:space="preserve">he fitness stored as a </w:t>
      </w:r>
      <w:r w:rsidR="00F21C6C">
        <w:t>vector</w:t>
      </w:r>
      <w:r w:rsidR="00BB65F9">
        <w:t xml:space="preserve">, each with </w:t>
      </w:r>
      <w:r w:rsidR="00F21C6C">
        <w:t>corresponding</w:t>
      </w:r>
      <w:r w:rsidR="00BB65F9">
        <w:t xml:space="preserve"> weights. Each element of the array </w:t>
      </w:r>
      <w:r w:rsidR="00F21C6C">
        <w:t>relates</w:t>
      </w:r>
      <w:r w:rsidR="00BB65F9">
        <w:t xml:space="preserve"> to a category within the ideal track. The elements can go from 0, which is a fail, to 1, which is considered perfect</w:t>
      </w:r>
      <w:r w:rsidR="00867427">
        <w:t xml:space="preserve">. </w:t>
      </w:r>
      <w:r w:rsidR="00BB65F9">
        <w:t>Direct inputs from the player are weighted higher than inferred values. The weighted sum is then output as the final fitness.</w:t>
      </w:r>
    </w:p>
    <w:p w14:paraId="2BBC9300" w14:textId="77777777" w:rsidR="00867427" w:rsidRDefault="00867427" w:rsidP="00867427">
      <w:pPr>
        <w:keepNext/>
        <w:jc w:val="center"/>
      </w:pPr>
      <w:r>
        <w:rPr>
          <w:noProof/>
        </w:rPr>
        <w:drawing>
          <wp:inline distT="0" distB="0" distL="0" distR="0" wp14:anchorId="27B1BF22" wp14:editId="731F098C">
            <wp:extent cx="5719445" cy="12509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9445" cy="1250950"/>
                    </a:xfrm>
                    <a:prstGeom prst="rect">
                      <a:avLst/>
                    </a:prstGeom>
                    <a:noFill/>
                    <a:ln>
                      <a:noFill/>
                    </a:ln>
                  </pic:spPr>
                </pic:pic>
              </a:graphicData>
            </a:graphic>
          </wp:inline>
        </w:drawing>
      </w:r>
    </w:p>
    <w:p w14:paraId="0CCDC8BD" w14:textId="79297B69" w:rsidR="00867427" w:rsidRDefault="00867427" w:rsidP="00867427">
      <w:pPr>
        <w:pStyle w:val="Caption"/>
      </w:pPr>
      <w:bookmarkStart w:id="112" w:name="_Toc41503147"/>
      <w:bookmarkStart w:id="113" w:name="_Toc41573398"/>
      <w:bookmarkStart w:id="114" w:name="_Ref41574311"/>
      <w:r>
        <w:t xml:space="preserve">Figure </w:t>
      </w:r>
      <w:fldSimple w:instr=" SEQ Figure \* ARABIC ">
        <w:r w:rsidR="00A175FE">
          <w:rPr>
            <w:noProof/>
          </w:rPr>
          <w:t>25</w:t>
        </w:r>
      </w:fldSimple>
      <w:bookmarkEnd w:id="114"/>
      <w:r>
        <w:t xml:space="preserve"> - Fitness vector</w:t>
      </w:r>
      <w:bookmarkEnd w:id="112"/>
      <w:r w:rsidR="00F21C6C">
        <w:t>.</w:t>
      </w:r>
      <w:bookmarkEnd w:id="113"/>
    </w:p>
    <w:p w14:paraId="3DF90535" w14:textId="77777777" w:rsidR="00867427" w:rsidRDefault="00867427" w:rsidP="00867427">
      <w:pPr>
        <w:keepNext/>
        <w:jc w:val="center"/>
      </w:pPr>
      <w:r>
        <w:rPr>
          <w:noProof/>
        </w:rPr>
        <w:drawing>
          <wp:inline distT="0" distB="0" distL="0" distR="0" wp14:anchorId="5969D5A9" wp14:editId="77F700E1">
            <wp:extent cx="5267325" cy="213379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2808" cy="2136013"/>
                    </a:xfrm>
                    <a:prstGeom prst="rect">
                      <a:avLst/>
                    </a:prstGeom>
                    <a:noFill/>
                    <a:ln>
                      <a:noFill/>
                    </a:ln>
                  </pic:spPr>
                </pic:pic>
              </a:graphicData>
            </a:graphic>
          </wp:inline>
        </w:drawing>
      </w:r>
    </w:p>
    <w:p w14:paraId="24F821DA" w14:textId="708080BE" w:rsidR="00867427" w:rsidRDefault="00867427" w:rsidP="00867427">
      <w:pPr>
        <w:pStyle w:val="Caption"/>
      </w:pPr>
      <w:bookmarkStart w:id="115" w:name="_Toc41503148"/>
      <w:bookmarkStart w:id="116" w:name="_Toc41573399"/>
      <w:bookmarkStart w:id="117" w:name="_Ref41574317"/>
      <w:r>
        <w:t xml:space="preserve">Figure </w:t>
      </w:r>
      <w:fldSimple w:instr=" SEQ Figure \* ARABIC ">
        <w:r w:rsidR="00A175FE">
          <w:rPr>
            <w:noProof/>
          </w:rPr>
          <w:t>26</w:t>
        </w:r>
      </w:fldSimple>
      <w:bookmarkEnd w:id="117"/>
      <w:r>
        <w:t xml:space="preserve"> - Weightings of the fitness functions. The values were never tested.</w:t>
      </w:r>
      <w:bookmarkEnd w:id="115"/>
      <w:bookmarkEnd w:id="116"/>
    </w:p>
    <w:p w14:paraId="5AB6B39E" w14:textId="155A3C92" w:rsidR="00867427" w:rsidRDefault="00867427" w:rsidP="00867427">
      <w:pPr>
        <w:pStyle w:val="Heading3"/>
      </w:pPr>
      <w:bookmarkStart w:id="118" w:name="_Toc41503085"/>
      <w:bookmarkStart w:id="119" w:name="_Toc41573487"/>
      <w:r>
        <w:lastRenderedPageBreak/>
        <w:t>Parent Selection</w:t>
      </w:r>
      <w:bookmarkEnd w:id="118"/>
      <w:bookmarkEnd w:id="119"/>
    </w:p>
    <w:p w14:paraId="55CF7F19" w14:textId="77777777" w:rsidR="00F21C6C" w:rsidRDefault="00F21C6C" w:rsidP="00867427"/>
    <w:p w14:paraId="41D26709" w14:textId="7DE2A053" w:rsidR="00867427" w:rsidRDefault="00867427" w:rsidP="00867427">
      <w:r>
        <w:t>Once the initial population has been filled, the crossover parent selection is based on the probability which is proportional to their fitness. The method for selection I used was Stochastic Universal Sampling (Baker 1987), which uses 2 fixed points to output both parent within the same process</w:t>
      </w:r>
      <w:r w:rsidR="004823A4">
        <w:t xml:space="preserve"> (</w:t>
      </w:r>
      <w:r w:rsidR="004823A4">
        <w:fldChar w:fldCharType="begin"/>
      </w:r>
      <w:r w:rsidR="004823A4">
        <w:instrText xml:space="preserve"> REF _Ref41574354 \h </w:instrText>
      </w:r>
      <w:r w:rsidR="004823A4">
        <w:fldChar w:fldCharType="separate"/>
      </w:r>
      <w:r w:rsidR="004823A4">
        <w:t xml:space="preserve">Figure </w:t>
      </w:r>
      <w:r w:rsidR="004823A4">
        <w:rPr>
          <w:noProof/>
        </w:rPr>
        <w:t>27</w:t>
      </w:r>
      <w:r w:rsidR="004823A4">
        <w:fldChar w:fldCharType="end"/>
      </w:r>
      <w:r w:rsidR="004823A4">
        <w:t>)</w:t>
      </w:r>
      <w:r>
        <w:t>. This methodology worked well, as it meant better tracks had a larger impact on the child population.</w:t>
      </w:r>
    </w:p>
    <w:p w14:paraId="25AE5DA0" w14:textId="77777777" w:rsidR="00867427" w:rsidRDefault="00867427" w:rsidP="00867427">
      <w:pPr>
        <w:keepNext/>
        <w:jc w:val="center"/>
      </w:pPr>
      <w:r>
        <w:rPr>
          <w:noProof/>
        </w:rPr>
        <w:drawing>
          <wp:inline distT="0" distB="0" distL="0" distR="0" wp14:anchorId="057EF7F1" wp14:editId="72FA8CEC">
            <wp:extent cx="4305300" cy="1866583"/>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69478" cy="1981119"/>
                    </a:xfrm>
                    <a:prstGeom prst="rect">
                      <a:avLst/>
                    </a:prstGeom>
                    <a:noFill/>
                    <a:ln>
                      <a:noFill/>
                    </a:ln>
                  </pic:spPr>
                </pic:pic>
              </a:graphicData>
            </a:graphic>
          </wp:inline>
        </w:drawing>
      </w:r>
    </w:p>
    <w:p w14:paraId="0478FC12" w14:textId="4A9F383D" w:rsidR="00867427" w:rsidRDefault="00867427" w:rsidP="00867427">
      <w:pPr>
        <w:pStyle w:val="Caption"/>
      </w:pPr>
      <w:bookmarkStart w:id="120" w:name="_Toc41503149"/>
      <w:bookmarkStart w:id="121" w:name="_Toc41573400"/>
      <w:bookmarkStart w:id="122" w:name="_Ref41574354"/>
      <w:r>
        <w:t xml:space="preserve">Figure </w:t>
      </w:r>
      <w:fldSimple w:instr=" SEQ Figure \* ARABIC ">
        <w:r w:rsidR="00A175FE">
          <w:rPr>
            <w:noProof/>
          </w:rPr>
          <w:t>27</w:t>
        </w:r>
      </w:fldSimple>
      <w:bookmarkEnd w:id="122"/>
      <w:r>
        <w:t xml:space="preserve"> - Stochastic Universal Sampling</w:t>
      </w:r>
      <w:bookmarkEnd w:id="120"/>
      <w:bookmarkEnd w:id="121"/>
    </w:p>
    <w:p w14:paraId="7F43FD41" w14:textId="5DED242B" w:rsidR="003E1CAB" w:rsidRDefault="003E1CAB" w:rsidP="003E1CAB">
      <w:pPr>
        <w:pStyle w:val="Heading3"/>
      </w:pPr>
      <w:bookmarkStart w:id="123" w:name="_Toc41503086"/>
      <w:bookmarkStart w:id="124" w:name="_Toc41573488"/>
      <w:r>
        <w:t>Crossover</w:t>
      </w:r>
      <w:bookmarkEnd w:id="123"/>
      <w:r w:rsidR="00F21C6C">
        <w:t xml:space="preserve"> &amp; Mutation</w:t>
      </w:r>
      <w:bookmarkEnd w:id="124"/>
    </w:p>
    <w:p w14:paraId="752E76B6" w14:textId="77777777" w:rsidR="00E90B54" w:rsidRDefault="00E90B54" w:rsidP="003E1CAB"/>
    <w:p w14:paraId="31A16DB1" w14:textId="59E9B0BF" w:rsidR="003E1CAB" w:rsidRDefault="003E1CAB" w:rsidP="003E1CAB">
      <w:r>
        <w:t xml:space="preserve">When the 2 parent tracks need to be compared, a weighted random number based on their fitness is used. </w:t>
      </w:r>
    </w:p>
    <w:p w14:paraId="49C64104" w14:textId="31D99BC8" w:rsidR="003E1CAB" w:rsidRDefault="003E1CAB" w:rsidP="003E1CAB">
      <w:r>
        <w:t xml:space="preserve">To avoid as many issues as possible the 2 parents are equated. They are compared to find out the desired point count and rotation. The count is a random integer within the bounds of the parent tracks point total.  If they both have the same rotation, there is no change but if </w:t>
      </w:r>
      <w:r w:rsidR="009C6D3C">
        <w:t>the parents’ rotations are conflicting, then it</w:t>
      </w:r>
      <w:r>
        <w:t xml:space="preserve"> is chosen </w:t>
      </w:r>
      <w:r w:rsidR="009C6D3C">
        <w:t>by</w:t>
      </w:r>
      <w:r>
        <w:t xml:space="preserve"> the weighted number.</w:t>
      </w:r>
    </w:p>
    <w:p w14:paraId="381D3A22" w14:textId="2229CA06" w:rsidR="003E1CAB" w:rsidRDefault="003E1CAB" w:rsidP="003E1CAB">
      <w:r>
        <w:t>The 2 tracks are scaled to the new point count with the same script used to create checkpoints. The tracks are then centred on 0,0 and changed to have the same rotation.</w:t>
      </w:r>
    </w:p>
    <w:p w14:paraId="544C04B7" w14:textId="75B2AD3A" w:rsidR="003E1CAB" w:rsidRDefault="003E1CAB" w:rsidP="003E1CAB">
      <w:r>
        <w:t>Then the corresponding segment types on each track are compared and stored. If the corresponding segments have the same direction, then the child track will have the same direction at that point. If they are opposed, it is based o</w:t>
      </w:r>
      <w:r w:rsidR="009E3130">
        <w:t>n</w:t>
      </w:r>
      <w:r>
        <w:t xml:space="preserve"> the weighted number. This process also had a chance to mutate, receiving a random segment direction instead. </w:t>
      </w:r>
    </w:p>
    <w:p w14:paraId="5BC39CC6" w14:textId="77777777" w:rsidR="00E90B54" w:rsidRDefault="00E63463" w:rsidP="00E90B54">
      <w:r>
        <w:t xml:space="preserve"> </w:t>
      </w:r>
      <w:r w:rsidR="003E1CAB">
        <w:t>The child track then has a list of desired directions and would iterate through each direction and find a related segment from the parents to add. The result would be a list of segments which are then placed from the origin. After this</w:t>
      </w:r>
      <w:r w:rsidR="009E3130">
        <w:t>,</w:t>
      </w:r>
      <w:r w:rsidR="003E1CAB">
        <w:t xml:space="preserve"> the track is </w:t>
      </w:r>
      <w:r w:rsidR="009C6D3C">
        <w:t>centred,</w:t>
      </w:r>
      <w:r w:rsidR="003E1CAB">
        <w:t xml:space="preserve"> and rotation changed if needed.</w:t>
      </w:r>
    </w:p>
    <w:p w14:paraId="2F553105" w14:textId="77777777" w:rsidR="00E90B54" w:rsidRDefault="000458DF" w:rsidP="00E90B54">
      <w:r>
        <w:t>The parent scaling would sometimes change the track too much as the equidistant system (also used by checkpoints) would only move the main points and not consider the other control points</w:t>
      </w:r>
      <w:r w:rsidR="004823A4">
        <w:t xml:space="preserve"> (</w:t>
      </w:r>
      <w:r w:rsidR="004823A4">
        <w:fldChar w:fldCharType="begin"/>
      </w:r>
      <w:r w:rsidR="004823A4">
        <w:instrText xml:space="preserve"> REF _Ref41574389 \h </w:instrText>
      </w:r>
      <w:r w:rsidR="00E90B54">
        <w:instrText xml:space="preserve"> \* MERGEFORMAT </w:instrText>
      </w:r>
      <w:r w:rsidR="004823A4">
        <w:fldChar w:fldCharType="separate"/>
      </w:r>
      <w:r w:rsidR="004823A4">
        <w:t xml:space="preserve">Figure </w:t>
      </w:r>
      <w:r w:rsidR="004823A4">
        <w:rPr>
          <w:noProof/>
        </w:rPr>
        <w:t>28</w:t>
      </w:r>
      <w:r w:rsidR="004823A4">
        <w:fldChar w:fldCharType="end"/>
      </w:r>
      <w:r w:rsidR="00E90B54">
        <w:t xml:space="preserve">) </w:t>
      </w:r>
      <w:r>
        <w:t xml:space="preserve">This would change the dynamics of the track, but I found no </w:t>
      </w:r>
      <w:r w:rsidR="009C6D3C">
        <w:t>feasible</w:t>
      </w:r>
      <w:r>
        <w:t xml:space="preserve"> way to fix it.</w:t>
      </w:r>
    </w:p>
    <w:p w14:paraId="3BAF5720" w14:textId="2532F7B2" w:rsidR="000458DF" w:rsidRDefault="000458DF" w:rsidP="00E90B54">
      <w:pPr>
        <w:jc w:val="center"/>
      </w:pPr>
      <w:r>
        <w:rPr>
          <w:noProof/>
        </w:rPr>
        <w:lastRenderedPageBreak/>
        <w:drawing>
          <wp:inline distT="0" distB="0" distL="0" distR="0" wp14:anchorId="0F4AA42A" wp14:editId="668A7865">
            <wp:extent cx="5162550" cy="237923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72475" cy="2383811"/>
                    </a:xfrm>
                    <a:prstGeom prst="rect">
                      <a:avLst/>
                    </a:prstGeom>
                    <a:noFill/>
                    <a:ln>
                      <a:noFill/>
                    </a:ln>
                  </pic:spPr>
                </pic:pic>
              </a:graphicData>
            </a:graphic>
          </wp:inline>
        </w:drawing>
      </w:r>
    </w:p>
    <w:p w14:paraId="6F5E1E9F" w14:textId="3FC95700" w:rsidR="000458DF" w:rsidRDefault="000458DF" w:rsidP="00E90B54">
      <w:pPr>
        <w:pStyle w:val="Caption"/>
      </w:pPr>
      <w:bookmarkStart w:id="125" w:name="_Toc41503150"/>
      <w:bookmarkStart w:id="126" w:name="_Toc41573401"/>
      <w:bookmarkStart w:id="127" w:name="_Ref41574389"/>
      <w:r>
        <w:t xml:space="preserve">Figure </w:t>
      </w:r>
      <w:fldSimple w:instr=" SEQ Figure \* ARABIC ">
        <w:r w:rsidR="00A175FE">
          <w:rPr>
            <w:noProof/>
          </w:rPr>
          <w:t>28</w:t>
        </w:r>
      </w:fldSimple>
      <w:bookmarkEnd w:id="127"/>
      <w:r>
        <w:t xml:space="preserve"> - The same track before and after scaling.</w:t>
      </w:r>
      <w:bookmarkEnd w:id="125"/>
      <w:bookmarkEnd w:id="126"/>
    </w:p>
    <w:p w14:paraId="63776D01" w14:textId="77777777" w:rsidR="000458DF" w:rsidRDefault="000458DF" w:rsidP="000458DF"/>
    <w:p w14:paraId="3A21963F" w14:textId="123A5044" w:rsidR="000458DF" w:rsidRDefault="000458DF" w:rsidP="000458DF">
      <w:r>
        <w:t xml:space="preserve">I wanted to implement a further way for the child track to analyse the segments for their height and width, as currently it would only consider the angle and that could lead to unwanted overlaps and bizarre tracks. </w:t>
      </w:r>
    </w:p>
    <w:p w14:paraId="6A5536C4" w14:textId="4EEFC2F7" w:rsidR="000458DF" w:rsidRDefault="000458DF" w:rsidP="000458DF">
      <w:r>
        <w:t>I also would have liked to have different options for mutations, as presently it only changes the segment type, which still uses the parent segments. Being able to generate a segment with new values could have helped keep tracks diverse.</w:t>
      </w:r>
    </w:p>
    <w:p w14:paraId="5F1768A7" w14:textId="2978DA56" w:rsidR="00001ABF" w:rsidRDefault="00001ABF" w:rsidP="00001ABF">
      <w:pPr>
        <w:pStyle w:val="Heading3"/>
      </w:pPr>
      <w:bookmarkStart w:id="128" w:name="_Toc41503087"/>
      <w:bookmarkStart w:id="129" w:name="_Toc41573489"/>
      <w:r>
        <w:t>Survivor Selection</w:t>
      </w:r>
      <w:bookmarkEnd w:id="128"/>
      <w:bookmarkEnd w:id="129"/>
    </w:p>
    <w:p w14:paraId="21736794" w14:textId="3ACF43E4" w:rsidR="00001ABF" w:rsidRDefault="00001ABF" w:rsidP="000458DF">
      <w:r>
        <w:t>Once there have been enough child tracks created, they are ranked based on their fitness. Initially, 50 tracks were generated with the top 10 considered for selection. This was done as an attempt to ensure enough viable track were made. One of the top 10 was then selected with a weighted random number based on their fitness.</w:t>
      </w:r>
    </w:p>
    <w:p w14:paraId="3C6C4258" w14:textId="1E0F0A8F" w:rsidR="00001ABF" w:rsidRDefault="00001ABF" w:rsidP="000458DF">
      <w:r>
        <w:t>As I never got to directly test the algorithm with players, I could not make changes based on the data I would have received. If it was possible, I would have tested the evaluation process and how population size has an impact on track enjoyment.</w:t>
      </w:r>
    </w:p>
    <w:p w14:paraId="6A6F48BF" w14:textId="6792971F" w:rsidR="00F16D7D" w:rsidRPr="003E1CAB" w:rsidRDefault="00F16D7D" w:rsidP="000458DF">
      <w:r>
        <w:br w:type="page"/>
      </w:r>
    </w:p>
    <w:p w14:paraId="1E2AA5AB" w14:textId="17AC282A" w:rsidR="00837E59" w:rsidRPr="00832F53" w:rsidRDefault="00837E59" w:rsidP="004A0E7E">
      <w:pPr>
        <w:pStyle w:val="Heading1"/>
      </w:pPr>
      <w:bookmarkStart w:id="130" w:name="_Toc41503088"/>
      <w:bookmarkStart w:id="131" w:name="_Toc41573490"/>
      <w:r w:rsidRPr="00832F53">
        <w:lastRenderedPageBreak/>
        <w:t>Self-Assessment of Learning</w:t>
      </w:r>
      <w:bookmarkEnd w:id="130"/>
      <w:bookmarkEnd w:id="131"/>
      <w:r w:rsidRPr="00832F53">
        <w:t xml:space="preserve"> </w:t>
      </w:r>
    </w:p>
    <w:p w14:paraId="4D53FAB2" w14:textId="3DEE1805" w:rsidR="00D7680E" w:rsidRDefault="00D7680E" w:rsidP="00D7680E">
      <w:pPr>
        <w:pStyle w:val="Caption"/>
        <w:keepNext/>
      </w:pPr>
      <w:r>
        <w:t xml:space="preserve">Table </w:t>
      </w:r>
      <w:fldSimple w:instr=" SEQ Table \* ARABIC ">
        <w:r>
          <w:rPr>
            <w:noProof/>
          </w:rPr>
          <w:t>1</w:t>
        </w:r>
      </w:fldSimple>
      <w:r>
        <w:t xml:space="preserve"> - Original aims from project proposal</w:t>
      </w:r>
    </w:p>
    <w:tbl>
      <w:tblPr>
        <w:tblStyle w:val="TableGrid"/>
        <w:tblW w:w="0" w:type="auto"/>
        <w:tblLook w:val="04A0" w:firstRow="1" w:lastRow="0" w:firstColumn="1" w:lastColumn="0" w:noHBand="0" w:noVBand="1"/>
      </w:tblPr>
      <w:tblGrid>
        <w:gridCol w:w="1184"/>
        <w:gridCol w:w="7832"/>
      </w:tblGrid>
      <w:tr w:rsidR="00D7680E" w14:paraId="74A29B5F" w14:textId="77777777" w:rsidTr="00D7680E">
        <w:tc>
          <w:tcPr>
            <w:tcW w:w="1184" w:type="dxa"/>
            <w:shd w:val="clear" w:color="auto" w:fill="8EAADB" w:themeFill="accent1" w:themeFillTint="99"/>
          </w:tcPr>
          <w:p w14:paraId="2EDF2AD3" w14:textId="77777777" w:rsidR="00D7680E" w:rsidRPr="00FC66C9" w:rsidRDefault="00D7680E" w:rsidP="00BD4D5E">
            <w:pPr>
              <w:rPr>
                <w:sz w:val="18"/>
                <w:szCs w:val="18"/>
              </w:rPr>
            </w:pPr>
            <w:r w:rsidRPr="00FC66C9">
              <w:rPr>
                <w:sz w:val="18"/>
                <w:szCs w:val="18"/>
              </w:rPr>
              <w:t>Completed</w:t>
            </w:r>
          </w:p>
        </w:tc>
        <w:tc>
          <w:tcPr>
            <w:tcW w:w="7832" w:type="dxa"/>
            <w:shd w:val="clear" w:color="auto" w:fill="8EAADB" w:themeFill="accent1" w:themeFillTint="99"/>
          </w:tcPr>
          <w:p w14:paraId="427A9B3F" w14:textId="77777777" w:rsidR="00D7680E" w:rsidRPr="00FC66C9" w:rsidRDefault="00D7680E" w:rsidP="00BD4D5E">
            <w:pPr>
              <w:rPr>
                <w:sz w:val="18"/>
                <w:szCs w:val="18"/>
              </w:rPr>
            </w:pPr>
            <w:r w:rsidRPr="00FC66C9">
              <w:rPr>
                <w:sz w:val="18"/>
                <w:szCs w:val="18"/>
              </w:rPr>
              <w:t>Objective</w:t>
            </w:r>
          </w:p>
        </w:tc>
      </w:tr>
      <w:tr w:rsidR="00D7680E" w:rsidRPr="00931EAC" w14:paraId="5A5070B1" w14:textId="77777777" w:rsidTr="00D7680E">
        <w:tc>
          <w:tcPr>
            <w:tcW w:w="1184" w:type="dxa"/>
            <w:shd w:val="clear" w:color="auto" w:fill="FFD966" w:themeFill="accent4" w:themeFillTint="99"/>
          </w:tcPr>
          <w:p w14:paraId="1D2F8366" w14:textId="18BB1CC6" w:rsidR="00D7680E" w:rsidRPr="00FC66C9" w:rsidRDefault="00D7680E" w:rsidP="00BD4D5E">
            <w:pPr>
              <w:rPr>
                <w:sz w:val="18"/>
                <w:szCs w:val="18"/>
              </w:rPr>
            </w:pPr>
            <w:r w:rsidRPr="00FC66C9">
              <w:rPr>
                <w:sz w:val="18"/>
                <w:szCs w:val="18"/>
              </w:rPr>
              <w:sym w:font="Wingdings" w:char="F0FC"/>
            </w:r>
          </w:p>
        </w:tc>
        <w:tc>
          <w:tcPr>
            <w:tcW w:w="7832" w:type="dxa"/>
          </w:tcPr>
          <w:p w14:paraId="42D0AB82" w14:textId="01C915D9" w:rsidR="00D7680E" w:rsidRPr="00FC66C9" w:rsidRDefault="00D7680E" w:rsidP="00D7680E">
            <w:pPr>
              <w:rPr>
                <w:b/>
                <w:bCs/>
                <w:sz w:val="18"/>
                <w:szCs w:val="18"/>
              </w:rPr>
            </w:pPr>
            <w:r w:rsidRPr="00FC66C9">
              <w:rPr>
                <w:sz w:val="18"/>
                <w:szCs w:val="18"/>
              </w:rPr>
              <w:t>Research and test what gameplay aspects impact players enjoyment.</w:t>
            </w:r>
          </w:p>
        </w:tc>
      </w:tr>
      <w:tr w:rsidR="00D7680E" w14:paraId="5605AECF" w14:textId="77777777" w:rsidTr="00BD4D5E">
        <w:tc>
          <w:tcPr>
            <w:tcW w:w="1184" w:type="dxa"/>
            <w:shd w:val="clear" w:color="auto" w:fill="00B050"/>
          </w:tcPr>
          <w:p w14:paraId="5B0027AA" w14:textId="77777777" w:rsidR="00D7680E" w:rsidRPr="00FC66C9" w:rsidRDefault="00D7680E" w:rsidP="00D7680E">
            <w:pPr>
              <w:rPr>
                <w:sz w:val="18"/>
                <w:szCs w:val="18"/>
              </w:rPr>
            </w:pPr>
            <w:r w:rsidRPr="00FC66C9">
              <w:rPr>
                <w:sz w:val="18"/>
                <w:szCs w:val="18"/>
              </w:rPr>
              <w:sym w:font="Wingdings" w:char="F0FC"/>
            </w:r>
          </w:p>
        </w:tc>
        <w:tc>
          <w:tcPr>
            <w:tcW w:w="7832" w:type="dxa"/>
          </w:tcPr>
          <w:p w14:paraId="2FFE9E25" w14:textId="09C653BE" w:rsidR="00D7680E" w:rsidRPr="00FC66C9" w:rsidRDefault="00D7680E" w:rsidP="00D7680E">
            <w:pPr>
              <w:rPr>
                <w:sz w:val="18"/>
                <w:szCs w:val="18"/>
              </w:rPr>
            </w:pPr>
            <w:r w:rsidRPr="00FC66C9">
              <w:rPr>
                <w:sz w:val="18"/>
                <w:szCs w:val="18"/>
              </w:rPr>
              <w:t>Build a racing game with data tracking capabilities.</w:t>
            </w:r>
          </w:p>
        </w:tc>
      </w:tr>
      <w:tr w:rsidR="00D7680E" w14:paraId="122B66F5" w14:textId="77777777" w:rsidTr="00BD4D5E">
        <w:tc>
          <w:tcPr>
            <w:tcW w:w="1184" w:type="dxa"/>
            <w:shd w:val="clear" w:color="auto" w:fill="00B050"/>
          </w:tcPr>
          <w:p w14:paraId="33100BF9" w14:textId="77777777" w:rsidR="00D7680E" w:rsidRPr="00FC66C9" w:rsidRDefault="00D7680E" w:rsidP="00BD4D5E">
            <w:pPr>
              <w:rPr>
                <w:sz w:val="18"/>
                <w:szCs w:val="18"/>
              </w:rPr>
            </w:pPr>
            <w:r w:rsidRPr="00FC66C9">
              <w:rPr>
                <w:sz w:val="18"/>
                <w:szCs w:val="18"/>
              </w:rPr>
              <w:sym w:font="Wingdings" w:char="F0FC"/>
            </w:r>
          </w:p>
        </w:tc>
        <w:tc>
          <w:tcPr>
            <w:tcW w:w="7832" w:type="dxa"/>
          </w:tcPr>
          <w:p w14:paraId="09A821F5" w14:textId="5362A0F9" w:rsidR="00D7680E" w:rsidRPr="00FC66C9" w:rsidRDefault="00D7680E" w:rsidP="00BD4D5E">
            <w:pPr>
              <w:rPr>
                <w:sz w:val="18"/>
                <w:szCs w:val="18"/>
              </w:rPr>
            </w:pPr>
            <w:r w:rsidRPr="00FC66C9">
              <w:rPr>
                <w:sz w:val="18"/>
                <w:szCs w:val="18"/>
              </w:rPr>
              <w:t>Create an algorithm that generates content based on player data.</w:t>
            </w:r>
          </w:p>
        </w:tc>
      </w:tr>
      <w:tr w:rsidR="00D7680E" w14:paraId="11292796" w14:textId="77777777" w:rsidTr="00D7680E">
        <w:tc>
          <w:tcPr>
            <w:tcW w:w="1184" w:type="dxa"/>
            <w:shd w:val="clear" w:color="auto" w:fill="FF0000"/>
          </w:tcPr>
          <w:p w14:paraId="26198C43" w14:textId="0D9EAFAF" w:rsidR="00D7680E" w:rsidRPr="00FC66C9" w:rsidRDefault="00D7680E" w:rsidP="00BD4D5E">
            <w:pPr>
              <w:rPr>
                <w:sz w:val="18"/>
                <w:szCs w:val="18"/>
              </w:rPr>
            </w:pPr>
            <w:r w:rsidRPr="00FC66C9">
              <w:rPr>
                <w:sz w:val="18"/>
                <w:szCs w:val="18"/>
              </w:rPr>
              <w:sym w:font="Wingdings" w:char="F0FB"/>
            </w:r>
          </w:p>
        </w:tc>
        <w:tc>
          <w:tcPr>
            <w:tcW w:w="7832" w:type="dxa"/>
          </w:tcPr>
          <w:p w14:paraId="3D26B637" w14:textId="496218EA" w:rsidR="00D7680E" w:rsidRPr="00FC66C9" w:rsidRDefault="00D7680E" w:rsidP="00BD4D5E">
            <w:pPr>
              <w:rPr>
                <w:sz w:val="18"/>
                <w:szCs w:val="18"/>
              </w:rPr>
            </w:pPr>
            <w:r w:rsidRPr="00FC66C9">
              <w:rPr>
                <w:sz w:val="18"/>
                <w:szCs w:val="18"/>
              </w:rPr>
              <w:t>Test and evaluate if the content produced was equal or greater than human-made content.</w:t>
            </w:r>
          </w:p>
        </w:tc>
      </w:tr>
    </w:tbl>
    <w:p w14:paraId="5519CA1F" w14:textId="77777777" w:rsidR="00D7680E" w:rsidRDefault="00D7680E" w:rsidP="007C3D6B"/>
    <w:p w14:paraId="3E0987DE" w14:textId="7866553E" w:rsidR="00931EAC" w:rsidRDefault="00931EAC" w:rsidP="00931EAC">
      <w:pPr>
        <w:pStyle w:val="Caption"/>
        <w:keepNext/>
      </w:pPr>
      <w:r>
        <w:t xml:space="preserve">Table </w:t>
      </w:r>
      <w:fldSimple w:instr=" SEQ Table \* ARABIC ">
        <w:r w:rsidR="00D7680E">
          <w:rPr>
            <w:noProof/>
          </w:rPr>
          <w:t>2</w:t>
        </w:r>
      </w:fldSimple>
      <w:r>
        <w:t xml:space="preserve"> - Original objectives from the project proposal</w:t>
      </w:r>
    </w:p>
    <w:tbl>
      <w:tblPr>
        <w:tblStyle w:val="TableGrid"/>
        <w:tblW w:w="0" w:type="auto"/>
        <w:tblLook w:val="04A0" w:firstRow="1" w:lastRow="0" w:firstColumn="1" w:lastColumn="0" w:noHBand="0" w:noVBand="1"/>
      </w:tblPr>
      <w:tblGrid>
        <w:gridCol w:w="1184"/>
        <w:gridCol w:w="7832"/>
      </w:tblGrid>
      <w:tr w:rsidR="003159E3" w14:paraId="032C17D7" w14:textId="77777777" w:rsidTr="00D7680E">
        <w:tc>
          <w:tcPr>
            <w:tcW w:w="1184" w:type="dxa"/>
            <w:shd w:val="clear" w:color="auto" w:fill="F4B083" w:themeFill="accent2" w:themeFillTint="99"/>
          </w:tcPr>
          <w:p w14:paraId="3B9441C6" w14:textId="3017EDA8" w:rsidR="003159E3" w:rsidRPr="00FC66C9" w:rsidRDefault="003159E3" w:rsidP="009D2687">
            <w:pPr>
              <w:rPr>
                <w:sz w:val="18"/>
                <w:szCs w:val="18"/>
              </w:rPr>
            </w:pPr>
            <w:r w:rsidRPr="00FC66C9">
              <w:rPr>
                <w:sz w:val="18"/>
                <w:szCs w:val="18"/>
              </w:rPr>
              <w:t>Completed</w:t>
            </w:r>
          </w:p>
        </w:tc>
        <w:tc>
          <w:tcPr>
            <w:tcW w:w="7832" w:type="dxa"/>
            <w:shd w:val="clear" w:color="auto" w:fill="F4B083" w:themeFill="accent2" w:themeFillTint="99"/>
          </w:tcPr>
          <w:p w14:paraId="41AC1EF3" w14:textId="1FF60D55" w:rsidR="003159E3" w:rsidRPr="00FC66C9" w:rsidRDefault="003159E3" w:rsidP="009D2687">
            <w:pPr>
              <w:rPr>
                <w:sz w:val="18"/>
                <w:szCs w:val="18"/>
              </w:rPr>
            </w:pPr>
            <w:r w:rsidRPr="00FC66C9">
              <w:rPr>
                <w:sz w:val="18"/>
                <w:szCs w:val="18"/>
              </w:rPr>
              <w:t>Objective</w:t>
            </w:r>
          </w:p>
        </w:tc>
      </w:tr>
      <w:tr w:rsidR="003159E3" w14:paraId="60EF23B6" w14:textId="77777777" w:rsidTr="00931EAC">
        <w:tc>
          <w:tcPr>
            <w:tcW w:w="1184" w:type="dxa"/>
            <w:shd w:val="clear" w:color="auto" w:fill="000000" w:themeFill="text1"/>
          </w:tcPr>
          <w:p w14:paraId="4D9B3220" w14:textId="77777777" w:rsidR="003159E3" w:rsidRPr="00FC66C9" w:rsidRDefault="003159E3" w:rsidP="009D2687">
            <w:pPr>
              <w:rPr>
                <w:sz w:val="18"/>
                <w:szCs w:val="18"/>
              </w:rPr>
            </w:pPr>
          </w:p>
        </w:tc>
        <w:tc>
          <w:tcPr>
            <w:tcW w:w="7832" w:type="dxa"/>
          </w:tcPr>
          <w:p w14:paraId="55DED71C" w14:textId="38901B84" w:rsidR="003159E3" w:rsidRPr="00FC66C9" w:rsidRDefault="00931EAC" w:rsidP="009D2687">
            <w:pPr>
              <w:rPr>
                <w:b/>
                <w:bCs/>
                <w:sz w:val="18"/>
                <w:szCs w:val="18"/>
              </w:rPr>
            </w:pPr>
            <w:r w:rsidRPr="00FC66C9">
              <w:rPr>
                <w:b/>
                <w:bCs/>
                <w:sz w:val="18"/>
                <w:szCs w:val="18"/>
              </w:rPr>
              <w:t>Racing Game</w:t>
            </w:r>
          </w:p>
        </w:tc>
      </w:tr>
      <w:tr w:rsidR="003159E3" w14:paraId="4BAE8DBD" w14:textId="77777777" w:rsidTr="00931EAC">
        <w:tc>
          <w:tcPr>
            <w:tcW w:w="1184" w:type="dxa"/>
            <w:shd w:val="clear" w:color="auto" w:fill="00B050"/>
          </w:tcPr>
          <w:p w14:paraId="5139F574" w14:textId="2A4FC443" w:rsidR="003159E3" w:rsidRPr="00FC66C9" w:rsidRDefault="00931EAC" w:rsidP="009D2687">
            <w:pPr>
              <w:rPr>
                <w:sz w:val="18"/>
                <w:szCs w:val="18"/>
              </w:rPr>
            </w:pPr>
            <w:r w:rsidRPr="00FC66C9">
              <w:rPr>
                <w:sz w:val="18"/>
                <w:szCs w:val="18"/>
              </w:rPr>
              <w:sym w:font="Wingdings" w:char="F0FC"/>
            </w:r>
          </w:p>
        </w:tc>
        <w:tc>
          <w:tcPr>
            <w:tcW w:w="7832" w:type="dxa"/>
          </w:tcPr>
          <w:p w14:paraId="378A320A" w14:textId="54D078B5" w:rsidR="003159E3" w:rsidRPr="00FC66C9" w:rsidRDefault="003159E3" w:rsidP="009D2687">
            <w:pPr>
              <w:rPr>
                <w:sz w:val="18"/>
                <w:szCs w:val="18"/>
              </w:rPr>
            </w:pPr>
            <w:r w:rsidRPr="00FC66C9">
              <w:rPr>
                <w:sz w:val="18"/>
                <w:szCs w:val="18"/>
              </w:rPr>
              <w:t>Research popular mobile racing games</w:t>
            </w:r>
          </w:p>
        </w:tc>
      </w:tr>
      <w:tr w:rsidR="003159E3" w14:paraId="73DE40BE" w14:textId="77777777" w:rsidTr="00931EAC">
        <w:tc>
          <w:tcPr>
            <w:tcW w:w="1184" w:type="dxa"/>
            <w:shd w:val="clear" w:color="auto" w:fill="00B050"/>
          </w:tcPr>
          <w:p w14:paraId="028058EA" w14:textId="34DCE9A0" w:rsidR="003159E3" w:rsidRPr="00FC66C9" w:rsidRDefault="00931EAC" w:rsidP="009D2687">
            <w:pPr>
              <w:rPr>
                <w:sz w:val="18"/>
                <w:szCs w:val="18"/>
              </w:rPr>
            </w:pPr>
            <w:r w:rsidRPr="00FC66C9">
              <w:rPr>
                <w:sz w:val="18"/>
                <w:szCs w:val="18"/>
              </w:rPr>
              <w:sym w:font="Wingdings" w:char="F0FC"/>
            </w:r>
          </w:p>
        </w:tc>
        <w:tc>
          <w:tcPr>
            <w:tcW w:w="7832" w:type="dxa"/>
          </w:tcPr>
          <w:p w14:paraId="10DFC6E7" w14:textId="449ADE98" w:rsidR="003159E3" w:rsidRPr="00FC66C9" w:rsidRDefault="003159E3" w:rsidP="009D2687">
            <w:pPr>
              <w:rPr>
                <w:sz w:val="18"/>
                <w:szCs w:val="18"/>
              </w:rPr>
            </w:pPr>
            <w:r w:rsidRPr="00FC66C9">
              <w:rPr>
                <w:sz w:val="18"/>
                <w:szCs w:val="18"/>
              </w:rPr>
              <w:t>Create a prototype with mechanics derived from research</w:t>
            </w:r>
          </w:p>
        </w:tc>
      </w:tr>
      <w:tr w:rsidR="003159E3" w14:paraId="311BE087" w14:textId="77777777" w:rsidTr="00931EAC">
        <w:tc>
          <w:tcPr>
            <w:tcW w:w="1184" w:type="dxa"/>
            <w:shd w:val="clear" w:color="auto" w:fill="00B050"/>
          </w:tcPr>
          <w:p w14:paraId="3066AC0A" w14:textId="19FB80FC" w:rsidR="003159E3" w:rsidRPr="00FC66C9" w:rsidRDefault="00931EAC" w:rsidP="009D2687">
            <w:pPr>
              <w:rPr>
                <w:sz w:val="18"/>
                <w:szCs w:val="18"/>
              </w:rPr>
            </w:pPr>
            <w:r w:rsidRPr="00FC66C9">
              <w:rPr>
                <w:sz w:val="18"/>
                <w:szCs w:val="18"/>
              </w:rPr>
              <w:sym w:font="Wingdings" w:char="F0FC"/>
            </w:r>
          </w:p>
        </w:tc>
        <w:tc>
          <w:tcPr>
            <w:tcW w:w="7832" w:type="dxa"/>
          </w:tcPr>
          <w:p w14:paraId="6DE2CE93" w14:textId="2415A862" w:rsidR="003159E3" w:rsidRPr="00FC66C9" w:rsidRDefault="003159E3" w:rsidP="009D2687">
            <w:pPr>
              <w:rPr>
                <w:sz w:val="18"/>
                <w:szCs w:val="18"/>
              </w:rPr>
            </w:pPr>
            <w:r w:rsidRPr="00FC66C9">
              <w:rPr>
                <w:sz w:val="18"/>
                <w:szCs w:val="18"/>
              </w:rPr>
              <w:t>Hold initial testing focused on the gameplay</w:t>
            </w:r>
          </w:p>
        </w:tc>
      </w:tr>
      <w:tr w:rsidR="003159E3" w14:paraId="58C7B351" w14:textId="77777777" w:rsidTr="00931EAC">
        <w:tc>
          <w:tcPr>
            <w:tcW w:w="1184" w:type="dxa"/>
            <w:shd w:val="clear" w:color="auto" w:fill="00B050"/>
          </w:tcPr>
          <w:p w14:paraId="15817017" w14:textId="608FFF90" w:rsidR="003159E3" w:rsidRPr="00FC66C9" w:rsidRDefault="00931EAC" w:rsidP="009D2687">
            <w:pPr>
              <w:rPr>
                <w:sz w:val="18"/>
                <w:szCs w:val="18"/>
              </w:rPr>
            </w:pPr>
            <w:r w:rsidRPr="00FC66C9">
              <w:rPr>
                <w:sz w:val="18"/>
                <w:szCs w:val="18"/>
              </w:rPr>
              <w:sym w:font="Wingdings" w:char="F0FC"/>
            </w:r>
          </w:p>
        </w:tc>
        <w:tc>
          <w:tcPr>
            <w:tcW w:w="7832" w:type="dxa"/>
          </w:tcPr>
          <w:p w14:paraId="21B5DC0D" w14:textId="7F01A578" w:rsidR="003159E3" w:rsidRPr="00FC66C9" w:rsidRDefault="003159E3" w:rsidP="009D2687">
            <w:pPr>
              <w:rPr>
                <w:sz w:val="18"/>
                <w:szCs w:val="18"/>
              </w:rPr>
            </w:pPr>
            <w:r w:rsidRPr="00FC66C9">
              <w:rPr>
                <w:sz w:val="18"/>
                <w:szCs w:val="18"/>
              </w:rPr>
              <w:t>Implement data collection systems</w:t>
            </w:r>
          </w:p>
        </w:tc>
      </w:tr>
      <w:tr w:rsidR="003159E3" w14:paraId="12166839" w14:textId="77777777" w:rsidTr="00931EAC">
        <w:tc>
          <w:tcPr>
            <w:tcW w:w="1184" w:type="dxa"/>
            <w:shd w:val="clear" w:color="auto" w:fill="FF0000"/>
          </w:tcPr>
          <w:p w14:paraId="0037070B" w14:textId="0F85169E" w:rsidR="003159E3" w:rsidRPr="00FC66C9" w:rsidRDefault="00931EAC" w:rsidP="009D2687">
            <w:pPr>
              <w:rPr>
                <w:sz w:val="18"/>
                <w:szCs w:val="18"/>
              </w:rPr>
            </w:pPr>
            <w:r w:rsidRPr="00FC66C9">
              <w:rPr>
                <w:sz w:val="18"/>
                <w:szCs w:val="18"/>
              </w:rPr>
              <w:sym w:font="Wingdings" w:char="F0FB"/>
            </w:r>
          </w:p>
        </w:tc>
        <w:tc>
          <w:tcPr>
            <w:tcW w:w="7832" w:type="dxa"/>
          </w:tcPr>
          <w:p w14:paraId="5A15D197" w14:textId="245EC388" w:rsidR="003159E3" w:rsidRPr="00FC66C9" w:rsidRDefault="003159E3" w:rsidP="009D2687">
            <w:pPr>
              <w:rPr>
                <w:sz w:val="18"/>
                <w:szCs w:val="18"/>
              </w:rPr>
            </w:pPr>
            <w:r w:rsidRPr="00FC66C9">
              <w:rPr>
                <w:sz w:val="18"/>
                <w:szCs w:val="18"/>
              </w:rPr>
              <w:t>Include content options</w:t>
            </w:r>
          </w:p>
        </w:tc>
      </w:tr>
      <w:tr w:rsidR="003159E3" w14:paraId="7513E41B" w14:textId="77777777" w:rsidTr="00931EAC">
        <w:tc>
          <w:tcPr>
            <w:tcW w:w="1184" w:type="dxa"/>
            <w:shd w:val="clear" w:color="auto" w:fill="000000" w:themeFill="text1"/>
          </w:tcPr>
          <w:p w14:paraId="58909B4A" w14:textId="77777777" w:rsidR="003159E3" w:rsidRPr="00FC66C9" w:rsidRDefault="003159E3" w:rsidP="009D2687">
            <w:pPr>
              <w:rPr>
                <w:sz w:val="18"/>
                <w:szCs w:val="18"/>
              </w:rPr>
            </w:pPr>
          </w:p>
        </w:tc>
        <w:tc>
          <w:tcPr>
            <w:tcW w:w="7832" w:type="dxa"/>
          </w:tcPr>
          <w:p w14:paraId="3EA257ED" w14:textId="165C8124" w:rsidR="003159E3" w:rsidRPr="00FC66C9" w:rsidRDefault="00931EAC" w:rsidP="009D2687">
            <w:pPr>
              <w:rPr>
                <w:b/>
                <w:bCs/>
                <w:sz w:val="18"/>
                <w:szCs w:val="18"/>
              </w:rPr>
            </w:pPr>
            <w:r w:rsidRPr="00FC66C9">
              <w:rPr>
                <w:b/>
                <w:bCs/>
                <w:sz w:val="18"/>
                <w:szCs w:val="18"/>
              </w:rPr>
              <w:t>Evolutionary Algorithm</w:t>
            </w:r>
          </w:p>
        </w:tc>
      </w:tr>
      <w:tr w:rsidR="003159E3" w14:paraId="6FBD0333" w14:textId="77777777" w:rsidTr="00931EAC">
        <w:tc>
          <w:tcPr>
            <w:tcW w:w="1184" w:type="dxa"/>
            <w:shd w:val="clear" w:color="auto" w:fill="00B050"/>
          </w:tcPr>
          <w:p w14:paraId="12FD7FEC" w14:textId="7712161E" w:rsidR="003159E3" w:rsidRPr="00FC66C9" w:rsidRDefault="00931EAC" w:rsidP="009D2687">
            <w:pPr>
              <w:rPr>
                <w:sz w:val="18"/>
                <w:szCs w:val="18"/>
              </w:rPr>
            </w:pPr>
            <w:r w:rsidRPr="00FC66C9">
              <w:rPr>
                <w:sz w:val="18"/>
                <w:szCs w:val="18"/>
              </w:rPr>
              <w:sym w:font="Wingdings" w:char="F0FC"/>
            </w:r>
          </w:p>
        </w:tc>
        <w:tc>
          <w:tcPr>
            <w:tcW w:w="7832" w:type="dxa"/>
          </w:tcPr>
          <w:p w14:paraId="22213A0F" w14:textId="5A384612" w:rsidR="003159E3" w:rsidRPr="00FC66C9" w:rsidRDefault="003159E3" w:rsidP="009D2687">
            <w:pPr>
              <w:rPr>
                <w:sz w:val="18"/>
                <w:szCs w:val="18"/>
              </w:rPr>
            </w:pPr>
            <w:r w:rsidRPr="00FC66C9">
              <w:rPr>
                <w:sz w:val="18"/>
                <w:szCs w:val="18"/>
              </w:rPr>
              <w:t>Create a program that can build a track</w:t>
            </w:r>
          </w:p>
        </w:tc>
      </w:tr>
      <w:tr w:rsidR="003159E3" w14:paraId="2729DDC5" w14:textId="77777777" w:rsidTr="00931EAC">
        <w:tc>
          <w:tcPr>
            <w:tcW w:w="1184" w:type="dxa"/>
            <w:shd w:val="clear" w:color="auto" w:fill="00B050"/>
          </w:tcPr>
          <w:p w14:paraId="10362770" w14:textId="0BE775D6" w:rsidR="003159E3" w:rsidRPr="00FC66C9" w:rsidRDefault="00931EAC" w:rsidP="009D2687">
            <w:pPr>
              <w:rPr>
                <w:sz w:val="18"/>
                <w:szCs w:val="18"/>
              </w:rPr>
            </w:pPr>
            <w:r w:rsidRPr="00FC66C9">
              <w:rPr>
                <w:sz w:val="18"/>
                <w:szCs w:val="18"/>
              </w:rPr>
              <w:sym w:font="Wingdings" w:char="F0FC"/>
            </w:r>
          </w:p>
        </w:tc>
        <w:tc>
          <w:tcPr>
            <w:tcW w:w="7832" w:type="dxa"/>
          </w:tcPr>
          <w:p w14:paraId="0893BF98" w14:textId="5BF40010" w:rsidR="003159E3" w:rsidRPr="00FC66C9" w:rsidRDefault="003159E3" w:rsidP="009D2687">
            <w:pPr>
              <w:rPr>
                <w:sz w:val="18"/>
                <w:szCs w:val="18"/>
              </w:rPr>
            </w:pPr>
            <w:r w:rsidRPr="00FC66C9">
              <w:rPr>
                <w:sz w:val="18"/>
                <w:szCs w:val="18"/>
              </w:rPr>
              <w:t>Implement systems to ensure the algorithm does not make the track unplayable</w:t>
            </w:r>
          </w:p>
        </w:tc>
      </w:tr>
      <w:tr w:rsidR="003159E3" w14:paraId="074F2DB4" w14:textId="77777777" w:rsidTr="00931EAC">
        <w:tc>
          <w:tcPr>
            <w:tcW w:w="1184" w:type="dxa"/>
            <w:shd w:val="clear" w:color="auto" w:fill="00B050"/>
          </w:tcPr>
          <w:p w14:paraId="6433F047" w14:textId="49A04CD0" w:rsidR="003159E3" w:rsidRPr="00FC66C9" w:rsidRDefault="00931EAC" w:rsidP="009D2687">
            <w:pPr>
              <w:rPr>
                <w:sz w:val="18"/>
                <w:szCs w:val="18"/>
              </w:rPr>
            </w:pPr>
            <w:r w:rsidRPr="00FC66C9">
              <w:rPr>
                <w:sz w:val="18"/>
                <w:szCs w:val="18"/>
              </w:rPr>
              <w:sym w:font="Wingdings" w:char="F0FC"/>
            </w:r>
          </w:p>
        </w:tc>
        <w:tc>
          <w:tcPr>
            <w:tcW w:w="7832" w:type="dxa"/>
          </w:tcPr>
          <w:p w14:paraId="3795C263" w14:textId="40A93904" w:rsidR="003159E3" w:rsidRPr="00FC66C9" w:rsidRDefault="003159E3" w:rsidP="009D2687">
            <w:pPr>
              <w:rPr>
                <w:sz w:val="18"/>
                <w:szCs w:val="18"/>
              </w:rPr>
            </w:pPr>
            <w:r w:rsidRPr="00FC66C9">
              <w:rPr>
                <w:sz w:val="18"/>
                <w:szCs w:val="18"/>
              </w:rPr>
              <w:t>Create spawning sub-systems</w:t>
            </w:r>
            <w:r w:rsidRPr="00FC66C9">
              <w:rPr>
                <w:sz w:val="18"/>
                <w:szCs w:val="18"/>
              </w:rPr>
              <w:t xml:space="preserve"> (Checkpoints)</w:t>
            </w:r>
          </w:p>
        </w:tc>
      </w:tr>
      <w:tr w:rsidR="003159E3" w14:paraId="312287DA" w14:textId="77777777" w:rsidTr="00931EAC">
        <w:tc>
          <w:tcPr>
            <w:tcW w:w="1184" w:type="dxa"/>
            <w:shd w:val="clear" w:color="auto" w:fill="00B050"/>
          </w:tcPr>
          <w:p w14:paraId="1BAC472C" w14:textId="25AF98A3" w:rsidR="003159E3" w:rsidRPr="00FC66C9" w:rsidRDefault="00931EAC" w:rsidP="009D2687">
            <w:pPr>
              <w:rPr>
                <w:sz w:val="18"/>
                <w:szCs w:val="18"/>
              </w:rPr>
            </w:pPr>
            <w:r w:rsidRPr="00FC66C9">
              <w:rPr>
                <w:sz w:val="18"/>
                <w:szCs w:val="18"/>
              </w:rPr>
              <w:sym w:font="Wingdings" w:char="F0FC"/>
            </w:r>
          </w:p>
        </w:tc>
        <w:tc>
          <w:tcPr>
            <w:tcW w:w="7832" w:type="dxa"/>
          </w:tcPr>
          <w:p w14:paraId="3B331111" w14:textId="52B58885" w:rsidR="003159E3" w:rsidRPr="00FC66C9" w:rsidRDefault="003159E3" w:rsidP="009D2687">
            <w:pPr>
              <w:rPr>
                <w:sz w:val="18"/>
                <w:szCs w:val="18"/>
              </w:rPr>
            </w:pPr>
            <w:r w:rsidRPr="00FC66C9">
              <w:rPr>
                <w:sz w:val="18"/>
                <w:szCs w:val="18"/>
              </w:rPr>
              <w:t>Use player data as variables to determine track characteristics.</w:t>
            </w:r>
          </w:p>
        </w:tc>
      </w:tr>
      <w:tr w:rsidR="003159E3" w14:paraId="19221689" w14:textId="77777777" w:rsidTr="00931EAC">
        <w:tc>
          <w:tcPr>
            <w:tcW w:w="1184" w:type="dxa"/>
            <w:shd w:val="clear" w:color="auto" w:fill="000000" w:themeFill="text1"/>
          </w:tcPr>
          <w:p w14:paraId="6B26DA23" w14:textId="77777777" w:rsidR="003159E3" w:rsidRPr="00FC66C9" w:rsidRDefault="003159E3" w:rsidP="009D2687">
            <w:pPr>
              <w:rPr>
                <w:b/>
                <w:bCs/>
                <w:sz w:val="18"/>
                <w:szCs w:val="18"/>
              </w:rPr>
            </w:pPr>
          </w:p>
        </w:tc>
        <w:tc>
          <w:tcPr>
            <w:tcW w:w="7832" w:type="dxa"/>
          </w:tcPr>
          <w:p w14:paraId="4C8B5AAA" w14:textId="17D151ED" w:rsidR="003159E3" w:rsidRPr="00FC66C9" w:rsidRDefault="00931EAC" w:rsidP="009D2687">
            <w:pPr>
              <w:rPr>
                <w:b/>
                <w:bCs/>
                <w:sz w:val="18"/>
                <w:szCs w:val="18"/>
              </w:rPr>
            </w:pPr>
            <w:r w:rsidRPr="00FC66C9">
              <w:rPr>
                <w:b/>
                <w:bCs/>
                <w:sz w:val="18"/>
                <w:szCs w:val="18"/>
              </w:rPr>
              <w:t>Direct Testing</w:t>
            </w:r>
          </w:p>
        </w:tc>
      </w:tr>
      <w:tr w:rsidR="003159E3" w14:paraId="2F3C9082" w14:textId="77777777" w:rsidTr="00931EAC">
        <w:tc>
          <w:tcPr>
            <w:tcW w:w="1184" w:type="dxa"/>
            <w:shd w:val="clear" w:color="auto" w:fill="FF0000"/>
          </w:tcPr>
          <w:p w14:paraId="1AB0AD6B" w14:textId="7FC1714E" w:rsidR="003159E3" w:rsidRPr="00FC66C9" w:rsidRDefault="00931EAC" w:rsidP="009D2687">
            <w:pPr>
              <w:rPr>
                <w:sz w:val="18"/>
                <w:szCs w:val="18"/>
              </w:rPr>
            </w:pPr>
            <w:r w:rsidRPr="00FC66C9">
              <w:rPr>
                <w:sz w:val="18"/>
                <w:szCs w:val="18"/>
              </w:rPr>
              <w:sym w:font="Wingdings" w:char="F0FB"/>
            </w:r>
          </w:p>
        </w:tc>
        <w:tc>
          <w:tcPr>
            <w:tcW w:w="7832" w:type="dxa"/>
          </w:tcPr>
          <w:p w14:paraId="06F99101" w14:textId="0FB33C1C" w:rsidR="003159E3" w:rsidRPr="00FC66C9" w:rsidRDefault="003159E3" w:rsidP="009D2687">
            <w:pPr>
              <w:rPr>
                <w:sz w:val="18"/>
                <w:szCs w:val="18"/>
              </w:rPr>
            </w:pPr>
            <w:r w:rsidRPr="00FC66C9">
              <w:rPr>
                <w:sz w:val="18"/>
                <w:szCs w:val="18"/>
              </w:rPr>
              <w:t>Hold multiple sessions.</w:t>
            </w:r>
          </w:p>
        </w:tc>
      </w:tr>
      <w:tr w:rsidR="003159E3" w14:paraId="441744ED" w14:textId="77777777" w:rsidTr="00931EAC">
        <w:tc>
          <w:tcPr>
            <w:tcW w:w="1184" w:type="dxa"/>
            <w:shd w:val="clear" w:color="auto" w:fill="FF0000"/>
          </w:tcPr>
          <w:p w14:paraId="6C5D3FF4" w14:textId="3B24A93C" w:rsidR="003159E3" w:rsidRPr="00FC66C9" w:rsidRDefault="00931EAC" w:rsidP="009D2687">
            <w:pPr>
              <w:rPr>
                <w:sz w:val="18"/>
                <w:szCs w:val="18"/>
              </w:rPr>
            </w:pPr>
            <w:r w:rsidRPr="00FC66C9">
              <w:rPr>
                <w:sz w:val="18"/>
                <w:szCs w:val="18"/>
              </w:rPr>
              <w:sym w:font="Wingdings" w:char="F0FB"/>
            </w:r>
          </w:p>
        </w:tc>
        <w:tc>
          <w:tcPr>
            <w:tcW w:w="7832" w:type="dxa"/>
          </w:tcPr>
          <w:p w14:paraId="506B6BE6" w14:textId="401F0959" w:rsidR="003159E3" w:rsidRPr="00FC66C9" w:rsidRDefault="003159E3" w:rsidP="009D2687">
            <w:pPr>
              <w:rPr>
                <w:sz w:val="18"/>
                <w:szCs w:val="18"/>
              </w:rPr>
            </w:pPr>
            <w:r w:rsidRPr="00FC66C9">
              <w:rPr>
                <w:sz w:val="18"/>
                <w:szCs w:val="18"/>
              </w:rPr>
              <w:t>Collect responses from testing.</w:t>
            </w:r>
          </w:p>
        </w:tc>
      </w:tr>
      <w:tr w:rsidR="003159E3" w14:paraId="796989EC" w14:textId="77777777" w:rsidTr="00931EAC">
        <w:tc>
          <w:tcPr>
            <w:tcW w:w="1184" w:type="dxa"/>
            <w:shd w:val="clear" w:color="auto" w:fill="000000" w:themeFill="text1"/>
          </w:tcPr>
          <w:p w14:paraId="764CB0C0" w14:textId="087D2BDB" w:rsidR="003159E3" w:rsidRPr="00FC66C9" w:rsidRDefault="003159E3" w:rsidP="009D2687">
            <w:pPr>
              <w:rPr>
                <w:sz w:val="18"/>
                <w:szCs w:val="18"/>
              </w:rPr>
            </w:pPr>
          </w:p>
        </w:tc>
        <w:tc>
          <w:tcPr>
            <w:tcW w:w="7832" w:type="dxa"/>
          </w:tcPr>
          <w:p w14:paraId="77259F9F" w14:textId="389014A1" w:rsidR="003159E3" w:rsidRPr="00FC66C9" w:rsidRDefault="003159E3" w:rsidP="009D2687">
            <w:pPr>
              <w:rPr>
                <w:b/>
                <w:bCs/>
                <w:sz w:val="18"/>
                <w:szCs w:val="18"/>
              </w:rPr>
            </w:pPr>
            <w:r w:rsidRPr="00FC66C9">
              <w:rPr>
                <w:b/>
                <w:bCs/>
                <w:sz w:val="18"/>
                <w:szCs w:val="18"/>
              </w:rPr>
              <w:t>Publish app to Google Play Store</w:t>
            </w:r>
          </w:p>
        </w:tc>
      </w:tr>
      <w:tr w:rsidR="003159E3" w14:paraId="74D0465A" w14:textId="77777777" w:rsidTr="00931EAC">
        <w:tc>
          <w:tcPr>
            <w:tcW w:w="1184" w:type="dxa"/>
            <w:shd w:val="clear" w:color="auto" w:fill="FF0000"/>
          </w:tcPr>
          <w:p w14:paraId="38CBBFB7" w14:textId="450827DB" w:rsidR="003159E3" w:rsidRPr="00FC66C9" w:rsidRDefault="00931EAC" w:rsidP="009D2687">
            <w:pPr>
              <w:rPr>
                <w:sz w:val="18"/>
                <w:szCs w:val="18"/>
              </w:rPr>
            </w:pPr>
            <w:r w:rsidRPr="00FC66C9">
              <w:rPr>
                <w:sz w:val="18"/>
                <w:szCs w:val="18"/>
              </w:rPr>
              <w:sym w:font="Wingdings" w:char="F0FB"/>
            </w:r>
          </w:p>
        </w:tc>
        <w:tc>
          <w:tcPr>
            <w:tcW w:w="7832" w:type="dxa"/>
          </w:tcPr>
          <w:p w14:paraId="7B86935D" w14:textId="47216035" w:rsidR="003159E3" w:rsidRPr="00FC66C9" w:rsidRDefault="003159E3" w:rsidP="009D2687">
            <w:pPr>
              <w:rPr>
                <w:sz w:val="18"/>
                <w:szCs w:val="18"/>
              </w:rPr>
            </w:pPr>
            <w:r w:rsidRPr="00FC66C9">
              <w:rPr>
                <w:sz w:val="18"/>
                <w:szCs w:val="18"/>
              </w:rPr>
              <w:t>Apply for publication</w:t>
            </w:r>
          </w:p>
        </w:tc>
      </w:tr>
      <w:tr w:rsidR="003159E3" w14:paraId="0E99D577" w14:textId="77777777" w:rsidTr="00931EAC">
        <w:tc>
          <w:tcPr>
            <w:tcW w:w="1184" w:type="dxa"/>
            <w:shd w:val="clear" w:color="auto" w:fill="FF0000"/>
          </w:tcPr>
          <w:p w14:paraId="02D7535E" w14:textId="64EDD858" w:rsidR="003159E3" w:rsidRPr="00FC66C9" w:rsidRDefault="00931EAC" w:rsidP="009D2687">
            <w:pPr>
              <w:rPr>
                <w:sz w:val="18"/>
                <w:szCs w:val="18"/>
              </w:rPr>
            </w:pPr>
            <w:r w:rsidRPr="00FC66C9">
              <w:rPr>
                <w:sz w:val="18"/>
                <w:szCs w:val="18"/>
              </w:rPr>
              <w:sym w:font="Wingdings" w:char="F0FB"/>
            </w:r>
          </w:p>
        </w:tc>
        <w:tc>
          <w:tcPr>
            <w:tcW w:w="7832" w:type="dxa"/>
          </w:tcPr>
          <w:p w14:paraId="19A5F44C" w14:textId="4F9594A7" w:rsidR="003159E3" w:rsidRPr="00FC66C9" w:rsidRDefault="003159E3" w:rsidP="009D2687">
            <w:pPr>
              <w:rPr>
                <w:sz w:val="18"/>
                <w:szCs w:val="18"/>
              </w:rPr>
            </w:pPr>
            <w:r w:rsidRPr="00FC66C9">
              <w:rPr>
                <w:sz w:val="18"/>
                <w:szCs w:val="18"/>
              </w:rPr>
              <w:t>Share game</w:t>
            </w:r>
          </w:p>
        </w:tc>
      </w:tr>
      <w:tr w:rsidR="003159E3" w14:paraId="04DDEFDF" w14:textId="77777777" w:rsidTr="00931EAC">
        <w:tc>
          <w:tcPr>
            <w:tcW w:w="1184" w:type="dxa"/>
            <w:shd w:val="clear" w:color="auto" w:fill="000000" w:themeFill="text1"/>
          </w:tcPr>
          <w:p w14:paraId="6DF000A3" w14:textId="77777777" w:rsidR="003159E3" w:rsidRPr="00FC66C9" w:rsidRDefault="003159E3" w:rsidP="009D2687">
            <w:pPr>
              <w:rPr>
                <w:sz w:val="18"/>
                <w:szCs w:val="18"/>
              </w:rPr>
            </w:pPr>
          </w:p>
        </w:tc>
        <w:tc>
          <w:tcPr>
            <w:tcW w:w="7832" w:type="dxa"/>
          </w:tcPr>
          <w:p w14:paraId="2B555D02" w14:textId="265D4AAF" w:rsidR="003159E3" w:rsidRPr="00FC66C9" w:rsidRDefault="00931EAC" w:rsidP="009D2687">
            <w:pPr>
              <w:rPr>
                <w:b/>
                <w:bCs/>
                <w:sz w:val="18"/>
                <w:szCs w:val="18"/>
              </w:rPr>
            </w:pPr>
            <w:r w:rsidRPr="00FC66C9">
              <w:rPr>
                <w:b/>
                <w:bCs/>
                <w:sz w:val="18"/>
                <w:szCs w:val="18"/>
              </w:rPr>
              <w:t>Indirect Testing</w:t>
            </w:r>
          </w:p>
        </w:tc>
      </w:tr>
      <w:tr w:rsidR="003159E3" w14:paraId="21E845DF" w14:textId="77777777" w:rsidTr="00931EAC">
        <w:tc>
          <w:tcPr>
            <w:tcW w:w="1184" w:type="dxa"/>
            <w:shd w:val="clear" w:color="auto" w:fill="FF0000"/>
          </w:tcPr>
          <w:p w14:paraId="1F60723F" w14:textId="1391955E" w:rsidR="003159E3" w:rsidRPr="00FC66C9" w:rsidRDefault="00931EAC" w:rsidP="009D2687">
            <w:pPr>
              <w:rPr>
                <w:sz w:val="18"/>
                <w:szCs w:val="18"/>
              </w:rPr>
            </w:pPr>
            <w:r w:rsidRPr="00FC66C9">
              <w:rPr>
                <w:sz w:val="18"/>
                <w:szCs w:val="18"/>
              </w:rPr>
              <w:sym w:font="Wingdings" w:char="F0FB"/>
            </w:r>
          </w:p>
        </w:tc>
        <w:tc>
          <w:tcPr>
            <w:tcW w:w="7832" w:type="dxa"/>
          </w:tcPr>
          <w:p w14:paraId="520B988D" w14:textId="1CA3371A" w:rsidR="003159E3" w:rsidRPr="00FC66C9" w:rsidRDefault="003159E3" w:rsidP="009D2687">
            <w:pPr>
              <w:rPr>
                <w:sz w:val="18"/>
                <w:szCs w:val="18"/>
              </w:rPr>
            </w:pPr>
            <w:r w:rsidRPr="00FC66C9">
              <w:rPr>
                <w:sz w:val="18"/>
                <w:szCs w:val="18"/>
              </w:rPr>
              <w:t>Implement different tests to the game.</w:t>
            </w:r>
          </w:p>
        </w:tc>
      </w:tr>
      <w:tr w:rsidR="003159E3" w14:paraId="07F97448" w14:textId="77777777" w:rsidTr="00931EAC">
        <w:tc>
          <w:tcPr>
            <w:tcW w:w="1184" w:type="dxa"/>
            <w:shd w:val="clear" w:color="auto" w:fill="FF0000"/>
          </w:tcPr>
          <w:p w14:paraId="799D5DCE" w14:textId="531BF21E" w:rsidR="003159E3" w:rsidRPr="00FC66C9" w:rsidRDefault="00931EAC" w:rsidP="009D2687">
            <w:pPr>
              <w:rPr>
                <w:sz w:val="18"/>
                <w:szCs w:val="18"/>
              </w:rPr>
            </w:pPr>
            <w:r w:rsidRPr="00FC66C9">
              <w:rPr>
                <w:sz w:val="18"/>
                <w:szCs w:val="18"/>
              </w:rPr>
              <w:sym w:font="Wingdings" w:char="F0FB"/>
            </w:r>
          </w:p>
        </w:tc>
        <w:tc>
          <w:tcPr>
            <w:tcW w:w="7832" w:type="dxa"/>
          </w:tcPr>
          <w:p w14:paraId="25249875" w14:textId="242C30DF" w:rsidR="003159E3" w:rsidRPr="00FC66C9" w:rsidRDefault="003159E3" w:rsidP="009D2687">
            <w:pPr>
              <w:rPr>
                <w:sz w:val="18"/>
                <w:szCs w:val="18"/>
              </w:rPr>
            </w:pPr>
            <w:r w:rsidRPr="00FC66C9">
              <w:rPr>
                <w:sz w:val="18"/>
                <w:szCs w:val="18"/>
              </w:rPr>
              <w:t>Incentivise player base to return when new phase of testing begin</w:t>
            </w:r>
            <w:r w:rsidR="00931EAC" w:rsidRPr="00FC66C9">
              <w:rPr>
                <w:sz w:val="18"/>
                <w:szCs w:val="18"/>
              </w:rPr>
              <w:t>s.</w:t>
            </w:r>
          </w:p>
        </w:tc>
      </w:tr>
      <w:tr w:rsidR="003159E3" w14:paraId="21ABB401" w14:textId="77777777" w:rsidTr="00931EAC">
        <w:tc>
          <w:tcPr>
            <w:tcW w:w="1184" w:type="dxa"/>
            <w:shd w:val="clear" w:color="auto" w:fill="FF0000"/>
          </w:tcPr>
          <w:p w14:paraId="49BAD850" w14:textId="722440DD" w:rsidR="003159E3" w:rsidRPr="00FC66C9" w:rsidRDefault="00931EAC" w:rsidP="009D2687">
            <w:pPr>
              <w:rPr>
                <w:sz w:val="18"/>
                <w:szCs w:val="18"/>
              </w:rPr>
            </w:pPr>
            <w:r w:rsidRPr="00FC66C9">
              <w:rPr>
                <w:sz w:val="18"/>
                <w:szCs w:val="18"/>
              </w:rPr>
              <w:sym w:font="Wingdings" w:char="F0FB"/>
            </w:r>
          </w:p>
        </w:tc>
        <w:tc>
          <w:tcPr>
            <w:tcW w:w="7832" w:type="dxa"/>
          </w:tcPr>
          <w:p w14:paraId="20095918" w14:textId="28658804" w:rsidR="003159E3" w:rsidRPr="00FC66C9" w:rsidRDefault="00931EAC" w:rsidP="009D2687">
            <w:pPr>
              <w:rPr>
                <w:sz w:val="18"/>
                <w:szCs w:val="18"/>
              </w:rPr>
            </w:pPr>
            <w:r w:rsidRPr="00FC66C9">
              <w:rPr>
                <w:sz w:val="18"/>
                <w:szCs w:val="18"/>
              </w:rPr>
              <w:t>Monitor and modify the algorithm in case of issues</w:t>
            </w:r>
          </w:p>
        </w:tc>
      </w:tr>
      <w:tr w:rsidR="00931EAC" w14:paraId="4865F7A3" w14:textId="77777777" w:rsidTr="00931EAC">
        <w:tc>
          <w:tcPr>
            <w:tcW w:w="1184" w:type="dxa"/>
            <w:shd w:val="clear" w:color="auto" w:fill="000000" w:themeFill="text1"/>
          </w:tcPr>
          <w:p w14:paraId="354A2B22" w14:textId="1D7D179D" w:rsidR="00931EAC" w:rsidRPr="00FC66C9" w:rsidRDefault="00931EAC" w:rsidP="009D2687">
            <w:pPr>
              <w:rPr>
                <w:sz w:val="18"/>
                <w:szCs w:val="18"/>
              </w:rPr>
            </w:pPr>
          </w:p>
        </w:tc>
        <w:tc>
          <w:tcPr>
            <w:tcW w:w="7832" w:type="dxa"/>
          </w:tcPr>
          <w:p w14:paraId="79659083" w14:textId="0B415CE3" w:rsidR="00931EAC" w:rsidRPr="00FC66C9" w:rsidRDefault="00931EAC" w:rsidP="009D2687">
            <w:pPr>
              <w:rPr>
                <w:b/>
                <w:bCs/>
                <w:sz w:val="18"/>
                <w:szCs w:val="18"/>
              </w:rPr>
            </w:pPr>
            <w:r w:rsidRPr="00FC66C9">
              <w:rPr>
                <w:b/>
                <w:bCs/>
                <w:sz w:val="18"/>
                <w:szCs w:val="18"/>
              </w:rPr>
              <w:t>Results</w:t>
            </w:r>
          </w:p>
        </w:tc>
      </w:tr>
      <w:tr w:rsidR="00931EAC" w14:paraId="3A111C03" w14:textId="77777777" w:rsidTr="00931EAC">
        <w:tc>
          <w:tcPr>
            <w:tcW w:w="1184" w:type="dxa"/>
            <w:shd w:val="clear" w:color="auto" w:fill="FF0000"/>
          </w:tcPr>
          <w:p w14:paraId="22E96646" w14:textId="70B52513" w:rsidR="00931EAC" w:rsidRPr="00FC66C9" w:rsidRDefault="00931EAC" w:rsidP="009D2687">
            <w:pPr>
              <w:rPr>
                <w:sz w:val="18"/>
                <w:szCs w:val="18"/>
              </w:rPr>
            </w:pPr>
            <w:r w:rsidRPr="00FC66C9">
              <w:rPr>
                <w:sz w:val="18"/>
                <w:szCs w:val="18"/>
              </w:rPr>
              <w:sym w:font="Wingdings" w:char="F0FB"/>
            </w:r>
          </w:p>
        </w:tc>
        <w:tc>
          <w:tcPr>
            <w:tcW w:w="7832" w:type="dxa"/>
          </w:tcPr>
          <w:p w14:paraId="6F055169" w14:textId="12C04192" w:rsidR="00931EAC" w:rsidRPr="00FC66C9" w:rsidRDefault="00931EAC" w:rsidP="009D2687">
            <w:pPr>
              <w:rPr>
                <w:sz w:val="18"/>
                <w:szCs w:val="18"/>
              </w:rPr>
            </w:pPr>
            <w:r w:rsidRPr="00FC66C9">
              <w:rPr>
                <w:sz w:val="18"/>
                <w:szCs w:val="18"/>
              </w:rPr>
              <w:t>Result analysis</w:t>
            </w:r>
          </w:p>
        </w:tc>
      </w:tr>
      <w:tr w:rsidR="00931EAC" w14:paraId="1CA1016D" w14:textId="77777777" w:rsidTr="00931EAC">
        <w:tc>
          <w:tcPr>
            <w:tcW w:w="1184" w:type="dxa"/>
            <w:shd w:val="clear" w:color="auto" w:fill="FF0000"/>
          </w:tcPr>
          <w:p w14:paraId="44623823" w14:textId="705C3C2A" w:rsidR="00931EAC" w:rsidRPr="00FC66C9" w:rsidRDefault="00931EAC" w:rsidP="009D2687">
            <w:pPr>
              <w:rPr>
                <w:sz w:val="18"/>
                <w:szCs w:val="18"/>
              </w:rPr>
            </w:pPr>
            <w:r w:rsidRPr="00FC66C9">
              <w:rPr>
                <w:sz w:val="18"/>
                <w:szCs w:val="18"/>
              </w:rPr>
              <w:sym w:font="Wingdings" w:char="F0FB"/>
            </w:r>
          </w:p>
        </w:tc>
        <w:tc>
          <w:tcPr>
            <w:tcW w:w="7832" w:type="dxa"/>
          </w:tcPr>
          <w:p w14:paraId="07106FE3" w14:textId="11CCBC33" w:rsidR="00931EAC" w:rsidRPr="00FC66C9" w:rsidRDefault="00931EAC" w:rsidP="009D2687">
            <w:pPr>
              <w:rPr>
                <w:sz w:val="18"/>
                <w:szCs w:val="18"/>
              </w:rPr>
            </w:pPr>
            <w:r w:rsidRPr="00FC66C9">
              <w:rPr>
                <w:sz w:val="18"/>
                <w:szCs w:val="18"/>
              </w:rPr>
              <w:t>Visualisation of data</w:t>
            </w:r>
          </w:p>
        </w:tc>
      </w:tr>
    </w:tbl>
    <w:p w14:paraId="1878E534" w14:textId="77777777" w:rsidR="00AB3F01" w:rsidRDefault="00AB3F01" w:rsidP="009D2687"/>
    <w:p w14:paraId="0F938489" w14:textId="471922A8" w:rsidR="00AB3F01" w:rsidRDefault="009D2687" w:rsidP="009D2687">
      <w:bookmarkStart w:id="132" w:name="_GoBack"/>
      <w:r>
        <w:t>While I believe I managed to achieve most of these aims, I was not able to perform testing for both the gameplay aspects as well as the content produced by the algorithm. I did use informal testing with friends and family, but that was to make sure the gameplay felt natural, so anyone could play it.</w:t>
      </w:r>
    </w:p>
    <w:p w14:paraId="63B8E6C5" w14:textId="1CB02B19" w:rsidR="00FC66C9" w:rsidRDefault="00FC66C9" w:rsidP="009D2687">
      <w:r>
        <w:t xml:space="preserve">The construction of the random track generator and evolutionary algorithm took longer than I planned as I had to teach myself how they worked as well as experiment with different methods to see which worked best. </w:t>
      </w:r>
      <w:r w:rsidR="00AB3F01">
        <w:t>While I am glad that I managed to produce the systems, it caused the</w:t>
      </w:r>
      <w:r>
        <w:t xml:space="preserve"> </w:t>
      </w:r>
      <w:r w:rsidR="00AB3F01">
        <w:t>testing schedule to be delayed. As</w:t>
      </w:r>
      <w:r w:rsidR="00AB3F01">
        <w:t xml:space="preserve"> I never reached the point where I could submit to the app store, I was unable to perform the next objectives.</w:t>
      </w:r>
    </w:p>
    <w:p w14:paraId="45703144" w14:textId="140479F8" w:rsidR="00FC66C9" w:rsidRDefault="00732995" w:rsidP="009D2687">
      <w:r>
        <w:t xml:space="preserve">Initially I had wanted to include additional content to help retain a player base but found that it would retract from the paper’s </w:t>
      </w:r>
      <w:r w:rsidR="003159E3">
        <w:t>goals</w:t>
      </w:r>
      <w:r>
        <w:t xml:space="preserve">. </w:t>
      </w:r>
    </w:p>
    <w:p w14:paraId="3E55C81A" w14:textId="4285C02B" w:rsidR="009D21F1" w:rsidRDefault="009D21F1">
      <w:r>
        <w:t xml:space="preserve">With additional time, </w:t>
      </w:r>
      <w:r w:rsidR="002A792A">
        <w:t>I would have liked to perform tests on the different systems to ensure they were delivering the desired results</w:t>
      </w:r>
      <w:r>
        <w:t xml:space="preserve"> as well as testing on how the tracks generated compared to human-made tracks. I make claims in this paper that I am unable to support due to the lack of evidence.</w:t>
      </w:r>
    </w:p>
    <w:p w14:paraId="06366A6E" w14:textId="70FDC94A" w:rsidR="00F16D7D" w:rsidRDefault="009D21F1">
      <w:r>
        <w:t>I am proud of this project as I managed to teach myself how to build an evolutionary algorithm that produced results. I also learnt how to use Git for version control, a skill I hope will be valuable in the future.</w:t>
      </w:r>
      <w:bookmarkEnd w:id="132"/>
      <w:r w:rsidR="00F16D7D">
        <w:br w:type="page"/>
      </w:r>
    </w:p>
    <w:p w14:paraId="7798788E" w14:textId="33F596DB" w:rsidR="002E2588" w:rsidRPr="00832F53" w:rsidRDefault="002E2588" w:rsidP="004A0E7E">
      <w:pPr>
        <w:pStyle w:val="Heading1"/>
      </w:pPr>
      <w:bookmarkStart w:id="133" w:name="_Toc41503089"/>
      <w:bookmarkStart w:id="134" w:name="_Toc41573491"/>
      <w:r w:rsidRPr="00832F53">
        <w:lastRenderedPageBreak/>
        <w:t>References</w:t>
      </w:r>
      <w:bookmarkEnd w:id="133"/>
      <w:bookmarkEnd w:id="134"/>
    </w:p>
    <w:p w14:paraId="56B0E18A" w14:textId="77777777" w:rsidR="00F16D7D" w:rsidRPr="00495E5D" w:rsidRDefault="00F16D7D" w:rsidP="00F16D7D">
      <w:pPr>
        <w:rPr>
          <w:sz w:val="18"/>
          <w:szCs w:val="18"/>
        </w:rPr>
      </w:pPr>
      <w:r w:rsidRPr="00495E5D">
        <w:rPr>
          <w:noProof/>
          <w:sz w:val="18"/>
          <w:szCs w:val="18"/>
        </w:rPr>
        <w:t>Highretrogamelord</w:t>
      </w:r>
      <w:r w:rsidRPr="00495E5D">
        <w:rPr>
          <w:color w:val="000000"/>
          <w:sz w:val="18"/>
          <w:szCs w:val="18"/>
          <w:shd w:val="clear" w:color="auto" w:fill="FFFFFF"/>
        </w:rPr>
        <w:t>., 2010. </w:t>
      </w:r>
      <w:r w:rsidRPr="00495E5D">
        <w:rPr>
          <w:i/>
          <w:iCs/>
          <w:color w:val="000000"/>
          <w:sz w:val="18"/>
          <w:szCs w:val="18"/>
          <w:shd w:val="clear" w:color="auto" w:fill="FFFFFF"/>
        </w:rPr>
        <w:t>Beneath Apple Manor for the Apple II</w:t>
      </w:r>
      <w:r w:rsidRPr="00495E5D">
        <w:rPr>
          <w:color w:val="000000"/>
          <w:sz w:val="18"/>
          <w:szCs w:val="18"/>
          <w:shd w:val="clear" w:color="auto" w:fill="FFFFFF"/>
        </w:rPr>
        <w:t> [online]. Available from: https://www.youtube.com/watch?v=b-AHgmV5pbo [Accessed 28 May 2020].</w:t>
      </w:r>
    </w:p>
    <w:p w14:paraId="5AC95E5F" w14:textId="77777777" w:rsidR="00F16D7D" w:rsidRPr="00495E5D" w:rsidRDefault="00F16D7D" w:rsidP="00F16D7D">
      <w:pPr>
        <w:rPr>
          <w:sz w:val="18"/>
          <w:szCs w:val="18"/>
        </w:rPr>
      </w:pPr>
      <w:r w:rsidRPr="00495E5D">
        <w:rPr>
          <w:sz w:val="18"/>
          <w:szCs w:val="18"/>
        </w:rPr>
        <w:t xml:space="preserve">Brown, J and Scirea, M., 2019. Procedural Generation for Tabletop Games: User Driven Approaches with Restrictions on Computational Resources. </w:t>
      </w:r>
      <w:r w:rsidRPr="00495E5D">
        <w:rPr>
          <w:i/>
          <w:iCs/>
          <w:color w:val="222222"/>
          <w:sz w:val="18"/>
          <w:szCs w:val="18"/>
          <w:shd w:val="clear" w:color="auto" w:fill="FFFFFF"/>
        </w:rPr>
        <w:t xml:space="preserve">International Conference in Software Engineering for Defence Applications </w:t>
      </w:r>
      <w:r w:rsidRPr="00495E5D">
        <w:rPr>
          <w:color w:val="222222"/>
          <w:sz w:val="18"/>
          <w:szCs w:val="18"/>
          <w:shd w:val="clear" w:color="auto" w:fill="FFFFFF"/>
        </w:rPr>
        <w:t>[online]. 44-54.</w:t>
      </w:r>
    </w:p>
    <w:p w14:paraId="7A364A49" w14:textId="77777777" w:rsidR="00F16D7D" w:rsidRPr="00495E5D" w:rsidRDefault="00F16D7D" w:rsidP="00F16D7D">
      <w:pPr>
        <w:rPr>
          <w:sz w:val="18"/>
          <w:szCs w:val="18"/>
        </w:rPr>
      </w:pPr>
      <w:r w:rsidRPr="00495E5D">
        <w:rPr>
          <w:color w:val="000000"/>
          <w:sz w:val="18"/>
          <w:szCs w:val="18"/>
          <w:shd w:val="clear" w:color="auto" w:fill="FFFFFF"/>
        </w:rPr>
        <w:t>Lxazl5770., 2020. </w:t>
      </w:r>
      <w:r w:rsidRPr="00495E5D">
        <w:rPr>
          <w:i/>
          <w:iCs/>
          <w:color w:val="000000"/>
          <w:sz w:val="18"/>
          <w:szCs w:val="18"/>
          <w:shd w:val="clear" w:color="auto" w:fill="FFFFFF"/>
        </w:rPr>
        <w:t>Plains</w:t>
      </w:r>
      <w:r w:rsidRPr="00495E5D">
        <w:rPr>
          <w:color w:val="000000"/>
          <w:sz w:val="18"/>
          <w:szCs w:val="18"/>
          <w:shd w:val="clear" w:color="auto" w:fill="FFFFFF"/>
        </w:rPr>
        <w:t> [online]. Minecraft Wiki. Available from: https://minecraft.gamepedia.com/File:Plains.png [Accessed 26 May 2020].</w:t>
      </w:r>
    </w:p>
    <w:p w14:paraId="0FCCC251" w14:textId="77777777" w:rsidR="00F16D7D" w:rsidRPr="00495E5D" w:rsidRDefault="00F16D7D" w:rsidP="00F16D7D">
      <w:pPr>
        <w:rPr>
          <w:sz w:val="18"/>
          <w:szCs w:val="18"/>
        </w:rPr>
      </w:pPr>
      <w:r w:rsidRPr="00495E5D">
        <w:rPr>
          <w:color w:val="000000"/>
          <w:sz w:val="18"/>
          <w:szCs w:val="18"/>
          <w:shd w:val="clear" w:color="auto" w:fill="FFFFFF"/>
        </w:rPr>
        <w:t>Togelius, J., Champandard, A., Lanzi, P., Mateas, M., Paiva, A., Preuss, M. and Stanley, K., 2013. Procedural Content Generation: Goals, Challenges and Actionable Steps. </w:t>
      </w:r>
      <w:r w:rsidRPr="00495E5D">
        <w:rPr>
          <w:i/>
          <w:iCs/>
          <w:color w:val="000000"/>
          <w:sz w:val="18"/>
          <w:szCs w:val="18"/>
          <w:shd w:val="clear" w:color="auto" w:fill="FFFFFF"/>
        </w:rPr>
        <w:t>Schloss Dagstuhl-Leibniz-Zentrum fuer Informatik</w:t>
      </w:r>
      <w:r w:rsidRPr="00495E5D">
        <w:rPr>
          <w:color w:val="000000"/>
          <w:sz w:val="18"/>
          <w:szCs w:val="18"/>
          <w:shd w:val="clear" w:color="auto" w:fill="FFFFFF"/>
        </w:rPr>
        <w:t>.</w:t>
      </w:r>
    </w:p>
    <w:p w14:paraId="3D475134" w14:textId="77777777" w:rsidR="00F16D7D" w:rsidRPr="00495E5D" w:rsidRDefault="00F16D7D" w:rsidP="00F16D7D">
      <w:pPr>
        <w:rPr>
          <w:color w:val="000000"/>
          <w:sz w:val="18"/>
          <w:szCs w:val="18"/>
          <w:shd w:val="clear" w:color="auto" w:fill="FFFFFF"/>
        </w:rPr>
      </w:pPr>
      <w:r w:rsidRPr="00495E5D">
        <w:rPr>
          <w:color w:val="222222"/>
          <w:sz w:val="18"/>
          <w:szCs w:val="18"/>
          <w:shd w:val="clear" w:color="auto" w:fill="FFFFFF"/>
        </w:rPr>
        <w:t>Hendrikx, M., Meijer, S., Van Der Velden, J. and Iosup, A., 2013. Procedural content generation for games: A survey. </w:t>
      </w:r>
      <w:r w:rsidRPr="00495E5D">
        <w:rPr>
          <w:i/>
          <w:iCs/>
          <w:color w:val="222222"/>
          <w:sz w:val="18"/>
          <w:szCs w:val="18"/>
          <w:shd w:val="clear" w:color="auto" w:fill="FFFFFF"/>
        </w:rPr>
        <w:t>ACM Transactions on Multimedia Computing, Communications, and Applications</w:t>
      </w:r>
      <w:r w:rsidRPr="00495E5D">
        <w:rPr>
          <w:color w:val="222222"/>
          <w:sz w:val="18"/>
          <w:szCs w:val="18"/>
          <w:shd w:val="clear" w:color="auto" w:fill="FFFFFF"/>
        </w:rPr>
        <w:t>, </w:t>
      </w:r>
      <w:r w:rsidRPr="00495E5D">
        <w:rPr>
          <w:i/>
          <w:iCs/>
          <w:color w:val="222222"/>
          <w:sz w:val="18"/>
          <w:szCs w:val="18"/>
          <w:shd w:val="clear" w:color="auto" w:fill="FFFFFF"/>
        </w:rPr>
        <w:t>9</w:t>
      </w:r>
      <w:r w:rsidRPr="00495E5D">
        <w:rPr>
          <w:color w:val="222222"/>
          <w:sz w:val="18"/>
          <w:szCs w:val="18"/>
          <w:shd w:val="clear" w:color="auto" w:fill="FFFFFF"/>
        </w:rPr>
        <w:t>(1), 1-22.</w:t>
      </w:r>
    </w:p>
    <w:p w14:paraId="7402FF12" w14:textId="77777777" w:rsidR="00F16D7D" w:rsidRPr="00495E5D" w:rsidRDefault="00F16D7D" w:rsidP="00F16D7D">
      <w:pPr>
        <w:rPr>
          <w:color w:val="000000"/>
          <w:sz w:val="18"/>
          <w:szCs w:val="18"/>
          <w:shd w:val="clear" w:color="auto" w:fill="FFFFFF"/>
        </w:rPr>
      </w:pPr>
      <w:r w:rsidRPr="00495E5D">
        <w:rPr>
          <w:color w:val="222222"/>
          <w:sz w:val="18"/>
          <w:szCs w:val="18"/>
          <w:shd w:val="clear" w:color="auto" w:fill="FFFFFF"/>
        </w:rPr>
        <w:t>Togelius, J., Yannakakis, G.N., Stanley, K.O. and Browne, C., 2010, April. Search-based procedural content generation. In </w:t>
      </w:r>
      <w:r w:rsidRPr="00495E5D">
        <w:rPr>
          <w:i/>
          <w:iCs/>
          <w:color w:val="222222"/>
          <w:sz w:val="18"/>
          <w:szCs w:val="18"/>
          <w:shd w:val="clear" w:color="auto" w:fill="FFFFFF"/>
        </w:rPr>
        <w:t>European Conference on the Applications of Evolutionary Computation</w:t>
      </w:r>
      <w:r w:rsidRPr="00495E5D">
        <w:rPr>
          <w:color w:val="222222"/>
          <w:sz w:val="18"/>
          <w:szCs w:val="18"/>
          <w:shd w:val="clear" w:color="auto" w:fill="FFFFFF"/>
        </w:rPr>
        <w:t>. 141-150</w:t>
      </w:r>
      <w:r w:rsidRPr="00495E5D">
        <w:rPr>
          <w:color w:val="000000"/>
          <w:sz w:val="18"/>
          <w:szCs w:val="18"/>
          <w:shd w:val="clear" w:color="auto" w:fill="FFFFFF"/>
        </w:rPr>
        <w:t xml:space="preserve"> </w:t>
      </w:r>
    </w:p>
    <w:p w14:paraId="320044CF" w14:textId="77777777" w:rsidR="00F16D7D" w:rsidRPr="00495E5D" w:rsidRDefault="00F16D7D" w:rsidP="00F16D7D">
      <w:pPr>
        <w:rPr>
          <w:sz w:val="18"/>
          <w:szCs w:val="18"/>
        </w:rPr>
      </w:pPr>
      <w:r w:rsidRPr="00495E5D">
        <w:rPr>
          <w:color w:val="000000"/>
          <w:sz w:val="18"/>
          <w:szCs w:val="18"/>
          <w:shd w:val="clear" w:color="auto" w:fill="FFFFFF"/>
        </w:rPr>
        <w:t>Togelius, J., Yannakakis, G., Stanley, K. and Browne, C., 2011. Search-Based Procedural Content Generation: A Taxonomy and Survey. </w:t>
      </w:r>
      <w:r w:rsidRPr="00495E5D">
        <w:rPr>
          <w:i/>
          <w:iCs/>
          <w:color w:val="000000"/>
          <w:sz w:val="18"/>
          <w:szCs w:val="18"/>
          <w:shd w:val="clear" w:color="auto" w:fill="FFFFFF"/>
        </w:rPr>
        <w:t>IEEE Transactions on Computational Intelligence and AI in Games</w:t>
      </w:r>
      <w:r w:rsidRPr="00495E5D">
        <w:rPr>
          <w:color w:val="000000"/>
          <w:sz w:val="18"/>
          <w:szCs w:val="18"/>
          <w:shd w:val="clear" w:color="auto" w:fill="FFFFFF"/>
        </w:rPr>
        <w:t>, 3(3), 172-186.</w:t>
      </w:r>
    </w:p>
    <w:p w14:paraId="4F5C88FF" w14:textId="77777777" w:rsidR="00F16D7D" w:rsidRPr="00495E5D" w:rsidRDefault="00F16D7D" w:rsidP="00F16D7D">
      <w:pPr>
        <w:rPr>
          <w:sz w:val="18"/>
          <w:szCs w:val="18"/>
        </w:rPr>
      </w:pPr>
      <w:r w:rsidRPr="00495E5D">
        <w:rPr>
          <w:color w:val="222222"/>
          <w:sz w:val="18"/>
          <w:szCs w:val="18"/>
          <w:shd w:val="clear" w:color="auto" w:fill="FFFFFF"/>
        </w:rPr>
        <w:t>Takagi, H., 2001. Interactive evolutionary computation: Fusion of the capabilities of EC optimization and human evaluation. </w:t>
      </w:r>
      <w:r w:rsidRPr="00495E5D">
        <w:rPr>
          <w:i/>
          <w:iCs/>
          <w:color w:val="222222"/>
          <w:sz w:val="18"/>
          <w:szCs w:val="18"/>
          <w:shd w:val="clear" w:color="auto" w:fill="FFFFFF"/>
        </w:rPr>
        <w:t>Proceedings of the IEEE</w:t>
      </w:r>
      <w:r w:rsidRPr="00495E5D">
        <w:rPr>
          <w:color w:val="222222"/>
          <w:sz w:val="18"/>
          <w:szCs w:val="18"/>
          <w:shd w:val="clear" w:color="auto" w:fill="FFFFFF"/>
        </w:rPr>
        <w:t>, 89(9), 1275-1296.</w:t>
      </w:r>
    </w:p>
    <w:p w14:paraId="2C0089A3" w14:textId="77777777" w:rsidR="00F16D7D" w:rsidRPr="00495E5D" w:rsidRDefault="00F16D7D" w:rsidP="00F16D7D">
      <w:pPr>
        <w:rPr>
          <w:color w:val="222222"/>
          <w:sz w:val="18"/>
          <w:szCs w:val="18"/>
          <w:shd w:val="clear" w:color="auto" w:fill="FFFFFF"/>
        </w:rPr>
      </w:pPr>
      <w:r w:rsidRPr="00495E5D">
        <w:rPr>
          <w:color w:val="222222"/>
          <w:sz w:val="18"/>
          <w:szCs w:val="18"/>
          <w:shd w:val="clear" w:color="auto" w:fill="FFFFFF"/>
        </w:rPr>
        <w:t>Browne, C.B., 2008. Automatic generation and evaluation of recombination games (</w:t>
      </w:r>
      <w:r w:rsidRPr="00495E5D">
        <w:rPr>
          <w:i/>
          <w:iCs/>
          <w:color w:val="222222"/>
          <w:sz w:val="18"/>
          <w:szCs w:val="18"/>
          <w:shd w:val="clear" w:color="auto" w:fill="FFFFFF"/>
        </w:rPr>
        <w:t>Doctoral dissertation, Queensland University of Technology).</w:t>
      </w:r>
    </w:p>
    <w:p w14:paraId="2BACF461" w14:textId="77777777" w:rsidR="00F16D7D" w:rsidRPr="00495E5D" w:rsidRDefault="00F16D7D" w:rsidP="00F16D7D">
      <w:pPr>
        <w:rPr>
          <w:color w:val="222222"/>
          <w:sz w:val="18"/>
          <w:szCs w:val="18"/>
          <w:shd w:val="clear" w:color="auto" w:fill="FFFFFF"/>
        </w:rPr>
      </w:pPr>
      <w:r w:rsidRPr="00495E5D">
        <w:rPr>
          <w:color w:val="222222"/>
          <w:sz w:val="18"/>
          <w:szCs w:val="18"/>
          <w:shd w:val="clear" w:color="auto" w:fill="FFFFFF"/>
        </w:rPr>
        <w:t xml:space="preserve">Hastings, E.J., Guha, R.K. and Stanley, K.O., 2009, September. Evolving content in the galactic arms race video game. </w:t>
      </w:r>
      <w:r w:rsidRPr="00495E5D">
        <w:rPr>
          <w:i/>
          <w:iCs/>
          <w:color w:val="222222"/>
          <w:sz w:val="18"/>
          <w:szCs w:val="18"/>
          <w:shd w:val="clear" w:color="auto" w:fill="FFFFFF"/>
        </w:rPr>
        <w:t>2009 IEEE Symposium on Computational Intelligence and Games</w:t>
      </w:r>
      <w:r w:rsidRPr="00495E5D">
        <w:rPr>
          <w:color w:val="222222"/>
          <w:sz w:val="18"/>
          <w:szCs w:val="18"/>
          <w:shd w:val="clear" w:color="auto" w:fill="FFFFFF"/>
        </w:rPr>
        <w:t> 241-248.</w:t>
      </w:r>
    </w:p>
    <w:p w14:paraId="2527EFA0" w14:textId="77777777" w:rsidR="00F16D7D" w:rsidRPr="00495E5D" w:rsidRDefault="00F16D7D" w:rsidP="00F16D7D">
      <w:pPr>
        <w:rPr>
          <w:color w:val="000000"/>
          <w:sz w:val="18"/>
          <w:szCs w:val="18"/>
          <w:shd w:val="clear" w:color="auto" w:fill="FFFFFF"/>
        </w:rPr>
      </w:pPr>
      <w:r w:rsidRPr="00495E5D">
        <w:rPr>
          <w:color w:val="000000"/>
          <w:sz w:val="18"/>
          <w:szCs w:val="18"/>
          <w:shd w:val="clear" w:color="auto" w:fill="FFFFFF"/>
        </w:rPr>
        <w:t>Liapis, A., Yannakakis, G. and Togelius, J., 2012. Adapting Models of Visual Aesthetics for Personalized Content Creation. </w:t>
      </w:r>
      <w:r w:rsidRPr="00495E5D">
        <w:rPr>
          <w:i/>
          <w:iCs/>
          <w:color w:val="000000"/>
          <w:sz w:val="18"/>
          <w:szCs w:val="18"/>
          <w:shd w:val="clear" w:color="auto" w:fill="FFFFFF"/>
        </w:rPr>
        <w:t>IEEE Transactions on Computational Intelligence and AI in Games</w:t>
      </w:r>
      <w:r w:rsidRPr="00495E5D">
        <w:rPr>
          <w:color w:val="000000"/>
          <w:sz w:val="18"/>
          <w:szCs w:val="18"/>
          <w:shd w:val="clear" w:color="auto" w:fill="FFFFFF"/>
        </w:rPr>
        <w:t>, 4 (3), 213-228.</w:t>
      </w:r>
    </w:p>
    <w:p w14:paraId="0820A46C" w14:textId="77777777" w:rsidR="00F16D7D" w:rsidRPr="00495E5D" w:rsidRDefault="00F16D7D" w:rsidP="00F16D7D">
      <w:pPr>
        <w:rPr>
          <w:color w:val="222222"/>
          <w:sz w:val="18"/>
          <w:szCs w:val="18"/>
          <w:shd w:val="clear" w:color="auto" w:fill="FFFFFF"/>
        </w:rPr>
      </w:pPr>
      <w:r w:rsidRPr="00495E5D">
        <w:rPr>
          <w:color w:val="222222"/>
          <w:sz w:val="18"/>
          <w:szCs w:val="18"/>
          <w:shd w:val="clear" w:color="auto" w:fill="FFFFFF"/>
        </w:rPr>
        <w:t>Hunicke, R., 2005, June. The case for dynamic difficulty adjustment in games. In </w:t>
      </w:r>
      <w:r w:rsidRPr="00495E5D">
        <w:rPr>
          <w:i/>
          <w:iCs/>
          <w:color w:val="222222"/>
          <w:sz w:val="18"/>
          <w:szCs w:val="18"/>
          <w:shd w:val="clear" w:color="auto" w:fill="FFFFFF"/>
        </w:rPr>
        <w:t>Proceedings of the 2005 ACM SIGCHI International Conference on Advances in computer entertainment technology</w:t>
      </w:r>
      <w:r w:rsidRPr="00495E5D">
        <w:rPr>
          <w:color w:val="222222"/>
          <w:sz w:val="18"/>
          <w:szCs w:val="18"/>
          <w:shd w:val="clear" w:color="auto" w:fill="FFFFFF"/>
        </w:rPr>
        <w:t>. 429-433.</w:t>
      </w:r>
    </w:p>
    <w:p w14:paraId="675067CC" w14:textId="77777777" w:rsidR="00F16D7D" w:rsidRPr="00495E5D" w:rsidRDefault="00F16D7D" w:rsidP="00F16D7D">
      <w:pPr>
        <w:rPr>
          <w:color w:val="000000"/>
          <w:sz w:val="18"/>
          <w:szCs w:val="18"/>
          <w:shd w:val="clear" w:color="auto" w:fill="FFFFFF"/>
        </w:rPr>
      </w:pPr>
      <w:r w:rsidRPr="00495E5D">
        <w:rPr>
          <w:color w:val="000000"/>
          <w:sz w:val="18"/>
          <w:szCs w:val="18"/>
          <w:shd w:val="clear" w:color="auto" w:fill="FFFFFF"/>
        </w:rPr>
        <w:t>Karpinskyj, S., Zambetta, F. and Cavedon, L., 2014. Video game personalisation techniques: A comprehensive survey. </w:t>
      </w:r>
      <w:r w:rsidRPr="00495E5D">
        <w:rPr>
          <w:i/>
          <w:iCs/>
          <w:color w:val="000000"/>
          <w:sz w:val="18"/>
          <w:szCs w:val="18"/>
          <w:shd w:val="clear" w:color="auto" w:fill="FFFFFF"/>
        </w:rPr>
        <w:t>Entertainment Computing</w:t>
      </w:r>
      <w:r w:rsidRPr="00495E5D">
        <w:rPr>
          <w:color w:val="000000"/>
          <w:sz w:val="18"/>
          <w:szCs w:val="18"/>
          <w:shd w:val="clear" w:color="auto" w:fill="FFFFFF"/>
        </w:rPr>
        <w:t>, 5 (4), 211-218.</w:t>
      </w:r>
    </w:p>
    <w:p w14:paraId="12AAEF87" w14:textId="77777777" w:rsidR="00F16D7D" w:rsidRPr="00495E5D" w:rsidRDefault="00F16D7D" w:rsidP="00F16D7D">
      <w:pPr>
        <w:rPr>
          <w:color w:val="222222"/>
          <w:sz w:val="18"/>
          <w:szCs w:val="18"/>
          <w:shd w:val="clear" w:color="auto" w:fill="FFFFFF"/>
        </w:rPr>
      </w:pPr>
      <w:r w:rsidRPr="00495E5D">
        <w:rPr>
          <w:color w:val="000000"/>
          <w:sz w:val="18"/>
          <w:szCs w:val="18"/>
          <w:shd w:val="clear" w:color="auto" w:fill="FFFFFF"/>
        </w:rPr>
        <w:t>Pedersen, C., Togelius, J. and Yannakakis, G., 2010. Modelling Player Experience for Content Creation. </w:t>
      </w:r>
      <w:r w:rsidRPr="00495E5D">
        <w:rPr>
          <w:i/>
          <w:iCs/>
          <w:color w:val="000000"/>
          <w:sz w:val="18"/>
          <w:szCs w:val="18"/>
          <w:shd w:val="clear" w:color="auto" w:fill="FFFFFF"/>
        </w:rPr>
        <w:t>IEEE Transactions on Computational Intelligence and AI in Games</w:t>
      </w:r>
      <w:r w:rsidRPr="00495E5D">
        <w:rPr>
          <w:color w:val="000000"/>
          <w:sz w:val="18"/>
          <w:szCs w:val="18"/>
          <w:shd w:val="clear" w:color="auto" w:fill="FFFFFF"/>
        </w:rPr>
        <w:t>, 2 (1), 54-67.</w:t>
      </w:r>
    </w:p>
    <w:p w14:paraId="42B3CF88" w14:textId="77777777" w:rsidR="00F16D7D" w:rsidRPr="00495E5D" w:rsidRDefault="00F16D7D" w:rsidP="00F16D7D">
      <w:pPr>
        <w:rPr>
          <w:color w:val="222222"/>
          <w:sz w:val="18"/>
          <w:szCs w:val="18"/>
          <w:shd w:val="clear" w:color="auto" w:fill="FFFFFF"/>
        </w:rPr>
      </w:pPr>
      <w:r w:rsidRPr="00495E5D">
        <w:rPr>
          <w:color w:val="222222"/>
          <w:sz w:val="18"/>
          <w:szCs w:val="18"/>
          <w:shd w:val="clear" w:color="auto" w:fill="FFFFFF"/>
        </w:rPr>
        <w:t>Togelius, J., De Nardi, R. and Lucas, S.M., 2006. Making racing fun through player modelling and track evolution.</w:t>
      </w:r>
    </w:p>
    <w:p w14:paraId="072D64CF" w14:textId="0205A75B" w:rsidR="00F16D7D" w:rsidRPr="00495E5D" w:rsidRDefault="00F16D7D" w:rsidP="00F16D7D">
      <w:pPr>
        <w:rPr>
          <w:color w:val="222222"/>
          <w:sz w:val="18"/>
          <w:szCs w:val="18"/>
          <w:shd w:val="clear" w:color="auto" w:fill="FFFFFF"/>
        </w:rPr>
      </w:pPr>
      <w:r w:rsidRPr="00495E5D">
        <w:rPr>
          <w:color w:val="222222"/>
          <w:sz w:val="18"/>
          <w:szCs w:val="18"/>
          <w:shd w:val="clear" w:color="auto" w:fill="FFFFFF"/>
        </w:rPr>
        <w:t>Togelius, J., De Nardi, R. and Lucas, S.M., 2007. Towards automatic personalised content creation for racing games. In </w:t>
      </w:r>
      <w:r w:rsidRPr="00495E5D">
        <w:rPr>
          <w:i/>
          <w:iCs/>
          <w:color w:val="222222"/>
          <w:sz w:val="18"/>
          <w:szCs w:val="18"/>
          <w:shd w:val="clear" w:color="auto" w:fill="FFFFFF"/>
        </w:rPr>
        <w:t>2007 IEEE Symposium on Computational Intelligence and Games</w:t>
      </w:r>
      <w:r w:rsidRPr="00495E5D">
        <w:rPr>
          <w:color w:val="222222"/>
          <w:sz w:val="18"/>
          <w:szCs w:val="18"/>
          <w:shd w:val="clear" w:color="auto" w:fill="FFFFFF"/>
        </w:rPr>
        <w:t>. 252-259.</w:t>
      </w:r>
    </w:p>
    <w:p w14:paraId="738108DA" w14:textId="77777777" w:rsidR="00F16D7D" w:rsidRPr="00495E5D" w:rsidRDefault="00F16D7D" w:rsidP="00F16D7D">
      <w:pPr>
        <w:rPr>
          <w:color w:val="222222"/>
          <w:sz w:val="18"/>
          <w:szCs w:val="18"/>
          <w:shd w:val="clear" w:color="auto" w:fill="FFFFFF"/>
        </w:rPr>
      </w:pPr>
      <w:r w:rsidRPr="00495E5D">
        <w:rPr>
          <w:color w:val="222222"/>
          <w:sz w:val="18"/>
          <w:szCs w:val="18"/>
          <w:shd w:val="clear" w:color="auto" w:fill="FFFFFF"/>
        </w:rPr>
        <w:t>Cardamone, L., Loiacono, D. and Lanzi, P.L., 2011, July. Interactive evolution for the procedural generation of tracks in a high-end racing game. In </w:t>
      </w:r>
      <w:r w:rsidRPr="00495E5D">
        <w:rPr>
          <w:i/>
          <w:iCs/>
          <w:color w:val="222222"/>
          <w:sz w:val="18"/>
          <w:szCs w:val="18"/>
          <w:shd w:val="clear" w:color="auto" w:fill="FFFFFF"/>
        </w:rPr>
        <w:t>Proceedings of the 13th annual conference on Genetic and evolutionary computation</w:t>
      </w:r>
      <w:r w:rsidRPr="00495E5D">
        <w:rPr>
          <w:color w:val="222222"/>
          <w:sz w:val="18"/>
          <w:szCs w:val="18"/>
          <w:shd w:val="clear" w:color="auto" w:fill="FFFFFF"/>
        </w:rPr>
        <w:t>. 395-402.</w:t>
      </w:r>
    </w:p>
    <w:p w14:paraId="383D811E" w14:textId="77777777" w:rsidR="00F16D7D" w:rsidRPr="00495E5D" w:rsidRDefault="00F16D7D" w:rsidP="00F16D7D">
      <w:pPr>
        <w:rPr>
          <w:sz w:val="18"/>
          <w:szCs w:val="18"/>
        </w:rPr>
      </w:pPr>
      <w:r w:rsidRPr="00495E5D">
        <w:rPr>
          <w:color w:val="000000"/>
          <w:sz w:val="18"/>
          <w:szCs w:val="18"/>
          <w:shd w:val="clear" w:color="auto" w:fill="FFFFFF"/>
        </w:rPr>
        <w:t>Anon., 2020. </w:t>
      </w:r>
      <w:r w:rsidRPr="00495E5D">
        <w:rPr>
          <w:i/>
          <w:iCs/>
          <w:color w:val="000000"/>
          <w:sz w:val="18"/>
          <w:szCs w:val="18"/>
          <w:shd w:val="clear" w:color="auto" w:fill="FFFFFF"/>
        </w:rPr>
        <w:t>Art. 8 GDPR – Conditions applicable to child's consent in relation to information society services | General Data Protection Regulation (GDPR)</w:t>
      </w:r>
      <w:r w:rsidRPr="00495E5D">
        <w:rPr>
          <w:color w:val="000000"/>
          <w:sz w:val="18"/>
          <w:szCs w:val="18"/>
          <w:shd w:val="clear" w:color="auto" w:fill="FFFFFF"/>
        </w:rPr>
        <w:t> [online]. General Data Protection Regulation (GDPR). Available from: https://gdpr-info.eu/art-8-gdpr/ [Accessed 28 May 2020].</w:t>
      </w:r>
      <w:r w:rsidRPr="00495E5D">
        <w:rPr>
          <w:sz w:val="18"/>
          <w:szCs w:val="18"/>
        </w:rPr>
        <w:t xml:space="preserve"> </w:t>
      </w:r>
    </w:p>
    <w:p w14:paraId="2A8F215C" w14:textId="77777777" w:rsidR="00F16D7D" w:rsidRPr="00495E5D" w:rsidRDefault="00F16D7D" w:rsidP="00F16D7D">
      <w:pPr>
        <w:rPr>
          <w:sz w:val="18"/>
          <w:szCs w:val="18"/>
        </w:rPr>
      </w:pPr>
      <w:r w:rsidRPr="00495E5D">
        <w:rPr>
          <w:color w:val="000000"/>
          <w:sz w:val="18"/>
          <w:szCs w:val="18"/>
          <w:shd w:val="clear" w:color="auto" w:fill="FFFFFF"/>
        </w:rPr>
        <w:t>Tversky, A. and Kahneman, D., 1974. Judgment under Uncertainty: Heuristics and Biases. </w:t>
      </w:r>
      <w:r w:rsidRPr="00495E5D">
        <w:rPr>
          <w:i/>
          <w:iCs/>
          <w:color w:val="000000"/>
          <w:sz w:val="18"/>
          <w:szCs w:val="18"/>
          <w:shd w:val="clear" w:color="auto" w:fill="FFFFFF"/>
        </w:rPr>
        <w:t>Science</w:t>
      </w:r>
      <w:r w:rsidRPr="00495E5D">
        <w:rPr>
          <w:color w:val="000000"/>
          <w:sz w:val="18"/>
          <w:szCs w:val="18"/>
          <w:shd w:val="clear" w:color="auto" w:fill="FFFFFF"/>
        </w:rPr>
        <w:t>, 185 (4157), 1124-1131.</w:t>
      </w:r>
    </w:p>
    <w:p w14:paraId="4FFF8882" w14:textId="77777777" w:rsidR="00F16D7D" w:rsidRPr="00495E5D" w:rsidRDefault="00F16D7D" w:rsidP="00F16D7D">
      <w:pPr>
        <w:rPr>
          <w:color w:val="202122"/>
          <w:sz w:val="18"/>
          <w:szCs w:val="18"/>
          <w:shd w:val="clear" w:color="auto" w:fill="FFFFFF"/>
        </w:rPr>
      </w:pPr>
      <w:r w:rsidRPr="00495E5D">
        <w:rPr>
          <w:sz w:val="18"/>
          <w:szCs w:val="18"/>
        </w:rPr>
        <w:t xml:space="preserve">Baker, J., 1987. </w:t>
      </w:r>
      <w:r w:rsidRPr="00495E5D">
        <w:rPr>
          <w:color w:val="202122"/>
          <w:sz w:val="18"/>
          <w:szCs w:val="18"/>
          <w:shd w:val="clear" w:color="auto" w:fill="FFFFFF"/>
        </w:rPr>
        <w:t xml:space="preserve">Reducing Bias and Inefficiency in the Selection Algorithm. </w:t>
      </w:r>
      <w:r w:rsidRPr="00495E5D">
        <w:rPr>
          <w:i/>
          <w:iCs/>
          <w:color w:val="202122"/>
          <w:sz w:val="18"/>
          <w:szCs w:val="18"/>
          <w:shd w:val="clear" w:color="auto" w:fill="FFFFFF"/>
        </w:rPr>
        <w:t xml:space="preserve">Proceedings of the Second International Conference on Genetic Algorithms and their Application. </w:t>
      </w:r>
      <w:r w:rsidRPr="00495E5D">
        <w:rPr>
          <w:color w:val="202122"/>
          <w:sz w:val="18"/>
          <w:szCs w:val="18"/>
          <w:shd w:val="clear" w:color="auto" w:fill="FFFFFF"/>
        </w:rPr>
        <w:t>14-21.</w:t>
      </w:r>
    </w:p>
    <w:p w14:paraId="6FA919A9" w14:textId="0A092AB2" w:rsidR="002E2588" w:rsidRPr="00606E9A" w:rsidRDefault="002E2588" w:rsidP="00BC6227"/>
    <w:sectPr w:rsidR="002E2588" w:rsidRPr="00606E9A">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9DAA1" w14:textId="77777777" w:rsidR="00116F79" w:rsidRDefault="00116F79" w:rsidP="00001ABF">
      <w:pPr>
        <w:spacing w:after="0" w:line="240" w:lineRule="auto"/>
      </w:pPr>
      <w:r>
        <w:separator/>
      </w:r>
    </w:p>
  </w:endnote>
  <w:endnote w:type="continuationSeparator" w:id="0">
    <w:p w14:paraId="08C000B3" w14:textId="77777777" w:rsidR="00116F79" w:rsidRDefault="00116F79" w:rsidP="00001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9822633"/>
      <w:docPartObj>
        <w:docPartGallery w:val="Page Numbers (Bottom of Page)"/>
        <w:docPartUnique/>
      </w:docPartObj>
    </w:sdtPr>
    <w:sdtEndPr>
      <w:rPr>
        <w:noProof/>
      </w:rPr>
    </w:sdtEndPr>
    <w:sdtContent>
      <w:p w14:paraId="10FB8523" w14:textId="5ED50214" w:rsidR="00B56F6B" w:rsidRDefault="00B56F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49D49C" w14:textId="77777777" w:rsidR="00B56F6B" w:rsidRDefault="00B56F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6D5549" w14:textId="77777777" w:rsidR="00116F79" w:rsidRDefault="00116F79" w:rsidP="00001ABF">
      <w:pPr>
        <w:spacing w:after="0" w:line="240" w:lineRule="auto"/>
      </w:pPr>
      <w:r>
        <w:separator/>
      </w:r>
    </w:p>
  </w:footnote>
  <w:footnote w:type="continuationSeparator" w:id="0">
    <w:p w14:paraId="7D364D58" w14:textId="77777777" w:rsidR="00116F79" w:rsidRDefault="00116F79" w:rsidP="00001A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31B19"/>
    <w:multiLevelType w:val="hybridMultilevel"/>
    <w:tmpl w:val="99084706"/>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370FD"/>
    <w:multiLevelType w:val="hybridMultilevel"/>
    <w:tmpl w:val="EF2E626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A2C96"/>
    <w:multiLevelType w:val="hybridMultilevel"/>
    <w:tmpl w:val="5ED80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44422"/>
    <w:multiLevelType w:val="hybridMultilevel"/>
    <w:tmpl w:val="3E188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A0356"/>
    <w:multiLevelType w:val="hybridMultilevel"/>
    <w:tmpl w:val="6E4AA922"/>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C0235"/>
    <w:multiLevelType w:val="hybridMultilevel"/>
    <w:tmpl w:val="C3FC1BF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446952"/>
    <w:multiLevelType w:val="hybridMultilevel"/>
    <w:tmpl w:val="8FAA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4804D8"/>
    <w:multiLevelType w:val="hybridMultilevel"/>
    <w:tmpl w:val="E1FC1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9D22F1"/>
    <w:multiLevelType w:val="hybridMultilevel"/>
    <w:tmpl w:val="C08088C4"/>
    <w:lvl w:ilvl="0" w:tplc="491C3E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E450B0"/>
    <w:multiLevelType w:val="hybridMultilevel"/>
    <w:tmpl w:val="52447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C779D"/>
    <w:multiLevelType w:val="hybridMultilevel"/>
    <w:tmpl w:val="2B04A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BB12DA"/>
    <w:multiLevelType w:val="hybridMultilevel"/>
    <w:tmpl w:val="AD483198"/>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DB5EF2"/>
    <w:multiLevelType w:val="hybridMultilevel"/>
    <w:tmpl w:val="83B40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2969BA"/>
    <w:multiLevelType w:val="hybridMultilevel"/>
    <w:tmpl w:val="B6883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261C1D"/>
    <w:multiLevelType w:val="hybridMultilevel"/>
    <w:tmpl w:val="64A8F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585B60"/>
    <w:multiLevelType w:val="hybridMultilevel"/>
    <w:tmpl w:val="5490814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DA6075"/>
    <w:multiLevelType w:val="hybridMultilevel"/>
    <w:tmpl w:val="7D300CE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182B36"/>
    <w:multiLevelType w:val="hybridMultilevel"/>
    <w:tmpl w:val="06DC6E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695E94"/>
    <w:multiLevelType w:val="hybridMultilevel"/>
    <w:tmpl w:val="23409990"/>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43326"/>
    <w:multiLevelType w:val="hybridMultilevel"/>
    <w:tmpl w:val="0EEE3108"/>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567DDF"/>
    <w:multiLevelType w:val="hybridMultilevel"/>
    <w:tmpl w:val="50CA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2414C4"/>
    <w:multiLevelType w:val="hybridMultilevel"/>
    <w:tmpl w:val="9560ED52"/>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074C47"/>
    <w:multiLevelType w:val="hybridMultilevel"/>
    <w:tmpl w:val="F4D41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446200"/>
    <w:multiLevelType w:val="hybridMultilevel"/>
    <w:tmpl w:val="D632F31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E16C92"/>
    <w:multiLevelType w:val="hybridMultilevel"/>
    <w:tmpl w:val="ED72F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8"/>
  </w:num>
  <w:num w:numId="4">
    <w:abstractNumId w:val="6"/>
  </w:num>
  <w:num w:numId="5">
    <w:abstractNumId w:val="14"/>
  </w:num>
  <w:num w:numId="6">
    <w:abstractNumId w:val="2"/>
  </w:num>
  <w:num w:numId="7">
    <w:abstractNumId w:val="3"/>
  </w:num>
  <w:num w:numId="8">
    <w:abstractNumId w:val="20"/>
  </w:num>
  <w:num w:numId="9">
    <w:abstractNumId w:val="12"/>
  </w:num>
  <w:num w:numId="10">
    <w:abstractNumId w:val="22"/>
  </w:num>
  <w:num w:numId="11">
    <w:abstractNumId w:val="9"/>
  </w:num>
  <w:num w:numId="12">
    <w:abstractNumId w:val="13"/>
  </w:num>
  <w:num w:numId="13">
    <w:abstractNumId w:val="15"/>
  </w:num>
  <w:num w:numId="14">
    <w:abstractNumId w:val="4"/>
  </w:num>
  <w:num w:numId="15">
    <w:abstractNumId w:val="10"/>
  </w:num>
  <w:num w:numId="16">
    <w:abstractNumId w:val="16"/>
  </w:num>
  <w:num w:numId="17">
    <w:abstractNumId w:val="23"/>
  </w:num>
  <w:num w:numId="18">
    <w:abstractNumId w:val="17"/>
  </w:num>
  <w:num w:numId="19">
    <w:abstractNumId w:val="18"/>
  </w:num>
  <w:num w:numId="20">
    <w:abstractNumId w:val="1"/>
  </w:num>
  <w:num w:numId="21">
    <w:abstractNumId w:val="5"/>
  </w:num>
  <w:num w:numId="22">
    <w:abstractNumId w:val="11"/>
  </w:num>
  <w:num w:numId="23">
    <w:abstractNumId w:val="0"/>
  </w:num>
  <w:num w:numId="24">
    <w:abstractNumId w:val="2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wMDG3MDEyMzM3N7BU0lEKTi0uzszPAykwrgUAbt0IdSwAAAA="/>
  </w:docVars>
  <w:rsids>
    <w:rsidRoot w:val="00321535"/>
    <w:rsid w:val="0000111D"/>
    <w:rsid w:val="00001ABF"/>
    <w:rsid w:val="00023351"/>
    <w:rsid w:val="000356D9"/>
    <w:rsid w:val="000458DF"/>
    <w:rsid w:val="00071D8B"/>
    <w:rsid w:val="0008771B"/>
    <w:rsid w:val="000F3B3F"/>
    <w:rsid w:val="00116F79"/>
    <w:rsid w:val="00132284"/>
    <w:rsid w:val="00162E50"/>
    <w:rsid w:val="00190CDE"/>
    <w:rsid w:val="001C2F69"/>
    <w:rsid w:val="001E65B4"/>
    <w:rsid w:val="002200AB"/>
    <w:rsid w:val="00277FB5"/>
    <w:rsid w:val="002809F1"/>
    <w:rsid w:val="00282453"/>
    <w:rsid w:val="002A792A"/>
    <w:rsid w:val="002C2AF4"/>
    <w:rsid w:val="002C35FF"/>
    <w:rsid w:val="002D3DDC"/>
    <w:rsid w:val="002E2588"/>
    <w:rsid w:val="00302E19"/>
    <w:rsid w:val="00306E09"/>
    <w:rsid w:val="003159E3"/>
    <w:rsid w:val="003200AA"/>
    <w:rsid w:val="00321535"/>
    <w:rsid w:val="00321552"/>
    <w:rsid w:val="00342EA7"/>
    <w:rsid w:val="00354B8E"/>
    <w:rsid w:val="00362A2B"/>
    <w:rsid w:val="003654A4"/>
    <w:rsid w:val="00384CCE"/>
    <w:rsid w:val="003A6CE3"/>
    <w:rsid w:val="003B3A25"/>
    <w:rsid w:val="003E1CAB"/>
    <w:rsid w:val="004024BD"/>
    <w:rsid w:val="00413AC9"/>
    <w:rsid w:val="0046554D"/>
    <w:rsid w:val="00474D77"/>
    <w:rsid w:val="004823A4"/>
    <w:rsid w:val="004A0E7E"/>
    <w:rsid w:val="005204BF"/>
    <w:rsid w:val="00556E68"/>
    <w:rsid w:val="00584802"/>
    <w:rsid w:val="00584936"/>
    <w:rsid w:val="00585CCE"/>
    <w:rsid w:val="005C2093"/>
    <w:rsid w:val="005F3B09"/>
    <w:rsid w:val="00606E9A"/>
    <w:rsid w:val="0061313D"/>
    <w:rsid w:val="00690D36"/>
    <w:rsid w:val="00695F41"/>
    <w:rsid w:val="006A153D"/>
    <w:rsid w:val="006D224D"/>
    <w:rsid w:val="00723B91"/>
    <w:rsid w:val="00732995"/>
    <w:rsid w:val="00742683"/>
    <w:rsid w:val="007471A4"/>
    <w:rsid w:val="00753789"/>
    <w:rsid w:val="00774209"/>
    <w:rsid w:val="0079003E"/>
    <w:rsid w:val="007A1E8C"/>
    <w:rsid w:val="007A6132"/>
    <w:rsid w:val="007B0829"/>
    <w:rsid w:val="007B7023"/>
    <w:rsid w:val="007C3D6B"/>
    <w:rsid w:val="007D4026"/>
    <w:rsid w:val="00832F53"/>
    <w:rsid w:val="00837E59"/>
    <w:rsid w:val="00866CAC"/>
    <w:rsid w:val="00867427"/>
    <w:rsid w:val="00886555"/>
    <w:rsid w:val="008901C9"/>
    <w:rsid w:val="008C347B"/>
    <w:rsid w:val="008C5727"/>
    <w:rsid w:val="00915698"/>
    <w:rsid w:val="00915F4E"/>
    <w:rsid w:val="00931EAC"/>
    <w:rsid w:val="00944253"/>
    <w:rsid w:val="00964382"/>
    <w:rsid w:val="009672BD"/>
    <w:rsid w:val="00972A09"/>
    <w:rsid w:val="009C6D3C"/>
    <w:rsid w:val="009D21F1"/>
    <w:rsid w:val="009D2687"/>
    <w:rsid w:val="009E3130"/>
    <w:rsid w:val="00A0170E"/>
    <w:rsid w:val="00A17047"/>
    <w:rsid w:val="00A175FE"/>
    <w:rsid w:val="00A23281"/>
    <w:rsid w:val="00A724C1"/>
    <w:rsid w:val="00A74C10"/>
    <w:rsid w:val="00A83C85"/>
    <w:rsid w:val="00A97ECA"/>
    <w:rsid w:val="00AB3F01"/>
    <w:rsid w:val="00AD269C"/>
    <w:rsid w:val="00AF7D1B"/>
    <w:rsid w:val="00B34B4F"/>
    <w:rsid w:val="00B46065"/>
    <w:rsid w:val="00B46ACC"/>
    <w:rsid w:val="00B56F6B"/>
    <w:rsid w:val="00B61BC9"/>
    <w:rsid w:val="00B82625"/>
    <w:rsid w:val="00B949DD"/>
    <w:rsid w:val="00BA67ED"/>
    <w:rsid w:val="00BB65F9"/>
    <w:rsid w:val="00BC6227"/>
    <w:rsid w:val="00C01077"/>
    <w:rsid w:val="00C0263C"/>
    <w:rsid w:val="00C1764D"/>
    <w:rsid w:val="00C25E70"/>
    <w:rsid w:val="00C76529"/>
    <w:rsid w:val="00CF1757"/>
    <w:rsid w:val="00CF3773"/>
    <w:rsid w:val="00D27ED0"/>
    <w:rsid w:val="00D62AC7"/>
    <w:rsid w:val="00D7680E"/>
    <w:rsid w:val="00D77947"/>
    <w:rsid w:val="00D917B5"/>
    <w:rsid w:val="00DA1E96"/>
    <w:rsid w:val="00DA7ED1"/>
    <w:rsid w:val="00E07647"/>
    <w:rsid w:val="00E10CFA"/>
    <w:rsid w:val="00E25A6B"/>
    <w:rsid w:val="00E36264"/>
    <w:rsid w:val="00E63463"/>
    <w:rsid w:val="00E642B4"/>
    <w:rsid w:val="00E90B54"/>
    <w:rsid w:val="00E96474"/>
    <w:rsid w:val="00EC10AB"/>
    <w:rsid w:val="00EE20F8"/>
    <w:rsid w:val="00F03991"/>
    <w:rsid w:val="00F16D7D"/>
    <w:rsid w:val="00F21C6C"/>
    <w:rsid w:val="00F40459"/>
    <w:rsid w:val="00FB7A3E"/>
    <w:rsid w:val="00FC66C9"/>
    <w:rsid w:val="00FE5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5D560C"/>
  <w15:chartTrackingRefBased/>
  <w15:docId w15:val="{4E6D9963-F772-47A1-B89D-38B9C5C0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6227"/>
    <w:rPr>
      <w:rFonts w:ascii="Arial" w:hAnsi="Arial" w:cs="Arial"/>
      <w:sz w:val="20"/>
      <w:szCs w:val="20"/>
    </w:rPr>
  </w:style>
  <w:style w:type="paragraph" w:styleId="Heading1">
    <w:name w:val="heading 1"/>
    <w:basedOn w:val="Heading2"/>
    <w:next w:val="Normal"/>
    <w:link w:val="Heading1Char"/>
    <w:uiPriority w:val="9"/>
    <w:qFormat/>
    <w:rsid w:val="00BC6227"/>
    <w:pPr>
      <w:outlineLvl w:val="0"/>
    </w:pPr>
    <w:rPr>
      <w:sz w:val="28"/>
      <w:szCs w:val="28"/>
    </w:rPr>
  </w:style>
  <w:style w:type="paragraph" w:styleId="Heading2">
    <w:name w:val="heading 2"/>
    <w:basedOn w:val="Normal"/>
    <w:next w:val="Normal"/>
    <w:link w:val="Heading2Char"/>
    <w:uiPriority w:val="9"/>
    <w:unhideWhenUsed/>
    <w:qFormat/>
    <w:rsid w:val="00282453"/>
    <w:pPr>
      <w:jc w:val="center"/>
      <w:outlineLvl w:val="1"/>
    </w:pPr>
    <w:rPr>
      <w:b/>
      <w:bCs/>
      <w:sz w:val="24"/>
    </w:rPr>
  </w:style>
  <w:style w:type="paragraph" w:styleId="Heading3">
    <w:name w:val="heading 3"/>
    <w:basedOn w:val="Normal"/>
    <w:next w:val="Normal"/>
    <w:link w:val="Heading3Char"/>
    <w:uiPriority w:val="9"/>
    <w:unhideWhenUsed/>
    <w:qFormat/>
    <w:rsid w:val="00282453"/>
    <w:pPr>
      <w:keepNext/>
      <w:keepLines/>
      <w:spacing w:before="40" w:after="0"/>
      <w:outlineLvl w:val="2"/>
    </w:pPr>
    <w:rPr>
      <w:rFonts w:eastAsiaTheme="majorEastAsia"/>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C6227"/>
    <w:pPr>
      <w:spacing w:after="200" w:line="240" w:lineRule="auto"/>
      <w:jc w:val="center"/>
    </w:pPr>
    <w:rPr>
      <w:i/>
      <w:iCs/>
      <w:color w:val="44546A" w:themeColor="text2"/>
      <w:sz w:val="18"/>
      <w:szCs w:val="18"/>
    </w:rPr>
  </w:style>
  <w:style w:type="paragraph" w:styleId="ListParagraph">
    <w:name w:val="List Paragraph"/>
    <w:basedOn w:val="Normal"/>
    <w:uiPriority w:val="34"/>
    <w:qFormat/>
    <w:rsid w:val="00C1764D"/>
    <w:pPr>
      <w:ind w:left="720"/>
      <w:contextualSpacing/>
    </w:pPr>
  </w:style>
  <w:style w:type="paragraph" w:styleId="NormalWeb">
    <w:name w:val="Normal (Web)"/>
    <w:basedOn w:val="Normal"/>
    <w:uiPriority w:val="99"/>
    <w:unhideWhenUsed/>
    <w:rsid w:val="002200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282453"/>
    <w:rPr>
      <w:rFonts w:ascii="Arial" w:hAnsi="Arial" w:cs="Arial"/>
      <w:b/>
      <w:bCs/>
      <w:sz w:val="24"/>
      <w:szCs w:val="20"/>
    </w:rPr>
  </w:style>
  <w:style w:type="character" w:customStyle="1" w:styleId="Heading1Char">
    <w:name w:val="Heading 1 Char"/>
    <w:basedOn w:val="DefaultParagraphFont"/>
    <w:link w:val="Heading1"/>
    <w:uiPriority w:val="9"/>
    <w:rsid w:val="00BC6227"/>
    <w:rPr>
      <w:rFonts w:ascii="Arial" w:hAnsi="Arial" w:cs="Arial"/>
      <w:b/>
      <w:bCs/>
      <w:sz w:val="28"/>
      <w:szCs w:val="28"/>
    </w:rPr>
  </w:style>
  <w:style w:type="character" w:customStyle="1" w:styleId="Heading3Char">
    <w:name w:val="Heading 3 Char"/>
    <w:basedOn w:val="DefaultParagraphFont"/>
    <w:link w:val="Heading3"/>
    <w:uiPriority w:val="9"/>
    <w:rsid w:val="00282453"/>
    <w:rPr>
      <w:rFonts w:ascii="Arial" w:eastAsiaTheme="majorEastAsia" w:hAnsi="Arial" w:cs="Arial"/>
      <w:b/>
      <w:bCs/>
      <w:sz w:val="20"/>
      <w:szCs w:val="20"/>
    </w:rPr>
  </w:style>
  <w:style w:type="table" w:styleId="GridTable4-Accent1">
    <w:name w:val="Grid Table 4 Accent 1"/>
    <w:basedOn w:val="TableNormal"/>
    <w:uiPriority w:val="49"/>
    <w:rsid w:val="0028245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01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BF"/>
    <w:rPr>
      <w:rFonts w:ascii="Arial" w:hAnsi="Arial" w:cs="Arial"/>
      <w:sz w:val="20"/>
      <w:szCs w:val="20"/>
    </w:rPr>
  </w:style>
  <w:style w:type="paragraph" w:styleId="Footer">
    <w:name w:val="footer"/>
    <w:basedOn w:val="Normal"/>
    <w:link w:val="FooterChar"/>
    <w:uiPriority w:val="99"/>
    <w:unhideWhenUsed/>
    <w:rsid w:val="00001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BF"/>
    <w:rPr>
      <w:rFonts w:ascii="Arial" w:hAnsi="Arial" w:cs="Arial"/>
      <w:sz w:val="20"/>
      <w:szCs w:val="20"/>
    </w:rPr>
  </w:style>
  <w:style w:type="paragraph" w:styleId="TOCHeading">
    <w:name w:val="TOC Heading"/>
    <w:basedOn w:val="Heading1"/>
    <w:next w:val="Normal"/>
    <w:uiPriority w:val="39"/>
    <w:unhideWhenUsed/>
    <w:qFormat/>
    <w:rsid w:val="00001ABF"/>
    <w:pPr>
      <w:keepNext/>
      <w:keepLines/>
      <w:spacing w:before="240" w:after="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001ABF"/>
    <w:pPr>
      <w:spacing w:before="120" w:after="120"/>
    </w:pPr>
    <w:rPr>
      <w:rFonts w:asciiTheme="minorHAnsi" w:hAnsiTheme="minorHAnsi" w:cstheme="minorHAnsi"/>
      <w:b/>
      <w:bCs/>
      <w:caps/>
    </w:rPr>
  </w:style>
  <w:style w:type="paragraph" w:styleId="TOC2">
    <w:name w:val="toc 2"/>
    <w:basedOn w:val="Normal"/>
    <w:next w:val="Normal"/>
    <w:autoRedefine/>
    <w:uiPriority w:val="39"/>
    <w:unhideWhenUsed/>
    <w:rsid w:val="00001ABF"/>
    <w:pPr>
      <w:spacing w:after="0"/>
      <w:ind w:left="200"/>
    </w:pPr>
    <w:rPr>
      <w:rFonts w:asciiTheme="minorHAnsi" w:hAnsiTheme="minorHAnsi" w:cstheme="minorHAnsi"/>
      <w:smallCaps/>
    </w:rPr>
  </w:style>
  <w:style w:type="paragraph" w:styleId="TOC3">
    <w:name w:val="toc 3"/>
    <w:basedOn w:val="Normal"/>
    <w:next w:val="Normal"/>
    <w:autoRedefine/>
    <w:uiPriority w:val="39"/>
    <w:unhideWhenUsed/>
    <w:rsid w:val="00001ABF"/>
    <w:pPr>
      <w:spacing w:after="0"/>
      <w:ind w:left="400"/>
    </w:pPr>
    <w:rPr>
      <w:rFonts w:asciiTheme="minorHAnsi" w:hAnsiTheme="minorHAnsi" w:cstheme="minorHAnsi"/>
      <w:i/>
      <w:iCs/>
    </w:rPr>
  </w:style>
  <w:style w:type="character" w:styleId="Hyperlink">
    <w:name w:val="Hyperlink"/>
    <w:basedOn w:val="DefaultParagraphFont"/>
    <w:uiPriority w:val="99"/>
    <w:unhideWhenUsed/>
    <w:rsid w:val="00001ABF"/>
    <w:rPr>
      <w:color w:val="0563C1" w:themeColor="hyperlink"/>
      <w:u w:val="single"/>
    </w:rPr>
  </w:style>
  <w:style w:type="paragraph" w:styleId="TableofFigures">
    <w:name w:val="table of figures"/>
    <w:basedOn w:val="Normal"/>
    <w:next w:val="Normal"/>
    <w:uiPriority w:val="99"/>
    <w:unhideWhenUsed/>
    <w:rsid w:val="00001ABF"/>
    <w:pPr>
      <w:spacing w:after="0"/>
      <w:ind w:left="400" w:hanging="400"/>
    </w:pPr>
    <w:rPr>
      <w:rFonts w:asciiTheme="minorHAnsi" w:hAnsiTheme="minorHAnsi"/>
      <w:smallCaps/>
    </w:rPr>
  </w:style>
  <w:style w:type="paragraph" w:styleId="TOC4">
    <w:name w:val="toc 4"/>
    <w:basedOn w:val="Normal"/>
    <w:next w:val="Normal"/>
    <w:autoRedefine/>
    <w:uiPriority w:val="39"/>
    <w:unhideWhenUsed/>
    <w:rsid w:val="00001ABF"/>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001ABF"/>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001ABF"/>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001ABF"/>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001ABF"/>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001ABF"/>
    <w:pPr>
      <w:spacing w:after="0"/>
      <w:ind w:left="160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2C35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5FF"/>
    <w:rPr>
      <w:rFonts w:ascii="Segoe UI" w:hAnsi="Segoe UI" w:cs="Segoe UI"/>
      <w:sz w:val="18"/>
      <w:szCs w:val="18"/>
    </w:rPr>
  </w:style>
  <w:style w:type="paragraph" w:styleId="Title">
    <w:name w:val="Title"/>
    <w:basedOn w:val="Normal"/>
    <w:next w:val="Normal"/>
    <w:link w:val="TitleChar"/>
    <w:uiPriority w:val="10"/>
    <w:qFormat/>
    <w:rsid w:val="001E65B4"/>
    <w:pPr>
      <w:spacing w:after="0" w:line="240" w:lineRule="auto"/>
      <w:contextualSpacing/>
      <w:jc w:val="center"/>
    </w:pPr>
    <w:rPr>
      <w:rFonts w:ascii="Arial Black" w:eastAsiaTheme="majorEastAsia" w:hAnsi="Arial Black" w:cstheme="majorBidi"/>
      <w:b/>
      <w:bCs/>
      <w:spacing w:val="-10"/>
      <w:kern w:val="28"/>
      <w:sz w:val="56"/>
      <w:szCs w:val="56"/>
    </w:rPr>
  </w:style>
  <w:style w:type="character" w:customStyle="1" w:styleId="TitleChar">
    <w:name w:val="Title Char"/>
    <w:basedOn w:val="DefaultParagraphFont"/>
    <w:link w:val="Title"/>
    <w:uiPriority w:val="10"/>
    <w:rsid w:val="001E65B4"/>
    <w:rPr>
      <w:rFonts w:ascii="Arial Black" w:eastAsiaTheme="majorEastAsia" w:hAnsi="Arial Black" w:cstheme="majorBidi"/>
      <w:b/>
      <w:bCs/>
      <w:spacing w:val="-10"/>
      <w:kern w:val="28"/>
      <w:sz w:val="56"/>
      <w:szCs w:val="56"/>
    </w:rPr>
  </w:style>
  <w:style w:type="paragraph" w:styleId="Subtitle">
    <w:name w:val="Subtitle"/>
    <w:basedOn w:val="Normal"/>
    <w:next w:val="Normal"/>
    <w:link w:val="SubtitleChar"/>
    <w:uiPriority w:val="11"/>
    <w:qFormat/>
    <w:rsid w:val="001E65B4"/>
    <w:pPr>
      <w:numPr>
        <w:ilvl w:val="1"/>
      </w:numPr>
      <w:jc w:val="center"/>
    </w:pPr>
    <w:rPr>
      <w:rFonts w:eastAsiaTheme="minorEastAsia"/>
      <w:color w:val="5A5A5A" w:themeColor="text1" w:themeTint="A5"/>
      <w:spacing w:val="15"/>
      <w:sz w:val="24"/>
      <w:szCs w:val="24"/>
    </w:rPr>
  </w:style>
  <w:style w:type="character" w:customStyle="1" w:styleId="SubtitleChar">
    <w:name w:val="Subtitle Char"/>
    <w:basedOn w:val="DefaultParagraphFont"/>
    <w:link w:val="Subtitle"/>
    <w:uiPriority w:val="11"/>
    <w:rsid w:val="001E65B4"/>
    <w:rPr>
      <w:rFonts w:ascii="Arial" w:eastAsiaTheme="minorEastAsia" w:hAnsi="Arial" w:cs="Arial"/>
      <w:color w:val="5A5A5A" w:themeColor="text1" w:themeTint="A5"/>
      <w:spacing w:val="15"/>
      <w:sz w:val="24"/>
      <w:szCs w:val="24"/>
    </w:rPr>
  </w:style>
  <w:style w:type="character" w:styleId="UnresolvedMention">
    <w:name w:val="Unresolved Mention"/>
    <w:basedOn w:val="DefaultParagraphFont"/>
    <w:uiPriority w:val="99"/>
    <w:semiHidden/>
    <w:unhideWhenUsed/>
    <w:rsid w:val="00A97ECA"/>
    <w:rPr>
      <w:color w:val="605E5C"/>
      <w:shd w:val="clear" w:color="auto" w:fill="E1DFDD"/>
    </w:rPr>
  </w:style>
  <w:style w:type="table" w:styleId="TableGrid">
    <w:name w:val="Table Grid"/>
    <w:basedOn w:val="TableNormal"/>
    <w:uiPriority w:val="39"/>
    <w:rsid w:val="00315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3011">
      <w:bodyDiv w:val="1"/>
      <w:marLeft w:val="0"/>
      <w:marRight w:val="0"/>
      <w:marTop w:val="0"/>
      <w:marBottom w:val="0"/>
      <w:divBdr>
        <w:top w:val="none" w:sz="0" w:space="0" w:color="auto"/>
        <w:left w:val="none" w:sz="0" w:space="0" w:color="auto"/>
        <w:bottom w:val="none" w:sz="0" w:space="0" w:color="auto"/>
        <w:right w:val="none" w:sz="0" w:space="0" w:color="auto"/>
      </w:divBdr>
    </w:div>
    <w:div w:id="23451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3</c:f>
              <c:strCache>
                <c:ptCount val="1"/>
                <c:pt idx="0">
                  <c:v>Impact</c:v>
                </c:pt>
              </c:strCache>
            </c:strRef>
          </c:tx>
          <c:spPr>
            <a:ln w="28575" cap="rnd">
              <a:solidFill>
                <a:schemeClr val="accent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D$4:$D$19</c:f>
              <c:numCache>
                <c:formatCode>General</c:formatCode>
                <c:ptCount val="16"/>
                <c:pt idx="0">
                  <c:v>1</c:v>
                </c:pt>
                <c:pt idx="1">
                  <c:v>0.9</c:v>
                </c:pt>
                <c:pt idx="2">
                  <c:v>0.75</c:v>
                </c:pt>
                <c:pt idx="3">
                  <c:v>0.5</c:v>
                </c:pt>
                <c:pt idx="4">
                  <c:v>0.35</c:v>
                </c:pt>
                <c:pt idx="5">
                  <c:v>0.25</c:v>
                </c:pt>
                <c:pt idx="6">
                  <c:v>0.2</c:v>
                </c:pt>
                <c:pt idx="7">
                  <c:v>0.18</c:v>
                </c:pt>
                <c:pt idx="8">
                  <c:v>0.16</c:v>
                </c:pt>
                <c:pt idx="9">
                  <c:v>0.15</c:v>
                </c:pt>
                <c:pt idx="10">
                  <c:v>0.14000000000000001</c:v>
                </c:pt>
                <c:pt idx="11">
                  <c:v>0.13</c:v>
                </c:pt>
                <c:pt idx="12">
                  <c:v>0.12</c:v>
                </c:pt>
                <c:pt idx="13">
                  <c:v>0.11</c:v>
                </c:pt>
                <c:pt idx="14">
                  <c:v>0.1</c:v>
                </c:pt>
                <c:pt idx="15">
                  <c:v>0.1</c:v>
                </c:pt>
              </c:numCache>
            </c:numRef>
          </c:val>
          <c:smooth val="0"/>
          <c:extLst>
            <c:ext xmlns:c16="http://schemas.microsoft.com/office/drawing/2014/chart" uri="{C3380CC4-5D6E-409C-BE32-E72D297353CC}">
              <c16:uniqueId val="{00000000-CE19-41DF-98E5-052A1FD4B7E4}"/>
            </c:ext>
          </c:extLst>
        </c:ser>
        <c:dLbls>
          <c:showLegendKey val="0"/>
          <c:showVal val="0"/>
          <c:showCatName val="0"/>
          <c:showSerName val="0"/>
          <c:showPercent val="0"/>
          <c:showBubbleSize val="0"/>
        </c:dLbls>
        <c:smooth val="0"/>
        <c:axId val="549526792"/>
        <c:axId val="549533680"/>
      </c:lineChart>
      <c:catAx>
        <c:axId val="549526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Since Last Pl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33680"/>
        <c:crosses val="autoZero"/>
        <c:auto val="1"/>
        <c:lblAlgn val="ctr"/>
        <c:lblOffset val="100"/>
        <c:noMultiLvlLbl val="0"/>
      </c:catAx>
      <c:valAx>
        <c:axId val="5495336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26792"/>
        <c:crosses val="autoZero"/>
        <c:crossBetween val="between"/>
      </c:valAx>
      <c:spPr>
        <a:noFill/>
        <a:ln w="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k87</b:Tag>
    <b:SourceType>BookSection</b:SourceType>
    <b:Guid>{CEB599D4-BAD9-48DD-883D-54C85341ECA0}</b:Guid>
    <b:Title>Reducing bias and inefficiency in the selection algorithm</b:Title>
    <b:Year>1987</b:Year>
    <b:Author>
      <b:Author>
        <b:NameList>
          <b:Person>
            <b:Last>Baker</b:Last>
            <b:First>James</b:First>
          </b:Person>
        </b:NameList>
      </b:Author>
    </b:Author>
    <b:BookTitle>Proceedings of the Second International Conference on Genetic Algorithms on Genetic algorithms and their application</b:BookTitle>
    <b:Pages>14 -21</b:Pages>
    <b:RefOrder>1</b:RefOrder>
  </b:Source>
  <b:Source>
    <b:Tag>Ant15</b:Tag>
    <b:SourceType>BookSection</b:SourceType>
    <b:Guid>{C30FBFE9-BF3D-4D27-8CA9-B47A425A27EE}</b:Guid>
    <b:Author>
      <b:Author>
        <b:NameList>
          <b:Person>
            <b:Last>Antonios Liapis</b:Last>
          </b:Person>
          <b:Person>
            <b:Last>Holmgård</b:Last>
            <b:First>Christoffer </b:First>
          </b:Person>
          <b:Person>
            <b:Last>Yannakakis</b:Last>
            <b:First>Georgios</b:First>
          </b:Person>
          <b:Person>
            <b:Last>Togelius</b:Last>
            <b:First>Julian</b:First>
          </b:Person>
        </b:NameList>
      </b:Author>
    </b:Author>
    <b:Title>Procedural Personas as Critics for Dungeon Generation</b:Title>
    <b:BookTitle>Applications of Evolutionary Computation </b:BookTitle>
    <b:Year>2015</b:Year>
    <b:Pages>331-343</b:Pages>
    <b:RefOrder>2</b:RefOrder>
  </b:Source>
  <b:Source>
    <b:Tag>Com06</b:Tag>
    <b:SourceType>Report</b:SourceType>
    <b:Guid>{521EDB24-74C9-42E8-B977-8484479D1A26}</b:Guid>
    <b:Author>
      <b:Author>
        <b:NameList>
          <b:Person>
            <b:Last>Compton</b:Last>
            <b:First>Kate</b:First>
          </b:Person>
          <b:Person>
            <b:Last>Mateas</b:Last>
            <b:First>Michael</b:First>
          </b:Person>
        </b:NameList>
      </b:Author>
    </b:Author>
    <b:Title>Procedural Level Design for Platform Games</b:Title>
    <b:Year>2006</b:Year>
    <b:RefOrder>3</b:RefOrder>
  </b:Source>
</b:Sources>
</file>

<file path=customXml/itemProps1.xml><?xml version="1.0" encoding="utf-8"?>
<ds:datastoreItem xmlns:ds="http://schemas.openxmlformats.org/officeDocument/2006/customXml" ds:itemID="{C60A00B1-4F13-4A9C-8592-5927E1DFD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2</TotalTime>
  <Pages>24</Pages>
  <Words>7375</Words>
  <Characters>36435</Characters>
  <Application>Microsoft Office Word</Application>
  <DocSecurity>0</DocSecurity>
  <Lines>674</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Fagg</dc:creator>
  <cp:keywords/>
  <dc:description/>
  <cp:lastModifiedBy>Isaac Fagg</cp:lastModifiedBy>
  <cp:revision>76</cp:revision>
  <dcterms:created xsi:type="dcterms:W3CDTF">2020-05-25T20:25:00Z</dcterms:created>
  <dcterms:modified xsi:type="dcterms:W3CDTF">2020-05-28T19:49:00Z</dcterms:modified>
</cp:coreProperties>
</file>